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BA515E" w14:textId="65226C2C" w:rsidR="00056F38" w:rsidRDefault="00056F38" w:rsidP="00056F38">
      <w:pPr>
        <w:pStyle w:val="Title"/>
        <w:spacing w:line="240" w:lineRule="auto"/>
        <w:jc w:val="right"/>
        <w:rPr>
          <w:rFonts w:ascii="Times New Roman" w:hAnsi="Times New Roman" w:cs="Times New Roman"/>
          <w:b/>
          <w:bCs/>
          <w:caps w:val="0"/>
          <w:color w:val="auto"/>
          <w:sz w:val="24"/>
          <w:szCs w:val="24"/>
          <w:highlight w:val="yellow"/>
        </w:rPr>
      </w:pPr>
      <w:r w:rsidRPr="00056F38">
        <w:rPr>
          <w:rFonts w:ascii="Times New Roman" w:hAnsi="Times New Roman" w:cs="Times New Roman"/>
          <w:b/>
          <w:bCs/>
          <w:caps w:val="0"/>
          <w:color w:val="auto"/>
          <w:sz w:val="24"/>
          <w:szCs w:val="24"/>
          <w:highlight w:val="yellow"/>
        </w:rPr>
        <w:t>Review Article</w:t>
      </w:r>
    </w:p>
    <w:p w14:paraId="1CF7D959" w14:textId="77777777" w:rsidR="008F4283" w:rsidRPr="008F4283" w:rsidRDefault="008F4283" w:rsidP="008F4283"/>
    <w:p w14:paraId="7BDB4423" w14:textId="0DD22620" w:rsidR="00F36B4A" w:rsidRPr="00F36B4A" w:rsidRDefault="00383A7D" w:rsidP="00383A7D">
      <w:pPr>
        <w:jc w:val="center"/>
      </w:pPr>
      <w:r w:rsidRPr="00B44EF3">
        <w:rPr>
          <w:rFonts w:ascii="Times New Roman" w:eastAsiaTheme="majorEastAsia" w:hAnsi="Times New Roman" w:cs="Times New Roman"/>
          <w:b/>
          <w:bCs/>
          <w:spacing w:val="-15"/>
          <w:sz w:val="24"/>
          <w:szCs w:val="24"/>
          <w:highlight w:val="yellow"/>
        </w:rPr>
        <w:t>Evaluating Nepal’s National Health Policy 2019: Strengths, Gaps, and Future Directions</w:t>
      </w:r>
    </w:p>
    <w:p w14:paraId="67219DA6" w14:textId="77777777" w:rsidR="00822F61" w:rsidRPr="0045356D" w:rsidRDefault="00822F61" w:rsidP="0045356D">
      <w:pPr>
        <w:spacing w:after="0" w:line="240" w:lineRule="auto"/>
        <w:jc w:val="both"/>
        <w:outlineLvl w:val="2"/>
        <w:rPr>
          <w:rFonts w:ascii="Times New Roman" w:eastAsia="Times New Roman" w:hAnsi="Times New Roman" w:cs="Times New Roman"/>
          <w:b/>
          <w:bCs/>
          <w:sz w:val="24"/>
          <w:szCs w:val="24"/>
          <w:lang w:bidi="ne-NP"/>
        </w:rPr>
      </w:pPr>
    </w:p>
    <w:p w14:paraId="5E49EBCF" w14:textId="77777777" w:rsidR="00975427" w:rsidRPr="0045356D" w:rsidRDefault="00975427" w:rsidP="0045356D">
      <w:pPr>
        <w:pStyle w:val="Heading2"/>
        <w:jc w:val="both"/>
        <w:rPr>
          <w:rFonts w:ascii="Times New Roman" w:hAnsi="Times New Roman" w:cs="Times New Roman"/>
          <w:color w:val="auto"/>
          <w:sz w:val="24"/>
          <w:szCs w:val="24"/>
        </w:rPr>
      </w:pPr>
      <w:r w:rsidRPr="0045356D">
        <w:rPr>
          <w:rStyle w:val="Strong"/>
          <w:rFonts w:ascii="Times New Roman" w:hAnsi="Times New Roman" w:cs="Times New Roman"/>
          <w:color w:val="auto"/>
          <w:sz w:val="24"/>
          <w:szCs w:val="24"/>
        </w:rPr>
        <w:t>Abstract</w:t>
      </w:r>
    </w:p>
    <w:p w14:paraId="7B2C5E48" w14:textId="21F50ED1" w:rsidR="00A65B66" w:rsidRPr="00A65B66" w:rsidRDefault="003B792D" w:rsidP="00A65B66">
      <w:pPr>
        <w:spacing w:line="240" w:lineRule="auto"/>
        <w:jc w:val="both"/>
        <w:rPr>
          <w:rFonts w:ascii="Times New Roman" w:eastAsia="Times New Roman" w:hAnsi="Times New Roman" w:cs="Times New Roman"/>
          <w:sz w:val="24"/>
          <w:szCs w:val="24"/>
          <w:lang w:bidi="ne-NP"/>
        </w:rPr>
      </w:pPr>
      <w:r w:rsidRPr="00B22769">
        <w:rPr>
          <w:rFonts w:ascii="Times New Roman" w:eastAsia="Times New Roman" w:hAnsi="Times New Roman" w:cs="Times New Roman"/>
          <w:sz w:val="24"/>
          <w:szCs w:val="24"/>
          <w:highlight w:val="yellow"/>
          <w:lang w:bidi="ne-NP"/>
        </w:rPr>
        <w:t xml:space="preserve">Nepal’s health policy landscape has shifted from a centralized, curative model to a more preventive, equitable, and decentralized system. Since the first National Health Policy in 1991, subsequent reforms in 1997, 2014, and 2019 have aimed to expand access, strengthen institutional capacity, and align the health sector with global commitments such as the Sustainable Development Goals (SDGs) and Universal Health Coverage (UHC). The National Health Policy 2019 (NHP 2019) represents the most recent and comprehensive effort to advance Primary Health Care (PHC) within a federal governance structure and further reinforce these national and global priorities. </w:t>
      </w:r>
      <w:r w:rsidR="00A65B66" w:rsidRPr="00B22769">
        <w:rPr>
          <w:rFonts w:ascii="Times New Roman" w:eastAsia="Times New Roman" w:hAnsi="Times New Roman" w:cs="Times New Roman"/>
          <w:sz w:val="24"/>
          <w:szCs w:val="24"/>
          <w:highlight w:val="yellow"/>
          <w:lang w:bidi="ne-NP"/>
        </w:rPr>
        <w:t>This review critically examines NHP 2019 through document analysis of government policies, implementation reports, and peer-reviewed literature; comparative policy review against earlier national policies and regional standards; and evaluation using the WHO health system building blocks framework. NHP 2019 strengthens PHC by expanding health insurance, integrating federal-provincial-local roles, and promoting digital health and essential public health services. Implementation evidence shows progress in decentralization and community-level service delivery. However, major gaps persist, including inequitable financing, rural workforce shortages, weak health information systems, inadequate coordination across government tiers, and limited inclusion of marginalized groups and traditional health practices. NHP 2019 is conceptually strong but faces operational challenges. Its success depends on sustained financing, evidence-driven governance, improved intergovernmental coordination, and equitable workforce and resource allocation. Strengthening monitoring systems and integrating community and traditional health practices are critical for achieving the policy’s vision of healthier and more informed citizens and for guiding decision-makers in advancing PHC-oriented reforms.</w:t>
      </w:r>
    </w:p>
    <w:p w14:paraId="7029E365" w14:textId="77777777" w:rsidR="00A65B66" w:rsidRPr="00A65B66" w:rsidRDefault="00A65B66" w:rsidP="00A65B66">
      <w:pPr>
        <w:spacing w:line="240" w:lineRule="auto"/>
        <w:jc w:val="both"/>
        <w:rPr>
          <w:rFonts w:ascii="Times New Roman" w:eastAsia="Times New Roman" w:hAnsi="Times New Roman" w:cs="Times New Roman"/>
          <w:sz w:val="24"/>
          <w:szCs w:val="24"/>
          <w:lang w:bidi="ne-NP"/>
        </w:rPr>
      </w:pPr>
    </w:p>
    <w:p w14:paraId="7118D814" w14:textId="65F40D6A" w:rsidR="00151E26" w:rsidRPr="0045356D" w:rsidRDefault="00D77423" w:rsidP="00A65B66">
      <w:pPr>
        <w:spacing w:line="240" w:lineRule="auto"/>
        <w:jc w:val="both"/>
        <w:rPr>
          <w:rFonts w:ascii="Times New Roman" w:eastAsia="Arial" w:hAnsi="Times New Roman" w:cs="Times New Roman"/>
          <w:i/>
          <w:iCs/>
          <w:sz w:val="24"/>
          <w:szCs w:val="24"/>
        </w:rPr>
      </w:pPr>
      <w:r w:rsidRPr="0045356D">
        <w:rPr>
          <w:rFonts w:ascii="Times New Roman" w:eastAsia="Arial" w:hAnsi="Times New Roman" w:cs="Times New Roman"/>
          <w:sz w:val="24"/>
          <w:szCs w:val="24"/>
        </w:rPr>
        <w:t>Keywords</w:t>
      </w:r>
      <w:r w:rsidR="000227F7" w:rsidRPr="0045356D">
        <w:rPr>
          <w:rFonts w:ascii="Times New Roman" w:eastAsia="Arial" w:hAnsi="Times New Roman" w:cs="Times New Roman"/>
          <w:sz w:val="24"/>
          <w:szCs w:val="24"/>
        </w:rPr>
        <w:t xml:space="preserve">: </w:t>
      </w:r>
      <w:r w:rsidR="00151E26" w:rsidRPr="0045356D">
        <w:rPr>
          <w:rFonts w:ascii="Times New Roman" w:eastAsia="Arial" w:hAnsi="Times New Roman" w:cs="Times New Roman"/>
          <w:i/>
          <w:iCs/>
          <w:sz w:val="24"/>
          <w:szCs w:val="24"/>
        </w:rPr>
        <w:t>National Health Policy 2019, Health System, Universal Health Coverage, Primary Health Care, Public Health Policy, Health Governance</w:t>
      </w:r>
    </w:p>
    <w:p w14:paraId="612677FE" w14:textId="77777777" w:rsidR="00151E26" w:rsidRPr="0045356D" w:rsidRDefault="00151E26" w:rsidP="0045356D">
      <w:pPr>
        <w:spacing w:line="240" w:lineRule="auto"/>
        <w:jc w:val="both"/>
        <w:rPr>
          <w:rFonts w:ascii="Times New Roman" w:hAnsi="Times New Roman" w:cs="Times New Roman"/>
          <w:sz w:val="24"/>
          <w:szCs w:val="24"/>
        </w:rPr>
      </w:pPr>
    </w:p>
    <w:p w14:paraId="1BD62783" w14:textId="3405FF5D" w:rsidR="001108D8" w:rsidRPr="00D76CD7" w:rsidRDefault="001108D8" w:rsidP="00723C84">
      <w:pPr>
        <w:pStyle w:val="Heading1"/>
        <w:numPr>
          <w:ilvl w:val="0"/>
          <w:numId w:val="9"/>
        </w:numPr>
        <w:rPr>
          <w:highlight w:val="yellow"/>
        </w:rPr>
      </w:pPr>
      <w:r w:rsidRPr="00D76CD7">
        <w:rPr>
          <w:highlight w:val="yellow"/>
        </w:rPr>
        <w:t>Introduction</w:t>
      </w:r>
      <w:r w:rsidR="00AF7965" w:rsidRPr="00D76CD7">
        <w:rPr>
          <w:highlight w:val="yellow"/>
        </w:rPr>
        <w:t xml:space="preserve"> </w:t>
      </w:r>
    </w:p>
    <w:p w14:paraId="01B69713" w14:textId="77777777" w:rsidR="00226873" w:rsidRPr="0045356D" w:rsidRDefault="00226873" w:rsidP="0045356D">
      <w:pPr>
        <w:spacing w:before="100" w:beforeAutospacing="1" w:after="100" w:afterAutospacing="1" w:line="240" w:lineRule="auto"/>
        <w:jc w:val="both"/>
        <w:rPr>
          <w:rFonts w:ascii="Times New Roman" w:eastAsia="Times New Roman" w:hAnsi="Times New Roman" w:cs="Times New Roman"/>
          <w:sz w:val="24"/>
          <w:szCs w:val="24"/>
          <w:lang w:bidi="ne-NP"/>
        </w:rPr>
      </w:pPr>
      <w:r w:rsidRPr="0045356D">
        <w:rPr>
          <w:rFonts w:ascii="Times New Roman" w:eastAsia="Times New Roman" w:hAnsi="Times New Roman" w:cs="Times New Roman"/>
          <w:sz w:val="24"/>
          <w:szCs w:val="24"/>
          <w:lang w:bidi="ne-NP"/>
        </w:rPr>
        <w:t>Nepal’s formal health policy landscape has evolved substantially over the past three decades, reflecting changing health needs, governance arrangements, and global commitments. The National Health Policy first promulgated in 1991 prioritized expansion of basic primary health services to rural populations and emphasized preventive and promotive care as a pathway to improved population health</w:t>
      </w:r>
      <w:r w:rsidR="00965001" w:rsidRPr="0045356D">
        <w:rPr>
          <w:rFonts w:ascii="Times New Roman" w:eastAsia="Times New Roman" w:hAnsi="Times New Roman" w:cs="Times New Roman"/>
          <w:sz w:val="24"/>
          <w:szCs w:val="24"/>
          <w:lang w:bidi="ne-NP"/>
        </w:rPr>
        <w:fldChar w:fldCharType="begin"/>
      </w:r>
      <w:r w:rsidR="00F479EC" w:rsidRPr="0045356D">
        <w:rPr>
          <w:rFonts w:ascii="Times New Roman" w:eastAsia="Times New Roman" w:hAnsi="Times New Roman" w:cs="Times New Roman"/>
          <w:sz w:val="24"/>
          <w:szCs w:val="24"/>
          <w:lang w:bidi="ne-NP"/>
        </w:rPr>
        <w:instrText xml:space="preserve"> ADDIN EN.CITE &lt;EndNote&gt;&lt;Cite&gt;&lt;Author&gt;Marasini&lt;/Author&gt;&lt;Year&gt;2020&lt;/Year&gt;&lt;RecNum&gt;1&lt;/RecNum&gt;&lt;DisplayText&gt;[1, 2]&lt;/DisplayText&gt;&lt;record&gt;&lt;rec-number&gt;1&lt;/rec-number&gt;&lt;foreign-keys&gt;&lt;key app="EN" db-id="tsvxtvxsgearv6edfsppfatsx0vde9x0zaaw" timestamp="1763218086"&gt;1&lt;/key&gt;&lt;/foreign-keys&gt;&lt;ref-type name="Journal Article"&gt;17&lt;/ref-type&gt;&lt;contributors&gt;&lt;authors&gt;&lt;author&gt;Marasini, Baburam&lt;/author&gt;&lt;/authors&gt;&lt;/contributors&gt;&lt;titles&gt;&lt;title&gt;Health system development in Nepal&lt;/title&gt;&lt;secondary-title&gt;JNMA: Journal of the Nepal Medical Association&lt;/secondary-title&gt;&lt;/titles&gt;&lt;periodical&gt;&lt;full-title&gt;JNMA: Journal of the Nepal Medical Association&lt;/full-title&gt;&lt;/periodical&gt;&lt;pages&gt;65&lt;/pages&gt;&lt;volume&gt;58&lt;/volume&gt;&lt;number&gt;221&lt;/number&gt;&lt;dates&gt;&lt;year&gt;2020&lt;/year&gt;&lt;/dates&gt;&lt;urls&gt;&lt;/urls&gt;&lt;/record&gt;&lt;/Cite&gt;&lt;Cite&gt;&lt;Author&gt;Mishra&lt;/Author&gt;&lt;Year&gt;2025&lt;/Year&gt;&lt;RecNum&gt;2&lt;/RecNum&gt;&lt;record&gt;&lt;rec-number&gt;2&lt;/rec-number&gt;&lt;foreign-keys&gt;&lt;key app="EN" db-id="tsvxtvxsgearv6edfsppfatsx0vde9x0zaaw" timestamp="1763218314"&gt;2&lt;/key&gt;&lt;/foreign-keys&gt;&lt;ref-type name="Journal Article"&gt;17&lt;/ref-type&gt;&lt;contributors&gt;&lt;authors&gt;&lt;author&gt;Mishra, Shiva Raj&lt;/author&gt;&lt;author&gt;Ghimire, Kamal&lt;/author&gt;&lt;author&gt;Khanal, Vishnu&lt;/author&gt;&lt;author&gt;Aryal, Diptesh&lt;/author&gt;&lt;author&gt;Shrestha, Bijaya&lt;/author&gt;&lt;author&gt;Khanal, Pratik&lt;/author&gt;&lt;author&gt;Yadav, Sanjay&lt;/author&gt;&lt;author&gt;Sharma, Vinita&lt;/author&gt;&lt;author&gt;Khatri, Resham&lt;/author&gt;&lt;author&gt;Schwarz, Dan&lt;/author&gt;&lt;/authors&gt;&lt;/contributors&gt;&lt;titles&gt;&lt;title&gt;Transforming health in Nepal: a historical and contemporary review on disease burden, health system challenges, and innovations&lt;/title&gt;&lt;secondary-title&gt;Health Research Policy and Systems&lt;/secondary-title&gt;&lt;/titles&gt;&lt;periodical&gt;&lt;full-title&gt;Health Research Policy and Systems&lt;/full-title&gt;&lt;/periodical&gt;&lt;pages&gt;61&lt;/pages&gt;&lt;volume&gt;23&lt;/volume&gt;&lt;number&gt;1&lt;/number&gt;&lt;dates&gt;&lt;year&gt;2025&lt;/year&gt;&lt;/dates&gt;&lt;isbn&gt;1478-4505&lt;/isbn&gt;&lt;urls&gt;&lt;/urls&gt;&lt;/record&gt;&lt;/Cite&gt;&lt;/EndNote&gt;</w:instrText>
      </w:r>
      <w:r w:rsidR="00965001" w:rsidRPr="0045356D">
        <w:rPr>
          <w:rFonts w:ascii="Times New Roman" w:eastAsia="Times New Roman" w:hAnsi="Times New Roman" w:cs="Times New Roman"/>
          <w:sz w:val="24"/>
          <w:szCs w:val="24"/>
          <w:lang w:bidi="ne-NP"/>
        </w:rPr>
        <w:fldChar w:fldCharType="separate"/>
      </w:r>
      <w:r w:rsidR="00F479EC" w:rsidRPr="0045356D">
        <w:rPr>
          <w:rFonts w:ascii="Times New Roman" w:eastAsia="Times New Roman" w:hAnsi="Times New Roman" w:cs="Times New Roman"/>
          <w:noProof/>
          <w:sz w:val="24"/>
          <w:szCs w:val="24"/>
          <w:lang w:bidi="ne-NP"/>
        </w:rPr>
        <w:t>[1, 2]</w:t>
      </w:r>
      <w:r w:rsidR="00965001" w:rsidRPr="0045356D">
        <w:rPr>
          <w:rFonts w:ascii="Times New Roman" w:eastAsia="Times New Roman" w:hAnsi="Times New Roman" w:cs="Times New Roman"/>
          <w:sz w:val="24"/>
          <w:szCs w:val="24"/>
          <w:lang w:bidi="ne-NP"/>
        </w:rPr>
        <w:fldChar w:fldCharType="end"/>
      </w:r>
      <w:r w:rsidRPr="0045356D">
        <w:rPr>
          <w:rFonts w:ascii="Times New Roman" w:eastAsia="Times New Roman" w:hAnsi="Times New Roman" w:cs="Times New Roman"/>
          <w:sz w:val="24"/>
          <w:szCs w:val="24"/>
          <w:lang w:bidi="ne-NP"/>
        </w:rPr>
        <w:t>.</w:t>
      </w:r>
      <w:r w:rsidR="00C2199A" w:rsidRPr="0045356D">
        <w:rPr>
          <w:rFonts w:ascii="Times New Roman" w:eastAsia="Times New Roman" w:hAnsi="Times New Roman" w:cs="Times New Roman"/>
          <w:sz w:val="24"/>
          <w:szCs w:val="24"/>
          <w:lang w:bidi="ne-NP"/>
        </w:rPr>
        <w:t xml:space="preserve"> </w:t>
      </w:r>
      <w:proofErr w:type="spellStart"/>
      <w:r w:rsidR="00C2199A" w:rsidRPr="0045356D">
        <w:rPr>
          <w:rFonts w:ascii="Times New Roman" w:eastAsia="Times New Roman" w:hAnsi="Times New Roman" w:cs="Times New Roman"/>
          <w:sz w:val="24"/>
          <w:szCs w:val="24"/>
          <w:lang w:bidi="ne-NP"/>
        </w:rPr>
        <w:t>Baburam</w:t>
      </w:r>
      <w:proofErr w:type="spellEnd"/>
      <w:r w:rsidR="00C2199A" w:rsidRPr="0045356D">
        <w:rPr>
          <w:rFonts w:ascii="Times New Roman" w:eastAsia="Times New Roman" w:hAnsi="Times New Roman" w:cs="Times New Roman"/>
          <w:sz w:val="24"/>
          <w:szCs w:val="24"/>
          <w:lang w:bidi="ne-NP"/>
        </w:rPr>
        <w:t xml:space="preserve"> </w:t>
      </w:r>
      <w:proofErr w:type="spellStart"/>
      <w:r w:rsidR="00C2199A" w:rsidRPr="0045356D">
        <w:rPr>
          <w:rFonts w:ascii="Times New Roman" w:eastAsia="Times New Roman" w:hAnsi="Times New Roman" w:cs="Times New Roman"/>
          <w:sz w:val="24"/>
          <w:szCs w:val="24"/>
          <w:lang w:bidi="ne-NP"/>
        </w:rPr>
        <w:t>Marasini</w:t>
      </w:r>
      <w:proofErr w:type="spellEnd"/>
      <w:r w:rsidR="00C2199A" w:rsidRPr="0045356D">
        <w:rPr>
          <w:rFonts w:ascii="Times New Roman" w:eastAsia="Times New Roman" w:hAnsi="Times New Roman" w:cs="Times New Roman"/>
          <w:sz w:val="24"/>
          <w:szCs w:val="24"/>
          <w:lang w:bidi="ne-NP"/>
        </w:rPr>
        <w:t xml:space="preserve"> discussed briefly about health system development in Nepal</w:t>
      </w:r>
      <w:r w:rsidR="00C2199A" w:rsidRPr="0045356D">
        <w:rPr>
          <w:rFonts w:ascii="Times New Roman" w:eastAsia="Times New Roman" w:hAnsi="Times New Roman" w:cs="Times New Roman"/>
          <w:sz w:val="24"/>
          <w:szCs w:val="24"/>
          <w:lang w:bidi="ne-NP"/>
        </w:rPr>
        <w:fldChar w:fldCharType="begin"/>
      </w:r>
      <w:r w:rsidR="00F479EC" w:rsidRPr="0045356D">
        <w:rPr>
          <w:rFonts w:ascii="Times New Roman" w:eastAsia="Times New Roman" w:hAnsi="Times New Roman" w:cs="Times New Roman"/>
          <w:sz w:val="24"/>
          <w:szCs w:val="24"/>
          <w:lang w:bidi="ne-NP"/>
        </w:rPr>
        <w:instrText xml:space="preserve"> ADDIN EN.CITE &lt;EndNote&gt;&lt;Cite&gt;&lt;Author&gt;Marasini&lt;/Author&gt;&lt;Year&gt;2020&lt;/Year&gt;&lt;RecNum&gt;1&lt;/RecNum&gt;&lt;DisplayText&gt;[1]&lt;/DisplayText&gt;&lt;record&gt;&lt;rec-number&gt;1&lt;/rec-number&gt;&lt;foreign-keys&gt;&lt;key app="EN" db-id="tsvxtvxsgearv6edfsppfatsx0vde9x0zaaw" timestamp="1763218086"&gt;1&lt;/key&gt;&lt;/foreign-keys&gt;&lt;ref-type name="Journal Article"&gt;17&lt;/ref-type&gt;&lt;contributors&gt;&lt;authors&gt;&lt;author&gt;Marasini, Baburam&lt;/author&gt;&lt;/authors&gt;&lt;/contributors&gt;&lt;titles&gt;&lt;title&gt;Health system development in Nepal&lt;/title&gt;&lt;secondary-title&gt;JNMA: Journal of the Nepal Medical Association&lt;/secondary-title&gt;&lt;/titles&gt;&lt;periodical&gt;&lt;full-title&gt;JNMA: Journal of the Nepal Medical Association&lt;/full-title&gt;&lt;/periodical&gt;&lt;pages&gt;65&lt;/pages&gt;&lt;volume&gt;58&lt;/volume&gt;&lt;number&gt;221&lt;/number&gt;&lt;dates&gt;&lt;year&gt;2020&lt;/year&gt;&lt;/dates&gt;&lt;urls&gt;&lt;/urls&gt;&lt;/record&gt;&lt;/Cite&gt;&lt;/EndNote&gt;</w:instrText>
      </w:r>
      <w:r w:rsidR="00C2199A" w:rsidRPr="0045356D">
        <w:rPr>
          <w:rFonts w:ascii="Times New Roman" w:eastAsia="Times New Roman" w:hAnsi="Times New Roman" w:cs="Times New Roman"/>
          <w:sz w:val="24"/>
          <w:szCs w:val="24"/>
          <w:lang w:bidi="ne-NP"/>
        </w:rPr>
        <w:fldChar w:fldCharType="separate"/>
      </w:r>
      <w:r w:rsidR="00F479EC" w:rsidRPr="0045356D">
        <w:rPr>
          <w:rFonts w:ascii="Times New Roman" w:eastAsia="Times New Roman" w:hAnsi="Times New Roman" w:cs="Times New Roman"/>
          <w:noProof/>
          <w:sz w:val="24"/>
          <w:szCs w:val="24"/>
          <w:lang w:bidi="ne-NP"/>
        </w:rPr>
        <w:t>[1]</w:t>
      </w:r>
      <w:r w:rsidR="00C2199A" w:rsidRPr="0045356D">
        <w:rPr>
          <w:rFonts w:ascii="Times New Roman" w:eastAsia="Times New Roman" w:hAnsi="Times New Roman" w:cs="Times New Roman"/>
          <w:sz w:val="24"/>
          <w:szCs w:val="24"/>
          <w:lang w:bidi="ne-NP"/>
        </w:rPr>
        <w:fldChar w:fldCharType="end"/>
      </w:r>
      <w:r w:rsidR="00C2199A" w:rsidRPr="0045356D">
        <w:rPr>
          <w:rFonts w:ascii="Times New Roman" w:eastAsia="Times New Roman" w:hAnsi="Times New Roman" w:cs="Times New Roman"/>
          <w:sz w:val="24"/>
          <w:szCs w:val="24"/>
          <w:lang w:bidi="ne-NP"/>
        </w:rPr>
        <w:t>.</w:t>
      </w:r>
      <w:r w:rsidRPr="0045356D">
        <w:rPr>
          <w:rFonts w:ascii="Times New Roman" w:eastAsia="Times New Roman" w:hAnsi="Times New Roman" w:cs="Times New Roman"/>
          <w:sz w:val="24"/>
          <w:szCs w:val="24"/>
          <w:lang w:bidi="ne-NP"/>
        </w:rPr>
        <w:t xml:space="preserve"> Subsequent policy iterations - notably the 2014 policy - sought to update strategic priorities in line with emerging challenges such as health system strengthening, quality of care, and growing burdens of non-communicable diseases</w:t>
      </w:r>
      <w:r w:rsidR="00440085" w:rsidRPr="0045356D">
        <w:rPr>
          <w:rFonts w:ascii="Times New Roman" w:eastAsia="Times New Roman" w:hAnsi="Times New Roman" w:cs="Times New Roman"/>
          <w:sz w:val="24"/>
          <w:szCs w:val="24"/>
          <w:lang w:bidi="ne-NP"/>
        </w:rPr>
        <w:fldChar w:fldCharType="begin"/>
      </w:r>
      <w:r w:rsidR="00F479EC" w:rsidRPr="0045356D">
        <w:rPr>
          <w:rFonts w:ascii="Times New Roman" w:eastAsia="Times New Roman" w:hAnsi="Times New Roman" w:cs="Times New Roman"/>
          <w:sz w:val="24"/>
          <w:szCs w:val="24"/>
          <w:lang w:bidi="ne-NP"/>
        </w:rPr>
        <w:instrText xml:space="preserve"> ADDIN EN.CITE &lt;EndNote&gt;&lt;Cite&gt;&lt;Author&gt;Dumka&lt;/Author&gt;&lt;Year&gt;2024&lt;/Year&gt;&lt;RecNum&gt;3&lt;/RecNum&gt;&lt;DisplayText&gt;[3]&lt;/DisplayText&gt;&lt;record&gt;&lt;rec-number&gt;3&lt;/rec-number&gt;&lt;foreign-keys&gt;&lt;key app="EN" db-id="tsvxtvxsgearv6edfsppfatsx0vde9x0zaaw" timestamp="1763219049"&gt;3&lt;/key&gt;&lt;/foreign-keys&gt;&lt;ref-type name="Journal Article"&gt;17&lt;/ref-type&gt;&lt;contributors&gt;&lt;authors&gt;&lt;author&gt;Dumka, Neha&lt;/author&gt;&lt;author&gt;Gurung, Aayushi&lt;/author&gt;&lt;author&gt;Hannah, Erin&lt;/author&gt;&lt;author&gt;Goel, Sonu&lt;/author&gt;&lt;author&gt;Kotwal, Atul&lt;/author&gt;&lt;/authors&gt;&lt;/contributors&gt;&lt;titles&gt;&lt;title&gt;Understanding key factors for strengthening Nepal’s healthcare needs: health systems perspectives&lt;/title&gt;&lt;secondary-title&gt;Journal of Global Health Reports&lt;/secondary-title&gt;&lt;/titles&gt;&lt;periodical&gt;&lt;full-title&gt;Journal of Global Health Reports&lt;/full-title&gt;&lt;/periodical&gt;&lt;pages&gt;e2024010&lt;/pages&gt;&lt;volume&gt;8&lt;/volume&gt;&lt;dates&gt;&lt;year&gt;2024&lt;/year&gt;&lt;/dates&gt;&lt;urls&gt;&lt;/urls&gt;&lt;/record&gt;&lt;/Cite&gt;&lt;/EndNote&gt;</w:instrText>
      </w:r>
      <w:r w:rsidR="00440085" w:rsidRPr="0045356D">
        <w:rPr>
          <w:rFonts w:ascii="Times New Roman" w:eastAsia="Times New Roman" w:hAnsi="Times New Roman" w:cs="Times New Roman"/>
          <w:sz w:val="24"/>
          <w:szCs w:val="24"/>
          <w:lang w:bidi="ne-NP"/>
        </w:rPr>
        <w:fldChar w:fldCharType="separate"/>
      </w:r>
      <w:r w:rsidR="00F479EC" w:rsidRPr="0045356D">
        <w:rPr>
          <w:rFonts w:ascii="Times New Roman" w:eastAsia="Times New Roman" w:hAnsi="Times New Roman" w:cs="Times New Roman"/>
          <w:noProof/>
          <w:sz w:val="24"/>
          <w:szCs w:val="24"/>
          <w:lang w:bidi="ne-NP"/>
        </w:rPr>
        <w:t>[3]</w:t>
      </w:r>
      <w:r w:rsidR="00440085" w:rsidRPr="0045356D">
        <w:rPr>
          <w:rFonts w:ascii="Times New Roman" w:eastAsia="Times New Roman" w:hAnsi="Times New Roman" w:cs="Times New Roman"/>
          <w:sz w:val="24"/>
          <w:szCs w:val="24"/>
          <w:lang w:bidi="ne-NP"/>
        </w:rPr>
        <w:fldChar w:fldCharType="end"/>
      </w:r>
      <w:r w:rsidRPr="0045356D">
        <w:rPr>
          <w:rFonts w:ascii="Times New Roman" w:eastAsia="Times New Roman" w:hAnsi="Times New Roman" w:cs="Times New Roman"/>
          <w:sz w:val="24"/>
          <w:szCs w:val="24"/>
          <w:lang w:bidi="ne-NP"/>
        </w:rPr>
        <w:t xml:space="preserve">. The National Health Policy 2019  represents the latest comprehensive statement of government intent, articulating goals for universal </w:t>
      </w:r>
      <w:r w:rsidRPr="0045356D">
        <w:rPr>
          <w:rFonts w:ascii="Times New Roman" w:eastAsia="Times New Roman" w:hAnsi="Times New Roman" w:cs="Times New Roman"/>
          <w:sz w:val="24"/>
          <w:szCs w:val="24"/>
          <w:lang w:bidi="ne-NP"/>
        </w:rPr>
        <w:lastRenderedPageBreak/>
        <w:t>access to quality services, financial protection, and a modernized health system responsive to Nepal’s federal governance structure</w:t>
      </w:r>
      <w:r w:rsidR="004D7592" w:rsidRPr="0045356D">
        <w:rPr>
          <w:rFonts w:ascii="Times New Roman" w:eastAsia="Times New Roman" w:hAnsi="Times New Roman" w:cs="Times New Roman"/>
          <w:sz w:val="24"/>
          <w:szCs w:val="24"/>
          <w:lang w:bidi="ne-NP"/>
        </w:rPr>
        <w:fldChar w:fldCharType="begin"/>
      </w:r>
      <w:r w:rsidR="00F479EC" w:rsidRPr="0045356D">
        <w:rPr>
          <w:rFonts w:ascii="Times New Roman" w:eastAsia="Times New Roman" w:hAnsi="Times New Roman" w:cs="Times New Roman"/>
          <w:sz w:val="24"/>
          <w:szCs w:val="24"/>
          <w:lang w:bidi="ne-NP"/>
        </w:rPr>
        <w:instrText xml:space="preserve"> ADDIN EN.CITE &lt;EndNote&gt;&lt;Cite&gt;&lt;Author&gt;Khadka&lt;/Author&gt;&lt;Year&gt;2025&lt;/Year&gt;&lt;RecNum&gt;4&lt;/RecNum&gt;&lt;DisplayText&gt;[4]&lt;/DisplayText&gt;&lt;record&gt;&lt;rec-number&gt;4&lt;/rec-number&gt;&lt;foreign-keys&gt;&lt;key app="EN" db-id="tsvxtvxsgearv6edfsppfatsx0vde9x0zaaw" timestamp="1763219214"&gt;4&lt;/key&gt;&lt;/foreign-keys&gt;&lt;ref-type name="Journal Article"&gt;17&lt;/ref-type&gt;&lt;contributors&gt;&lt;authors&gt;&lt;author&gt;Khadka, Dipendra&lt;/author&gt;&lt;author&gt;Xinyi, Zhang&lt;/author&gt;&lt;author&gt;Mengjie, Zhang&lt;/author&gt;&lt;author&gt;Bhusal, Rajan&lt;/author&gt;&lt;author&gt;Zhang, Chichen&lt;/author&gt;&lt;/authors&gt;&lt;/contributors&gt;&lt;titles&gt;&lt;title&gt;National Health Policy and Factors Predicting Its Implementation at the Local Level in Nepal: An Exploratory Cross-Sectional Study&lt;/title&gt;&lt;secondary-title&gt;Frontiers in Public Health&lt;/secondary-title&gt;&lt;/titles&gt;&lt;periodical&gt;&lt;full-title&gt;Frontiers in Public Health&lt;/full-title&gt;&lt;/periodical&gt;&lt;pages&gt;1592213&lt;/pages&gt;&lt;volume&gt;13&lt;/volume&gt;&lt;dates&gt;&lt;year&gt;2025&lt;/year&gt;&lt;/dates&gt;&lt;isbn&gt;2296-2565&lt;/isbn&gt;&lt;urls&gt;&lt;/urls&gt;&lt;/record&gt;&lt;/Cite&gt;&lt;/EndNote&gt;</w:instrText>
      </w:r>
      <w:r w:rsidR="004D7592" w:rsidRPr="0045356D">
        <w:rPr>
          <w:rFonts w:ascii="Times New Roman" w:eastAsia="Times New Roman" w:hAnsi="Times New Roman" w:cs="Times New Roman"/>
          <w:sz w:val="24"/>
          <w:szCs w:val="24"/>
          <w:lang w:bidi="ne-NP"/>
        </w:rPr>
        <w:fldChar w:fldCharType="separate"/>
      </w:r>
      <w:r w:rsidR="00F479EC" w:rsidRPr="0045356D">
        <w:rPr>
          <w:rFonts w:ascii="Times New Roman" w:eastAsia="Times New Roman" w:hAnsi="Times New Roman" w:cs="Times New Roman"/>
          <w:noProof/>
          <w:sz w:val="24"/>
          <w:szCs w:val="24"/>
          <w:lang w:bidi="ne-NP"/>
        </w:rPr>
        <w:t>[4]</w:t>
      </w:r>
      <w:r w:rsidR="004D7592" w:rsidRPr="0045356D">
        <w:rPr>
          <w:rFonts w:ascii="Times New Roman" w:eastAsia="Times New Roman" w:hAnsi="Times New Roman" w:cs="Times New Roman"/>
          <w:sz w:val="24"/>
          <w:szCs w:val="24"/>
          <w:lang w:bidi="ne-NP"/>
        </w:rPr>
        <w:fldChar w:fldCharType="end"/>
      </w:r>
      <w:r w:rsidRPr="0045356D">
        <w:rPr>
          <w:rFonts w:ascii="Times New Roman" w:eastAsia="Times New Roman" w:hAnsi="Times New Roman" w:cs="Times New Roman"/>
          <w:sz w:val="24"/>
          <w:szCs w:val="24"/>
          <w:lang w:bidi="ne-NP"/>
        </w:rPr>
        <w:t xml:space="preserve">. </w:t>
      </w:r>
    </w:p>
    <w:p w14:paraId="54CE5625" w14:textId="77777777" w:rsidR="00226873" w:rsidRPr="0045356D" w:rsidRDefault="00226873" w:rsidP="0045356D">
      <w:pPr>
        <w:spacing w:before="100" w:beforeAutospacing="1" w:after="100" w:afterAutospacing="1" w:line="240" w:lineRule="auto"/>
        <w:jc w:val="both"/>
        <w:rPr>
          <w:rFonts w:ascii="Times New Roman" w:eastAsia="Times New Roman" w:hAnsi="Times New Roman" w:cs="Times New Roman"/>
          <w:sz w:val="24"/>
          <w:szCs w:val="24"/>
          <w:lang w:bidi="ne-NP"/>
        </w:rPr>
      </w:pPr>
      <w:r w:rsidRPr="0045356D">
        <w:rPr>
          <w:rFonts w:ascii="Times New Roman" w:eastAsia="Times New Roman" w:hAnsi="Times New Roman" w:cs="Times New Roman"/>
          <w:sz w:val="24"/>
          <w:szCs w:val="24"/>
          <w:lang w:bidi="ne-NP"/>
        </w:rPr>
        <w:t>The socio-political backdrop for NHP 2019 is especially important. The Constitution of Nepal 2015 recognized health as a fundamental right and introduced a federal system that redistributed responsibilities across federal, provincial, and local tiers. This constitutional shift required national policies to be reoriented toward collaborative, multi-level implementation arrangements</w:t>
      </w:r>
      <w:r w:rsidR="00314541" w:rsidRPr="0045356D">
        <w:rPr>
          <w:rFonts w:ascii="Times New Roman" w:eastAsia="Times New Roman" w:hAnsi="Times New Roman" w:cs="Times New Roman"/>
          <w:sz w:val="24"/>
          <w:szCs w:val="24"/>
          <w:lang w:bidi="ne-NP"/>
        </w:rPr>
        <w:fldChar w:fldCharType="begin"/>
      </w:r>
      <w:r w:rsidR="00F479EC" w:rsidRPr="0045356D">
        <w:rPr>
          <w:rFonts w:ascii="Times New Roman" w:eastAsia="Times New Roman" w:hAnsi="Times New Roman" w:cs="Times New Roman"/>
          <w:sz w:val="24"/>
          <w:szCs w:val="24"/>
          <w:lang w:bidi="ne-NP"/>
        </w:rPr>
        <w:instrText xml:space="preserve"> ADDIN EN.CITE &lt;EndNote&gt;&lt;Cite&gt;&lt;Author&gt;Secretariat&lt;/Author&gt;&lt;Year&gt;2015&lt;/Year&gt;&lt;RecNum&gt;5&lt;/RecNum&gt;&lt;DisplayText&gt;[5]&lt;/DisplayText&gt;&lt;record&gt;&lt;rec-number&gt;5&lt;/rec-number&gt;&lt;foreign-keys&gt;&lt;key app="EN" db-id="tsvxtvxsgearv6edfsppfatsx0vde9x0zaaw" timestamp="1763219350"&gt;5&lt;/key&gt;&lt;/foreign-keys&gt;&lt;ref-type name="Journal Article"&gt;17&lt;/ref-type&gt;&lt;contributors&gt;&lt;authors&gt;&lt;author&gt;Secretariat, Constituent Assembly&lt;/author&gt;&lt;author&gt;Durbar, Singha&lt;/author&gt;&lt;/authors&gt;&lt;/contributors&gt;&lt;titles&gt;&lt;title&gt;Constitution of nepal 2015&lt;/title&gt;&lt;secondary-title&gt;Kathmandu: Constituent Assembly Secretariat&lt;/secondary-title&gt;&lt;/titles&gt;&lt;periodical&gt;&lt;full-title&gt;Kathmandu: Constituent Assembly Secretariat&lt;/full-title&gt;&lt;/periodical&gt;&lt;pages&gt;505&lt;/pages&gt;&lt;volume&gt;19&lt;/volume&gt;&lt;dates&gt;&lt;year&gt;2015&lt;/year&gt;&lt;/dates&gt;&lt;urls&gt;&lt;/urls&gt;&lt;/record&gt;&lt;/Cite&gt;&lt;/EndNote&gt;</w:instrText>
      </w:r>
      <w:r w:rsidR="00314541" w:rsidRPr="0045356D">
        <w:rPr>
          <w:rFonts w:ascii="Times New Roman" w:eastAsia="Times New Roman" w:hAnsi="Times New Roman" w:cs="Times New Roman"/>
          <w:sz w:val="24"/>
          <w:szCs w:val="24"/>
          <w:lang w:bidi="ne-NP"/>
        </w:rPr>
        <w:fldChar w:fldCharType="separate"/>
      </w:r>
      <w:r w:rsidR="00F479EC" w:rsidRPr="0045356D">
        <w:rPr>
          <w:rFonts w:ascii="Times New Roman" w:eastAsia="Times New Roman" w:hAnsi="Times New Roman" w:cs="Times New Roman"/>
          <w:noProof/>
          <w:sz w:val="24"/>
          <w:szCs w:val="24"/>
          <w:lang w:bidi="ne-NP"/>
        </w:rPr>
        <w:t>[5]</w:t>
      </w:r>
      <w:r w:rsidR="00314541" w:rsidRPr="0045356D">
        <w:rPr>
          <w:rFonts w:ascii="Times New Roman" w:eastAsia="Times New Roman" w:hAnsi="Times New Roman" w:cs="Times New Roman"/>
          <w:sz w:val="24"/>
          <w:szCs w:val="24"/>
          <w:lang w:bidi="ne-NP"/>
        </w:rPr>
        <w:fldChar w:fldCharType="end"/>
      </w:r>
      <w:r w:rsidRPr="0045356D">
        <w:rPr>
          <w:rFonts w:ascii="Times New Roman" w:eastAsia="Times New Roman" w:hAnsi="Times New Roman" w:cs="Times New Roman"/>
          <w:sz w:val="24"/>
          <w:szCs w:val="24"/>
          <w:lang w:bidi="ne-NP"/>
        </w:rPr>
        <w:t xml:space="preserve">. At the same time, Nepal’s policy agenda has been shaped by global frameworks </w:t>
      </w:r>
      <w:r w:rsidR="00DE7D40" w:rsidRPr="0045356D">
        <w:rPr>
          <w:rFonts w:ascii="Times New Roman" w:eastAsia="Times New Roman" w:hAnsi="Times New Roman" w:cs="Times New Roman"/>
          <w:sz w:val="24"/>
          <w:szCs w:val="24"/>
          <w:lang w:bidi="ne-NP"/>
        </w:rPr>
        <w:t>-</w:t>
      </w:r>
      <w:r w:rsidRPr="0045356D">
        <w:rPr>
          <w:rFonts w:ascii="Times New Roman" w:eastAsia="Times New Roman" w:hAnsi="Times New Roman" w:cs="Times New Roman"/>
          <w:sz w:val="24"/>
          <w:szCs w:val="24"/>
          <w:lang w:bidi="ne-NP"/>
        </w:rPr>
        <w:t xml:space="preserve"> notably the Sustainable Development Goals (SDGs)</w:t>
      </w:r>
      <w:r w:rsidR="00D61EEE" w:rsidRPr="0045356D">
        <w:rPr>
          <w:rFonts w:ascii="Times New Roman" w:eastAsia="Times New Roman" w:hAnsi="Times New Roman" w:cs="Times New Roman"/>
          <w:sz w:val="24"/>
          <w:szCs w:val="24"/>
          <w:lang w:bidi="ne-NP"/>
        </w:rPr>
        <w:fldChar w:fldCharType="begin"/>
      </w:r>
      <w:r w:rsidR="00F479EC" w:rsidRPr="0045356D">
        <w:rPr>
          <w:rFonts w:ascii="Times New Roman" w:eastAsia="Times New Roman" w:hAnsi="Times New Roman" w:cs="Times New Roman"/>
          <w:sz w:val="24"/>
          <w:szCs w:val="24"/>
          <w:lang w:bidi="ne-NP"/>
        </w:rPr>
        <w:instrText xml:space="preserve"> ADDIN EN.CITE &lt;EndNote&gt;&lt;Cite&gt;&lt;Author&gt;Ghimire&lt;/Author&gt;&lt;Year&gt;2025&lt;/Year&gt;&lt;RecNum&gt;6&lt;/RecNum&gt;&lt;DisplayText&gt;[6]&lt;/DisplayText&gt;&lt;record&gt;&lt;rec-number&gt;6&lt;/rec-number&gt;&lt;foreign-keys&gt;&lt;key app="EN" db-id="tsvxtvxsgearv6edfsppfatsx0vde9x0zaaw" timestamp="1763219411"&gt;6&lt;/key&gt;&lt;/foreign-keys&gt;&lt;ref-type name="Journal Article"&gt;17&lt;/ref-type&gt;&lt;contributors&gt;&lt;authors&gt;&lt;author&gt;Ghimire, Bidhya Jyoti&lt;/author&gt;&lt;/authors&gt;&lt;/contributors&gt;&lt;titles&gt;&lt;title&gt;Localization of Sustainable Development Goals in Nepal&lt;/title&gt;&lt;secondary-title&gt;Rural Development Journal&lt;/secondary-title&gt;&lt;/titles&gt;&lt;periodical&gt;&lt;full-title&gt;Rural Development Journal&lt;/full-title&gt;&lt;/periodical&gt;&lt;pages&gt;25-34&lt;/pages&gt;&lt;volume&gt;5&lt;/volume&gt;&lt;number&gt;1&lt;/number&gt;&lt;dates&gt;&lt;year&gt;2025&lt;/year&gt;&lt;/dates&gt;&lt;isbn&gt;2382-5235&lt;/isbn&gt;&lt;urls&gt;&lt;/urls&gt;&lt;/record&gt;&lt;/Cite&gt;&lt;/EndNote&gt;</w:instrText>
      </w:r>
      <w:r w:rsidR="00D61EEE" w:rsidRPr="0045356D">
        <w:rPr>
          <w:rFonts w:ascii="Times New Roman" w:eastAsia="Times New Roman" w:hAnsi="Times New Roman" w:cs="Times New Roman"/>
          <w:sz w:val="24"/>
          <w:szCs w:val="24"/>
          <w:lang w:bidi="ne-NP"/>
        </w:rPr>
        <w:fldChar w:fldCharType="separate"/>
      </w:r>
      <w:r w:rsidR="00F479EC" w:rsidRPr="0045356D">
        <w:rPr>
          <w:rFonts w:ascii="Times New Roman" w:eastAsia="Times New Roman" w:hAnsi="Times New Roman" w:cs="Times New Roman"/>
          <w:noProof/>
          <w:sz w:val="24"/>
          <w:szCs w:val="24"/>
          <w:lang w:bidi="ne-NP"/>
        </w:rPr>
        <w:t>[6]</w:t>
      </w:r>
      <w:r w:rsidR="00D61EEE" w:rsidRPr="0045356D">
        <w:rPr>
          <w:rFonts w:ascii="Times New Roman" w:eastAsia="Times New Roman" w:hAnsi="Times New Roman" w:cs="Times New Roman"/>
          <w:sz w:val="24"/>
          <w:szCs w:val="24"/>
          <w:lang w:bidi="ne-NP"/>
        </w:rPr>
        <w:fldChar w:fldCharType="end"/>
      </w:r>
      <w:r w:rsidR="00D61EEE" w:rsidRPr="0045356D">
        <w:rPr>
          <w:rFonts w:ascii="Times New Roman" w:eastAsia="Times New Roman" w:hAnsi="Times New Roman" w:cs="Times New Roman"/>
          <w:sz w:val="24"/>
          <w:szCs w:val="24"/>
          <w:lang w:bidi="ne-NP"/>
        </w:rPr>
        <w:t xml:space="preserve"> </w:t>
      </w:r>
      <w:r w:rsidRPr="0045356D">
        <w:rPr>
          <w:rFonts w:ascii="Times New Roman" w:eastAsia="Times New Roman" w:hAnsi="Times New Roman" w:cs="Times New Roman"/>
          <w:sz w:val="24"/>
          <w:szCs w:val="24"/>
          <w:lang w:bidi="ne-NP"/>
        </w:rPr>
        <w:t>and the World Health Organization’s Universal Health Coverage (UHC)</w:t>
      </w:r>
      <w:r w:rsidR="00D61EEE" w:rsidRPr="0045356D">
        <w:rPr>
          <w:rFonts w:ascii="Times New Roman" w:eastAsia="Times New Roman" w:hAnsi="Times New Roman" w:cs="Times New Roman"/>
          <w:sz w:val="24"/>
          <w:szCs w:val="24"/>
          <w:lang w:bidi="ne-NP"/>
        </w:rPr>
        <w:fldChar w:fldCharType="begin"/>
      </w:r>
      <w:r w:rsidR="00F479EC" w:rsidRPr="0045356D">
        <w:rPr>
          <w:rFonts w:ascii="Times New Roman" w:eastAsia="Times New Roman" w:hAnsi="Times New Roman" w:cs="Times New Roman"/>
          <w:sz w:val="24"/>
          <w:szCs w:val="24"/>
          <w:lang w:bidi="ne-NP"/>
        </w:rPr>
        <w:instrText xml:space="preserve"> ADDIN EN.CITE &lt;EndNote&gt;&lt;Cite&gt;&lt;Author&gt;Kieny&lt;/Author&gt;&lt;Year&gt;2013&lt;/Year&gt;&lt;RecNum&gt;7&lt;/RecNum&gt;&lt;DisplayText&gt;[7]&lt;/DisplayText&gt;&lt;record&gt;&lt;rec-number&gt;7&lt;/rec-number&gt;&lt;foreign-keys&gt;&lt;key app="EN" db-id="tsvxtvxsgearv6edfsppfatsx0vde9x0zaaw" timestamp="1763219506"&gt;7&lt;/key&gt;&lt;/foreign-keys&gt;&lt;ref-type name="Journal Article"&gt;17&lt;/ref-type&gt;&lt;contributors&gt;&lt;authors&gt;&lt;author&gt;Kieny, Marie-Paule&lt;/author&gt;&lt;author&gt;Evans, David B&lt;/author&gt;&lt;/authors&gt;&lt;/contributors&gt;&lt;titles&gt;&lt;title&gt;Universal health coverage&lt;/title&gt;&lt;secondary-title&gt;East Mediterr Health J&lt;/secondary-title&gt;&lt;/titles&gt;&lt;periodical&gt;&lt;full-title&gt;East Mediterr Health J&lt;/full-title&gt;&lt;/periodical&gt;&lt;pages&gt;305-306&lt;/pages&gt;&lt;volume&gt;19&lt;/volume&gt;&lt;number&gt;4&lt;/number&gt;&lt;dates&gt;&lt;year&gt;2013&lt;/year&gt;&lt;/dates&gt;&lt;urls&gt;&lt;/urls&gt;&lt;/record&gt;&lt;/Cite&gt;&lt;/EndNote&gt;</w:instrText>
      </w:r>
      <w:r w:rsidR="00D61EEE" w:rsidRPr="0045356D">
        <w:rPr>
          <w:rFonts w:ascii="Times New Roman" w:eastAsia="Times New Roman" w:hAnsi="Times New Roman" w:cs="Times New Roman"/>
          <w:sz w:val="24"/>
          <w:szCs w:val="24"/>
          <w:lang w:bidi="ne-NP"/>
        </w:rPr>
        <w:fldChar w:fldCharType="separate"/>
      </w:r>
      <w:r w:rsidR="00F479EC" w:rsidRPr="0045356D">
        <w:rPr>
          <w:rFonts w:ascii="Times New Roman" w:eastAsia="Times New Roman" w:hAnsi="Times New Roman" w:cs="Times New Roman"/>
          <w:noProof/>
          <w:sz w:val="24"/>
          <w:szCs w:val="24"/>
          <w:lang w:bidi="ne-NP"/>
        </w:rPr>
        <w:t>[7]</w:t>
      </w:r>
      <w:r w:rsidR="00D61EEE" w:rsidRPr="0045356D">
        <w:rPr>
          <w:rFonts w:ascii="Times New Roman" w:eastAsia="Times New Roman" w:hAnsi="Times New Roman" w:cs="Times New Roman"/>
          <w:sz w:val="24"/>
          <w:szCs w:val="24"/>
          <w:lang w:bidi="ne-NP"/>
        </w:rPr>
        <w:fldChar w:fldCharType="end"/>
      </w:r>
      <w:r w:rsidR="00DE7D40" w:rsidRPr="0045356D">
        <w:rPr>
          <w:rFonts w:ascii="Times New Roman" w:eastAsia="Times New Roman" w:hAnsi="Times New Roman" w:cs="Times New Roman"/>
          <w:sz w:val="24"/>
          <w:szCs w:val="24"/>
          <w:lang w:bidi="ne-NP"/>
        </w:rPr>
        <w:t xml:space="preserve"> </w:t>
      </w:r>
      <w:r w:rsidRPr="0045356D">
        <w:rPr>
          <w:rFonts w:ascii="Times New Roman" w:eastAsia="Times New Roman" w:hAnsi="Times New Roman" w:cs="Times New Roman"/>
          <w:sz w:val="24"/>
          <w:szCs w:val="24"/>
          <w:lang w:bidi="ne-NP"/>
        </w:rPr>
        <w:t xml:space="preserve">agenda </w:t>
      </w:r>
      <w:r w:rsidR="00DE7D40" w:rsidRPr="0045356D">
        <w:rPr>
          <w:rFonts w:ascii="Times New Roman" w:eastAsia="Times New Roman" w:hAnsi="Times New Roman" w:cs="Times New Roman"/>
          <w:sz w:val="24"/>
          <w:szCs w:val="24"/>
          <w:lang w:bidi="ne-NP"/>
        </w:rPr>
        <w:t>-</w:t>
      </w:r>
      <w:r w:rsidRPr="0045356D">
        <w:rPr>
          <w:rFonts w:ascii="Times New Roman" w:eastAsia="Times New Roman" w:hAnsi="Times New Roman" w:cs="Times New Roman"/>
          <w:sz w:val="24"/>
          <w:szCs w:val="24"/>
          <w:lang w:bidi="ne-NP"/>
        </w:rPr>
        <w:t xml:space="preserve"> which together emphasize equitable access, financial risk protection, and people-</w:t>
      </w:r>
      <w:r w:rsidR="00DE7D40" w:rsidRPr="0045356D">
        <w:rPr>
          <w:rFonts w:ascii="Times New Roman" w:eastAsia="Times New Roman" w:hAnsi="Times New Roman" w:cs="Times New Roman"/>
          <w:sz w:val="24"/>
          <w:szCs w:val="24"/>
          <w:lang w:bidi="ne-NP"/>
        </w:rPr>
        <w:t>centered</w:t>
      </w:r>
      <w:r w:rsidRPr="0045356D">
        <w:rPr>
          <w:rFonts w:ascii="Times New Roman" w:eastAsia="Times New Roman" w:hAnsi="Times New Roman" w:cs="Times New Roman"/>
          <w:sz w:val="24"/>
          <w:szCs w:val="24"/>
          <w:lang w:bidi="ne-NP"/>
        </w:rPr>
        <w:t xml:space="preserve"> services. NHP 2019 explicitly references these commitments and positions the health sector to contribute to national and global targets. </w:t>
      </w:r>
    </w:p>
    <w:p w14:paraId="0ACBA3A9" w14:textId="77777777" w:rsidR="00226873" w:rsidRPr="0045356D" w:rsidRDefault="00226873" w:rsidP="0045356D">
      <w:pPr>
        <w:spacing w:before="100" w:beforeAutospacing="1" w:after="100" w:afterAutospacing="1" w:line="240" w:lineRule="auto"/>
        <w:jc w:val="both"/>
        <w:rPr>
          <w:rFonts w:ascii="Times New Roman" w:eastAsia="Times New Roman" w:hAnsi="Times New Roman" w:cs="Times New Roman"/>
          <w:sz w:val="24"/>
          <w:szCs w:val="24"/>
          <w:lang w:bidi="ne-NP"/>
        </w:rPr>
      </w:pPr>
      <w:r w:rsidRPr="0045356D">
        <w:rPr>
          <w:rFonts w:ascii="Times New Roman" w:eastAsia="Times New Roman" w:hAnsi="Times New Roman" w:cs="Times New Roman"/>
          <w:sz w:val="24"/>
          <w:szCs w:val="24"/>
          <w:lang w:bidi="ne-NP"/>
        </w:rPr>
        <w:t>Despite the clarity of its aspirations, NHP 2019 must be examined against persistent systemic constraints: limited and uneven financing, health workforce shortages and maldistribution, gaps in governance and regulatory capacity, and challenges in monitoring and accountability across federal levels. Moreover, translating policy into action in geographically diverse and resource-constrained settings remains a recurrent implementation hurdle. A critical review of NHP 2019 therefore</w:t>
      </w:r>
      <w:r w:rsidR="00410192" w:rsidRPr="0045356D">
        <w:rPr>
          <w:rFonts w:ascii="Times New Roman" w:eastAsia="Times New Roman" w:hAnsi="Times New Roman" w:cs="Times New Roman"/>
          <w:sz w:val="24"/>
          <w:szCs w:val="24"/>
          <w:lang w:bidi="ne-NP"/>
        </w:rPr>
        <w:t>,</w:t>
      </w:r>
      <w:r w:rsidRPr="0045356D">
        <w:rPr>
          <w:rFonts w:ascii="Times New Roman" w:eastAsia="Times New Roman" w:hAnsi="Times New Roman" w:cs="Times New Roman"/>
          <w:sz w:val="24"/>
          <w:szCs w:val="24"/>
          <w:lang w:bidi="ne-NP"/>
        </w:rPr>
        <w:t xml:space="preserve"> helps illuminate how well the policy addresses these barriers, where it leaves ambiguities, and what adjustments might improve feasibility and equity in the coming years. Stocktaking analyses and earlier policy reviews underline the need for such scrutiny to guide mid-course corrections and to inform future policy cycles</w:t>
      </w:r>
      <w:r w:rsidR="00C02AE5" w:rsidRPr="0045356D">
        <w:rPr>
          <w:rFonts w:ascii="Times New Roman" w:eastAsia="Times New Roman" w:hAnsi="Times New Roman" w:cs="Times New Roman"/>
          <w:sz w:val="24"/>
          <w:szCs w:val="24"/>
          <w:lang w:bidi="ne-NP"/>
        </w:rPr>
        <w:fldChar w:fldCharType="begin"/>
      </w:r>
      <w:r w:rsidR="00F479EC" w:rsidRPr="0045356D">
        <w:rPr>
          <w:rFonts w:ascii="Times New Roman" w:eastAsia="Times New Roman" w:hAnsi="Times New Roman" w:cs="Times New Roman"/>
          <w:sz w:val="24"/>
          <w:szCs w:val="24"/>
          <w:lang w:bidi="ne-NP"/>
        </w:rPr>
        <w:instrText xml:space="preserve"> ADDIN EN.CITE &lt;EndNote&gt;&lt;Cite&gt;&lt;Author&gt;NHSSP&lt;/Author&gt;&lt;Year&gt;2018&lt;/Year&gt;&lt;RecNum&gt;8&lt;/RecNum&gt;&lt;DisplayText&gt;[8]&lt;/DisplayText&gt;&lt;record&gt;&lt;rec-number&gt;8&lt;/rec-number&gt;&lt;foreign-keys&gt;&lt;key app="EN" db-id="tsvxtvxsgearv6edfsppfatsx0vde9x0zaaw" timestamp="1763219887"&gt;8&lt;/key&gt;&lt;/foreign-keys&gt;&lt;ref-type name="Journal Article"&gt;17&lt;/ref-type&gt;&lt;contributors&gt;&lt;authors&gt;&lt;author&gt;NHSSP, M&lt;/author&gt;&lt;/authors&gt;&lt;/contributors&gt;&lt;titles&gt;&lt;title&gt;Report on stocktaking the health policies of Nepal&lt;/title&gt;&lt;secondary-title&gt;Nepal Health Sector Support Programme III&lt;/secondary-title&gt;&lt;/titles&gt;&lt;periodical&gt;&lt;full-title&gt;Nepal Health Sector Support Programme III&lt;/full-title&gt;&lt;/periodical&gt;&lt;dates&gt;&lt;year&gt;2018&lt;/year&gt;&lt;/dates&gt;&lt;urls&gt;&lt;/urls&gt;&lt;/record&gt;&lt;/Cite&gt;&lt;/EndNote&gt;</w:instrText>
      </w:r>
      <w:r w:rsidR="00C02AE5" w:rsidRPr="0045356D">
        <w:rPr>
          <w:rFonts w:ascii="Times New Roman" w:eastAsia="Times New Roman" w:hAnsi="Times New Roman" w:cs="Times New Roman"/>
          <w:sz w:val="24"/>
          <w:szCs w:val="24"/>
          <w:lang w:bidi="ne-NP"/>
        </w:rPr>
        <w:fldChar w:fldCharType="separate"/>
      </w:r>
      <w:r w:rsidR="00F479EC" w:rsidRPr="0045356D">
        <w:rPr>
          <w:rFonts w:ascii="Times New Roman" w:eastAsia="Times New Roman" w:hAnsi="Times New Roman" w:cs="Times New Roman"/>
          <w:noProof/>
          <w:sz w:val="24"/>
          <w:szCs w:val="24"/>
          <w:lang w:bidi="ne-NP"/>
        </w:rPr>
        <w:t>[8]</w:t>
      </w:r>
      <w:r w:rsidR="00C02AE5" w:rsidRPr="0045356D">
        <w:rPr>
          <w:rFonts w:ascii="Times New Roman" w:eastAsia="Times New Roman" w:hAnsi="Times New Roman" w:cs="Times New Roman"/>
          <w:sz w:val="24"/>
          <w:szCs w:val="24"/>
          <w:lang w:bidi="ne-NP"/>
        </w:rPr>
        <w:fldChar w:fldCharType="end"/>
      </w:r>
      <w:r w:rsidRPr="0045356D">
        <w:rPr>
          <w:rFonts w:ascii="Times New Roman" w:eastAsia="Times New Roman" w:hAnsi="Times New Roman" w:cs="Times New Roman"/>
          <w:sz w:val="24"/>
          <w:szCs w:val="24"/>
          <w:lang w:bidi="ne-NP"/>
        </w:rPr>
        <w:t>.</w:t>
      </w:r>
      <w:r w:rsidR="00730F7F" w:rsidRPr="0045356D">
        <w:rPr>
          <w:rFonts w:ascii="Times New Roman" w:eastAsia="Times New Roman" w:hAnsi="Times New Roman" w:cs="Times New Roman"/>
          <w:sz w:val="24"/>
          <w:szCs w:val="24"/>
          <w:lang w:bidi="ne-NP"/>
        </w:rPr>
        <w:t xml:space="preserve"> </w:t>
      </w:r>
      <w:r w:rsidR="009A25B9" w:rsidRPr="0045356D">
        <w:rPr>
          <w:rFonts w:ascii="Times New Roman" w:eastAsia="Times New Roman" w:hAnsi="Times New Roman" w:cs="Times New Roman"/>
          <w:sz w:val="24"/>
          <w:szCs w:val="24"/>
          <w:lang w:bidi="ne-NP"/>
        </w:rPr>
        <w:t>Policy review of 22 different health policies</w:t>
      </w:r>
      <w:r w:rsidR="00410192" w:rsidRPr="0045356D">
        <w:rPr>
          <w:rFonts w:ascii="Times New Roman" w:eastAsia="Times New Roman" w:hAnsi="Times New Roman" w:cs="Times New Roman"/>
          <w:sz w:val="24"/>
          <w:szCs w:val="24"/>
          <w:lang w:bidi="ne-NP"/>
        </w:rPr>
        <w:t>,</w:t>
      </w:r>
      <w:r w:rsidR="009A25B9" w:rsidRPr="0045356D">
        <w:rPr>
          <w:rFonts w:ascii="Times New Roman" w:eastAsia="Times New Roman" w:hAnsi="Times New Roman" w:cs="Times New Roman"/>
          <w:sz w:val="24"/>
          <w:szCs w:val="24"/>
          <w:lang w:bidi="ne-NP"/>
        </w:rPr>
        <w:t xml:space="preserve"> briefly summarized by </w:t>
      </w:r>
      <w:r w:rsidR="00410192" w:rsidRPr="0045356D">
        <w:rPr>
          <w:rFonts w:ascii="Times New Roman" w:eastAsia="Times New Roman" w:hAnsi="Times New Roman" w:cs="Times New Roman"/>
          <w:sz w:val="24"/>
          <w:szCs w:val="24"/>
          <w:lang w:bidi="ne-NP"/>
        </w:rPr>
        <w:t xml:space="preserve">the </w:t>
      </w:r>
      <w:r w:rsidR="009A25B9" w:rsidRPr="0045356D">
        <w:rPr>
          <w:rFonts w:ascii="Times New Roman" w:eastAsia="Times New Roman" w:hAnsi="Times New Roman" w:cs="Times New Roman"/>
          <w:sz w:val="24"/>
          <w:szCs w:val="24"/>
          <w:lang w:bidi="ne-NP"/>
        </w:rPr>
        <w:t>government of Nepal</w:t>
      </w:r>
      <w:r w:rsidR="009A25B9" w:rsidRPr="0045356D">
        <w:rPr>
          <w:rFonts w:ascii="Times New Roman" w:eastAsia="Times New Roman" w:hAnsi="Times New Roman" w:cs="Times New Roman"/>
          <w:sz w:val="24"/>
          <w:szCs w:val="24"/>
          <w:lang w:bidi="ne-NP"/>
        </w:rPr>
        <w:fldChar w:fldCharType="begin"/>
      </w:r>
      <w:r w:rsidR="00F479EC" w:rsidRPr="0045356D">
        <w:rPr>
          <w:rFonts w:ascii="Times New Roman" w:eastAsia="Times New Roman" w:hAnsi="Times New Roman" w:cs="Times New Roman"/>
          <w:sz w:val="24"/>
          <w:szCs w:val="24"/>
          <w:lang w:bidi="ne-NP"/>
        </w:rPr>
        <w:instrText xml:space="preserve"> ADDIN EN.CITE &lt;EndNote&gt;&lt;Cite&gt;&lt;RecNum&gt;43&lt;/RecNum&gt;&lt;DisplayText&gt;[9]&lt;/DisplayText&gt;&lt;record&gt;&lt;rec-number&gt;43&lt;/rec-number&gt;&lt;foreign-keys&gt;&lt;key app="EN" db-id="tsvxtvxsgearv6edfsppfatsx0vde9x0zaaw" timestamp="1763354227"&gt;43&lt;/key&gt;&lt;/foreign-keys&gt;&lt;ref-type name="Web Page"&gt;12&lt;/ref-type&gt;&lt;contributors&gt;&lt;/contributors&gt;&lt;titles&gt;&lt;title&gt;Government of Nepal, Ministry of Health and Population&lt;/title&gt;&lt;/titles&gt;&lt;volume&gt;2025&lt;/volume&gt;&lt;number&gt;Nov. 17&lt;/number&gt;&lt;dates&gt;&lt;/dates&gt;&lt;urls&gt;&lt;related-urls&gt;&lt;url&gt;https://herdint.com/wp-content/uploads/2024/02/Health_policies_revisited.pdf&lt;/url&gt;&lt;/related-urls&gt;&lt;/urls&gt;&lt;/record&gt;&lt;/Cite&gt;&lt;/EndNote&gt;</w:instrText>
      </w:r>
      <w:r w:rsidR="009A25B9" w:rsidRPr="0045356D">
        <w:rPr>
          <w:rFonts w:ascii="Times New Roman" w:eastAsia="Times New Roman" w:hAnsi="Times New Roman" w:cs="Times New Roman"/>
          <w:sz w:val="24"/>
          <w:szCs w:val="24"/>
          <w:lang w:bidi="ne-NP"/>
        </w:rPr>
        <w:fldChar w:fldCharType="separate"/>
      </w:r>
      <w:r w:rsidR="00F479EC" w:rsidRPr="0045356D">
        <w:rPr>
          <w:rFonts w:ascii="Times New Roman" w:eastAsia="Times New Roman" w:hAnsi="Times New Roman" w:cs="Times New Roman"/>
          <w:noProof/>
          <w:sz w:val="24"/>
          <w:szCs w:val="24"/>
          <w:lang w:bidi="ne-NP"/>
        </w:rPr>
        <w:t>[9]</w:t>
      </w:r>
      <w:r w:rsidR="009A25B9" w:rsidRPr="0045356D">
        <w:rPr>
          <w:rFonts w:ascii="Times New Roman" w:eastAsia="Times New Roman" w:hAnsi="Times New Roman" w:cs="Times New Roman"/>
          <w:sz w:val="24"/>
          <w:szCs w:val="24"/>
          <w:lang w:bidi="ne-NP"/>
        </w:rPr>
        <w:fldChar w:fldCharType="end"/>
      </w:r>
      <w:r w:rsidR="009A25B9" w:rsidRPr="0045356D">
        <w:rPr>
          <w:rFonts w:ascii="Times New Roman" w:eastAsia="Times New Roman" w:hAnsi="Times New Roman" w:cs="Times New Roman"/>
          <w:sz w:val="24"/>
          <w:szCs w:val="24"/>
          <w:lang w:bidi="ne-NP"/>
        </w:rPr>
        <w:t>.</w:t>
      </w:r>
      <w:r w:rsidR="000A19F7" w:rsidRPr="0045356D">
        <w:rPr>
          <w:rFonts w:ascii="Times New Roman" w:eastAsia="Times New Roman" w:hAnsi="Times New Roman" w:cs="Times New Roman"/>
          <w:sz w:val="24"/>
          <w:szCs w:val="24"/>
          <w:lang w:bidi="ne-NP"/>
        </w:rPr>
        <w:t xml:space="preserve"> </w:t>
      </w:r>
      <w:r w:rsidR="00410192" w:rsidRPr="0045356D">
        <w:rPr>
          <w:rFonts w:ascii="Times New Roman" w:eastAsia="Times New Roman" w:hAnsi="Times New Roman" w:cs="Times New Roman"/>
          <w:sz w:val="24"/>
          <w:szCs w:val="24"/>
          <w:lang w:bidi="ne-NP"/>
        </w:rPr>
        <w:t xml:space="preserve">The </w:t>
      </w:r>
      <w:r w:rsidR="000A19F7" w:rsidRPr="0045356D">
        <w:rPr>
          <w:rFonts w:ascii="Times New Roman" w:eastAsia="Times New Roman" w:hAnsi="Times New Roman" w:cs="Times New Roman"/>
          <w:sz w:val="24"/>
          <w:szCs w:val="24"/>
          <w:lang w:bidi="ne-NP"/>
        </w:rPr>
        <w:t xml:space="preserve">Nepal health sector strategy 2015-2020 document by </w:t>
      </w:r>
      <w:r w:rsidR="00410192" w:rsidRPr="0045356D">
        <w:rPr>
          <w:rFonts w:ascii="Times New Roman" w:eastAsia="Times New Roman" w:hAnsi="Times New Roman" w:cs="Times New Roman"/>
          <w:sz w:val="24"/>
          <w:szCs w:val="24"/>
          <w:lang w:bidi="ne-NP"/>
        </w:rPr>
        <w:t xml:space="preserve">the </w:t>
      </w:r>
      <w:r w:rsidR="000A19F7" w:rsidRPr="0045356D">
        <w:rPr>
          <w:rFonts w:ascii="Times New Roman" w:eastAsia="Times New Roman" w:hAnsi="Times New Roman" w:cs="Times New Roman"/>
          <w:sz w:val="24"/>
          <w:szCs w:val="24"/>
          <w:lang w:bidi="ne-NP"/>
        </w:rPr>
        <w:t xml:space="preserve">government of Nepal discussed all approaches and strategies in detail </w:t>
      </w:r>
      <w:r w:rsidR="000A19F7" w:rsidRPr="0045356D">
        <w:rPr>
          <w:rFonts w:ascii="Times New Roman" w:eastAsia="Times New Roman" w:hAnsi="Times New Roman" w:cs="Times New Roman"/>
          <w:sz w:val="24"/>
          <w:szCs w:val="24"/>
          <w:lang w:bidi="ne-NP"/>
        </w:rPr>
        <w:fldChar w:fldCharType="begin"/>
      </w:r>
      <w:r w:rsidR="00F479EC" w:rsidRPr="0045356D">
        <w:rPr>
          <w:rFonts w:ascii="Times New Roman" w:eastAsia="Times New Roman" w:hAnsi="Times New Roman" w:cs="Times New Roman"/>
          <w:sz w:val="24"/>
          <w:szCs w:val="24"/>
          <w:lang w:bidi="ne-NP"/>
        </w:rPr>
        <w:instrText xml:space="preserve"> ADDIN EN.CITE &lt;EndNote&gt;&lt;Cite&gt;&lt;Year&gt;2015&lt;/Year&gt;&lt;RecNum&gt;44&lt;/RecNum&gt;&lt;DisplayText&gt;[10]&lt;/DisplayText&gt;&lt;record&gt;&lt;rec-number&gt;44&lt;/rec-number&gt;&lt;foreign-keys&gt;&lt;key app="EN" db-id="tsvxtvxsgearv6edfsppfatsx0vde9x0zaaw" timestamp="1763354549"&gt;44&lt;/key&gt;&lt;/foreign-keys&gt;&lt;ref-type name="Web Page"&gt;12&lt;/ref-type&gt;&lt;contributors&gt;&lt;/contributors&gt;&lt;titles&gt;&lt;title&gt;NEPAL HEALTH SECTOR STRATEGY 2015 - 2020&lt;/title&gt;&lt;/titles&gt;&lt;dates&gt;&lt;year&gt;2015&lt;/year&gt;&lt;/dates&gt;&lt;publisher&gt;GOVERNMENT OF NEPAL, MINISTRY OF HEALTH AND POPULATION, 2015.&lt;/publisher&gt;&lt;urls&gt;&lt;related-urls&gt;&lt;url&gt;https://www.nhssp.org.np/NHSSP_Archives/health_policy/NHSS_english_book_2015.pdf&lt;/url&gt;&lt;/related-urls&gt;&lt;/urls&gt;&lt;/record&gt;&lt;/Cite&gt;&lt;/EndNote&gt;</w:instrText>
      </w:r>
      <w:r w:rsidR="000A19F7" w:rsidRPr="0045356D">
        <w:rPr>
          <w:rFonts w:ascii="Times New Roman" w:eastAsia="Times New Roman" w:hAnsi="Times New Roman" w:cs="Times New Roman"/>
          <w:sz w:val="24"/>
          <w:szCs w:val="24"/>
          <w:lang w:bidi="ne-NP"/>
        </w:rPr>
        <w:fldChar w:fldCharType="separate"/>
      </w:r>
      <w:r w:rsidR="00F479EC" w:rsidRPr="0045356D">
        <w:rPr>
          <w:rFonts w:ascii="Times New Roman" w:eastAsia="Times New Roman" w:hAnsi="Times New Roman" w:cs="Times New Roman"/>
          <w:noProof/>
          <w:sz w:val="24"/>
          <w:szCs w:val="24"/>
          <w:lang w:bidi="ne-NP"/>
        </w:rPr>
        <w:t>[10]</w:t>
      </w:r>
      <w:r w:rsidR="000A19F7" w:rsidRPr="0045356D">
        <w:rPr>
          <w:rFonts w:ascii="Times New Roman" w:eastAsia="Times New Roman" w:hAnsi="Times New Roman" w:cs="Times New Roman"/>
          <w:sz w:val="24"/>
          <w:szCs w:val="24"/>
          <w:lang w:bidi="ne-NP"/>
        </w:rPr>
        <w:fldChar w:fldCharType="end"/>
      </w:r>
      <w:r w:rsidR="000A19F7" w:rsidRPr="0045356D">
        <w:rPr>
          <w:rFonts w:ascii="Times New Roman" w:eastAsia="Times New Roman" w:hAnsi="Times New Roman" w:cs="Times New Roman"/>
          <w:sz w:val="24"/>
          <w:szCs w:val="24"/>
          <w:lang w:bidi="ne-NP"/>
        </w:rPr>
        <w:t>.</w:t>
      </w:r>
      <w:r w:rsidR="00617582" w:rsidRPr="0045356D">
        <w:rPr>
          <w:rFonts w:ascii="Times New Roman" w:eastAsia="Times New Roman" w:hAnsi="Times New Roman" w:cs="Times New Roman"/>
          <w:sz w:val="24"/>
          <w:szCs w:val="24"/>
          <w:lang w:bidi="ne-NP"/>
        </w:rPr>
        <w:t xml:space="preserve"> </w:t>
      </w:r>
      <w:r w:rsidR="008B00DB" w:rsidRPr="0045356D">
        <w:rPr>
          <w:rFonts w:ascii="Times New Roman" w:eastAsia="Times New Roman" w:hAnsi="Times New Roman" w:cs="Times New Roman"/>
          <w:sz w:val="24"/>
          <w:szCs w:val="24"/>
          <w:lang w:bidi="ne-NP"/>
        </w:rPr>
        <w:t>And further strategies plan for 2023-2030 by the Nepal government explained a detailed roadmap</w:t>
      </w:r>
      <w:r w:rsidR="008B00DB" w:rsidRPr="0045356D">
        <w:rPr>
          <w:rFonts w:ascii="Times New Roman" w:eastAsia="Times New Roman" w:hAnsi="Times New Roman" w:cs="Times New Roman"/>
          <w:sz w:val="24"/>
          <w:szCs w:val="24"/>
          <w:lang w:bidi="ne-NP"/>
        </w:rPr>
        <w:fldChar w:fldCharType="begin"/>
      </w:r>
      <w:r w:rsidR="00F479EC" w:rsidRPr="0045356D">
        <w:rPr>
          <w:rFonts w:ascii="Times New Roman" w:eastAsia="Times New Roman" w:hAnsi="Times New Roman" w:cs="Times New Roman"/>
          <w:sz w:val="24"/>
          <w:szCs w:val="24"/>
          <w:lang w:bidi="ne-NP"/>
        </w:rPr>
        <w:instrText xml:space="preserve"> ADDIN EN.CITE &lt;EndNote&gt;&lt;Cite&gt;&lt;Year&gt;2023&lt;/Year&gt;&lt;RecNum&gt;45&lt;/RecNum&gt;&lt;DisplayText&gt;[11]&lt;/DisplayText&gt;&lt;record&gt;&lt;rec-number&gt;45&lt;/rec-number&gt;&lt;foreign-keys&gt;&lt;key app="EN" db-id="tsvxtvxsgearv6edfsppfatsx0vde9x0zaaw" timestamp="1763354955"&gt;45&lt;/key&gt;&lt;/foreign-keys&gt;&lt;ref-type name="Web Page"&gt;12&lt;/ref-type&gt;&lt;contributors&gt;&lt;/contributors&gt;&lt;titles&gt;&lt;title&gt;Nepal Health Sector Strategic Plan 2023-2030&lt;/title&gt;&lt;/titles&gt;&lt;volume&gt;2025&lt;/volume&gt;&lt;number&gt;Nov. 17&lt;/number&gt;&lt;dates&gt;&lt;year&gt;2023&lt;/year&gt;&lt;/dates&gt;&lt;publisher&gt;Government of Nepal, Ministry of Health and Population&lt;/publisher&gt;&lt;urls&gt;&lt;related-urls&gt;&lt;url&gt;https://publichealthupdate.com/nepal-health-sector-strategic-plan-2023-2030/&lt;/url&gt;&lt;/related-urls&gt;&lt;/urls&gt;&lt;/record&gt;&lt;/Cite&gt;&lt;/EndNote&gt;</w:instrText>
      </w:r>
      <w:r w:rsidR="008B00DB" w:rsidRPr="0045356D">
        <w:rPr>
          <w:rFonts w:ascii="Times New Roman" w:eastAsia="Times New Roman" w:hAnsi="Times New Roman" w:cs="Times New Roman"/>
          <w:sz w:val="24"/>
          <w:szCs w:val="24"/>
          <w:lang w:bidi="ne-NP"/>
        </w:rPr>
        <w:fldChar w:fldCharType="separate"/>
      </w:r>
      <w:r w:rsidR="00F479EC" w:rsidRPr="0045356D">
        <w:rPr>
          <w:rFonts w:ascii="Times New Roman" w:eastAsia="Times New Roman" w:hAnsi="Times New Roman" w:cs="Times New Roman"/>
          <w:noProof/>
          <w:sz w:val="24"/>
          <w:szCs w:val="24"/>
          <w:lang w:bidi="ne-NP"/>
        </w:rPr>
        <w:t>[11]</w:t>
      </w:r>
      <w:r w:rsidR="008B00DB" w:rsidRPr="0045356D">
        <w:rPr>
          <w:rFonts w:ascii="Times New Roman" w:eastAsia="Times New Roman" w:hAnsi="Times New Roman" w:cs="Times New Roman"/>
          <w:sz w:val="24"/>
          <w:szCs w:val="24"/>
          <w:lang w:bidi="ne-NP"/>
        </w:rPr>
        <w:fldChar w:fldCharType="end"/>
      </w:r>
      <w:r w:rsidR="008B00DB" w:rsidRPr="0045356D">
        <w:rPr>
          <w:rFonts w:ascii="Times New Roman" w:eastAsia="Times New Roman" w:hAnsi="Times New Roman" w:cs="Times New Roman"/>
          <w:sz w:val="24"/>
          <w:szCs w:val="24"/>
          <w:lang w:bidi="ne-NP"/>
        </w:rPr>
        <w:t>.</w:t>
      </w:r>
    </w:p>
    <w:p w14:paraId="4152492F" w14:textId="7F781D04" w:rsidR="00226873" w:rsidRPr="0045356D" w:rsidRDefault="00226873" w:rsidP="0045356D">
      <w:pPr>
        <w:spacing w:before="100" w:beforeAutospacing="1" w:after="100" w:afterAutospacing="1" w:line="240" w:lineRule="auto"/>
        <w:jc w:val="both"/>
        <w:rPr>
          <w:rFonts w:ascii="Times New Roman" w:eastAsia="Times New Roman" w:hAnsi="Times New Roman" w:cs="Times New Roman"/>
          <w:sz w:val="24"/>
          <w:szCs w:val="24"/>
          <w:lang w:bidi="ne-NP"/>
        </w:rPr>
      </w:pPr>
      <w:r w:rsidRPr="0045356D">
        <w:rPr>
          <w:rFonts w:ascii="Times New Roman" w:eastAsia="Times New Roman" w:hAnsi="Times New Roman" w:cs="Times New Roman"/>
          <w:sz w:val="24"/>
          <w:szCs w:val="24"/>
          <w:lang w:bidi="ne-NP"/>
        </w:rPr>
        <w:t xml:space="preserve">This paper undertakes a </w:t>
      </w:r>
      <w:r w:rsidRPr="00396164">
        <w:rPr>
          <w:rFonts w:ascii="Times New Roman" w:eastAsia="Times New Roman" w:hAnsi="Times New Roman" w:cs="Times New Roman"/>
          <w:sz w:val="24"/>
          <w:szCs w:val="24"/>
          <w:highlight w:val="yellow"/>
          <w:lang w:bidi="ne-NP"/>
        </w:rPr>
        <w:t>focused, review</w:t>
      </w:r>
      <w:r w:rsidRPr="0045356D">
        <w:rPr>
          <w:rFonts w:ascii="Times New Roman" w:eastAsia="Times New Roman" w:hAnsi="Times New Roman" w:cs="Times New Roman"/>
          <w:sz w:val="24"/>
          <w:szCs w:val="24"/>
          <w:lang w:bidi="ne-NP"/>
        </w:rPr>
        <w:t xml:space="preserve"> of Nepal’s National Health Policy 2019. The review synthesizes the policy’s stated aims and strategies, traces continuities and departures from earlier policies (1991 and 2014), and evaluates NHP 2019 in light of Nepal’s constitutional federalism, international commitments (SDGs/UHC), and practical implementation constraints. The scope includes policy content analysis, comparison with predecessor policies, and assessment along key domains: governance and intergovernmental coordination, health financing and insurance, human resources, service quality and equity, and monitoring and evaluation. Where relevant, the review draws on government publications, peer-reviewed literature, and independent assessments to identify strengths, gaps, and actionable recommendations.</w:t>
      </w:r>
    </w:p>
    <w:p w14:paraId="0CCE7229" w14:textId="51513350" w:rsidR="00226873" w:rsidRPr="000546BC" w:rsidRDefault="00226873" w:rsidP="00723C84">
      <w:pPr>
        <w:pStyle w:val="ListParagraph"/>
        <w:numPr>
          <w:ilvl w:val="1"/>
          <w:numId w:val="8"/>
        </w:numPr>
        <w:spacing w:before="100" w:beforeAutospacing="1" w:after="100" w:afterAutospacing="1" w:line="240" w:lineRule="auto"/>
        <w:jc w:val="both"/>
        <w:rPr>
          <w:rFonts w:ascii="Times New Roman" w:eastAsia="Times New Roman" w:hAnsi="Times New Roman" w:cs="Times New Roman"/>
          <w:sz w:val="24"/>
          <w:szCs w:val="24"/>
          <w:highlight w:val="yellow"/>
          <w:lang w:bidi="ne-NP"/>
        </w:rPr>
      </w:pPr>
      <w:r w:rsidRPr="000546BC">
        <w:rPr>
          <w:rFonts w:ascii="Times New Roman" w:eastAsia="Times New Roman" w:hAnsi="Times New Roman" w:cs="Times New Roman"/>
          <w:b/>
          <w:bCs/>
          <w:sz w:val="24"/>
          <w:szCs w:val="24"/>
          <w:highlight w:val="yellow"/>
          <w:lang w:bidi="ne-NP"/>
        </w:rPr>
        <w:t>Objectives of</w:t>
      </w:r>
      <w:r w:rsidR="00605FE8" w:rsidRPr="000546BC">
        <w:rPr>
          <w:rFonts w:ascii="Times New Roman" w:eastAsia="Times New Roman" w:hAnsi="Times New Roman" w:cs="Times New Roman"/>
          <w:b/>
          <w:bCs/>
          <w:sz w:val="24"/>
          <w:szCs w:val="24"/>
          <w:highlight w:val="yellow"/>
          <w:lang w:bidi="ne-NP"/>
        </w:rPr>
        <w:t xml:space="preserve"> Evaluation of the Policy</w:t>
      </w:r>
    </w:p>
    <w:p w14:paraId="66FE3974" w14:textId="7A40ADA6" w:rsidR="00226873" w:rsidRPr="00D67586" w:rsidRDefault="00226873" w:rsidP="00723C84">
      <w:pPr>
        <w:pStyle w:val="ListParagraph"/>
        <w:numPr>
          <w:ilvl w:val="0"/>
          <w:numId w:val="2"/>
        </w:numPr>
        <w:spacing w:before="100" w:beforeAutospacing="1" w:after="100" w:afterAutospacing="1" w:line="240" w:lineRule="auto"/>
        <w:jc w:val="both"/>
        <w:rPr>
          <w:rFonts w:ascii="Times New Roman" w:eastAsia="Times New Roman" w:hAnsi="Times New Roman" w:cs="Times New Roman"/>
          <w:sz w:val="24"/>
          <w:szCs w:val="24"/>
          <w:highlight w:val="yellow"/>
          <w:lang w:bidi="ne-NP"/>
        </w:rPr>
      </w:pPr>
      <w:r w:rsidRPr="00D67586">
        <w:rPr>
          <w:rFonts w:ascii="Times New Roman" w:eastAsia="Times New Roman" w:hAnsi="Times New Roman" w:cs="Times New Roman"/>
          <w:sz w:val="24"/>
          <w:szCs w:val="24"/>
          <w:highlight w:val="yellow"/>
          <w:lang w:bidi="ne-NP"/>
        </w:rPr>
        <w:t xml:space="preserve">To </w:t>
      </w:r>
      <w:r w:rsidR="00691ED1" w:rsidRPr="00D67586">
        <w:rPr>
          <w:rFonts w:ascii="Times New Roman" w:eastAsia="Times New Roman" w:hAnsi="Times New Roman" w:cs="Times New Roman"/>
          <w:sz w:val="24"/>
          <w:szCs w:val="24"/>
          <w:highlight w:val="yellow"/>
          <w:lang w:bidi="ne-NP"/>
        </w:rPr>
        <w:t>determine the efficiency</w:t>
      </w:r>
      <w:r w:rsidRPr="00D67586">
        <w:rPr>
          <w:rFonts w:ascii="Times New Roman" w:eastAsia="Times New Roman" w:hAnsi="Times New Roman" w:cs="Times New Roman"/>
          <w:sz w:val="24"/>
          <w:szCs w:val="24"/>
          <w:highlight w:val="yellow"/>
          <w:lang w:bidi="ne-NP"/>
        </w:rPr>
        <w:t xml:space="preserve"> of Nepal’s health policy from 1991 through 2019 </w:t>
      </w:r>
      <w:r w:rsidR="002B6ED4" w:rsidRPr="00D67586">
        <w:rPr>
          <w:rFonts w:ascii="Times New Roman" w:eastAsia="Times New Roman" w:hAnsi="Times New Roman" w:cs="Times New Roman"/>
          <w:sz w:val="24"/>
          <w:szCs w:val="24"/>
          <w:highlight w:val="yellow"/>
          <w:lang w:bidi="ne-NP"/>
        </w:rPr>
        <w:t xml:space="preserve">to its citizen </w:t>
      </w:r>
      <w:r w:rsidR="00567141">
        <w:rPr>
          <w:rFonts w:ascii="Times New Roman" w:eastAsia="Times New Roman" w:hAnsi="Times New Roman" w:cs="Times New Roman"/>
          <w:sz w:val="24"/>
          <w:szCs w:val="24"/>
          <w:highlight w:val="yellow"/>
          <w:lang w:bidi="ne-NP"/>
        </w:rPr>
        <w:t>b</w:t>
      </w:r>
      <w:r w:rsidR="002B6ED4" w:rsidRPr="00D67586">
        <w:rPr>
          <w:rFonts w:ascii="Times New Roman" w:eastAsia="Times New Roman" w:hAnsi="Times New Roman" w:cs="Times New Roman"/>
          <w:sz w:val="24"/>
          <w:szCs w:val="24"/>
          <w:highlight w:val="yellow"/>
          <w:lang w:bidi="ne-NP"/>
        </w:rPr>
        <w:t>eneficiaries</w:t>
      </w:r>
      <w:r w:rsidRPr="00D67586">
        <w:rPr>
          <w:rFonts w:ascii="Times New Roman" w:eastAsia="Times New Roman" w:hAnsi="Times New Roman" w:cs="Times New Roman"/>
          <w:sz w:val="24"/>
          <w:szCs w:val="24"/>
          <w:highlight w:val="yellow"/>
          <w:lang w:bidi="ne-NP"/>
        </w:rPr>
        <w:t>.</w:t>
      </w:r>
    </w:p>
    <w:p w14:paraId="41EEF793" w14:textId="55FA73B2" w:rsidR="00226873" w:rsidRPr="007E5642" w:rsidRDefault="00226873" w:rsidP="00723C84">
      <w:pPr>
        <w:pStyle w:val="ListParagraph"/>
        <w:numPr>
          <w:ilvl w:val="0"/>
          <w:numId w:val="2"/>
        </w:numPr>
        <w:spacing w:before="100" w:beforeAutospacing="1" w:after="100" w:afterAutospacing="1" w:line="240" w:lineRule="auto"/>
        <w:jc w:val="both"/>
        <w:rPr>
          <w:rFonts w:ascii="Times New Roman" w:eastAsia="Times New Roman" w:hAnsi="Times New Roman" w:cs="Times New Roman"/>
          <w:sz w:val="24"/>
          <w:szCs w:val="24"/>
          <w:highlight w:val="yellow"/>
          <w:lang w:bidi="ne-NP"/>
        </w:rPr>
      </w:pPr>
      <w:r w:rsidRPr="007E5642">
        <w:rPr>
          <w:rFonts w:ascii="Times New Roman" w:eastAsia="Times New Roman" w:hAnsi="Times New Roman" w:cs="Times New Roman"/>
          <w:sz w:val="24"/>
          <w:szCs w:val="24"/>
          <w:highlight w:val="yellow"/>
          <w:lang w:bidi="ne-NP"/>
        </w:rPr>
        <w:t xml:space="preserve">To assess the </w:t>
      </w:r>
      <w:r w:rsidR="00A14077" w:rsidRPr="007E5642">
        <w:rPr>
          <w:rFonts w:ascii="Times New Roman" w:eastAsia="Times New Roman" w:hAnsi="Times New Roman" w:cs="Times New Roman"/>
          <w:sz w:val="24"/>
          <w:szCs w:val="24"/>
          <w:highlight w:val="yellow"/>
          <w:lang w:bidi="ne-NP"/>
        </w:rPr>
        <w:t xml:space="preserve">uptake </w:t>
      </w:r>
      <w:r w:rsidRPr="007E5642">
        <w:rPr>
          <w:rFonts w:ascii="Times New Roman" w:eastAsia="Times New Roman" w:hAnsi="Times New Roman" w:cs="Times New Roman"/>
          <w:sz w:val="24"/>
          <w:szCs w:val="24"/>
          <w:highlight w:val="yellow"/>
          <w:lang w:bidi="ne-NP"/>
        </w:rPr>
        <w:t>and coherence of the National Health Policy 2019 in relation to constitutional changes and international commitments (SDGs and UHC).</w:t>
      </w:r>
    </w:p>
    <w:p w14:paraId="079C937B" w14:textId="2EE7115F" w:rsidR="00226873" w:rsidRPr="00BB3FFA" w:rsidRDefault="00226873" w:rsidP="00723C84">
      <w:pPr>
        <w:pStyle w:val="ListParagraph"/>
        <w:numPr>
          <w:ilvl w:val="0"/>
          <w:numId w:val="2"/>
        </w:numPr>
        <w:spacing w:before="100" w:beforeAutospacing="1" w:after="100" w:afterAutospacing="1" w:line="240" w:lineRule="auto"/>
        <w:jc w:val="both"/>
        <w:rPr>
          <w:rFonts w:ascii="Times New Roman" w:eastAsia="Times New Roman" w:hAnsi="Times New Roman" w:cs="Times New Roman"/>
          <w:sz w:val="24"/>
          <w:szCs w:val="24"/>
          <w:highlight w:val="yellow"/>
          <w:lang w:bidi="ne-NP"/>
        </w:rPr>
      </w:pPr>
      <w:r w:rsidRPr="00BB3FFA">
        <w:rPr>
          <w:rFonts w:ascii="Times New Roman" w:eastAsia="Times New Roman" w:hAnsi="Times New Roman" w:cs="Times New Roman"/>
          <w:sz w:val="24"/>
          <w:szCs w:val="24"/>
          <w:highlight w:val="yellow"/>
          <w:lang w:bidi="ne-NP"/>
        </w:rPr>
        <w:t xml:space="preserve">To evaluate the policy’s </w:t>
      </w:r>
      <w:r w:rsidR="00BB3FFA" w:rsidRPr="00BB3FFA">
        <w:rPr>
          <w:rFonts w:ascii="Times New Roman" w:eastAsia="Times New Roman" w:hAnsi="Times New Roman" w:cs="Times New Roman"/>
          <w:sz w:val="24"/>
          <w:szCs w:val="24"/>
          <w:highlight w:val="yellow"/>
          <w:lang w:bidi="ne-NP"/>
        </w:rPr>
        <w:t xml:space="preserve">uptake </w:t>
      </w:r>
      <w:r w:rsidRPr="00BB3FFA">
        <w:rPr>
          <w:rFonts w:ascii="Times New Roman" w:eastAsia="Times New Roman" w:hAnsi="Times New Roman" w:cs="Times New Roman"/>
          <w:sz w:val="24"/>
          <w:szCs w:val="24"/>
          <w:highlight w:val="yellow"/>
          <w:lang w:bidi="ne-NP"/>
        </w:rPr>
        <w:t>across federal, provincial, and local levels</w:t>
      </w:r>
      <w:r w:rsidR="00BB3FFA" w:rsidRPr="00BB3FFA">
        <w:rPr>
          <w:rFonts w:ascii="Times New Roman" w:eastAsia="Times New Roman" w:hAnsi="Times New Roman" w:cs="Times New Roman"/>
          <w:sz w:val="24"/>
          <w:szCs w:val="24"/>
          <w:highlight w:val="yellow"/>
          <w:lang w:bidi="ne-NP"/>
        </w:rPr>
        <w:t xml:space="preserve"> of the Nepal society.</w:t>
      </w:r>
    </w:p>
    <w:p w14:paraId="1CD27754" w14:textId="77777777" w:rsidR="00226873" w:rsidRPr="0045356D" w:rsidRDefault="00226873" w:rsidP="00723C84">
      <w:pPr>
        <w:pStyle w:val="ListParagraph"/>
        <w:numPr>
          <w:ilvl w:val="0"/>
          <w:numId w:val="2"/>
        </w:numPr>
        <w:spacing w:before="100" w:beforeAutospacing="1" w:after="100" w:afterAutospacing="1" w:line="240" w:lineRule="auto"/>
        <w:jc w:val="both"/>
        <w:rPr>
          <w:rFonts w:ascii="Times New Roman" w:eastAsia="Times New Roman" w:hAnsi="Times New Roman" w:cs="Times New Roman"/>
          <w:sz w:val="24"/>
          <w:szCs w:val="24"/>
          <w:lang w:bidi="ne-NP"/>
        </w:rPr>
      </w:pPr>
      <w:r w:rsidRPr="0045356D">
        <w:rPr>
          <w:rFonts w:ascii="Times New Roman" w:eastAsia="Times New Roman" w:hAnsi="Times New Roman" w:cs="Times New Roman"/>
          <w:sz w:val="24"/>
          <w:szCs w:val="24"/>
          <w:lang w:bidi="ne-NP"/>
        </w:rPr>
        <w:t>To provide evidence-based recommendations to improve policy implementation, equity, and accountability.</w:t>
      </w:r>
    </w:p>
    <w:p w14:paraId="51389A58" w14:textId="77777777" w:rsidR="0018378E" w:rsidRPr="0045356D" w:rsidRDefault="0018378E" w:rsidP="0045356D">
      <w:pPr>
        <w:pStyle w:val="ListParagraph"/>
        <w:spacing w:before="100" w:beforeAutospacing="1" w:after="100" w:afterAutospacing="1" w:line="240" w:lineRule="auto"/>
        <w:ind w:left="360"/>
        <w:jc w:val="both"/>
        <w:rPr>
          <w:rFonts w:ascii="Times New Roman" w:eastAsia="Times New Roman" w:hAnsi="Times New Roman" w:cs="Times New Roman"/>
          <w:sz w:val="24"/>
          <w:szCs w:val="24"/>
          <w:lang w:bidi="ne-NP"/>
        </w:rPr>
      </w:pPr>
    </w:p>
    <w:p w14:paraId="03861117" w14:textId="6ABFD0D2" w:rsidR="00226873" w:rsidRPr="000546BC" w:rsidRDefault="00226873" w:rsidP="00723C84">
      <w:pPr>
        <w:pStyle w:val="ListParagraph"/>
        <w:numPr>
          <w:ilvl w:val="1"/>
          <w:numId w:val="8"/>
        </w:numPr>
        <w:spacing w:before="100" w:beforeAutospacing="1" w:after="100" w:afterAutospacing="1" w:line="240" w:lineRule="auto"/>
        <w:jc w:val="both"/>
        <w:rPr>
          <w:rFonts w:ascii="Times New Roman" w:eastAsia="Times New Roman" w:hAnsi="Times New Roman" w:cs="Times New Roman"/>
          <w:sz w:val="24"/>
          <w:szCs w:val="24"/>
          <w:highlight w:val="yellow"/>
          <w:lang w:bidi="ne-NP"/>
        </w:rPr>
      </w:pPr>
      <w:r w:rsidRPr="000546BC">
        <w:rPr>
          <w:rFonts w:ascii="Times New Roman" w:eastAsia="Times New Roman" w:hAnsi="Times New Roman" w:cs="Times New Roman"/>
          <w:b/>
          <w:bCs/>
          <w:sz w:val="24"/>
          <w:szCs w:val="24"/>
          <w:highlight w:val="yellow"/>
          <w:lang w:bidi="ne-NP"/>
        </w:rPr>
        <w:lastRenderedPageBreak/>
        <w:t>Scope and limitations</w:t>
      </w:r>
    </w:p>
    <w:p w14:paraId="494A6124" w14:textId="77777777" w:rsidR="00226873" w:rsidRPr="0045356D" w:rsidRDefault="00226873" w:rsidP="00723C84">
      <w:pPr>
        <w:numPr>
          <w:ilvl w:val="0"/>
          <w:numId w:val="3"/>
        </w:numPr>
        <w:tabs>
          <w:tab w:val="clear" w:pos="720"/>
        </w:tabs>
        <w:spacing w:before="100" w:beforeAutospacing="1" w:after="100" w:afterAutospacing="1" w:line="240" w:lineRule="auto"/>
        <w:ind w:left="270"/>
        <w:jc w:val="both"/>
        <w:rPr>
          <w:rFonts w:ascii="Times New Roman" w:eastAsia="Times New Roman" w:hAnsi="Times New Roman" w:cs="Times New Roman"/>
          <w:sz w:val="24"/>
          <w:szCs w:val="24"/>
          <w:lang w:bidi="ne-NP"/>
        </w:rPr>
      </w:pPr>
      <w:r w:rsidRPr="0045356D">
        <w:rPr>
          <w:rFonts w:ascii="Times New Roman" w:eastAsia="Times New Roman" w:hAnsi="Times New Roman" w:cs="Times New Roman"/>
          <w:sz w:val="24"/>
          <w:szCs w:val="24"/>
          <w:lang w:bidi="ne-NP"/>
        </w:rPr>
        <w:t>The review focuses on policy texts and authoritative government documents (1991, 2014, 2019 policies and the 2015 Constitution) and situates them within secondary literature and evaluation reports.</w:t>
      </w:r>
    </w:p>
    <w:p w14:paraId="457D8E59" w14:textId="77777777" w:rsidR="00226873" w:rsidRPr="0045356D" w:rsidRDefault="00226873" w:rsidP="00723C84">
      <w:pPr>
        <w:numPr>
          <w:ilvl w:val="0"/>
          <w:numId w:val="3"/>
        </w:numPr>
        <w:tabs>
          <w:tab w:val="clear" w:pos="720"/>
        </w:tabs>
        <w:spacing w:before="100" w:beforeAutospacing="1" w:after="100" w:afterAutospacing="1" w:line="240" w:lineRule="auto"/>
        <w:ind w:left="270"/>
        <w:jc w:val="both"/>
        <w:rPr>
          <w:rFonts w:ascii="Times New Roman" w:eastAsia="Times New Roman" w:hAnsi="Times New Roman" w:cs="Times New Roman"/>
          <w:sz w:val="24"/>
          <w:szCs w:val="24"/>
          <w:lang w:bidi="ne-NP"/>
        </w:rPr>
      </w:pPr>
      <w:r w:rsidRPr="0045356D">
        <w:rPr>
          <w:rFonts w:ascii="Times New Roman" w:eastAsia="Times New Roman" w:hAnsi="Times New Roman" w:cs="Times New Roman"/>
          <w:sz w:val="24"/>
          <w:szCs w:val="24"/>
          <w:lang w:bidi="ne-NP"/>
        </w:rPr>
        <w:t>It does not provide an exhaustive empirical evaluation of all health programs or real-time implementation data; rather, it assesses policy design and likely implementation challenges, referencing available evaluations where possible.</w:t>
      </w:r>
    </w:p>
    <w:p w14:paraId="7CCAD83A" w14:textId="77777777" w:rsidR="00226873" w:rsidRPr="0045356D" w:rsidRDefault="00226873" w:rsidP="00723C84">
      <w:pPr>
        <w:numPr>
          <w:ilvl w:val="0"/>
          <w:numId w:val="3"/>
        </w:numPr>
        <w:tabs>
          <w:tab w:val="clear" w:pos="720"/>
        </w:tabs>
        <w:spacing w:before="100" w:beforeAutospacing="1" w:after="100" w:afterAutospacing="1" w:line="240" w:lineRule="auto"/>
        <w:ind w:left="270"/>
        <w:jc w:val="both"/>
        <w:rPr>
          <w:rFonts w:ascii="Times New Roman" w:eastAsia="Times New Roman" w:hAnsi="Times New Roman" w:cs="Times New Roman"/>
          <w:sz w:val="24"/>
          <w:szCs w:val="24"/>
          <w:lang w:bidi="ne-NP"/>
        </w:rPr>
      </w:pPr>
      <w:r w:rsidRPr="0045356D">
        <w:rPr>
          <w:rFonts w:ascii="Times New Roman" w:eastAsia="Times New Roman" w:hAnsi="Times New Roman" w:cs="Times New Roman"/>
          <w:sz w:val="24"/>
          <w:szCs w:val="24"/>
          <w:lang w:bidi="ne-NP"/>
        </w:rPr>
        <w:t>Recommendations emphasize mid-term policy adjustments and governance mechanisms that can be pursued within Nepal’s existing federal framework.</w:t>
      </w:r>
    </w:p>
    <w:p w14:paraId="0C765126" w14:textId="154569F9" w:rsidR="006D74C8" w:rsidRPr="0045356D" w:rsidRDefault="00AC2A36" w:rsidP="006736F5">
      <w:pPr>
        <w:pStyle w:val="Heading1"/>
      </w:pPr>
      <w:r w:rsidRPr="00AC2A36">
        <w:rPr>
          <w:highlight w:val="yellow"/>
        </w:rPr>
        <w:t xml:space="preserve">2.0 </w:t>
      </w:r>
      <w:r w:rsidR="006D74C8" w:rsidRPr="00AC2A36">
        <w:rPr>
          <w:highlight w:val="yellow"/>
        </w:rPr>
        <w:t>M</w:t>
      </w:r>
      <w:r w:rsidR="00DD6822">
        <w:rPr>
          <w:highlight w:val="yellow"/>
        </w:rPr>
        <w:t xml:space="preserve">aterial </w:t>
      </w:r>
      <w:r w:rsidR="00DD6822" w:rsidRPr="006736F5">
        <w:rPr>
          <w:highlight w:val="yellow"/>
        </w:rPr>
        <w:t>and</w:t>
      </w:r>
      <w:r w:rsidR="00DD6822">
        <w:rPr>
          <w:highlight w:val="yellow"/>
        </w:rPr>
        <w:t xml:space="preserve"> Methods</w:t>
      </w:r>
    </w:p>
    <w:p w14:paraId="2BB64120" w14:textId="7CA8E2B7" w:rsidR="00ED2125" w:rsidRDefault="006D74C8" w:rsidP="00ED2125">
      <w:pPr>
        <w:pStyle w:val="NormalWeb"/>
        <w:jc w:val="both"/>
      </w:pPr>
      <w:r w:rsidRPr="00E72079">
        <w:t xml:space="preserve">This review adopted a </w:t>
      </w:r>
      <w:r w:rsidRPr="00E72079">
        <w:rPr>
          <w:rStyle w:val="Strong"/>
          <w:rFonts w:eastAsiaTheme="majorEastAsia"/>
          <w:b w:val="0"/>
          <w:bCs w:val="0"/>
        </w:rPr>
        <w:t xml:space="preserve">qualitative, descriptive </w:t>
      </w:r>
      <w:r w:rsidRPr="0067362A">
        <w:rPr>
          <w:rStyle w:val="Strong"/>
          <w:rFonts w:eastAsiaTheme="majorEastAsia"/>
          <w:b w:val="0"/>
          <w:bCs w:val="0"/>
          <w:highlight w:val="yellow"/>
        </w:rPr>
        <w:t>approach</w:t>
      </w:r>
      <w:r w:rsidRPr="0067362A">
        <w:rPr>
          <w:highlight w:val="yellow"/>
        </w:rPr>
        <w:t xml:space="preserve"> to examine</w:t>
      </w:r>
      <w:r w:rsidRPr="00E72079">
        <w:t xml:space="preserve"> </w:t>
      </w:r>
      <w:r w:rsidRPr="00733E0C">
        <w:rPr>
          <w:highlight w:val="yellow"/>
        </w:rPr>
        <w:t>Nepal’s NHP 2019</w:t>
      </w:r>
      <w:r w:rsidRPr="00E72079">
        <w:t xml:space="preserve"> in the context of the country’s health policy evolution, including the 1991 and 2014 policies.</w:t>
      </w:r>
      <w:r w:rsidRPr="0045356D">
        <w:t xml:space="preserve"> The study utilized </w:t>
      </w:r>
      <w:r w:rsidRPr="0045356D">
        <w:rPr>
          <w:rStyle w:val="Strong"/>
          <w:rFonts w:eastAsiaTheme="majorEastAsia"/>
          <w:b w:val="0"/>
          <w:bCs w:val="0"/>
        </w:rPr>
        <w:t>document analysis</w:t>
      </w:r>
      <w:r w:rsidRPr="0045356D">
        <w:t xml:space="preserve"> of official government texts, strategic plans, constitutions, and policy reports, supplemented by </w:t>
      </w:r>
      <w:r w:rsidRPr="0045356D">
        <w:rPr>
          <w:rStyle w:val="Strong"/>
          <w:rFonts w:eastAsiaTheme="majorEastAsia"/>
          <w:b w:val="0"/>
          <w:bCs w:val="0"/>
        </w:rPr>
        <w:t>peer-reviewed literature and international reports</w:t>
      </w:r>
      <w:r w:rsidRPr="0045356D">
        <w:t xml:space="preserve"> from WHO, UNDP, and the World Bank. Policy content was evaluated using the </w:t>
      </w:r>
      <w:r w:rsidRPr="0045356D">
        <w:rPr>
          <w:rStyle w:val="Strong"/>
          <w:rFonts w:eastAsiaTheme="majorEastAsia"/>
          <w:b w:val="0"/>
          <w:bCs w:val="0"/>
        </w:rPr>
        <w:t xml:space="preserve">WHO health system building </w:t>
      </w:r>
      <w:r w:rsidRPr="00253297">
        <w:rPr>
          <w:rStyle w:val="Strong"/>
          <w:rFonts w:eastAsiaTheme="majorEastAsia"/>
          <w:b w:val="0"/>
          <w:bCs w:val="0"/>
          <w:highlight w:val="yellow"/>
        </w:rPr>
        <w:t>blocks</w:t>
      </w:r>
      <w:r w:rsidR="006F5379" w:rsidRPr="00253297">
        <w:rPr>
          <w:rStyle w:val="Strong"/>
          <w:rFonts w:eastAsiaTheme="majorEastAsia"/>
          <w:b w:val="0"/>
          <w:bCs w:val="0"/>
          <w:highlight w:val="yellow"/>
        </w:rPr>
        <w:fldChar w:fldCharType="begin"/>
      </w:r>
      <w:r w:rsidR="003E6FB2" w:rsidRPr="00253297">
        <w:rPr>
          <w:rStyle w:val="Strong"/>
          <w:rFonts w:eastAsiaTheme="majorEastAsia"/>
          <w:b w:val="0"/>
          <w:bCs w:val="0"/>
          <w:highlight w:val="yellow"/>
        </w:rPr>
        <w:instrText xml:space="preserve"> ADDIN EN.CITE &lt;EndNote&gt;&lt;Cite&gt;&lt;Author&gt;Al Ghafri&lt;/Author&gt;&lt;Year&gt;2025&lt;/Year&gt;&lt;RecNum&gt;9&lt;/RecNum&gt;&lt;DisplayText&gt;[12, 13]&lt;/DisplayText&gt;&lt;record&gt;&lt;rec-number&gt;9&lt;/rec-number&gt;&lt;foreign-keys&gt;&lt;key app="EN" db-id="tsvxtvxsgearv6edfsppfatsx0vde9x0zaaw" timestamp="1763220684"&gt;9&lt;/key&gt;&lt;/foreign-keys&gt;&lt;ref-type name="Journal Article"&gt;17&lt;/ref-type&gt;&lt;contributors&gt;&lt;authors&gt;&lt;author&gt;Al Ghafri, Thamra&lt;/author&gt;&lt;author&gt;Al Balushi, Lamya&lt;/author&gt;&lt;author&gt;Al Balushi, Zainab&lt;/author&gt;&lt;author&gt;Al Kiyumi, Lamees&lt;/author&gt;&lt;author&gt;Bait Ishaq, Asma&lt;/author&gt;&lt;author&gt;Al Harthi, Jannat&lt;/author&gt;&lt;/authors&gt;&lt;/contributors&gt;&lt;titles&gt;&lt;title&gt;The Experience of an Accelerated COVID-19 Immunization Campaign in Oman: A Review Within the WHO Health System Building Blocks Framework&lt;/title&gt;&lt;secondary-title&gt;Vaccines&lt;/secondary-title&gt;&lt;/titles&gt;&lt;periodical&gt;&lt;full-title&gt;Vaccines&lt;/full-title&gt;&lt;/periodical&gt;&lt;pages&gt;1002&lt;/pages&gt;&lt;volume&gt;13&lt;/volume&gt;&lt;number&gt;10&lt;/number&gt;&lt;dates&gt;&lt;year&gt;2025&lt;/year&gt;&lt;/dates&gt;&lt;isbn&gt;2076-393X&lt;/isbn&gt;&lt;urls&gt;&lt;/urls&gt;&lt;/record&gt;&lt;/Cite&gt;&lt;Cite&gt;&lt;RecNum&gt;63&lt;/RecNum&gt;&lt;record&gt;&lt;rec-number&gt;63&lt;/rec-number&gt;&lt;foreign-keys&gt;&lt;key app="EN" db-id="tsvxtvxsgearv6edfsppfatsx0vde9x0zaaw" timestamp="1763888910"&gt;63&lt;/key&gt;&lt;/foreign-keys&gt;&lt;ref-type name="Web Page"&gt;12&lt;/ref-type&gt;&lt;contributors&gt;&lt;/contributors&gt;&lt;titles&gt;&lt;title&gt;WHO Health system building blocks&lt;/title&gt;&lt;/titles&gt;&lt;volume&gt;2025&lt;/volume&gt;&lt;number&gt;Nov. 23&lt;/number&gt;&lt;dates&gt;&lt;/dates&gt;&lt;urls&gt;&lt;related-urls&gt;&lt;url&gt;https://extranet.who.int/nhptool/buildingblock.aspx&lt;/url&gt;&lt;/related-urls&gt;&lt;/urls&gt;&lt;/record&gt;&lt;/Cite&gt;&lt;/EndNote&gt;</w:instrText>
      </w:r>
      <w:r w:rsidR="006F5379" w:rsidRPr="00253297">
        <w:rPr>
          <w:rStyle w:val="Strong"/>
          <w:rFonts w:eastAsiaTheme="majorEastAsia"/>
          <w:b w:val="0"/>
          <w:bCs w:val="0"/>
          <w:highlight w:val="yellow"/>
        </w:rPr>
        <w:fldChar w:fldCharType="separate"/>
      </w:r>
      <w:r w:rsidR="003E6FB2" w:rsidRPr="00253297">
        <w:rPr>
          <w:rStyle w:val="Strong"/>
          <w:rFonts w:eastAsiaTheme="majorEastAsia"/>
          <w:b w:val="0"/>
          <w:bCs w:val="0"/>
          <w:noProof/>
          <w:highlight w:val="yellow"/>
        </w:rPr>
        <w:t>[12, 13]</w:t>
      </w:r>
      <w:r w:rsidR="006F5379" w:rsidRPr="00253297">
        <w:rPr>
          <w:rStyle w:val="Strong"/>
          <w:rFonts w:eastAsiaTheme="majorEastAsia"/>
          <w:b w:val="0"/>
          <w:bCs w:val="0"/>
          <w:highlight w:val="yellow"/>
        </w:rPr>
        <w:fldChar w:fldCharType="end"/>
      </w:r>
      <w:r w:rsidR="004763CB" w:rsidRPr="0045356D">
        <w:rPr>
          <w:rStyle w:val="Strong"/>
          <w:rFonts w:eastAsiaTheme="majorEastAsia"/>
        </w:rPr>
        <w:t xml:space="preserve"> - </w:t>
      </w:r>
      <w:r w:rsidRPr="0045356D">
        <w:t>service delivery, health workforce, health information systems, access to essential medicines, health financing, and governance</w:t>
      </w:r>
      <w:r w:rsidR="00893D95" w:rsidRPr="0045356D">
        <w:t xml:space="preserve"> - </w:t>
      </w:r>
      <w:r w:rsidRPr="0045356D">
        <w:t xml:space="preserve">to assess relevance, coherence, feasibility, evidence base, and inclusiveness. The analysis also applied a </w:t>
      </w:r>
      <w:r w:rsidRPr="0045356D">
        <w:rPr>
          <w:rStyle w:val="Strong"/>
          <w:rFonts w:eastAsiaTheme="majorEastAsia"/>
          <w:b w:val="0"/>
          <w:bCs w:val="0"/>
        </w:rPr>
        <w:t>comparative framework</w:t>
      </w:r>
      <w:r w:rsidRPr="0045356D">
        <w:rPr>
          <w:b/>
          <w:bCs/>
        </w:rPr>
        <w:t xml:space="preserve"> </w:t>
      </w:r>
      <w:r w:rsidRPr="0045356D">
        <w:t>to identify progress, gaps, and innovations across policy iterations, focusing on equity, quality, and implementation challenges within Nepal’s federalized health system.</w:t>
      </w:r>
    </w:p>
    <w:p w14:paraId="3ECCF670" w14:textId="4A49BB1D" w:rsidR="00893D95" w:rsidRPr="00347120" w:rsidRDefault="00893D95" w:rsidP="00723C84">
      <w:pPr>
        <w:pStyle w:val="Heading1"/>
        <w:numPr>
          <w:ilvl w:val="0"/>
          <w:numId w:val="10"/>
        </w:numPr>
        <w:rPr>
          <w:highlight w:val="yellow"/>
        </w:rPr>
      </w:pPr>
      <w:r w:rsidRPr="00347120">
        <w:rPr>
          <w:highlight w:val="yellow"/>
        </w:rPr>
        <w:t>National Health Policy 2019</w:t>
      </w:r>
    </w:p>
    <w:p w14:paraId="58170865" w14:textId="34DD1AE8" w:rsidR="00893D95" w:rsidRPr="0045356D" w:rsidRDefault="00442CA5" w:rsidP="006162AE">
      <w:pPr>
        <w:pStyle w:val="Heading3"/>
        <w:jc w:val="both"/>
        <w:rPr>
          <w:rFonts w:ascii="Times New Roman" w:hAnsi="Times New Roman" w:cs="Times New Roman"/>
          <w:b/>
          <w:bCs/>
          <w:i/>
          <w:iCs/>
          <w:color w:val="auto"/>
          <w:sz w:val="24"/>
          <w:szCs w:val="24"/>
        </w:rPr>
      </w:pPr>
      <w:r w:rsidRPr="00347120">
        <w:rPr>
          <w:rFonts w:ascii="Times New Roman" w:hAnsi="Times New Roman" w:cs="Times New Roman"/>
          <w:b/>
          <w:bCs/>
          <w:i/>
          <w:iCs/>
          <w:color w:val="auto"/>
          <w:sz w:val="24"/>
          <w:szCs w:val="24"/>
          <w:highlight w:val="yellow"/>
        </w:rPr>
        <w:t xml:space="preserve">3.1. </w:t>
      </w:r>
      <w:r w:rsidR="00893D95" w:rsidRPr="00347120">
        <w:rPr>
          <w:rFonts w:ascii="Times New Roman" w:hAnsi="Times New Roman" w:cs="Times New Roman"/>
          <w:b/>
          <w:bCs/>
          <w:i/>
          <w:iCs/>
          <w:color w:val="auto"/>
          <w:sz w:val="24"/>
          <w:szCs w:val="24"/>
          <w:highlight w:val="yellow"/>
        </w:rPr>
        <w:t>Vision, Mission, and Guiding Principles</w:t>
      </w:r>
    </w:p>
    <w:p w14:paraId="06A9DF24" w14:textId="60E48BBF" w:rsidR="00893D95" w:rsidRPr="0045356D" w:rsidRDefault="00893D95" w:rsidP="0045356D">
      <w:pPr>
        <w:pStyle w:val="NormalWeb"/>
        <w:jc w:val="both"/>
      </w:pPr>
      <w:r w:rsidRPr="0045356D">
        <w:t xml:space="preserve">The </w:t>
      </w:r>
      <w:r w:rsidRPr="0045356D">
        <w:rPr>
          <w:rStyle w:val="Strong"/>
          <w:rFonts w:eastAsiaTheme="majorEastAsia"/>
          <w:b w:val="0"/>
          <w:bCs w:val="0"/>
        </w:rPr>
        <w:t>NHP 2019</w:t>
      </w:r>
      <w:r w:rsidR="00771C7A" w:rsidRPr="0045356D">
        <w:rPr>
          <w:rStyle w:val="Strong"/>
          <w:rFonts w:eastAsiaTheme="majorEastAsia"/>
        </w:rPr>
        <w:t xml:space="preserve"> </w:t>
      </w:r>
      <w:r w:rsidRPr="0045356D">
        <w:t xml:space="preserve">envisions creating a </w:t>
      </w:r>
      <w:r w:rsidRPr="0045356D">
        <w:rPr>
          <w:rStyle w:val="Emphasis"/>
          <w:rFonts w:eastAsiaTheme="majorEastAsia"/>
        </w:rPr>
        <w:t>healthy, productive, and equitable society</w:t>
      </w:r>
      <w:r w:rsidRPr="0045356D">
        <w:t xml:space="preserve"> by ensuring quality health services for all citizens without financial hardship. Formulated under the </w:t>
      </w:r>
      <w:r w:rsidRPr="0045356D">
        <w:rPr>
          <w:rStyle w:val="Strong"/>
          <w:rFonts w:eastAsiaTheme="majorEastAsia"/>
          <w:b w:val="0"/>
          <w:bCs w:val="0"/>
        </w:rPr>
        <w:t>Constitution of Nepal 2015</w:t>
      </w:r>
      <w:r w:rsidRPr="0045356D">
        <w:t xml:space="preserve">, which guarantees health as a </w:t>
      </w:r>
      <w:r w:rsidRPr="0045356D">
        <w:rPr>
          <w:rStyle w:val="Strong"/>
          <w:rFonts w:eastAsiaTheme="majorEastAsia"/>
          <w:b w:val="0"/>
          <w:bCs w:val="0"/>
        </w:rPr>
        <w:t>fundamental right</w:t>
      </w:r>
      <w:r w:rsidRPr="0045356D">
        <w:t xml:space="preserve">, this policy aims to operationalize the country’s commitment to the </w:t>
      </w:r>
      <w:r w:rsidRPr="0045356D">
        <w:rPr>
          <w:rStyle w:val="Strong"/>
          <w:rFonts w:eastAsiaTheme="majorEastAsia"/>
          <w:b w:val="0"/>
          <w:bCs w:val="0"/>
        </w:rPr>
        <w:t>SDGs</w:t>
      </w:r>
      <w:r w:rsidRPr="0045356D">
        <w:t xml:space="preserve"> and </w:t>
      </w:r>
      <w:r w:rsidRPr="0045356D">
        <w:rPr>
          <w:rStyle w:val="Strong"/>
          <w:rFonts w:eastAsiaTheme="majorEastAsia"/>
          <w:b w:val="0"/>
          <w:bCs w:val="0"/>
        </w:rPr>
        <w:t>UHC</w:t>
      </w:r>
      <w:r w:rsidRPr="0045356D">
        <w:t xml:space="preserve">. It emphasizes equitable access, efficiency, transparency, and social justice as its guiding principles. The policy further highlights good governance, inter-sectoral collaboration, evidence-based decision-making, and inclusion of traditional health systems such as </w:t>
      </w:r>
      <w:r w:rsidRPr="0045356D">
        <w:rPr>
          <w:rStyle w:val="Strong"/>
          <w:rFonts w:eastAsiaTheme="majorEastAsia"/>
          <w:b w:val="0"/>
          <w:bCs w:val="0"/>
        </w:rPr>
        <w:t>Ayurveda and Yoga</w:t>
      </w:r>
      <w:r w:rsidRPr="0045356D">
        <w:t xml:space="preserve"> in national health planning</w:t>
      </w:r>
      <w:r w:rsidR="008F37F7" w:rsidRPr="0045356D">
        <w:fldChar w:fldCharType="begin"/>
      </w:r>
      <w:r w:rsidR="003E6FB2">
        <w:instrText xml:space="preserve"> ADDIN EN.CITE &lt;EndNote&gt;&lt;Cite&gt;&lt;RecNum&gt;10&lt;/RecNum&gt;&lt;DisplayText&gt;[14]&lt;/DisplayText&gt;&lt;record&gt;&lt;rec-number&gt;10&lt;/rec-number&gt;&lt;foreign-keys&gt;&lt;key app="EN" db-id="tsvxtvxsgearv6edfsppfatsx0vde9x0zaaw" timestamp="1763221123"&gt;10&lt;/key&gt;&lt;/foreign-keys&gt;&lt;ref-type name="Web Page"&gt;12&lt;/ref-type&gt;&lt;contributors&gt;&lt;/contributors&gt;&lt;titles&gt;&lt;title&gt;National Health Policy 2019&lt;/title&gt;&lt;/titles&gt;&lt;volume&gt;2025&lt;/volume&gt;&lt;number&gt;Nov. 15&lt;/number&gt;&lt;dates&gt;&lt;/dates&gt;&lt;urls&gt;&lt;related-urls&gt;&lt;url&gt;https://drive.google.com/file/d/1K2fAzRhEYLfYIMs52hDRIwRYvGf03C92/view&lt;/url&gt;&lt;/related-urls&gt;&lt;/urls&gt;&lt;/record&gt;&lt;/Cite&gt;&lt;/EndNote&gt;</w:instrText>
      </w:r>
      <w:r w:rsidR="008F37F7" w:rsidRPr="0045356D">
        <w:fldChar w:fldCharType="separate"/>
      </w:r>
      <w:r w:rsidR="003E6FB2">
        <w:rPr>
          <w:noProof/>
        </w:rPr>
        <w:t>[14]</w:t>
      </w:r>
      <w:r w:rsidR="008F37F7" w:rsidRPr="0045356D">
        <w:fldChar w:fldCharType="end"/>
      </w:r>
      <w:r w:rsidRPr="0045356D">
        <w:t>.</w:t>
      </w:r>
    </w:p>
    <w:p w14:paraId="3DE21064" w14:textId="7D712D4F" w:rsidR="00893D95" w:rsidRPr="009820D8" w:rsidRDefault="00794562" w:rsidP="00723C84">
      <w:pPr>
        <w:pStyle w:val="Heading3"/>
        <w:numPr>
          <w:ilvl w:val="1"/>
          <w:numId w:val="11"/>
        </w:numPr>
        <w:jc w:val="both"/>
        <w:rPr>
          <w:rFonts w:ascii="Times New Roman" w:hAnsi="Times New Roman" w:cs="Times New Roman"/>
          <w:b/>
          <w:bCs/>
          <w:i/>
          <w:iCs/>
          <w:color w:val="auto"/>
          <w:sz w:val="24"/>
          <w:szCs w:val="24"/>
          <w:highlight w:val="yellow"/>
        </w:rPr>
      </w:pPr>
      <w:r>
        <w:rPr>
          <w:rFonts w:ascii="Times New Roman" w:hAnsi="Times New Roman" w:cs="Times New Roman"/>
          <w:b/>
          <w:bCs/>
          <w:i/>
          <w:iCs/>
          <w:color w:val="auto"/>
          <w:sz w:val="24"/>
          <w:szCs w:val="24"/>
        </w:rPr>
        <w:t xml:space="preserve"> </w:t>
      </w:r>
      <w:r w:rsidR="00893D95" w:rsidRPr="009820D8">
        <w:rPr>
          <w:rFonts w:ascii="Times New Roman" w:hAnsi="Times New Roman" w:cs="Times New Roman"/>
          <w:b/>
          <w:bCs/>
          <w:i/>
          <w:iCs/>
          <w:color w:val="auto"/>
          <w:sz w:val="24"/>
          <w:szCs w:val="24"/>
          <w:highlight w:val="yellow"/>
        </w:rPr>
        <w:t>Major Goals and Objectives</w:t>
      </w:r>
      <w:r w:rsidR="00A90BF1" w:rsidRPr="009820D8">
        <w:rPr>
          <w:rFonts w:ascii="Times New Roman" w:hAnsi="Times New Roman" w:cs="Times New Roman"/>
          <w:b/>
          <w:bCs/>
          <w:i/>
          <w:iCs/>
          <w:color w:val="auto"/>
          <w:sz w:val="24"/>
          <w:szCs w:val="24"/>
          <w:highlight w:val="yellow"/>
        </w:rPr>
        <w:t xml:space="preserve"> of NHP 2019</w:t>
      </w:r>
    </w:p>
    <w:p w14:paraId="249B9B88" w14:textId="3589E1EC" w:rsidR="00893D95" w:rsidRPr="0045356D" w:rsidRDefault="00893D95" w:rsidP="0045356D">
      <w:pPr>
        <w:pStyle w:val="NormalWeb"/>
        <w:jc w:val="both"/>
      </w:pPr>
      <w:r w:rsidRPr="007E2ED7">
        <w:rPr>
          <w:highlight w:val="yellow"/>
        </w:rPr>
        <w:t>The goal</w:t>
      </w:r>
      <w:r w:rsidRPr="0045356D">
        <w:t xml:space="preserve"> of NHP 2019 is to provide </w:t>
      </w:r>
      <w:r w:rsidRPr="0045356D">
        <w:rPr>
          <w:rStyle w:val="Strong"/>
          <w:rFonts w:eastAsiaTheme="majorEastAsia"/>
          <w:b w:val="0"/>
          <w:bCs w:val="0"/>
        </w:rPr>
        <w:t>accessible, affordable, and quality health services</w:t>
      </w:r>
      <w:r w:rsidRPr="0045356D">
        <w:t xml:space="preserve"> through a </w:t>
      </w:r>
      <w:r w:rsidRPr="0045356D">
        <w:rPr>
          <w:rStyle w:val="Strong"/>
          <w:rFonts w:eastAsiaTheme="majorEastAsia"/>
          <w:b w:val="0"/>
          <w:bCs w:val="0"/>
        </w:rPr>
        <w:t>federalized health system</w:t>
      </w:r>
      <w:r w:rsidRPr="0045356D">
        <w:t xml:space="preserve"> that promotes preventive, promotive, curative, rehabilitative, and palliative care</w:t>
      </w:r>
      <w:r w:rsidR="00DB718F" w:rsidRPr="0045356D">
        <w:fldChar w:fldCharType="begin"/>
      </w:r>
      <w:r w:rsidR="003E6FB2">
        <w:instrText xml:space="preserve"> ADDIN EN.CITE &lt;EndNote&gt;&lt;Cite&gt;&lt;RecNum&gt;10&lt;/RecNum&gt;&lt;DisplayText&gt;[14]&lt;/DisplayText&gt;&lt;record&gt;&lt;rec-number&gt;10&lt;/rec-number&gt;&lt;foreign-keys&gt;&lt;key app="EN" db-id="tsvxtvxsgearv6edfsppfatsx0vde9x0zaaw" timestamp="1763221123"&gt;10&lt;/key&gt;&lt;/foreign-keys&gt;&lt;ref-type name="Web Page"&gt;12&lt;/ref-type&gt;&lt;contributors&gt;&lt;/contributors&gt;&lt;titles&gt;&lt;title&gt;National Health Policy 2019&lt;/title&gt;&lt;/titles&gt;&lt;volume&gt;2025&lt;/volume&gt;&lt;number&gt;Nov. 15&lt;/number&gt;&lt;dates&gt;&lt;/dates&gt;&lt;urls&gt;&lt;related-urls&gt;&lt;url&gt;https://drive.google.com/file/d/1K2fAzRhEYLfYIMs52hDRIwRYvGf03C92/view&lt;/url&gt;&lt;/related-urls&gt;&lt;/urls&gt;&lt;/record&gt;&lt;/Cite&gt;&lt;/EndNote&gt;</w:instrText>
      </w:r>
      <w:r w:rsidR="00DB718F" w:rsidRPr="0045356D">
        <w:fldChar w:fldCharType="separate"/>
      </w:r>
      <w:r w:rsidR="003E6FB2">
        <w:rPr>
          <w:noProof/>
        </w:rPr>
        <w:t>[14]</w:t>
      </w:r>
      <w:r w:rsidR="00DB718F" w:rsidRPr="0045356D">
        <w:fldChar w:fldCharType="end"/>
      </w:r>
      <w:r w:rsidRPr="0045356D">
        <w:t>. The specific objectives include:</w:t>
      </w:r>
    </w:p>
    <w:p w14:paraId="00AA63A9" w14:textId="77777777" w:rsidR="00893D95" w:rsidRPr="0045356D" w:rsidRDefault="00893D95" w:rsidP="00723C84">
      <w:pPr>
        <w:pStyle w:val="NormalWeb"/>
        <w:numPr>
          <w:ilvl w:val="0"/>
          <w:numId w:val="4"/>
        </w:numPr>
        <w:tabs>
          <w:tab w:val="clear" w:pos="720"/>
        </w:tabs>
        <w:ind w:left="360"/>
        <w:jc w:val="both"/>
      </w:pPr>
      <w:r w:rsidRPr="0045356D">
        <w:t>Ensuring equitable access to quality health services for all citizens through effective utilization of resources, collaboration, and community participation.</w:t>
      </w:r>
    </w:p>
    <w:p w14:paraId="23BE072A" w14:textId="77777777" w:rsidR="00893D95" w:rsidRPr="0045356D" w:rsidRDefault="00893D95" w:rsidP="00723C84">
      <w:pPr>
        <w:pStyle w:val="NormalWeb"/>
        <w:numPr>
          <w:ilvl w:val="0"/>
          <w:numId w:val="4"/>
        </w:numPr>
        <w:tabs>
          <w:tab w:val="clear" w:pos="720"/>
        </w:tabs>
        <w:ind w:left="360"/>
        <w:jc w:val="both"/>
      </w:pPr>
      <w:r w:rsidRPr="0045356D">
        <w:t xml:space="preserve">Integrating and expanding </w:t>
      </w:r>
      <w:r w:rsidRPr="0045356D">
        <w:rPr>
          <w:rStyle w:val="Strong"/>
          <w:rFonts w:eastAsiaTheme="majorEastAsia"/>
          <w:b w:val="0"/>
          <w:bCs w:val="0"/>
        </w:rPr>
        <w:t>Ayurveda and traditional medicine systems</w:t>
      </w:r>
      <w:r w:rsidRPr="0045356D">
        <w:t xml:space="preserve"> alongside modern healthcare.</w:t>
      </w:r>
    </w:p>
    <w:p w14:paraId="4C2595A6" w14:textId="77777777" w:rsidR="00893D95" w:rsidRPr="0045356D" w:rsidRDefault="00893D95" w:rsidP="00723C84">
      <w:pPr>
        <w:pStyle w:val="NormalWeb"/>
        <w:numPr>
          <w:ilvl w:val="0"/>
          <w:numId w:val="4"/>
        </w:numPr>
        <w:tabs>
          <w:tab w:val="clear" w:pos="720"/>
        </w:tabs>
        <w:ind w:left="360"/>
        <w:jc w:val="both"/>
      </w:pPr>
      <w:r w:rsidRPr="0045356D">
        <w:lastRenderedPageBreak/>
        <w:t xml:space="preserve">Developing an </w:t>
      </w:r>
      <w:r w:rsidRPr="0045356D">
        <w:rPr>
          <w:rStyle w:val="Strong"/>
          <w:rFonts w:eastAsiaTheme="majorEastAsia"/>
          <w:b w:val="0"/>
          <w:bCs w:val="0"/>
        </w:rPr>
        <w:t>efficient health financing system</w:t>
      </w:r>
      <w:r w:rsidRPr="0045356D">
        <w:t xml:space="preserve"> that minimizes out-of-pocket expenditure and expands health insurance coverage.</w:t>
      </w:r>
    </w:p>
    <w:p w14:paraId="58EAD9E8" w14:textId="77777777" w:rsidR="00893D95" w:rsidRPr="0045356D" w:rsidRDefault="00893D95" w:rsidP="00723C84">
      <w:pPr>
        <w:pStyle w:val="NormalWeb"/>
        <w:numPr>
          <w:ilvl w:val="0"/>
          <w:numId w:val="4"/>
        </w:numPr>
        <w:tabs>
          <w:tab w:val="clear" w:pos="720"/>
        </w:tabs>
        <w:ind w:left="360"/>
        <w:jc w:val="both"/>
      </w:pPr>
      <w:r w:rsidRPr="0045356D">
        <w:t xml:space="preserve">Strengthening </w:t>
      </w:r>
      <w:r w:rsidRPr="0045356D">
        <w:rPr>
          <w:rStyle w:val="Strong"/>
          <w:rFonts w:eastAsiaTheme="majorEastAsia"/>
          <w:b w:val="0"/>
          <w:bCs w:val="0"/>
        </w:rPr>
        <w:t>human resources for health</w:t>
      </w:r>
      <w:r w:rsidRPr="0045356D">
        <w:t xml:space="preserve"> through fair distribution, capacity building, and performance-based incentives.</w:t>
      </w:r>
    </w:p>
    <w:p w14:paraId="44B67E49" w14:textId="77777777" w:rsidR="00893D95" w:rsidRPr="0045356D" w:rsidRDefault="00893D95" w:rsidP="00723C84">
      <w:pPr>
        <w:pStyle w:val="NormalWeb"/>
        <w:numPr>
          <w:ilvl w:val="0"/>
          <w:numId w:val="4"/>
        </w:numPr>
        <w:tabs>
          <w:tab w:val="clear" w:pos="720"/>
        </w:tabs>
        <w:ind w:left="360"/>
        <w:jc w:val="both"/>
      </w:pPr>
      <w:r w:rsidRPr="0045356D">
        <w:t xml:space="preserve">Expanding </w:t>
      </w:r>
      <w:r w:rsidRPr="0045356D">
        <w:rPr>
          <w:rStyle w:val="Strong"/>
          <w:rFonts w:eastAsiaTheme="majorEastAsia"/>
          <w:b w:val="0"/>
          <w:bCs w:val="0"/>
        </w:rPr>
        <w:t>emergency and trauma care services</w:t>
      </w:r>
      <w:r w:rsidRPr="0045356D">
        <w:t>, including air ambulance facilities for remote regions.</w:t>
      </w:r>
    </w:p>
    <w:p w14:paraId="28178AAA" w14:textId="77777777" w:rsidR="00893D95" w:rsidRPr="0045356D" w:rsidRDefault="00893D95" w:rsidP="00723C84">
      <w:pPr>
        <w:pStyle w:val="NormalWeb"/>
        <w:numPr>
          <w:ilvl w:val="0"/>
          <w:numId w:val="4"/>
        </w:numPr>
        <w:tabs>
          <w:tab w:val="clear" w:pos="720"/>
        </w:tabs>
        <w:ind w:left="360"/>
        <w:jc w:val="both"/>
      </w:pPr>
      <w:r w:rsidRPr="0045356D">
        <w:t xml:space="preserve">Establishing </w:t>
      </w:r>
      <w:r w:rsidRPr="0045356D">
        <w:rPr>
          <w:rStyle w:val="Strong"/>
          <w:rFonts w:eastAsiaTheme="majorEastAsia"/>
          <w:b w:val="0"/>
          <w:bCs w:val="0"/>
        </w:rPr>
        <w:t>reference laboratories and trauma centers</w:t>
      </w:r>
      <w:r w:rsidRPr="0045356D">
        <w:t xml:space="preserve"> across provinces.</w:t>
      </w:r>
    </w:p>
    <w:p w14:paraId="2A2F74ED" w14:textId="77777777" w:rsidR="00893D95" w:rsidRPr="0045356D" w:rsidRDefault="00893D95" w:rsidP="00723C84">
      <w:pPr>
        <w:pStyle w:val="NormalWeb"/>
        <w:numPr>
          <w:ilvl w:val="0"/>
          <w:numId w:val="4"/>
        </w:numPr>
        <w:tabs>
          <w:tab w:val="clear" w:pos="720"/>
        </w:tabs>
        <w:ind w:left="360"/>
        <w:jc w:val="both"/>
      </w:pPr>
      <w:r w:rsidRPr="0045356D">
        <w:t>Reducing environmental pollution and promoting a healthy living environment.</w:t>
      </w:r>
    </w:p>
    <w:p w14:paraId="79A5616A" w14:textId="625CD9AC" w:rsidR="00893D95" w:rsidRPr="0045356D" w:rsidRDefault="003024E1" w:rsidP="0045356D">
      <w:pPr>
        <w:pStyle w:val="Heading3"/>
        <w:jc w:val="both"/>
        <w:rPr>
          <w:rFonts w:ascii="Times New Roman" w:hAnsi="Times New Roman" w:cs="Times New Roman"/>
          <w:b/>
          <w:bCs/>
          <w:i/>
          <w:iCs/>
          <w:color w:val="auto"/>
          <w:sz w:val="24"/>
          <w:szCs w:val="24"/>
        </w:rPr>
      </w:pPr>
      <w:r w:rsidRPr="00112370">
        <w:rPr>
          <w:rFonts w:ascii="Times New Roman" w:hAnsi="Times New Roman" w:cs="Times New Roman"/>
          <w:b/>
          <w:bCs/>
          <w:i/>
          <w:iCs/>
          <w:color w:val="auto"/>
          <w:sz w:val="24"/>
          <w:szCs w:val="24"/>
          <w:highlight w:val="yellow"/>
        </w:rPr>
        <w:t>3.3</w:t>
      </w:r>
      <w:r w:rsidR="003D053D" w:rsidRPr="00112370">
        <w:rPr>
          <w:rFonts w:ascii="Times New Roman" w:hAnsi="Times New Roman" w:cs="Times New Roman"/>
          <w:b/>
          <w:bCs/>
          <w:i/>
          <w:iCs/>
          <w:color w:val="auto"/>
          <w:sz w:val="24"/>
          <w:szCs w:val="24"/>
          <w:highlight w:val="yellow"/>
        </w:rPr>
        <w:t xml:space="preserve">. </w:t>
      </w:r>
      <w:r w:rsidR="00893D95" w:rsidRPr="00112370">
        <w:rPr>
          <w:rFonts w:ascii="Times New Roman" w:hAnsi="Times New Roman" w:cs="Times New Roman"/>
          <w:b/>
          <w:bCs/>
          <w:i/>
          <w:iCs/>
          <w:color w:val="auto"/>
          <w:sz w:val="24"/>
          <w:szCs w:val="24"/>
          <w:highlight w:val="yellow"/>
        </w:rPr>
        <w:t>Key Policy Areas</w:t>
      </w:r>
    </w:p>
    <w:p w14:paraId="58971DFC" w14:textId="415F30BA" w:rsidR="00893D95" w:rsidRPr="0045356D" w:rsidRDefault="00F70C1C" w:rsidP="0045356D">
      <w:pPr>
        <w:pStyle w:val="Heading4"/>
        <w:spacing w:line="240" w:lineRule="auto"/>
        <w:jc w:val="both"/>
        <w:rPr>
          <w:rFonts w:ascii="Times New Roman" w:hAnsi="Times New Roman" w:cs="Times New Roman"/>
          <w:b/>
          <w:bCs/>
          <w:color w:val="auto"/>
        </w:rPr>
      </w:pPr>
      <w:r w:rsidRPr="00D85AB6">
        <w:rPr>
          <w:rFonts w:ascii="Times New Roman" w:hAnsi="Times New Roman" w:cs="Times New Roman"/>
          <w:b/>
          <w:bCs/>
          <w:color w:val="auto"/>
          <w:highlight w:val="yellow"/>
        </w:rPr>
        <w:t>3</w:t>
      </w:r>
      <w:r w:rsidR="00D55D56" w:rsidRPr="00D85AB6">
        <w:rPr>
          <w:rFonts w:ascii="Times New Roman" w:hAnsi="Times New Roman" w:cs="Times New Roman"/>
          <w:b/>
          <w:bCs/>
          <w:color w:val="auto"/>
          <w:highlight w:val="yellow"/>
        </w:rPr>
        <w:t>.3.</w:t>
      </w:r>
      <w:r w:rsidR="00893D95" w:rsidRPr="00D85AB6">
        <w:rPr>
          <w:rFonts w:ascii="Times New Roman" w:hAnsi="Times New Roman" w:cs="Times New Roman"/>
          <w:b/>
          <w:bCs/>
          <w:color w:val="auto"/>
          <w:highlight w:val="yellow"/>
        </w:rPr>
        <w:t>1. Primary Healthcare and Universal Access</w:t>
      </w:r>
    </w:p>
    <w:p w14:paraId="38663DC4" w14:textId="3BD79349" w:rsidR="00893D95" w:rsidRPr="0045356D" w:rsidRDefault="00893D95" w:rsidP="0045356D">
      <w:pPr>
        <w:pStyle w:val="NormalWeb"/>
        <w:jc w:val="both"/>
      </w:pPr>
      <w:r w:rsidRPr="0045356D">
        <w:t xml:space="preserve">NHP 2019 prioritizes strengthening </w:t>
      </w:r>
      <w:r w:rsidRPr="0045356D">
        <w:rPr>
          <w:rStyle w:val="Strong"/>
          <w:rFonts w:eastAsiaTheme="majorEastAsia"/>
          <w:b w:val="0"/>
          <w:bCs w:val="0"/>
        </w:rPr>
        <w:t>primary healthcare (PHC)</w:t>
      </w:r>
      <w:r w:rsidRPr="0045356D">
        <w:t xml:space="preserve"> as the foundation of Nepal’s health system. The policy aims to achieve </w:t>
      </w:r>
      <w:r w:rsidRPr="0045356D">
        <w:rPr>
          <w:rStyle w:val="Strong"/>
          <w:rFonts w:eastAsiaTheme="majorEastAsia"/>
          <w:b w:val="0"/>
          <w:bCs w:val="0"/>
        </w:rPr>
        <w:t>universal health coverage</w:t>
      </w:r>
      <w:r w:rsidRPr="0045356D">
        <w:t xml:space="preserve"> by expanding the network of community health facilities and promoting a </w:t>
      </w:r>
      <w:r w:rsidRPr="0045356D">
        <w:rPr>
          <w:rStyle w:val="Emphasis"/>
          <w:rFonts w:eastAsiaTheme="majorEastAsia"/>
        </w:rPr>
        <w:t>one-door system</w:t>
      </w:r>
      <w:r w:rsidRPr="0045356D">
        <w:t xml:space="preserve"> for essential health services. It emphasizes equitable service delivery through collaboration among federal, provincial, and local governments, with targeted programs for marginalized and rural populations</w:t>
      </w:r>
      <w:r w:rsidR="00030E28" w:rsidRPr="0045356D">
        <w:fldChar w:fldCharType="begin"/>
      </w:r>
      <w:r w:rsidR="003E6FB2">
        <w:instrText xml:space="preserve"> ADDIN EN.CITE &lt;EndNote&gt;&lt;Cite&gt;&lt;RecNum&gt;10&lt;/RecNum&gt;&lt;DisplayText&gt;[14]&lt;/DisplayText&gt;&lt;record&gt;&lt;rec-number&gt;10&lt;/rec-number&gt;&lt;foreign-keys&gt;&lt;key app="EN" db-id="tsvxtvxsgearv6edfsppfatsx0vde9x0zaaw" timestamp="1763221123"&gt;10&lt;/key&gt;&lt;/foreign-keys&gt;&lt;ref-type name="Web Page"&gt;12&lt;/ref-type&gt;&lt;contributors&gt;&lt;/contributors&gt;&lt;titles&gt;&lt;title&gt;National Health Policy 2019&lt;/title&gt;&lt;/titles&gt;&lt;volume&gt;2025&lt;/volume&gt;&lt;number&gt;Nov. 15&lt;/number&gt;&lt;dates&gt;&lt;/dates&gt;&lt;urls&gt;&lt;related-urls&gt;&lt;url&gt;https://drive.google.com/file/d/1K2fAzRhEYLfYIMs52hDRIwRYvGf03C92/view&lt;/url&gt;&lt;/related-urls&gt;&lt;/urls&gt;&lt;/record&gt;&lt;/Cite&gt;&lt;/EndNote&gt;</w:instrText>
      </w:r>
      <w:r w:rsidR="00030E28" w:rsidRPr="0045356D">
        <w:fldChar w:fldCharType="separate"/>
      </w:r>
      <w:r w:rsidR="003E6FB2">
        <w:rPr>
          <w:noProof/>
        </w:rPr>
        <w:t>[14]</w:t>
      </w:r>
      <w:r w:rsidR="00030E28" w:rsidRPr="0045356D">
        <w:fldChar w:fldCharType="end"/>
      </w:r>
      <w:r w:rsidRPr="0045356D">
        <w:t>.</w:t>
      </w:r>
    </w:p>
    <w:p w14:paraId="455C4D49" w14:textId="671FC6B8" w:rsidR="00893D95" w:rsidRPr="0045356D" w:rsidRDefault="00954C16" w:rsidP="0045356D">
      <w:pPr>
        <w:pStyle w:val="Heading4"/>
        <w:spacing w:line="240" w:lineRule="auto"/>
        <w:jc w:val="both"/>
        <w:rPr>
          <w:rFonts w:ascii="Times New Roman" w:hAnsi="Times New Roman" w:cs="Times New Roman"/>
          <w:b/>
          <w:bCs/>
          <w:color w:val="auto"/>
        </w:rPr>
      </w:pPr>
      <w:r w:rsidRPr="00D85AB6">
        <w:rPr>
          <w:rFonts w:ascii="Times New Roman" w:hAnsi="Times New Roman" w:cs="Times New Roman"/>
          <w:b/>
          <w:bCs/>
          <w:color w:val="auto"/>
          <w:highlight w:val="yellow"/>
        </w:rPr>
        <w:t>3</w:t>
      </w:r>
      <w:r w:rsidR="008857A6" w:rsidRPr="00D85AB6">
        <w:rPr>
          <w:rFonts w:ascii="Times New Roman" w:hAnsi="Times New Roman" w:cs="Times New Roman"/>
          <w:b/>
          <w:bCs/>
          <w:color w:val="auto"/>
          <w:highlight w:val="yellow"/>
        </w:rPr>
        <w:t>.3.</w:t>
      </w:r>
      <w:r w:rsidR="00893D95" w:rsidRPr="00D85AB6">
        <w:rPr>
          <w:rFonts w:ascii="Times New Roman" w:hAnsi="Times New Roman" w:cs="Times New Roman"/>
          <w:b/>
          <w:bCs/>
          <w:color w:val="auto"/>
          <w:highlight w:val="yellow"/>
        </w:rPr>
        <w:t>2. Health Financing and Insurance</w:t>
      </w:r>
    </w:p>
    <w:p w14:paraId="010DD57F" w14:textId="22F6E86B" w:rsidR="00893D95" w:rsidRPr="0045356D" w:rsidRDefault="00893D95" w:rsidP="0045356D">
      <w:pPr>
        <w:pStyle w:val="NormalWeb"/>
        <w:jc w:val="both"/>
      </w:pPr>
      <w:r w:rsidRPr="0045356D">
        <w:t xml:space="preserve">A major reform introduced in NHP 2019 is the focus on </w:t>
      </w:r>
      <w:r w:rsidRPr="0045356D">
        <w:rPr>
          <w:rStyle w:val="Strong"/>
          <w:rFonts w:eastAsiaTheme="majorEastAsia"/>
          <w:b w:val="0"/>
          <w:bCs w:val="0"/>
        </w:rPr>
        <w:t>comprehensive health financing</w:t>
      </w:r>
      <w:r w:rsidRPr="0045356D">
        <w:t xml:space="preserve">. The policy promotes </w:t>
      </w:r>
      <w:r w:rsidRPr="0045356D">
        <w:rPr>
          <w:rStyle w:val="Strong"/>
          <w:rFonts w:eastAsiaTheme="majorEastAsia"/>
          <w:b w:val="0"/>
          <w:bCs w:val="0"/>
        </w:rPr>
        <w:t>mandatory, expanded health insurance</w:t>
      </w:r>
      <w:r w:rsidRPr="0045356D">
        <w:t xml:space="preserve"> to reduce financial hardship and improve access to specialized services (Policy 6.2). It encourages </w:t>
      </w:r>
      <w:r w:rsidRPr="0045356D">
        <w:rPr>
          <w:rStyle w:val="Strong"/>
          <w:rFonts w:eastAsiaTheme="majorEastAsia"/>
          <w:b w:val="0"/>
          <w:bCs w:val="0"/>
        </w:rPr>
        <w:t>public-private partnerships (PPP)</w:t>
      </w:r>
      <w:r w:rsidRPr="0045356D">
        <w:t xml:space="preserve"> to mobilize additional resources </w:t>
      </w:r>
      <w:r w:rsidR="007E509A" w:rsidRPr="0045356D">
        <w:t>(Policy 6.6)</w:t>
      </w:r>
      <w:r w:rsidRPr="0045356D">
        <w:t>, while maintaining state responsibility for essential health care. The government is also tasked with defining clear cost-sharing mechanisms between the state and citizens to ensure long-term sustainability</w:t>
      </w:r>
      <w:r w:rsidR="007E509A" w:rsidRPr="0045356D">
        <w:fldChar w:fldCharType="begin"/>
      </w:r>
      <w:r w:rsidR="003E6FB2">
        <w:instrText xml:space="preserve"> ADDIN EN.CITE &lt;EndNote&gt;&lt;Cite&gt;&lt;RecNum&gt;10&lt;/RecNum&gt;&lt;DisplayText&gt;[14, 15]&lt;/DisplayText&gt;&lt;record&gt;&lt;rec-number&gt;10&lt;/rec-number&gt;&lt;foreign-keys&gt;&lt;key app="EN" db-id="tsvxtvxsgearv6edfsppfatsx0vde9x0zaaw" timestamp="1763221123"&gt;10&lt;/key&gt;&lt;/foreign-keys&gt;&lt;ref-type name="Web Page"&gt;12&lt;/ref-type&gt;&lt;contributors&gt;&lt;/contributors&gt;&lt;titles&gt;&lt;title&gt;National Health Policy 2019&lt;/title&gt;&lt;/titles&gt;&lt;volume&gt;2025&lt;/volume&gt;&lt;number&gt;Nov. 15&lt;/number&gt;&lt;dates&gt;&lt;/dates&gt;&lt;urls&gt;&lt;related-urls&gt;&lt;url&gt;https://drive.google.com/file/d/1K2fAzRhEYLfYIMs52hDRIwRYvGf03C92/view&lt;/url&gt;&lt;/related-urls&gt;&lt;/urls&gt;&lt;/record&gt;&lt;/Cite&gt;&lt;Cite&gt;&lt;Author&gt;Acharya&lt;/Author&gt;&lt;RecNum&gt;53&lt;/RecNum&gt;&lt;record&gt;&lt;rec-number&gt;53&lt;/rec-number&gt;&lt;foreign-keys&gt;&lt;key app="EN" db-id="tsvxtvxsgearv6edfsppfatsx0vde9x0zaaw" timestamp="1763356077"&gt;53&lt;/key&gt;&lt;/foreign-keys&gt;&lt;ref-type name="Generic"&gt;13&lt;/ref-type&gt;&lt;contributors&gt;&lt;authors&gt;&lt;author&gt;Acharya, D&lt;/author&gt;&lt;author&gt;Sharma, S&lt;/author&gt;&lt;author&gt;Bietsch, K&lt;/author&gt;&lt;/authors&gt;&lt;/contributors&gt;&lt;titles&gt;&lt;title&gt;Status and Associated Factors of Health Insurance Enrollment in Nepal: Findings from the 2022 Nepal Demographic and Health Survey.; 2024&lt;/title&gt;&lt;/titles&gt;&lt;dates&gt;&lt;/dates&gt;&lt;urls&gt;&lt;/urls&gt;&lt;/record&gt;&lt;/Cite&gt;&lt;/EndNote&gt;</w:instrText>
      </w:r>
      <w:r w:rsidR="007E509A" w:rsidRPr="0045356D">
        <w:fldChar w:fldCharType="separate"/>
      </w:r>
      <w:r w:rsidR="003E6FB2">
        <w:rPr>
          <w:noProof/>
        </w:rPr>
        <w:t>[14, 15]</w:t>
      </w:r>
      <w:r w:rsidR="007E509A" w:rsidRPr="0045356D">
        <w:fldChar w:fldCharType="end"/>
      </w:r>
      <w:r w:rsidRPr="0045356D">
        <w:t>.</w:t>
      </w:r>
    </w:p>
    <w:p w14:paraId="0AC412CD" w14:textId="66DFF42F" w:rsidR="00893D95" w:rsidRPr="0045356D" w:rsidRDefault="00954C16" w:rsidP="0045356D">
      <w:pPr>
        <w:pStyle w:val="Heading4"/>
        <w:spacing w:line="240" w:lineRule="auto"/>
        <w:jc w:val="both"/>
        <w:rPr>
          <w:rFonts w:ascii="Times New Roman" w:hAnsi="Times New Roman" w:cs="Times New Roman"/>
          <w:b/>
          <w:bCs/>
          <w:color w:val="auto"/>
        </w:rPr>
      </w:pPr>
      <w:r w:rsidRPr="00D85AB6">
        <w:rPr>
          <w:rFonts w:ascii="Times New Roman" w:hAnsi="Times New Roman" w:cs="Times New Roman"/>
          <w:b/>
          <w:bCs/>
          <w:color w:val="auto"/>
          <w:highlight w:val="yellow"/>
        </w:rPr>
        <w:t>3</w:t>
      </w:r>
      <w:r w:rsidR="008857A6" w:rsidRPr="00D85AB6">
        <w:rPr>
          <w:rFonts w:ascii="Times New Roman" w:hAnsi="Times New Roman" w:cs="Times New Roman"/>
          <w:b/>
          <w:bCs/>
          <w:color w:val="auto"/>
          <w:highlight w:val="yellow"/>
        </w:rPr>
        <w:t>.3.</w:t>
      </w:r>
      <w:r w:rsidR="00893D95" w:rsidRPr="00D85AB6">
        <w:rPr>
          <w:rFonts w:ascii="Times New Roman" w:hAnsi="Times New Roman" w:cs="Times New Roman"/>
          <w:b/>
          <w:bCs/>
          <w:color w:val="auto"/>
          <w:highlight w:val="yellow"/>
        </w:rPr>
        <w:t>3.</w:t>
      </w:r>
      <w:r w:rsidR="00893D95" w:rsidRPr="0045356D">
        <w:rPr>
          <w:rFonts w:ascii="Times New Roman" w:hAnsi="Times New Roman" w:cs="Times New Roman"/>
          <w:b/>
          <w:bCs/>
          <w:color w:val="auto"/>
        </w:rPr>
        <w:t xml:space="preserve"> </w:t>
      </w:r>
      <w:r w:rsidR="00893D95" w:rsidRPr="00603176">
        <w:rPr>
          <w:rFonts w:ascii="Times New Roman" w:hAnsi="Times New Roman" w:cs="Times New Roman"/>
          <w:b/>
          <w:bCs/>
          <w:color w:val="auto"/>
          <w:highlight w:val="yellow"/>
        </w:rPr>
        <w:t>Human Resources for Health</w:t>
      </w:r>
      <w:r w:rsidR="009308F3" w:rsidRPr="00603176">
        <w:rPr>
          <w:rFonts w:ascii="Times New Roman" w:hAnsi="Times New Roman" w:cs="Times New Roman"/>
          <w:b/>
          <w:bCs/>
          <w:color w:val="auto"/>
          <w:highlight w:val="yellow"/>
        </w:rPr>
        <w:t xml:space="preserve"> </w:t>
      </w:r>
      <w:r w:rsidR="00DD03DD">
        <w:rPr>
          <w:rFonts w:ascii="Times New Roman" w:hAnsi="Times New Roman" w:cs="Times New Roman"/>
          <w:b/>
          <w:bCs/>
          <w:color w:val="auto"/>
          <w:highlight w:val="yellow"/>
        </w:rPr>
        <w:t>S</w:t>
      </w:r>
      <w:r w:rsidR="009308F3" w:rsidRPr="00603176">
        <w:rPr>
          <w:rFonts w:ascii="Times New Roman" w:hAnsi="Times New Roman" w:cs="Times New Roman"/>
          <w:b/>
          <w:bCs/>
          <w:color w:val="auto"/>
          <w:highlight w:val="yellow"/>
        </w:rPr>
        <w:t>ervices Implementations</w:t>
      </w:r>
    </w:p>
    <w:p w14:paraId="1F11F5A7" w14:textId="4BBCCD27" w:rsidR="006E38A0" w:rsidRPr="0045356D" w:rsidRDefault="006E38A0" w:rsidP="0045356D">
      <w:pPr>
        <w:pStyle w:val="Heading4"/>
        <w:spacing w:line="240" w:lineRule="auto"/>
        <w:jc w:val="both"/>
        <w:rPr>
          <w:rFonts w:ascii="Times New Roman" w:eastAsia="Times New Roman" w:hAnsi="Times New Roman" w:cs="Times New Roman"/>
          <w:color w:val="auto"/>
          <w:lang w:bidi="ne-NP"/>
        </w:rPr>
      </w:pPr>
      <w:r w:rsidRPr="0045356D">
        <w:rPr>
          <w:rFonts w:ascii="Times New Roman" w:eastAsia="Times New Roman" w:hAnsi="Times New Roman" w:cs="Times New Roman"/>
          <w:color w:val="auto"/>
          <w:lang w:bidi="ne-NP"/>
        </w:rPr>
        <w:t>The policy recognizes Nepal’s longstanding challenges of insufficient and unevenly distributed human resources for health. It emphasizes that to ensure accessible, effective, and high-quality health services, the country must develop and expand a skilled health workforce in alignment with population size, geographic diversity, and the federal governance structure. Strengthening human resource planning and deployment is therefore positioned as a core strategy for improving health service delivery</w:t>
      </w:r>
      <w:r w:rsidR="00AD7349" w:rsidRPr="0045356D">
        <w:rPr>
          <w:rFonts w:ascii="Times New Roman" w:eastAsia="Times New Roman" w:hAnsi="Times New Roman" w:cs="Times New Roman"/>
          <w:color w:val="auto"/>
          <w:lang w:bidi="ne-NP"/>
        </w:rPr>
        <w:t xml:space="preserve"> (</w:t>
      </w:r>
      <w:r w:rsidR="00AD7349" w:rsidRPr="0045356D">
        <w:rPr>
          <w:rFonts w:ascii="Times New Roman" w:hAnsi="Times New Roman" w:cs="Times New Roman"/>
          <w:color w:val="auto"/>
        </w:rPr>
        <w:t>Policy 6.8)</w:t>
      </w:r>
      <w:r w:rsidR="00BF07C3" w:rsidRPr="0045356D">
        <w:rPr>
          <w:rFonts w:ascii="Times New Roman" w:hAnsi="Times New Roman" w:cs="Times New Roman"/>
          <w:color w:val="auto"/>
        </w:rPr>
        <w:fldChar w:fldCharType="begin"/>
      </w:r>
      <w:r w:rsidR="003E6FB2">
        <w:rPr>
          <w:rFonts w:ascii="Times New Roman" w:hAnsi="Times New Roman" w:cs="Times New Roman"/>
          <w:color w:val="auto"/>
        </w:rPr>
        <w:instrText xml:space="preserve"> ADDIN EN.CITE &lt;EndNote&gt;&lt;Cite&gt;&lt;RecNum&gt;10&lt;/RecNum&gt;&lt;DisplayText&gt;[14]&lt;/DisplayText&gt;&lt;record&gt;&lt;rec-number&gt;10&lt;/rec-number&gt;&lt;foreign-keys&gt;&lt;key app="EN" db-id="tsvxtvxsgearv6edfsppfatsx0vde9x0zaaw" timestamp="1763221123"&gt;10&lt;/key&gt;&lt;/foreign-keys&gt;&lt;ref-type name="Web Page"&gt;12&lt;/ref-type&gt;&lt;contributors&gt;&lt;/contributors&gt;&lt;titles&gt;&lt;title&gt;National Health Policy 2019&lt;/title&gt;&lt;/titles&gt;&lt;volume&gt;2025&lt;/volume&gt;&lt;number&gt;Nov. 15&lt;/number&gt;&lt;dates&gt;&lt;/dates&gt;&lt;urls&gt;&lt;related-urls&gt;&lt;url&gt;https://drive.google.com/file/d/1K2fAzRhEYLfYIMs52hDRIwRYvGf03C92/view&lt;/url&gt;&lt;/related-urls&gt;&lt;/urls&gt;&lt;/record&gt;&lt;/Cite&gt;&lt;/EndNote&gt;</w:instrText>
      </w:r>
      <w:r w:rsidR="00BF07C3" w:rsidRPr="0045356D">
        <w:rPr>
          <w:rFonts w:ascii="Times New Roman" w:hAnsi="Times New Roman" w:cs="Times New Roman"/>
          <w:color w:val="auto"/>
        </w:rPr>
        <w:fldChar w:fldCharType="separate"/>
      </w:r>
      <w:r w:rsidR="003E6FB2">
        <w:rPr>
          <w:rFonts w:ascii="Times New Roman" w:hAnsi="Times New Roman" w:cs="Times New Roman"/>
          <w:noProof/>
          <w:color w:val="auto"/>
        </w:rPr>
        <w:t>[14]</w:t>
      </w:r>
      <w:r w:rsidR="00BF07C3" w:rsidRPr="0045356D">
        <w:rPr>
          <w:rFonts w:ascii="Times New Roman" w:hAnsi="Times New Roman" w:cs="Times New Roman"/>
          <w:color w:val="auto"/>
        </w:rPr>
        <w:fldChar w:fldCharType="end"/>
      </w:r>
      <w:r w:rsidRPr="0045356D">
        <w:rPr>
          <w:rFonts w:ascii="Times New Roman" w:eastAsia="Times New Roman" w:hAnsi="Times New Roman" w:cs="Times New Roman"/>
          <w:color w:val="auto"/>
          <w:lang w:bidi="ne-NP"/>
        </w:rPr>
        <w:t>.</w:t>
      </w:r>
    </w:p>
    <w:p w14:paraId="0F09C8F9" w14:textId="77777777" w:rsidR="006E38A0" w:rsidRPr="0045356D" w:rsidRDefault="006E38A0" w:rsidP="0045356D">
      <w:pPr>
        <w:pStyle w:val="Heading4"/>
        <w:spacing w:line="240" w:lineRule="auto"/>
        <w:jc w:val="both"/>
        <w:rPr>
          <w:rFonts w:ascii="Times New Roman" w:hAnsi="Times New Roman" w:cs="Times New Roman"/>
          <w:color w:val="auto"/>
        </w:rPr>
      </w:pPr>
    </w:p>
    <w:p w14:paraId="056FA442" w14:textId="64955C4B" w:rsidR="00893D95" w:rsidRPr="0045356D" w:rsidRDefault="00954C16" w:rsidP="0045356D">
      <w:pPr>
        <w:pStyle w:val="Heading4"/>
        <w:spacing w:line="240" w:lineRule="auto"/>
        <w:jc w:val="both"/>
        <w:rPr>
          <w:rFonts w:ascii="Times New Roman" w:hAnsi="Times New Roman" w:cs="Times New Roman"/>
          <w:b/>
          <w:bCs/>
          <w:color w:val="auto"/>
        </w:rPr>
      </w:pPr>
      <w:r w:rsidRPr="0012397E">
        <w:rPr>
          <w:rFonts w:ascii="Times New Roman" w:hAnsi="Times New Roman" w:cs="Times New Roman"/>
          <w:b/>
          <w:bCs/>
          <w:color w:val="auto"/>
          <w:highlight w:val="yellow"/>
        </w:rPr>
        <w:t>3</w:t>
      </w:r>
      <w:r w:rsidR="008857A6" w:rsidRPr="0012397E">
        <w:rPr>
          <w:rFonts w:ascii="Times New Roman" w:hAnsi="Times New Roman" w:cs="Times New Roman"/>
          <w:b/>
          <w:bCs/>
          <w:color w:val="auto"/>
          <w:highlight w:val="yellow"/>
        </w:rPr>
        <w:t>.3.</w:t>
      </w:r>
      <w:r w:rsidR="00893D95" w:rsidRPr="0012397E">
        <w:rPr>
          <w:rFonts w:ascii="Times New Roman" w:hAnsi="Times New Roman" w:cs="Times New Roman"/>
          <w:b/>
          <w:bCs/>
          <w:color w:val="auto"/>
          <w:highlight w:val="yellow"/>
        </w:rPr>
        <w:t>4. Quality of Care and Regulation</w:t>
      </w:r>
      <w:r w:rsidR="005A68F3">
        <w:rPr>
          <w:rFonts w:ascii="Times New Roman" w:hAnsi="Times New Roman" w:cs="Times New Roman"/>
          <w:b/>
          <w:bCs/>
          <w:color w:val="auto"/>
          <w:highlight w:val="yellow"/>
        </w:rPr>
        <w:t xml:space="preserve"> </w:t>
      </w:r>
      <w:r w:rsidR="005A68F3" w:rsidRPr="005A68F3">
        <w:rPr>
          <w:rFonts w:ascii="Times New Roman" w:hAnsi="Times New Roman" w:cs="Times New Roman"/>
          <w:b/>
          <w:bCs/>
          <w:color w:val="auto"/>
          <w:highlight w:val="yellow"/>
        </w:rPr>
        <w:t>of Primary Health Care Services</w:t>
      </w:r>
    </w:p>
    <w:p w14:paraId="26FD1EC1" w14:textId="15E52939" w:rsidR="00893D95" w:rsidRPr="0045356D" w:rsidRDefault="00893D95" w:rsidP="0045356D">
      <w:pPr>
        <w:pStyle w:val="NormalWeb"/>
        <w:jc w:val="both"/>
      </w:pPr>
      <w:r w:rsidRPr="0045356D">
        <w:t xml:space="preserve">NHP 2019 introduces provisions for </w:t>
      </w:r>
      <w:r w:rsidRPr="0045356D">
        <w:rPr>
          <w:rStyle w:val="Strong"/>
          <w:rFonts w:eastAsiaTheme="majorEastAsia"/>
          <w:b w:val="0"/>
          <w:bCs w:val="0"/>
        </w:rPr>
        <w:t>quality assurance</w:t>
      </w:r>
      <w:r w:rsidRPr="0045356D">
        <w:t xml:space="preserve"> in all health institutions (Policy 6.18). It calls for the establishment of accreditation systems</w:t>
      </w:r>
      <w:r w:rsidR="00B55B8D" w:rsidRPr="0045356D">
        <w:t xml:space="preserve"> (Policy 6.18.1)</w:t>
      </w:r>
      <w:r w:rsidRPr="0045356D">
        <w:t>, patient rights protection (Policy 6.16), and enforcement of service standards through regular monitoring and evaluation. It also underscores the importance of informed consent, patient safety, and the use of technology to maintain transparency and accountability in service delivery</w:t>
      </w:r>
      <w:r w:rsidR="00F630E3" w:rsidRPr="0045356D">
        <w:fldChar w:fldCharType="begin"/>
      </w:r>
      <w:r w:rsidR="003E6FB2">
        <w:instrText xml:space="preserve"> ADDIN EN.CITE &lt;EndNote&gt;&lt;Cite&gt;&lt;RecNum&gt;10&lt;/RecNum&gt;&lt;DisplayText&gt;[14]&lt;/DisplayText&gt;&lt;record&gt;&lt;rec-number&gt;10&lt;/rec-number&gt;&lt;foreign-keys&gt;&lt;key app="EN" db-id="tsvxtvxsgearv6edfsppfatsx0vde9x0zaaw" timestamp="1763221123"&gt;10&lt;/key&gt;&lt;/foreign-keys&gt;&lt;ref-type name="Web Page"&gt;12&lt;/ref-type&gt;&lt;contributors&gt;&lt;/contributors&gt;&lt;titles&gt;&lt;title&gt;National Health Policy 2019&lt;/title&gt;&lt;/titles&gt;&lt;volume&gt;2025&lt;/volume&gt;&lt;number&gt;Nov. 15&lt;/number&gt;&lt;dates&gt;&lt;/dates&gt;&lt;urls&gt;&lt;related-urls&gt;&lt;url&gt;https://drive.google.com/file/d/1K2fAzRhEYLfYIMs52hDRIwRYvGf03C92/view&lt;/url&gt;&lt;/related-urls&gt;&lt;/urls&gt;&lt;/record&gt;&lt;/Cite&gt;&lt;/EndNote&gt;</w:instrText>
      </w:r>
      <w:r w:rsidR="00F630E3" w:rsidRPr="0045356D">
        <w:fldChar w:fldCharType="separate"/>
      </w:r>
      <w:r w:rsidR="003E6FB2">
        <w:rPr>
          <w:noProof/>
        </w:rPr>
        <w:t>[14]</w:t>
      </w:r>
      <w:r w:rsidR="00F630E3" w:rsidRPr="0045356D">
        <w:fldChar w:fldCharType="end"/>
      </w:r>
      <w:r w:rsidRPr="0045356D">
        <w:t>.</w:t>
      </w:r>
    </w:p>
    <w:p w14:paraId="579198BB" w14:textId="7E63FBD7" w:rsidR="00893D95" w:rsidRPr="0045356D" w:rsidRDefault="00954C16" w:rsidP="0045356D">
      <w:pPr>
        <w:pStyle w:val="Heading4"/>
        <w:spacing w:line="240" w:lineRule="auto"/>
        <w:jc w:val="both"/>
        <w:rPr>
          <w:rFonts w:ascii="Times New Roman" w:hAnsi="Times New Roman" w:cs="Times New Roman"/>
          <w:b/>
          <w:bCs/>
          <w:color w:val="auto"/>
        </w:rPr>
      </w:pPr>
      <w:r w:rsidRPr="005A68F3">
        <w:rPr>
          <w:rFonts w:ascii="Times New Roman" w:hAnsi="Times New Roman" w:cs="Times New Roman"/>
          <w:b/>
          <w:bCs/>
          <w:color w:val="auto"/>
          <w:highlight w:val="yellow"/>
        </w:rPr>
        <w:lastRenderedPageBreak/>
        <w:t>3</w:t>
      </w:r>
      <w:r w:rsidR="008857A6" w:rsidRPr="005A68F3">
        <w:rPr>
          <w:rFonts w:ascii="Times New Roman" w:hAnsi="Times New Roman" w:cs="Times New Roman"/>
          <w:b/>
          <w:bCs/>
          <w:color w:val="auto"/>
          <w:highlight w:val="yellow"/>
        </w:rPr>
        <w:t>.3.</w:t>
      </w:r>
      <w:r w:rsidR="00893D95" w:rsidRPr="005A68F3">
        <w:rPr>
          <w:rFonts w:ascii="Times New Roman" w:hAnsi="Times New Roman" w:cs="Times New Roman"/>
          <w:b/>
          <w:bCs/>
          <w:color w:val="auto"/>
          <w:highlight w:val="yellow"/>
        </w:rPr>
        <w:t>5. Health Information Systems and Digital Health</w:t>
      </w:r>
      <w:r w:rsidR="0012397E" w:rsidRPr="005A68F3">
        <w:rPr>
          <w:rFonts w:ascii="Times New Roman" w:hAnsi="Times New Roman" w:cs="Times New Roman"/>
          <w:b/>
          <w:bCs/>
          <w:color w:val="auto"/>
          <w:highlight w:val="yellow"/>
        </w:rPr>
        <w:t xml:space="preserve"> Implementations</w:t>
      </w:r>
    </w:p>
    <w:p w14:paraId="079D327D" w14:textId="2C6AA720" w:rsidR="00893D95" w:rsidRPr="0045356D" w:rsidRDefault="00893D95" w:rsidP="0045356D">
      <w:pPr>
        <w:pStyle w:val="NormalWeb"/>
        <w:jc w:val="both"/>
      </w:pPr>
      <w:r w:rsidRPr="0045356D">
        <w:t xml:space="preserve">Recognizing the importance of data-driven decision-making, NHP 2019 promotes a </w:t>
      </w:r>
      <w:r w:rsidRPr="0045356D">
        <w:rPr>
          <w:rStyle w:val="Strong"/>
          <w:rFonts w:eastAsiaTheme="majorEastAsia"/>
          <w:b w:val="0"/>
          <w:bCs w:val="0"/>
        </w:rPr>
        <w:t>modern health information system</w:t>
      </w:r>
      <w:r w:rsidRPr="0045356D">
        <w:rPr>
          <w:b/>
          <w:bCs/>
        </w:rPr>
        <w:t xml:space="preserve"> </w:t>
      </w:r>
      <w:r w:rsidRPr="0045356D">
        <w:t>(Policy 6.15) integrating electronic health records and telemedicine platforms. It envisions digitalization of health data across all government tiers to enhance monitoring, coordination, and policy responsiveness</w:t>
      </w:r>
      <w:r w:rsidR="0005545F" w:rsidRPr="0045356D">
        <w:t xml:space="preserve"> (policy 6.4.5)</w:t>
      </w:r>
      <w:r w:rsidR="0005545F" w:rsidRPr="0045356D">
        <w:fldChar w:fldCharType="begin"/>
      </w:r>
      <w:r w:rsidR="003E6FB2">
        <w:instrText xml:space="preserve"> ADDIN EN.CITE &lt;EndNote&gt;&lt;Cite&gt;&lt;RecNum&gt;10&lt;/RecNum&gt;&lt;DisplayText&gt;[14]&lt;/DisplayText&gt;&lt;record&gt;&lt;rec-number&gt;10&lt;/rec-number&gt;&lt;foreign-keys&gt;&lt;key app="EN" db-id="tsvxtvxsgearv6edfsppfatsx0vde9x0zaaw" timestamp="1763221123"&gt;10&lt;/key&gt;&lt;/foreign-keys&gt;&lt;ref-type name="Web Page"&gt;12&lt;/ref-type&gt;&lt;contributors&gt;&lt;/contributors&gt;&lt;titles&gt;&lt;title&gt;National Health Policy 2019&lt;/title&gt;&lt;/titles&gt;&lt;volume&gt;2025&lt;/volume&gt;&lt;number&gt;Nov. 15&lt;/number&gt;&lt;dates&gt;&lt;/dates&gt;&lt;urls&gt;&lt;related-urls&gt;&lt;url&gt;https://drive.google.com/file/d/1K2fAzRhEYLfYIMs52hDRIwRYvGf03C92/view&lt;/url&gt;&lt;/related-urls&gt;&lt;/urls&gt;&lt;/record&gt;&lt;/Cite&gt;&lt;/EndNote&gt;</w:instrText>
      </w:r>
      <w:r w:rsidR="0005545F" w:rsidRPr="0045356D">
        <w:fldChar w:fldCharType="separate"/>
      </w:r>
      <w:r w:rsidR="003E6FB2">
        <w:rPr>
          <w:noProof/>
        </w:rPr>
        <w:t>[14]</w:t>
      </w:r>
      <w:r w:rsidR="0005545F" w:rsidRPr="0045356D">
        <w:fldChar w:fldCharType="end"/>
      </w:r>
      <w:r w:rsidRPr="0045356D">
        <w:t xml:space="preserve">. The policy aligns with global efforts to improve </w:t>
      </w:r>
      <w:r w:rsidRPr="0045356D">
        <w:rPr>
          <w:rStyle w:val="Strong"/>
          <w:rFonts w:eastAsiaTheme="majorEastAsia"/>
          <w:b w:val="0"/>
          <w:bCs w:val="0"/>
        </w:rPr>
        <w:t>digital health governance</w:t>
      </w:r>
      <w:r w:rsidRPr="0045356D">
        <w:t xml:space="preserve"> and evidence-based planning</w:t>
      </w:r>
      <w:r w:rsidR="0005545F" w:rsidRPr="0045356D">
        <w:fldChar w:fldCharType="begin"/>
      </w:r>
      <w:r w:rsidR="003E6FB2">
        <w:instrText xml:space="preserve"> ADDIN EN.CITE &lt;EndNote&gt;&lt;Cite&gt;&lt;Author&gt;Sharma&lt;/Author&gt;&lt;Year&gt;2018&lt;/Year&gt;&lt;RecNum&gt;11&lt;/RecNum&gt;&lt;DisplayText&gt;[16]&lt;/DisplayText&gt;&lt;record&gt;&lt;rec-number&gt;11&lt;/rec-number&gt;&lt;foreign-keys&gt;&lt;key app="EN" db-id="tsvxtvxsgearv6edfsppfatsx0vde9x0zaaw" timestamp="1763222393"&gt;11&lt;/key&gt;&lt;/foreign-keys&gt;&lt;ref-type name="Journal Article"&gt;17&lt;/ref-type&gt;&lt;contributors&gt;&lt;authors&gt;&lt;author&gt;Sharma, Abhinav&lt;/author&gt;&lt;author&gt;Harrington, Robert A&lt;/author&gt;&lt;author&gt;McClellan, Mark B&lt;/author&gt;&lt;author&gt;Turakhia, Mintu P&lt;/author&gt;&lt;author&gt;Eapen, Zubin J&lt;/author&gt;&lt;author&gt;Steinhubl, Steven&lt;/author&gt;&lt;author&gt;Mault, James R&lt;/author&gt;&lt;author&gt;Majmudar, Maulik D&lt;/author&gt;&lt;author&gt;Roessig, Lothar&lt;/author&gt;&lt;author&gt;Chandross, Karen J&lt;/author&gt;&lt;/authors&gt;&lt;/contributors&gt;&lt;titles&gt;&lt;title&gt;Using digital health technology to better generate evidence and deliver evidence-based care&lt;/title&gt;&lt;secondary-title&gt;Journal of the American College of Cardiology&lt;/secondary-title&gt;&lt;/titles&gt;&lt;periodical&gt;&lt;full-title&gt;Journal of the American College of Cardiology&lt;/full-title&gt;&lt;/periodical&gt;&lt;pages&gt;2680-2690&lt;/pages&gt;&lt;volume&gt;71&lt;/volume&gt;&lt;number&gt;23&lt;/number&gt;&lt;dates&gt;&lt;year&gt;2018&lt;/year&gt;&lt;/dates&gt;&lt;isbn&gt;1558-3597&lt;/isbn&gt;&lt;urls&gt;&lt;/urls&gt;&lt;/record&gt;&lt;/Cite&gt;&lt;/EndNote&gt;</w:instrText>
      </w:r>
      <w:r w:rsidR="0005545F" w:rsidRPr="0045356D">
        <w:fldChar w:fldCharType="separate"/>
      </w:r>
      <w:r w:rsidR="003E6FB2">
        <w:rPr>
          <w:noProof/>
        </w:rPr>
        <w:t>[16]</w:t>
      </w:r>
      <w:r w:rsidR="0005545F" w:rsidRPr="0045356D">
        <w:fldChar w:fldCharType="end"/>
      </w:r>
      <w:r w:rsidRPr="0045356D">
        <w:t>.</w:t>
      </w:r>
    </w:p>
    <w:p w14:paraId="34A69A76" w14:textId="7A08CDC1" w:rsidR="00893D95" w:rsidRPr="0045356D" w:rsidRDefault="00954C16" w:rsidP="0045356D">
      <w:pPr>
        <w:pStyle w:val="Heading4"/>
        <w:spacing w:line="240" w:lineRule="auto"/>
        <w:jc w:val="both"/>
        <w:rPr>
          <w:rFonts w:ascii="Times New Roman" w:hAnsi="Times New Roman" w:cs="Times New Roman"/>
          <w:b/>
          <w:bCs/>
          <w:color w:val="auto"/>
        </w:rPr>
      </w:pPr>
      <w:r w:rsidRPr="00083351">
        <w:rPr>
          <w:rFonts w:ascii="Times New Roman" w:hAnsi="Times New Roman" w:cs="Times New Roman"/>
          <w:b/>
          <w:bCs/>
          <w:color w:val="auto"/>
          <w:highlight w:val="yellow"/>
        </w:rPr>
        <w:t>3</w:t>
      </w:r>
      <w:r w:rsidR="008857A6" w:rsidRPr="00083351">
        <w:rPr>
          <w:rFonts w:ascii="Times New Roman" w:hAnsi="Times New Roman" w:cs="Times New Roman"/>
          <w:b/>
          <w:bCs/>
          <w:color w:val="auto"/>
          <w:highlight w:val="yellow"/>
        </w:rPr>
        <w:t>.3.</w:t>
      </w:r>
      <w:r w:rsidR="00893D95" w:rsidRPr="00083351">
        <w:rPr>
          <w:rFonts w:ascii="Times New Roman" w:hAnsi="Times New Roman" w:cs="Times New Roman"/>
          <w:b/>
          <w:bCs/>
          <w:color w:val="auto"/>
          <w:highlight w:val="yellow"/>
        </w:rPr>
        <w:t>6. Multisectoral Coordination and Governance under Federalism</w:t>
      </w:r>
      <w:r w:rsidR="00083351" w:rsidRPr="00083351">
        <w:rPr>
          <w:rFonts w:ascii="Times New Roman" w:hAnsi="Times New Roman" w:cs="Times New Roman"/>
          <w:b/>
          <w:bCs/>
          <w:color w:val="auto"/>
          <w:highlight w:val="yellow"/>
        </w:rPr>
        <w:t xml:space="preserve"> Management</w:t>
      </w:r>
    </w:p>
    <w:p w14:paraId="76806B6B" w14:textId="18E3A6D2" w:rsidR="00893D95" w:rsidRPr="0045356D" w:rsidRDefault="00893D95" w:rsidP="0045356D">
      <w:pPr>
        <w:pStyle w:val="NormalWeb"/>
        <w:jc w:val="both"/>
      </w:pPr>
      <w:r w:rsidRPr="0045356D">
        <w:t xml:space="preserve">NHP 2019 reflects Nepal’s </w:t>
      </w:r>
      <w:r w:rsidRPr="0045356D">
        <w:rPr>
          <w:rStyle w:val="Strong"/>
          <w:rFonts w:eastAsiaTheme="majorEastAsia"/>
          <w:b w:val="0"/>
          <w:bCs w:val="0"/>
        </w:rPr>
        <w:t>transition to a federal governance system</w:t>
      </w:r>
      <w:r w:rsidRPr="0045356D">
        <w:t xml:space="preserve">, redefining the roles and responsibilities of the </w:t>
      </w:r>
      <w:r w:rsidRPr="0045356D">
        <w:rPr>
          <w:rStyle w:val="Strong"/>
          <w:rFonts w:eastAsiaTheme="majorEastAsia"/>
          <w:b w:val="0"/>
          <w:bCs w:val="0"/>
        </w:rPr>
        <w:t>federal, provincial, and local governments</w:t>
      </w:r>
      <w:r w:rsidRPr="0045356D">
        <w:t xml:space="preserve"> in health service delivery</w:t>
      </w:r>
      <w:r w:rsidR="00416B45">
        <w:fldChar w:fldCharType="begin"/>
      </w:r>
      <w:r w:rsidR="00416B45">
        <w:instrText xml:space="preserve"> ADDIN EN.CITE &lt;EndNote&gt;&lt;Cite&gt;&lt;Author&gt;Gautam&lt;/Author&gt;&lt;Year&gt;2020&lt;/Year&gt;&lt;RecNum&gt;64&lt;/RecNum&gt;&lt;DisplayText&gt;[17]&lt;/DisplayText&gt;&lt;record&gt;&lt;rec-number&gt;64&lt;/rec-number&gt;&lt;foreign-keys&gt;&lt;key app="EN" db-id="tsvxtvxsgearv6edfsppfatsx0vde9x0zaaw" timestamp="1763889798"&gt;64&lt;/key&gt;&lt;/foreign-keys&gt;&lt;ref-type name="Generic"&gt;13&lt;/ref-type&gt;&lt;contributors&gt;&lt;authors&gt;&lt;author&gt;Gautam, Ghanshyam&lt;/author&gt;&lt;author&gt;Khanal, Kabiraj&lt;/author&gt;&lt;author&gt;Bondurant, Tony&lt;/author&gt;&lt;/authors&gt;&lt;/contributors&gt;&lt;titles&gt;&lt;title&gt;An analysis of the health sector functions of all three levels of government as per Functional Analysis and Assignments and relevant policies&lt;/title&gt;&lt;/titles&gt;&lt;dates&gt;&lt;year&gt;2020&lt;/year&gt;&lt;/dates&gt;&lt;publisher&gt;NHSSP&lt;/publisher&gt;&lt;urls&gt;&lt;/urls&gt;&lt;/record&gt;&lt;/Cite&gt;&lt;/EndNote&gt;</w:instrText>
      </w:r>
      <w:r w:rsidR="00416B45">
        <w:fldChar w:fldCharType="separate"/>
      </w:r>
      <w:r w:rsidR="00416B45">
        <w:rPr>
          <w:noProof/>
        </w:rPr>
        <w:t>[17]</w:t>
      </w:r>
      <w:r w:rsidR="00416B45">
        <w:fldChar w:fldCharType="end"/>
      </w:r>
      <w:r w:rsidRPr="0045356D">
        <w:t xml:space="preserve">. It stresses </w:t>
      </w:r>
      <w:r w:rsidRPr="0045356D">
        <w:rPr>
          <w:rStyle w:val="Strong"/>
          <w:rFonts w:eastAsiaTheme="majorEastAsia"/>
          <w:b w:val="0"/>
          <w:bCs w:val="0"/>
        </w:rPr>
        <w:t>harmonized intergovernmental coordination</w:t>
      </w:r>
      <w:r w:rsidRPr="0045356D">
        <w:t>, decentralization of authority, and improved accountability mechanisms. The policy encourages multisectoral collaboration, integrating health considerations into education, environment, agriculture, and infrastructure planning</w:t>
      </w:r>
      <w:r w:rsidR="00FE5FFA" w:rsidRPr="0045356D">
        <w:t xml:space="preserve"> (Policy 6.6)</w:t>
      </w:r>
      <w:r w:rsidRPr="0045356D">
        <w:t xml:space="preserve"> </w:t>
      </w:r>
      <w:r w:rsidR="00FE5FFA" w:rsidRPr="0045356D">
        <w:t>-</w:t>
      </w:r>
      <w:r w:rsidRPr="0045356D">
        <w:t xml:space="preserve"> consistent with the “</w:t>
      </w:r>
      <w:r w:rsidRPr="0045356D">
        <w:rPr>
          <w:rStyle w:val="Strong"/>
          <w:rFonts w:eastAsiaTheme="majorEastAsia"/>
          <w:b w:val="0"/>
          <w:bCs w:val="0"/>
        </w:rPr>
        <w:t>Health in All Policies</w:t>
      </w:r>
      <w:r w:rsidRPr="0045356D">
        <w:t>” approach advocated by the WHO</w:t>
      </w:r>
      <w:r w:rsidR="0044091D" w:rsidRPr="0045356D">
        <w:fldChar w:fldCharType="begin"/>
      </w:r>
      <w:r w:rsidR="00416B45">
        <w:instrText xml:space="preserve"> ADDIN EN.CITE &lt;EndNote&gt;&lt;Cite&gt;&lt;Author&gt;Organization&lt;/Author&gt;&lt;Year&gt;2021&lt;/Year&gt;&lt;RecNum&gt;12&lt;/RecNum&gt;&lt;DisplayText&gt;[18]&lt;/DisplayText&gt;&lt;record&gt;&lt;rec-number&gt;12&lt;/rec-number&gt;&lt;foreign-keys&gt;&lt;key app="EN" db-id="tsvxtvxsgearv6edfsppfatsx0vde9x0zaaw" timestamp="1763222585"&gt;12&lt;/key&gt;&lt;/foreign-keys&gt;&lt;ref-type name="Journal Article"&gt;17&lt;/ref-type&gt;&lt;contributors&gt;&lt;authors&gt;&lt;author&gt;World Health Organization&lt;/author&gt;&lt;/authors&gt;&lt;/contributors&gt;&lt;titles&gt;&lt;title&gt;Health in all policies: Helsinki statement. Framework for country action&lt;/title&gt;&lt;/titles&gt;&lt;dates&gt;&lt;year&gt;2021&lt;/year&gt;&lt;/dates&gt;&lt;isbn&gt;9241506903&lt;/isbn&gt;&lt;urls&gt;&lt;/urls&gt;&lt;/record&gt;&lt;/Cite&gt;&lt;/EndNote&gt;</w:instrText>
      </w:r>
      <w:r w:rsidR="0044091D" w:rsidRPr="0045356D">
        <w:fldChar w:fldCharType="separate"/>
      </w:r>
      <w:r w:rsidR="00416B45">
        <w:rPr>
          <w:noProof/>
        </w:rPr>
        <w:t>[18]</w:t>
      </w:r>
      <w:r w:rsidR="0044091D" w:rsidRPr="0045356D">
        <w:fldChar w:fldCharType="end"/>
      </w:r>
      <w:r w:rsidRPr="0045356D">
        <w:t>.</w:t>
      </w:r>
    </w:p>
    <w:p w14:paraId="37A5DDCF" w14:textId="77777777" w:rsidR="00A4776E" w:rsidRPr="0045356D" w:rsidRDefault="00A4776E" w:rsidP="0045356D">
      <w:pPr>
        <w:pStyle w:val="NormalWeb"/>
        <w:jc w:val="both"/>
      </w:pPr>
    </w:p>
    <w:p w14:paraId="713B2470" w14:textId="4F61D6E0" w:rsidR="00A4776E" w:rsidRPr="005A52E8" w:rsidRDefault="00A4776E" w:rsidP="00723C84">
      <w:pPr>
        <w:pStyle w:val="NormalWeb"/>
        <w:numPr>
          <w:ilvl w:val="1"/>
          <w:numId w:val="12"/>
        </w:numPr>
        <w:jc w:val="both"/>
        <w:rPr>
          <w:b/>
          <w:bCs/>
          <w:highlight w:val="yellow"/>
        </w:rPr>
      </w:pPr>
      <w:r w:rsidRPr="005A52E8">
        <w:rPr>
          <w:b/>
          <w:bCs/>
          <w:highlight w:val="yellow"/>
        </w:rPr>
        <w:t xml:space="preserve">Comparative Analysis </w:t>
      </w:r>
      <w:r w:rsidR="00F353C4">
        <w:rPr>
          <w:b/>
          <w:bCs/>
          <w:highlight w:val="yellow"/>
        </w:rPr>
        <w:t xml:space="preserve">of NHP 2019 </w:t>
      </w:r>
      <w:r w:rsidRPr="005A52E8">
        <w:rPr>
          <w:b/>
          <w:bCs/>
          <w:highlight w:val="yellow"/>
        </w:rPr>
        <w:t>with Previous Health Policies</w:t>
      </w:r>
    </w:p>
    <w:p w14:paraId="04F1DF84" w14:textId="3A1B0FE0" w:rsidR="00A4776E" w:rsidRPr="0045356D" w:rsidRDefault="004D1A25" w:rsidP="00BC7EBA">
      <w:pPr>
        <w:pStyle w:val="Heading3"/>
        <w:jc w:val="both"/>
        <w:rPr>
          <w:rFonts w:ascii="Times New Roman" w:hAnsi="Times New Roman" w:cs="Times New Roman"/>
          <w:b/>
          <w:bCs/>
          <w:i/>
          <w:iCs/>
          <w:color w:val="auto"/>
          <w:sz w:val="24"/>
          <w:szCs w:val="24"/>
        </w:rPr>
      </w:pPr>
      <w:r>
        <w:rPr>
          <w:rFonts w:ascii="Times New Roman" w:hAnsi="Times New Roman" w:cs="Times New Roman"/>
          <w:b/>
          <w:bCs/>
          <w:i/>
          <w:iCs/>
          <w:color w:val="auto"/>
          <w:sz w:val="24"/>
          <w:szCs w:val="24"/>
          <w:highlight w:val="yellow"/>
        </w:rPr>
        <w:t>3.2.</w:t>
      </w:r>
      <w:r w:rsidR="00BC7EBA" w:rsidRPr="006015E7">
        <w:rPr>
          <w:rFonts w:ascii="Times New Roman" w:hAnsi="Times New Roman" w:cs="Times New Roman"/>
          <w:b/>
          <w:bCs/>
          <w:i/>
          <w:iCs/>
          <w:color w:val="auto"/>
          <w:sz w:val="24"/>
          <w:szCs w:val="24"/>
          <w:highlight w:val="yellow"/>
        </w:rPr>
        <w:t>1.</w:t>
      </w:r>
      <w:r w:rsidR="00AE2403" w:rsidRPr="0045356D">
        <w:rPr>
          <w:rFonts w:ascii="Times New Roman" w:hAnsi="Times New Roman" w:cs="Times New Roman"/>
          <w:b/>
          <w:bCs/>
          <w:i/>
          <w:iCs/>
          <w:color w:val="auto"/>
          <w:sz w:val="24"/>
          <w:szCs w:val="24"/>
        </w:rPr>
        <w:t xml:space="preserve"> </w:t>
      </w:r>
      <w:r w:rsidR="00A4776E" w:rsidRPr="0045356D">
        <w:rPr>
          <w:rFonts w:ascii="Times New Roman" w:hAnsi="Times New Roman" w:cs="Times New Roman"/>
          <w:b/>
          <w:bCs/>
          <w:i/>
          <w:iCs/>
          <w:color w:val="auto"/>
          <w:sz w:val="24"/>
          <w:szCs w:val="24"/>
        </w:rPr>
        <w:t>Evolution from NHP 1991 → 1997 → 2014 → 2019</w:t>
      </w:r>
    </w:p>
    <w:p w14:paraId="4E18841F" w14:textId="77777777" w:rsidR="00A4776E" w:rsidRPr="0045356D" w:rsidRDefault="00A4776E" w:rsidP="0045356D">
      <w:pPr>
        <w:pStyle w:val="NormalWeb"/>
        <w:jc w:val="both"/>
      </w:pPr>
      <w:r w:rsidRPr="0045356D">
        <w:t>The evolution of health policies in Nepal reflects the country’s broader political and socio-economic transformation</w:t>
      </w:r>
      <w:r w:rsidR="0000570B" w:rsidRPr="0045356D">
        <w:t xml:space="preserve"> - </w:t>
      </w:r>
      <w:r w:rsidRPr="0045356D">
        <w:t xml:space="preserve">from a centralized governance model to a </w:t>
      </w:r>
      <w:r w:rsidRPr="0045356D">
        <w:rPr>
          <w:rStyle w:val="Strong"/>
          <w:rFonts w:eastAsiaTheme="majorEastAsia"/>
          <w:b w:val="0"/>
          <w:bCs w:val="0"/>
        </w:rPr>
        <w:t>federal, rights-based framework</w:t>
      </w:r>
      <w:r w:rsidRPr="0045356D">
        <w:t xml:space="preserve"> emphasizing universal access and social justice</w:t>
      </w:r>
      <w:r w:rsidR="00711895" w:rsidRPr="0045356D">
        <w:fldChar w:fldCharType="begin"/>
      </w:r>
      <w:r w:rsidR="00F479EC" w:rsidRPr="0045356D">
        <w:instrText xml:space="preserve"> ADDIN EN.CITE &lt;EndNote&gt;&lt;Cite&gt;&lt;Author&gt;Secretariat&lt;/Author&gt;&lt;Year&gt;2015&lt;/Year&gt;&lt;RecNum&gt;5&lt;/RecNum&gt;&lt;DisplayText&gt;[5]&lt;/DisplayText&gt;&lt;record&gt;&lt;rec-number&gt;5&lt;/rec-number&gt;&lt;foreign-keys&gt;&lt;key app="EN" db-id="tsvxtvxsgearv6edfsppfatsx0vde9x0zaaw" timestamp="1763219350"&gt;5&lt;/key&gt;&lt;/foreign-keys&gt;&lt;ref-type name="Journal Article"&gt;17&lt;/ref-type&gt;&lt;contributors&gt;&lt;authors&gt;&lt;author&gt;Secretariat, Constituent Assembly&lt;/author&gt;&lt;author&gt;Durbar, Singha&lt;/author&gt;&lt;/authors&gt;&lt;/contributors&gt;&lt;titles&gt;&lt;title&gt;Constitution of nepal 2015&lt;/title&gt;&lt;secondary-title&gt;Kathmandu: Constituent Assembly Secretariat&lt;/secondary-title&gt;&lt;/titles&gt;&lt;periodical&gt;&lt;full-title&gt;Kathmandu: Constituent Assembly Secretariat&lt;/full-title&gt;&lt;/periodical&gt;&lt;pages&gt;505&lt;/pages&gt;&lt;volume&gt;19&lt;/volume&gt;&lt;dates&gt;&lt;year&gt;2015&lt;/year&gt;&lt;/dates&gt;&lt;urls&gt;&lt;/urls&gt;&lt;/record&gt;&lt;/Cite&gt;&lt;/EndNote&gt;</w:instrText>
      </w:r>
      <w:r w:rsidR="00711895" w:rsidRPr="0045356D">
        <w:fldChar w:fldCharType="separate"/>
      </w:r>
      <w:r w:rsidR="00F479EC" w:rsidRPr="0045356D">
        <w:rPr>
          <w:noProof/>
        </w:rPr>
        <w:t>[5]</w:t>
      </w:r>
      <w:r w:rsidR="00711895" w:rsidRPr="0045356D">
        <w:fldChar w:fldCharType="end"/>
      </w:r>
      <w:r w:rsidRPr="0045356D">
        <w:t>.</w:t>
      </w:r>
    </w:p>
    <w:p w14:paraId="1D9189CE" w14:textId="51BC72C1" w:rsidR="00A4776E" w:rsidRPr="0045356D" w:rsidRDefault="00A4776E" w:rsidP="0045356D">
      <w:pPr>
        <w:pStyle w:val="NormalWeb"/>
        <w:jc w:val="both"/>
      </w:pPr>
      <w:r w:rsidRPr="0045356D">
        <w:t xml:space="preserve">The </w:t>
      </w:r>
      <w:r w:rsidRPr="004F09D0">
        <w:rPr>
          <w:rStyle w:val="Strong"/>
          <w:rFonts w:eastAsiaTheme="majorEastAsia"/>
          <w:b w:val="0"/>
          <w:bCs w:val="0"/>
        </w:rPr>
        <w:t>National Health Policy 1991</w:t>
      </w:r>
      <w:r w:rsidR="00683C66" w:rsidRPr="004F09D0">
        <w:rPr>
          <w:rStyle w:val="Strong"/>
          <w:rFonts w:eastAsiaTheme="majorEastAsia"/>
          <w:b w:val="0"/>
          <w:bCs w:val="0"/>
        </w:rPr>
        <w:fldChar w:fldCharType="begin"/>
      </w:r>
      <w:r w:rsidR="00416B45">
        <w:rPr>
          <w:rStyle w:val="Strong"/>
          <w:rFonts w:eastAsiaTheme="majorEastAsia"/>
          <w:b w:val="0"/>
          <w:bCs w:val="0"/>
        </w:rPr>
        <w:instrText xml:space="preserve"> ADDIN EN.CITE &lt;EndNote&gt;&lt;Cite&gt;&lt;RecNum&gt;13&lt;/RecNum&gt;&lt;DisplayText&gt;[19]&lt;/DisplayText&gt;&lt;record&gt;&lt;rec-number&gt;13&lt;/rec-number&gt;&lt;foreign-keys&gt;&lt;key app="EN" db-id="tsvxtvxsgearv6edfsppfatsx0vde9x0zaaw" timestamp="1763223445"&gt;13&lt;/key&gt;&lt;/foreign-keys&gt;&lt;ref-type name="Web Page"&gt;12&lt;/ref-type&gt;&lt;contributors&gt;&lt;/contributors&gt;&lt;titles&gt;&lt;title&gt;NATIONAL HEALTH POLICY, 1991 &lt;/title&gt;&lt;/titles&gt;&lt;volume&gt;2025&lt;/volume&gt;&lt;number&gt;Nov. 15&lt;/number&gt;&lt;dates&gt;&lt;/dates&gt;&lt;urls&gt;&lt;related-urls&gt;&lt;url&gt;https://scalingupnutrition.org/sites/default/files/2021-12/Nepal-National-Health-Policy-1991_en.pdf&lt;/url&gt;&lt;/related-urls&gt;&lt;/urls&gt;&lt;/record&gt;&lt;/Cite&gt;&lt;/EndNote&gt;</w:instrText>
      </w:r>
      <w:r w:rsidR="00683C66" w:rsidRPr="004F09D0">
        <w:rPr>
          <w:rStyle w:val="Strong"/>
          <w:rFonts w:eastAsiaTheme="majorEastAsia"/>
          <w:b w:val="0"/>
          <w:bCs w:val="0"/>
        </w:rPr>
        <w:fldChar w:fldCharType="separate"/>
      </w:r>
      <w:r w:rsidR="00416B45">
        <w:rPr>
          <w:rStyle w:val="Strong"/>
          <w:rFonts w:eastAsiaTheme="majorEastAsia"/>
          <w:b w:val="0"/>
          <w:bCs w:val="0"/>
          <w:noProof/>
        </w:rPr>
        <w:t>[19]</w:t>
      </w:r>
      <w:r w:rsidR="00683C66" w:rsidRPr="004F09D0">
        <w:rPr>
          <w:rStyle w:val="Strong"/>
          <w:rFonts w:eastAsiaTheme="majorEastAsia"/>
          <w:b w:val="0"/>
          <w:bCs w:val="0"/>
        </w:rPr>
        <w:fldChar w:fldCharType="end"/>
      </w:r>
      <w:r w:rsidRPr="0045356D">
        <w:t xml:space="preserve"> was Nepal’s </w:t>
      </w:r>
      <w:r w:rsidRPr="0045356D">
        <w:rPr>
          <w:rStyle w:val="Strong"/>
          <w:rFonts w:eastAsiaTheme="majorEastAsia"/>
          <w:b w:val="0"/>
          <w:bCs w:val="0"/>
        </w:rPr>
        <w:t>first comprehensive health policy</w:t>
      </w:r>
      <w:r w:rsidRPr="0045356D">
        <w:t xml:space="preserve">, formulated after the restoration of democracy. Its primary goal was to extend </w:t>
      </w:r>
      <w:r w:rsidRPr="0045356D">
        <w:rPr>
          <w:rStyle w:val="Strong"/>
          <w:rFonts w:eastAsiaTheme="majorEastAsia"/>
          <w:b w:val="0"/>
          <w:bCs w:val="0"/>
        </w:rPr>
        <w:t>primary health care (PHC)</w:t>
      </w:r>
      <w:r w:rsidRPr="0045356D">
        <w:t xml:space="preserve"> to all citizens by establishing sub-health posts in each Village Development Committee (VDC). The focus was largely on </w:t>
      </w:r>
      <w:r w:rsidRPr="0045356D">
        <w:rPr>
          <w:rStyle w:val="Strong"/>
          <w:rFonts w:eastAsiaTheme="majorEastAsia"/>
          <w:b w:val="0"/>
          <w:bCs w:val="0"/>
        </w:rPr>
        <w:t>infrastructure expansion, essential medicine distribution, and community-based health programs</w:t>
      </w:r>
      <w:r w:rsidRPr="0045356D">
        <w:rPr>
          <w:b/>
          <w:bCs/>
        </w:rPr>
        <w:t xml:space="preserve"> </w:t>
      </w:r>
      <w:r w:rsidRPr="0045356D">
        <w:t>through Female Community Health Volunteers (FCHVs). However, the policy lacked explicit strategies for quality assurance, financing, and human resource development</w:t>
      </w:r>
      <w:r w:rsidR="00683C66" w:rsidRPr="0045356D">
        <w:fldChar w:fldCharType="begin"/>
      </w:r>
      <w:r w:rsidR="00416B45">
        <w:instrText xml:space="preserve"> ADDIN EN.CITE &lt;EndNote&gt;&lt;Cite&gt;&lt;RecNum&gt;13&lt;/RecNum&gt;&lt;DisplayText&gt;[19-21]&lt;/DisplayText&gt;&lt;record&gt;&lt;rec-number&gt;13&lt;/rec-number&gt;&lt;foreign-keys&gt;&lt;key app="EN" db-id="tsvxtvxsgearv6edfsppfatsx0vde9x0zaaw" timestamp="1763223445"&gt;13&lt;/key&gt;&lt;/foreign-keys&gt;&lt;ref-type name="Web Page"&gt;12&lt;/ref-type&gt;&lt;contributors&gt;&lt;/contributors&gt;&lt;titles&gt;&lt;title&gt;NATIONAL HEALTH POLICY, 1991 &lt;/title&gt;&lt;/titles&gt;&lt;volume&gt;2025&lt;/volume&gt;&lt;number&gt;Nov. 15&lt;/number&gt;&lt;dates&gt;&lt;/dates&gt;&lt;urls&gt;&lt;related-urls&gt;&lt;url&gt;https://scalingupnutrition.org/sites/default/files/2021-12/Nepal-National-Health-Policy-1991_en.pdf&lt;/url&gt;&lt;/related-urls&gt;&lt;/urls&gt;&lt;/record&gt;&lt;/Cite&gt;&lt;Cite&gt;&lt;Author&gt;Pradhan&lt;/Author&gt;&lt;Year&gt;2009&lt;/Year&gt;&lt;RecNum&gt;14&lt;/RecNum&gt;&lt;record&gt;&lt;rec-number&gt;14&lt;/rec-number&gt;&lt;foreign-keys&gt;&lt;key app="EN" db-id="tsvxtvxsgearv6edfsppfatsx0vde9x0zaaw" timestamp="1763223622"&gt;14&lt;/key&gt;&lt;/foreign-keys&gt;&lt;ref-type name="Journal Article"&gt;17&lt;/ref-type&gt;&lt;contributors&gt;&lt;authors&gt;&lt;author&gt;Pradhan, Prajwal Mani&lt;/author&gt;&lt;/authors&gt;&lt;/contributors&gt;&lt;titles&gt;&lt;title&gt;A Critical Review of National Health Policy‐1991&lt;/title&gt;&lt;/titles&gt;&lt;dates&gt;&lt;year&gt;2009&lt;/year&gt;&lt;/dates&gt;&lt;urls&gt;&lt;/urls&gt;&lt;/record&gt;&lt;/Cite&gt;&lt;Cite&gt;&lt;Author&gt;Ishwar BS&lt;/Author&gt;&lt;RecNum&gt;15&lt;/RecNum&gt;&lt;record&gt;&lt;rec-number&gt;15&lt;/rec-number&gt;&lt;foreign-keys&gt;&lt;key app="EN" db-id="tsvxtvxsgearv6edfsppfatsx0vde9x0zaaw" timestamp="1763223821"&gt;15&lt;/key&gt;&lt;/foreign-keys&gt;&lt;ref-type name="Web Page"&gt;12&lt;/ref-type&gt;&lt;contributors&gt;&lt;authors&gt;&lt;author&gt;Ishwar BS, Laxmi RP&lt;/author&gt;&lt;/authors&gt;&lt;/contributors&gt;&lt;titles&gt;&lt;title&gt;Review of National Health Policy 1991&lt;/title&gt;&lt;/titles&gt;&lt;volume&gt;2025&lt;/volume&gt;&lt;dates&gt;&lt;/dates&gt;&lt;urls&gt;&lt;related-urls&gt;&lt;url&gt;http://www.nhssp.org.np/health_policy/Review%20of%20National%20Health%20Policy%201991.pdf&lt;/url&gt;&lt;/related-urls&gt;&lt;/urls&gt;&lt;/record&gt;&lt;/Cite&gt;&lt;/EndNote&gt;</w:instrText>
      </w:r>
      <w:r w:rsidR="00683C66" w:rsidRPr="0045356D">
        <w:fldChar w:fldCharType="separate"/>
      </w:r>
      <w:r w:rsidR="00416B45">
        <w:rPr>
          <w:noProof/>
        </w:rPr>
        <w:t>[19-21]</w:t>
      </w:r>
      <w:r w:rsidR="00683C66" w:rsidRPr="0045356D">
        <w:fldChar w:fldCharType="end"/>
      </w:r>
      <w:r w:rsidRPr="0045356D">
        <w:t>.</w:t>
      </w:r>
    </w:p>
    <w:p w14:paraId="736076EE" w14:textId="31741517" w:rsidR="00A4776E" w:rsidRPr="0045356D" w:rsidRDefault="00A4776E" w:rsidP="0045356D">
      <w:pPr>
        <w:pStyle w:val="NormalWeb"/>
        <w:jc w:val="both"/>
      </w:pPr>
      <w:r w:rsidRPr="0045356D">
        <w:t xml:space="preserve">In </w:t>
      </w:r>
      <w:r w:rsidRPr="009F2810">
        <w:rPr>
          <w:rStyle w:val="Strong"/>
          <w:rFonts w:eastAsiaTheme="majorEastAsia"/>
        </w:rPr>
        <w:t>1997</w:t>
      </w:r>
      <w:r w:rsidRPr="0045356D">
        <w:t xml:space="preserve">, the government introduced the </w:t>
      </w:r>
      <w:r w:rsidRPr="009617C6">
        <w:rPr>
          <w:rStyle w:val="Strong"/>
          <w:rFonts w:eastAsiaTheme="majorEastAsia"/>
          <w:b w:val="0"/>
          <w:bCs w:val="0"/>
        </w:rPr>
        <w:t>Second Long-Term Health Plan (1997</w:t>
      </w:r>
      <w:r w:rsidR="00E60FF3" w:rsidRPr="009617C6">
        <w:rPr>
          <w:rStyle w:val="Strong"/>
          <w:rFonts w:eastAsiaTheme="majorEastAsia"/>
          <w:b w:val="0"/>
          <w:bCs w:val="0"/>
        </w:rPr>
        <w:t>-</w:t>
      </w:r>
      <w:r w:rsidRPr="009617C6">
        <w:rPr>
          <w:rStyle w:val="Strong"/>
          <w:rFonts w:eastAsiaTheme="majorEastAsia"/>
          <w:b w:val="0"/>
          <w:bCs w:val="0"/>
        </w:rPr>
        <w:t>2017)</w:t>
      </w:r>
      <w:r w:rsidR="007816FE" w:rsidRPr="0045356D">
        <w:rPr>
          <w:rStyle w:val="Strong"/>
          <w:rFonts w:eastAsiaTheme="majorEastAsia"/>
          <w:b w:val="0"/>
          <w:bCs w:val="0"/>
        </w:rPr>
        <w:fldChar w:fldCharType="begin"/>
      </w:r>
      <w:r w:rsidR="00416B45">
        <w:rPr>
          <w:rStyle w:val="Strong"/>
          <w:rFonts w:eastAsiaTheme="majorEastAsia"/>
          <w:b w:val="0"/>
          <w:bCs w:val="0"/>
        </w:rPr>
        <w:instrText xml:space="preserve"> ADDIN EN.CITE &lt;EndNote&gt;&lt;Cite&gt;&lt;RecNum&gt;16&lt;/RecNum&gt;&lt;DisplayText&gt;[22]&lt;/DisplayText&gt;&lt;record&gt;&lt;rec-number&gt;16&lt;/rec-number&gt;&lt;foreign-keys&gt;&lt;key app="EN" db-id="tsvxtvxsgearv6edfsppfatsx0vde9x0zaaw" timestamp="1763223967"&gt;16&lt;/key&gt;&lt;/foreign-keys&gt;&lt;ref-type name="Web Page"&gt;12&lt;/ref-type&gt;&lt;contributors&gt;&lt;/contributors&gt;&lt;titles&gt;&lt;title&gt;Second longterm health plan 1997-2017&lt;/title&gt;&lt;/titles&gt;&lt;volume&gt;2025&lt;/volume&gt;&lt;number&gt;Nov. 15&lt;/number&gt;&lt;dates&gt;&lt;/dates&gt;&lt;urls&gt;&lt;related-urls&gt;&lt;url&gt;https://publichealthupdate.com/second-long-term-health-plan-1997-2017/&lt;/url&gt;&lt;/related-urls&gt;&lt;/urls&gt;&lt;/record&gt;&lt;/Cite&gt;&lt;/EndNote&gt;</w:instrText>
      </w:r>
      <w:r w:rsidR="007816FE" w:rsidRPr="0045356D">
        <w:rPr>
          <w:rStyle w:val="Strong"/>
          <w:rFonts w:eastAsiaTheme="majorEastAsia"/>
          <w:b w:val="0"/>
          <w:bCs w:val="0"/>
        </w:rPr>
        <w:fldChar w:fldCharType="separate"/>
      </w:r>
      <w:r w:rsidR="00416B45">
        <w:rPr>
          <w:rStyle w:val="Strong"/>
          <w:rFonts w:eastAsiaTheme="majorEastAsia"/>
          <w:b w:val="0"/>
          <w:bCs w:val="0"/>
          <w:noProof/>
        </w:rPr>
        <w:t>[22]</w:t>
      </w:r>
      <w:r w:rsidR="007816FE" w:rsidRPr="0045356D">
        <w:rPr>
          <w:rStyle w:val="Strong"/>
          <w:rFonts w:eastAsiaTheme="majorEastAsia"/>
          <w:b w:val="0"/>
          <w:bCs w:val="0"/>
        </w:rPr>
        <w:fldChar w:fldCharType="end"/>
      </w:r>
      <w:r w:rsidRPr="0045356D">
        <w:t xml:space="preserve">, which, while not a separate health policy, acted as a strategic continuation of the 1991 framework. It focused on </w:t>
      </w:r>
      <w:r w:rsidRPr="0045356D">
        <w:rPr>
          <w:rStyle w:val="Strong"/>
          <w:rFonts w:eastAsiaTheme="majorEastAsia"/>
          <w:b w:val="0"/>
          <w:bCs w:val="0"/>
        </w:rPr>
        <w:t>health system strengthening</w:t>
      </w:r>
      <w:r w:rsidRPr="0045356D">
        <w:t xml:space="preserve">, expansion of essential health care services (EHCS), and </w:t>
      </w:r>
      <w:r w:rsidRPr="0045356D">
        <w:rPr>
          <w:rStyle w:val="Strong"/>
          <w:rFonts w:eastAsiaTheme="majorEastAsia"/>
          <w:b w:val="0"/>
          <w:bCs w:val="0"/>
        </w:rPr>
        <w:t>decentralization of service delivery</w:t>
      </w:r>
      <w:r w:rsidRPr="0045356D">
        <w:t xml:space="preserve"> through local institutions. The 1997 plan was instrumental in improving maternal and child health indicators but remained limited by weak governance, insufficient resources, and lack of intersectoral coordination</w:t>
      </w:r>
      <w:r w:rsidR="00DC2C76" w:rsidRPr="0045356D">
        <w:fldChar w:fldCharType="begin"/>
      </w:r>
      <w:r w:rsidR="00416B45">
        <w:instrText xml:space="preserve"> ADDIN EN.CITE &lt;EndNote&gt;&lt;Cite&gt;&lt;RecNum&gt;16&lt;/RecNum&gt;&lt;DisplayText&gt;[22]&lt;/DisplayText&gt;&lt;record&gt;&lt;rec-number&gt;16&lt;/rec-number&gt;&lt;foreign-keys&gt;&lt;key app="EN" db-id="tsvxtvxsgearv6edfsppfatsx0vde9x0zaaw" timestamp="1763223967"&gt;16&lt;/key&gt;&lt;/foreign-keys&gt;&lt;ref-type name="Web Page"&gt;12&lt;/ref-type&gt;&lt;contributors&gt;&lt;/contributors&gt;&lt;titles&gt;&lt;title&gt;Second longterm health plan 1997-2017&lt;/title&gt;&lt;/titles&gt;&lt;volume&gt;2025&lt;/volume&gt;&lt;number&gt;Nov. 15&lt;/number&gt;&lt;dates&gt;&lt;/dates&gt;&lt;urls&gt;&lt;related-urls&gt;&lt;url&gt;https://publichealthupdate.com/second-long-term-health-plan-1997-2017/&lt;/url&gt;&lt;/related-urls&gt;&lt;/urls&gt;&lt;/record&gt;&lt;/Cite&gt;&lt;/EndNote&gt;</w:instrText>
      </w:r>
      <w:r w:rsidR="00DC2C76" w:rsidRPr="0045356D">
        <w:fldChar w:fldCharType="separate"/>
      </w:r>
      <w:r w:rsidR="00416B45">
        <w:rPr>
          <w:noProof/>
        </w:rPr>
        <w:t>[22]</w:t>
      </w:r>
      <w:r w:rsidR="00DC2C76" w:rsidRPr="0045356D">
        <w:fldChar w:fldCharType="end"/>
      </w:r>
      <w:r w:rsidRPr="0045356D">
        <w:t>.</w:t>
      </w:r>
    </w:p>
    <w:p w14:paraId="56BF7328" w14:textId="14464AD0" w:rsidR="00A4776E" w:rsidRPr="0045356D" w:rsidRDefault="00A4776E" w:rsidP="0045356D">
      <w:pPr>
        <w:pStyle w:val="NormalWeb"/>
        <w:jc w:val="both"/>
      </w:pPr>
      <w:r w:rsidRPr="0045356D">
        <w:t xml:space="preserve">The </w:t>
      </w:r>
      <w:r w:rsidRPr="009617C6">
        <w:rPr>
          <w:rStyle w:val="Strong"/>
          <w:rFonts w:eastAsiaTheme="majorEastAsia"/>
          <w:b w:val="0"/>
          <w:bCs w:val="0"/>
        </w:rPr>
        <w:t xml:space="preserve">National Health Policy </w:t>
      </w:r>
      <w:r w:rsidRPr="000F5B36">
        <w:rPr>
          <w:rStyle w:val="Strong"/>
          <w:rFonts w:eastAsiaTheme="majorEastAsia"/>
        </w:rPr>
        <w:t>2014</w:t>
      </w:r>
      <w:r w:rsidR="00FD15E0" w:rsidRPr="009617C6">
        <w:rPr>
          <w:rStyle w:val="Strong"/>
          <w:rFonts w:eastAsiaTheme="majorEastAsia"/>
          <w:b w:val="0"/>
          <w:bCs w:val="0"/>
        </w:rPr>
        <w:fldChar w:fldCharType="begin"/>
      </w:r>
      <w:r w:rsidR="00416B45">
        <w:rPr>
          <w:rStyle w:val="Strong"/>
          <w:rFonts w:eastAsiaTheme="majorEastAsia"/>
          <w:b w:val="0"/>
          <w:bCs w:val="0"/>
        </w:rPr>
        <w:instrText xml:space="preserve"> ADDIN EN.CITE &lt;EndNote&gt;&lt;Cite&gt;&lt;RecNum&gt;17&lt;/RecNum&gt;&lt;DisplayText&gt;[23]&lt;/DisplayText&gt;&lt;record&gt;&lt;rec-number&gt;17&lt;/rec-number&gt;&lt;foreign-keys&gt;&lt;key app="EN" db-id="tsvxtvxsgearv6edfsppfatsx0vde9x0zaaw" timestamp="1763224376"&gt;17&lt;/key&gt;&lt;/foreign-keys&gt;&lt;ref-type name="Web Page"&gt;12&lt;/ref-type&gt;&lt;contributors&gt;&lt;/contributors&gt;&lt;titles&gt;&lt;title&gt;National Health Policy-2014&lt;/title&gt;&lt;/titles&gt;&lt;volume&gt;2025&lt;/volume&gt;&lt;number&gt;Nov. 15&lt;/number&gt;&lt;dates&gt;&lt;/dates&gt;&lt;urls&gt;&lt;related-urls&gt;&lt;url&gt;https://publichealthupdate.com/national-health-policy-2071-nepali-and-english-version/&lt;/url&gt;&lt;/related-urls&gt;&lt;/urls&gt;&lt;/record&gt;&lt;/Cite&gt;&lt;/EndNote&gt;</w:instrText>
      </w:r>
      <w:r w:rsidR="00FD15E0" w:rsidRPr="009617C6">
        <w:rPr>
          <w:rStyle w:val="Strong"/>
          <w:rFonts w:eastAsiaTheme="majorEastAsia"/>
          <w:b w:val="0"/>
          <w:bCs w:val="0"/>
        </w:rPr>
        <w:fldChar w:fldCharType="separate"/>
      </w:r>
      <w:r w:rsidR="00416B45">
        <w:rPr>
          <w:rStyle w:val="Strong"/>
          <w:rFonts w:eastAsiaTheme="majorEastAsia"/>
          <w:b w:val="0"/>
          <w:bCs w:val="0"/>
          <w:noProof/>
        </w:rPr>
        <w:t>[23]</w:t>
      </w:r>
      <w:r w:rsidR="00FD15E0" w:rsidRPr="009617C6">
        <w:rPr>
          <w:rStyle w:val="Strong"/>
          <w:rFonts w:eastAsiaTheme="majorEastAsia"/>
          <w:b w:val="0"/>
          <w:bCs w:val="0"/>
        </w:rPr>
        <w:fldChar w:fldCharType="end"/>
      </w:r>
      <w:r w:rsidRPr="0045356D">
        <w:t xml:space="preserve"> marked a significant shift toward a </w:t>
      </w:r>
      <w:r w:rsidRPr="0045356D">
        <w:rPr>
          <w:rStyle w:val="Strong"/>
          <w:rFonts w:eastAsiaTheme="majorEastAsia"/>
          <w:b w:val="0"/>
          <w:bCs w:val="0"/>
        </w:rPr>
        <w:t>rights-based and equitable health system</w:t>
      </w:r>
      <w:r w:rsidRPr="0045356D">
        <w:t xml:space="preserve">, aligning with Nepal’s commitments under the </w:t>
      </w:r>
      <w:r w:rsidRPr="0045356D">
        <w:rPr>
          <w:rStyle w:val="Strong"/>
          <w:rFonts w:eastAsiaTheme="majorEastAsia"/>
          <w:b w:val="0"/>
          <w:bCs w:val="0"/>
        </w:rPr>
        <w:t>Interim Constitution (2007)</w:t>
      </w:r>
      <w:r w:rsidRPr="0045356D">
        <w:t xml:space="preserve"> and the </w:t>
      </w:r>
      <w:r w:rsidRPr="0045356D">
        <w:rPr>
          <w:rStyle w:val="Strong"/>
          <w:rFonts w:eastAsiaTheme="majorEastAsia"/>
          <w:b w:val="0"/>
          <w:bCs w:val="0"/>
        </w:rPr>
        <w:t>Millennium Development Goals (MDGs)</w:t>
      </w:r>
      <w:r w:rsidRPr="0045356D">
        <w:rPr>
          <w:b/>
          <w:bCs/>
        </w:rPr>
        <w:t>.</w:t>
      </w:r>
      <w:r w:rsidRPr="0045356D">
        <w:t xml:space="preserve"> This policy introduced </w:t>
      </w:r>
      <w:r w:rsidRPr="0045356D">
        <w:rPr>
          <w:rStyle w:val="Strong"/>
          <w:rFonts w:eastAsiaTheme="majorEastAsia"/>
          <w:b w:val="0"/>
          <w:bCs w:val="0"/>
        </w:rPr>
        <w:t>universal health coverage (UHC)</w:t>
      </w:r>
      <w:r w:rsidRPr="0045356D">
        <w:rPr>
          <w:b/>
          <w:bCs/>
        </w:rPr>
        <w:t xml:space="preserve"> </w:t>
      </w:r>
      <w:r w:rsidRPr="0045356D">
        <w:t xml:space="preserve">as a national objective and emphasized </w:t>
      </w:r>
      <w:r w:rsidRPr="0045356D">
        <w:rPr>
          <w:rStyle w:val="Strong"/>
          <w:rFonts w:eastAsiaTheme="majorEastAsia"/>
          <w:b w:val="0"/>
          <w:bCs w:val="0"/>
        </w:rPr>
        <w:t xml:space="preserve">public-private partnerships, quality assurance, and </w:t>
      </w:r>
      <w:r w:rsidRPr="0045356D">
        <w:rPr>
          <w:rStyle w:val="Strong"/>
          <w:rFonts w:eastAsiaTheme="majorEastAsia"/>
          <w:b w:val="0"/>
          <w:bCs w:val="0"/>
        </w:rPr>
        <w:lastRenderedPageBreak/>
        <w:t>health financing reform</w:t>
      </w:r>
      <w:r w:rsidRPr="0045356D">
        <w:rPr>
          <w:b/>
          <w:bCs/>
        </w:rPr>
        <w:t>.</w:t>
      </w:r>
      <w:r w:rsidRPr="0045356D">
        <w:t xml:space="preserve"> It sought to reduce regional disparities, improve human resource distribution, and promote the integration of </w:t>
      </w:r>
      <w:r w:rsidRPr="0045356D">
        <w:rPr>
          <w:rStyle w:val="Strong"/>
          <w:rFonts w:eastAsiaTheme="majorEastAsia"/>
          <w:b w:val="0"/>
          <w:bCs w:val="0"/>
        </w:rPr>
        <w:t>Ayurveda and alternative medicine</w:t>
      </w:r>
      <w:r w:rsidRPr="0045356D">
        <w:rPr>
          <w:b/>
          <w:bCs/>
        </w:rPr>
        <w:t>.</w:t>
      </w:r>
      <w:r w:rsidRPr="0045356D">
        <w:t xml:space="preserve"> Despite these progressive intentions, the centralized governance structure and overlapping institutional mandates hindered effective implementation</w:t>
      </w:r>
      <w:r w:rsidR="002C045A" w:rsidRPr="0045356D">
        <w:fldChar w:fldCharType="begin"/>
      </w:r>
      <w:r w:rsidR="00416B45">
        <w:instrText xml:space="preserve"> ADDIN EN.CITE &lt;EndNote&gt;&lt;Cite&gt;&lt;RecNum&gt;17&lt;/RecNum&gt;&lt;DisplayText&gt;[23]&lt;/DisplayText&gt;&lt;record&gt;&lt;rec-number&gt;17&lt;/rec-number&gt;&lt;foreign-keys&gt;&lt;key app="EN" db-id="tsvxtvxsgearv6edfsppfatsx0vde9x0zaaw" timestamp="1763224376"&gt;17&lt;/key&gt;&lt;/foreign-keys&gt;&lt;ref-type name="Web Page"&gt;12&lt;/ref-type&gt;&lt;contributors&gt;&lt;/contributors&gt;&lt;titles&gt;&lt;title&gt;National Health Policy-2014&lt;/title&gt;&lt;/titles&gt;&lt;volume&gt;2025&lt;/volume&gt;&lt;number&gt;Nov. 15&lt;/number&gt;&lt;dates&gt;&lt;/dates&gt;&lt;urls&gt;&lt;related-urls&gt;&lt;url&gt;https://publichealthupdate.com/national-health-policy-2071-nepali-and-english-version/&lt;/url&gt;&lt;/related-urls&gt;&lt;/urls&gt;&lt;/record&gt;&lt;/Cite&gt;&lt;/EndNote&gt;</w:instrText>
      </w:r>
      <w:r w:rsidR="002C045A" w:rsidRPr="0045356D">
        <w:fldChar w:fldCharType="separate"/>
      </w:r>
      <w:r w:rsidR="00416B45">
        <w:rPr>
          <w:noProof/>
        </w:rPr>
        <w:t>[23]</w:t>
      </w:r>
      <w:r w:rsidR="002C045A" w:rsidRPr="0045356D">
        <w:fldChar w:fldCharType="end"/>
      </w:r>
      <w:r w:rsidRPr="0045356D">
        <w:t>.</w:t>
      </w:r>
    </w:p>
    <w:p w14:paraId="09B1B88D" w14:textId="2D507B1C" w:rsidR="00A4776E" w:rsidRPr="0045356D" w:rsidRDefault="00A4776E" w:rsidP="0045356D">
      <w:pPr>
        <w:pStyle w:val="NormalWeb"/>
        <w:jc w:val="both"/>
      </w:pPr>
      <w:r w:rsidRPr="0045356D">
        <w:t xml:space="preserve">The </w:t>
      </w:r>
      <w:r w:rsidRPr="009617C6">
        <w:rPr>
          <w:rStyle w:val="Strong"/>
          <w:rFonts w:eastAsiaTheme="majorEastAsia"/>
          <w:b w:val="0"/>
          <w:bCs w:val="0"/>
        </w:rPr>
        <w:t xml:space="preserve">National Health Policy </w:t>
      </w:r>
      <w:r w:rsidRPr="000F5B36">
        <w:rPr>
          <w:rStyle w:val="Strong"/>
          <w:rFonts w:eastAsiaTheme="majorEastAsia"/>
        </w:rPr>
        <w:t>2019</w:t>
      </w:r>
      <w:r w:rsidR="005F6D76" w:rsidRPr="009617C6">
        <w:rPr>
          <w:rStyle w:val="Strong"/>
          <w:rFonts w:eastAsiaTheme="majorEastAsia"/>
          <w:b w:val="0"/>
          <w:bCs w:val="0"/>
        </w:rPr>
        <w:fldChar w:fldCharType="begin"/>
      </w:r>
      <w:r w:rsidR="003E6FB2">
        <w:rPr>
          <w:rStyle w:val="Strong"/>
          <w:rFonts w:eastAsiaTheme="majorEastAsia"/>
          <w:b w:val="0"/>
          <w:bCs w:val="0"/>
        </w:rPr>
        <w:instrText xml:space="preserve"> ADDIN EN.CITE &lt;EndNote&gt;&lt;Cite&gt;&lt;RecNum&gt;10&lt;/RecNum&gt;&lt;DisplayText&gt;[14]&lt;/DisplayText&gt;&lt;record&gt;&lt;rec-number&gt;10&lt;/rec-number&gt;&lt;foreign-keys&gt;&lt;key app="EN" db-id="tsvxtvxsgearv6edfsppfatsx0vde9x0zaaw" timestamp="1763221123"&gt;10&lt;/key&gt;&lt;/foreign-keys&gt;&lt;ref-type name="Web Page"&gt;12&lt;/ref-type&gt;&lt;contributors&gt;&lt;/contributors&gt;&lt;titles&gt;&lt;title&gt;National Health Policy 2019&lt;/title&gt;&lt;/titles&gt;&lt;volume&gt;2025&lt;/volume&gt;&lt;number&gt;Nov. 15&lt;/number&gt;&lt;dates&gt;&lt;/dates&gt;&lt;urls&gt;&lt;related-urls&gt;&lt;url&gt;https://drive.google.com/file/d/1K2fAzRhEYLfYIMs52hDRIwRYvGf03C92/view&lt;/url&gt;&lt;/related-urls&gt;&lt;/urls&gt;&lt;/record&gt;&lt;/Cite&gt;&lt;/EndNote&gt;</w:instrText>
      </w:r>
      <w:r w:rsidR="005F6D76" w:rsidRPr="009617C6">
        <w:rPr>
          <w:rStyle w:val="Strong"/>
          <w:rFonts w:eastAsiaTheme="majorEastAsia"/>
          <w:b w:val="0"/>
          <w:bCs w:val="0"/>
        </w:rPr>
        <w:fldChar w:fldCharType="separate"/>
      </w:r>
      <w:r w:rsidR="003E6FB2">
        <w:rPr>
          <w:rStyle w:val="Strong"/>
          <w:rFonts w:eastAsiaTheme="majorEastAsia"/>
          <w:b w:val="0"/>
          <w:bCs w:val="0"/>
          <w:noProof/>
        </w:rPr>
        <w:t>[14]</w:t>
      </w:r>
      <w:r w:rsidR="005F6D76" w:rsidRPr="009617C6">
        <w:rPr>
          <w:rStyle w:val="Strong"/>
          <w:rFonts w:eastAsiaTheme="majorEastAsia"/>
          <w:b w:val="0"/>
          <w:bCs w:val="0"/>
        </w:rPr>
        <w:fldChar w:fldCharType="end"/>
      </w:r>
      <w:r w:rsidRPr="0045356D">
        <w:t xml:space="preserve"> was developed in response to the </w:t>
      </w:r>
      <w:r w:rsidRPr="0045356D">
        <w:rPr>
          <w:rStyle w:val="Strong"/>
          <w:rFonts w:eastAsiaTheme="majorEastAsia"/>
          <w:b w:val="0"/>
          <w:bCs w:val="0"/>
        </w:rPr>
        <w:t>Constitution of Nepal 2015</w:t>
      </w:r>
      <w:r w:rsidR="00D02502" w:rsidRPr="0045356D">
        <w:rPr>
          <w:rStyle w:val="Strong"/>
          <w:rFonts w:eastAsiaTheme="majorEastAsia"/>
          <w:b w:val="0"/>
          <w:bCs w:val="0"/>
        </w:rPr>
        <w:fldChar w:fldCharType="begin"/>
      </w:r>
      <w:r w:rsidR="00F479EC" w:rsidRPr="0045356D">
        <w:rPr>
          <w:rStyle w:val="Strong"/>
          <w:rFonts w:eastAsiaTheme="majorEastAsia"/>
          <w:b w:val="0"/>
          <w:bCs w:val="0"/>
        </w:rPr>
        <w:instrText xml:space="preserve"> ADDIN EN.CITE &lt;EndNote&gt;&lt;Cite&gt;&lt;Author&gt;Secretariat&lt;/Author&gt;&lt;Year&gt;2015&lt;/Year&gt;&lt;RecNum&gt;5&lt;/RecNum&gt;&lt;DisplayText&gt;[5]&lt;/DisplayText&gt;&lt;record&gt;&lt;rec-number&gt;5&lt;/rec-number&gt;&lt;foreign-keys&gt;&lt;key app="EN" db-id="tsvxtvxsgearv6edfsppfatsx0vde9x0zaaw" timestamp="1763219350"&gt;5&lt;/key&gt;&lt;/foreign-keys&gt;&lt;ref-type name="Journal Article"&gt;17&lt;/ref-type&gt;&lt;contributors&gt;&lt;authors&gt;&lt;author&gt;Secretariat, Constituent Assembly&lt;/author&gt;&lt;author&gt;Durbar, Singha&lt;/author&gt;&lt;/authors&gt;&lt;/contributors&gt;&lt;titles&gt;&lt;title&gt;Constitution of nepal 2015&lt;/title&gt;&lt;secondary-title&gt;Kathmandu: Constituent Assembly Secretariat&lt;/secondary-title&gt;&lt;/titles&gt;&lt;periodical&gt;&lt;full-title&gt;Kathmandu: Constituent Assembly Secretariat&lt;/full-title&gt;&lt;/periodical&gt;&lt;pages&gt;505&lt;/pages&gt;&lt;volume&gt;19&lt;/volume&gt;&lt;dates&gt;&lt;year&gt;2015&lt;/year&gt;&lt;/dates&gt;&lt;urls&gt;&lt;/urls&gt;&lt;/record&gt;&lt;/Cite&gt;&lt;/EndNote&gt;</w:instrText>
      </w:r>
      <w:r w:rsidR="00D02502" w:rsidRPr="0045356D">
        <w:rPr>
          <w:rStyle w:val="Strong"/>
          <w:rFonts w:eastAsiaTheme="majorEastAsia"/>
          <w:b w:val="0"/>
          <w:bCs w:val="0"/>
        </w:rPr>
        <w:fldChar w:fldCharType="separate"/>
      </w:r>
      <w:r w:rsidR="00F479EC" w:rsidRPr="0045356D">
        <w:rPr>
          <w:rStyle w:val="Strong"/>
          <w:rFonts w:eastAsiaTheme="majorEastAsia"/>
          <w:b w:val="0"/>
          <w:bCs w:val="0"/>
          <w:noProof/>
        </w:rPr>
        <w:t>[5]</w:t>
      </w:r>
      <w:r w:rsidR="00D02502" w:rsidRPr="0045356D">
        <w:rPr>
          <w:rStyle w:val="Strong"/>
          <w:rFonts w:eastAsiaTheme="majorEastAsia"/>
          <w:b w:val="0"/>
          <w:bCs w:val="0"/>
        </w:rPr>
        <w:fldChar w:fldCharType="end"/>
      </w:r>
      <w:r w:rsidRPr="0045356D">
        <w:t xml:space="preserve">, which established health as a </w:t>
      </w:r>
      <w:r w:rsidRPr="0045356D">
        <w:rPr>
          <w:rStyle w:val="Strong"/>
          <w:rFonts w:eastAsiaTheme="majorEastAsia"/>
          <w:b w:val="0"/>
          <w:bCs w:val="0"/>
        </w:rPr>
        <w:t>fundamental right</w:t>
      </w:r>
      <w:r w:rsidRPr="0045356D">
        <w:t xml:space="preserve"> and redefined governance under federalism. This policy builds upon the 2014</w:t>
      </w:r>
      <w:r w:rsidR="005F6D76" w:rsidRPr="0045356D">
        <w:fldChar w:fldCharType="begin"/>
      </w:r>
      <w:r w:rsidR="00416B45">
        <w:instrText xml:space="preserve"> ADDIN EN.CITE &lt;EndNote&gt;&lt;Cite&gt;&lt;RecNum&gt;17&lt;/RecNum&gt;&lt;DisplayText&gt;[23]&lt;/DisplayText&gt;&lt;record&gt;&lt;rec-number&gt;17&lt;/rec-number&gt;&lt;foreign-keys&gt;&lt;key app="EN" db-id="tsvxtvxsgearv6edfsppfatsx0vde9x0zaaw" timestamp="1763224376"&gt;17&lt;/key&gt;&lt;/foreign-keys&gt;&lt;ref-type name="Web Page"&gt;12&lt;/ref-type&gt;&lt;contributors&gt;&lt;/contributors&gt;&lt;titles&gt;&lt;title&gt;National Health Policy-2014&lt;/title&gt;&lt;/titles&gt;&lt;volume&gt;2025&lt;/volume&gt;&lt;number&gt;Nov. 15&lt;/number&gt;&lt;dates&gt;&lt;/dates&gt;&lt;urls&gt;&lt;related-urls&gt;&lt;url&gt;https://publichealthupdate.com/national-health-policy-2071-nepali-and-english-version/&lt;/url&gt;&lt;/related-urls&gt;&lt;/urls&gt;&lt;/record&gt;&lt;/Cite&gt;&lt;/EndNote&gt;</w:instrText>
      </w:r>
      <w:r w:rsidR="005F6D76" w:rsidRPr="0045356D">
        <w:fldChar w:fldCharType="separate"/>
      </w:r>
      <w:r w:rsidR="00416B45">
        <w:rPr>
          <w:noProof/>
        </w:rPr>
        <w:t>[23]</w:t>
      </w:r>
      <w:r w:rsidR="005F6D76" w:rsidRPr="0045356D">
        <w:fldChar w:fldCharType="end"/>
      </w:r>
      <w:r w:rsidRPr="0045356D">
        <w:t xml:space="preserve"> framework but introduces </w:t>
      </w:r>
      <w:r w:rsidRPr="0045356D">
        <w:rPr>
          <w:rStyle w:val="Strong"/>
          <w:rFonts w:eastAsiaTheme="majorEastAsia"/>
          <w:b w:val="0"/>
          <w:bCs w:val="0"/>
        </w:rPr>
        <w:t>stronger mechanisms for accountability, technology integration, and decentralization</w:t>
      </w:r>
      <w:r w:rsidRPr="0045356D">
        <w:rPr>
          <w:b/>
          <w:bCs/>
        </w:rPr>
        <w:t xml:space="preserve">. </w:t>
      </w:r>
      <w:r w:rsidRPr="0045356D">
        <w:t xml:space="preserve">It expands the scope of health beyond curative services to include </w:t>
      </w:r>
      <w:r w:rsidRPr="0045356D">
        <w:rPr>
          <w:rStyle w:val="Strong"/>
          <w:rFonts w:eastAsiaTheme="majorEastAsia"/>
          <w:b w:val="0"/>
          <w:bCs w:val="0"/>
        </w:rPr>
        <w:t>prevention, promotion, rehabilitation, and palliation</w:t>
      </w:r>
      <w:r w:rsidRPr="0045356D">
        <w:t xml:space="preserve">, thus aligning with the </w:t>
      </w:r>
      <w:r w:rsidRPr="0045356D">
        <w:rPr>
          <w:rStyle w:val="Strong"/>
          <w:rFonts w:eastAsiaTheme="majorEastAsia"/>
          <w:b w:val="0"/>
          <w:bCs w:val="0"/>
        </w:rPr>
        <w:t>SDGs</w:t>
      </w:r>
      <w:r w:rsidR="005F6D76" w:rsidRPr="0045356D">
        <w:rPr>
          <w:rStyle w:val="Strong"/>
          <w:rFonts w:eastAsiaTheme="majorEastAsia"/>
          <w:b w:val="0"/>
          <w:bCs w:val="0"/>
        </w:rPr>
        <w:fldChar w:fldCharType="begin"/>
      </w:r>
      <w:r w:rsidR="00F479EC" w:rsidRPr="0045356D">
        <w:rPr>
          <w:rStyle w:val="Strong"/>
          <w:rFonts w:eastAsiaTheme="majorEastAsia"/>
          <w:b w:val="0"/>
          <w:bCs w:val="0"/>
        </w:rPr>
        <w:instrText xml:space="preserve"> ADDIN EN.CITE &lt;EndNote&gt;&lt;Cite&gt;&lt;Author&gt;Ghimire&lt;/Author&gt;&lt;Year&gt;2025&lt;/Year&gt;&lt;RecNum&gt;6&lt;/RecNum&gt;&lt;DisplayText&gt;[6]&lt;/DisplayText&gt;&lt;record&gt;&lt;rec-number&gt;6&lt;/rec-number&gt;&lt;foreign-keys&gt;&lt;key app="EN" db-id="tsvxtvxsgearv6edfsppfatsx0vde9x0zaaw" timestamp="1763219411"&gt;6&lt;/key&gt;&lt;/foreign-keys&gt;&lt;ref-type name="Journal Article"&gt;17&lt;/ref-type&gt;&lt;contributors&gt;&lt;authors&gt;&lt;author&gt;Ghimire, Bidhya Jyoti&lt;/author&gt;&lt;/authors&gt;&lt;/contributors&gt;&lt;titles&gt;&lt;title&gt;Localization of Sustainable Development Goals in Nepal&lt;/title&gt;&lt;secondary-title&gt;Rural Development Journal&lt;/secondary-title&gt;&lt;/titles&gt;&lt;periodical&gt;&lt;full-title&gt;Rural Development Journal&lt;/full-title&gt;&lt;/periodical&gt;&lt;pages&gt;25-34&lt;/pages&gt;&lt;volume&gt;5&lt;/volume&gt;&lt;number&gt;1&lt;/number&gt;&lt;dates&gt;&lt;year&gt;2025&lt;/year&gt;&lt;/dates&gt;&lt;isbn&gt;2382-5235&lt;/isbn&gt;&lt;urls&gt;&lt;/urls&gt;&lt;/record&gt;&lt;/Cite&gt;&lt;/EndNote&gt;</w:instrText>
      </w:r>
      <w:r w:rsidR="005F6D76" w:rsidRPr="0045356D">
        <w:rPr>
          <w:rStyle w:val="Strong"/>
          <w:rFonts w:eastAsiaTheme="majorEastAsia"/>
          <w:b w:val="0"/>
          <w:bCs w:val="0"/>
        </w:rPr>
        <w:fldChar w:fldCharType="separate"/>
      </w:r>
      <w:r w:rsidR="00F479EC" w:rsidRPr="0045356D">
        <w:rPr>
          <w:rStyle w:val="Strong"/>
          <w:rFonts w:eastAsiaTheme="majorEastAsia"/>
          <w:b w:val="0"/>
          <w:bCs w:val="0"/>
          <w:noProof/>
        </w:rPr>
        <w:t>[6]</w:t>
      </w:r>
      <w:r w:rsidR="005F6D76" w:rsidRPr="0045356D">
        <w:rPr>
          <w:rStyle w:val="Strong"/>
          <w:rFonts w:eastAsiaTheme="majorEastAsia"/>
          <w:b w:val="0"/>
          <w:bCs w:val="0"/>
        </w:rPr>
        <w:fldChar w:fldCharType="end"/>
      </w:r>
      <w:r w:rsidRPr="0045356D">
        <w:rPr>
          <w:b/>
          <w:bCs/>
        </w:rPr>
        <w:t xml:space="preserve"> </w:t>
      </w:r>
      <w:r w:rsidRPr="0045356D">
        <w:t>and</w:t>
      </w:r>
      <w:r w:rsidR="00D02502" w:rsidRPr="0045356D">
        <w:rPr>
          <w:b/>
          <w:bCs/>
        </w:rPr>
        <w:t xml:space="preserve"> </w:t>
      </w:r>
      <w:r w:rsidRPr="0045356D">
        <w:rPr>
          <w:rStyle w:val="Strong"/>
          <w:rFonts w:eastAsiaTheme="majorEastAsia"/>
          <w:b w:val="0"/>
          <w:bCs w:val="0"/>
        </w:rPr>
        <w:t>UHC 2030 agenda</w:t>
      </w:r>
      <w:r w:rsidR="005F6D76" w:rsidRPr="0045356D">
        <w:rPr>
          <w:rStyle w:val="Strong"/>
          <w:rFonts w:eastAsiaTheme="majorEastAsia"/>
          <w:b w:val="0"/>
          <w:bCs w:val="0"/>
        </w:rPr>
        <w:fldChar w:fldCharType="begin"/>
      </w:r>
      <w:r w:rsidR="00416B45">
        <w:rPr>
          <w:rStyle w:val="Strong"/>
          <w:rFonts w:eastAsiaTheme="majorEastAsia"/>
          <w:b w:val="0"/>
          <w:bCs w:val="0"/>
        </w:rPr>
        <w:instrText xml:space="preserve"> ADDIN EN.CITE &lt;EndNote&gt;&lt;Cite&gt;&lt;RecNum&gt;18&lt;/RecNum&gt;&lt;DisplayText&gt;[24]&lt;/DisplayText&gt;&lt;record&gt;&lt;rec-number&gt;18&lt;/rec-number&gt;&lt;foreign-keys&gt;&lt;key app="EN" db-id="tsvxtvxsgearv6edfsppfatsx0vde9x0zaaw" timestamp="1763224922"&gt;18&lt;/key&gt;&lt;/foreign-keys&gt;&lt;ref-type name="Web Page"&gt;12&lt;/ref-type&gt;&lt;contributors&gt;&lt;/contributors&gt;&lt;titles&gt;&lt;title&gt;UHC agenda 2030&lt;/title&gt;&lt;/titles&gt;&lt;volume&gt;2025&lt;/volume&gt;&lt;number&gt;Nov. 16&lt;/number&gt;&lt;dates&gt;&lt;/dates&gt;&lt;urls&gt;&lt;related-urls&gt;&lt;url&gt;https://www.uhc2030.org/advocacy/action-agenda-from-the-uhc-movement/&lt;/url&gt;&lt;/related-urls&gt;&lt;/urls&gt;&lt;/record&gt;&lt;/Cite&gt;&lt;/EndNote&gt;</w:instrText>
      </w:r>
      <w:r w:rsidR="005F6D76" w:rsidRPr="0045356D">
        <w:rPr>
          <w:rStyle w:val="Strong"/>
          <w:rFonts w:eastAsiaTheme="majorEastAsia"/>
          <w:b w:val="0"/>
          <w:bCs w:val="0"/>
        </w:rPr>
        <w:fldChar w:fldCharType="separate"/>
      </w:r>
      <w:r w:rsidR="00416B45">
        <w:rPr>
          <w:rStyle w:val="Strong"/>
          <w:rFonts w:eastAsiaTheme="majorEastAsia"/>
          <w:b w:val="0"/>
          <w:bCs w:val="0"/>
          <w:noProof/>
        </w:rPr>
        <w:t>[24]</w:t>
      </w:r>
      <w:r w:rsidR="005F6D76" w:rsidRPr="0045356D">
        <w:rPr>
          <w:rStyle w:val="Strong"/>
          <w:rFonts w:eastAsiaTheme="majorEastAsia"/>
          <w:b w:val="0"/>
          <w:bCs w:val="0"/>
        </w:rPr>
        <w:fldChar w:fldCharType="end"/>
      </w:r>
      <w:r w:rsidRPr="0045356D">
        <w:rPr>
          <w:b/>
          <w:bCs/>
        </w:rPr>
        <w:t>.</w:t>
      </w:r>
    </w:p>
    <w:p w14:paraId="143FCCBB" w14:textId="1E1DAF98" w:rsidR="00F07C9D" w:rsidRPr="0045356D" w:rsidRDefault="00F07C9D" w:rsidP="0045356D">
      <w:pPr>
        <w:pStyle w:val="NormalWeb"/>
      </w:pPr>
      <w:r w:rsidRPr="0045356D">
        <w:t>Over three decades, Nepal’s health policies have undergone a noticeable transformation in orientation, scope, and governance</w:t>
      </w:r>
      <w:r w:rsidR="00B744D3" w:rsidRPr="0045356D">
        <w:t>. The shift in focus is summarized in Table 1</w:t>
      </w:r>
      <w:r w:rsidR="008C0DBD" w:rsidRPr="0045356D">
        <w:fldChar w:fldCharType="begin">
          <w:fldData xml:space="preserve">PEVuZE5vdGU+PENpdGU+PFJlY051bT4xMzwvUmVjTnVtPjxEaXNwbGF5VGV4dD5bMTQsIDE5LCAy
MiwgMjNdPC9EaXNwbGF5VGV4dD48cmVjb3JkPjxyZWMtbnVtYmVyPjEzPC9yZWMtbnVtYmVyPjxm
b3JlaWduLWtleXM+PGtleSBhcHA9IkVOIiBkYi1pZD0idHN2eHR2eHNnZWFydjZlZGZzcHBmYXRz
eDB2ZGU5eDB6YWF3IiB0aW1lc3RhbXA9IjE3NjMyMjM0NDUiPjEzPC9rZXk+PC9mb3JlaWduLWtl
eXM+PHJlZi10eXBlIG5hbWU9IldlYiBQYWdlIj4xMjwvcmVmLXR5cGU+PGNvbnRyaWJ1dG9ycz48
L2NvbnRyaWJ1dG9ycz48dGl0bGVzPjx0aXRsZT5OQVRJT05BTCBIRUFMVEggUE9MSUNZLCAxOTkx
IDwvdGl0bGU+PC90aXRsZXM+PHZvbHVtZT4yMDI1PC92b2x1bWU+PG51bWJlcj5Ob3YuIDE1PC9u
dW1iZXI+PGRhdGVzPjwvZGF0ZXM+PHVybHM+PHJlbGF0ZWQtdXJscz48dXJsPmh0dHBzOi8vc2Nh
bGluZ3VwbnV0cml0aW9uLm9yZy9zaXRlcy9kZWZhdWx0L2ZpbGVzLzIwMjEtMTIvTmVwYWwtTmF0
aW9uYWwtSGVhbHRoLVBvbGljeS0xOTkxX2VuLnBkZjwvdXJsPjwvcmVsYXRlZC11cmxzPjwvdXJs
cz48L3JlY29yZD48L0NpdGU+PENpdGU+PFJlY051bT4xNjwvUmVjTnVtPjxyZWNvcmQ+PHJlYy1u
dW1iZXI+MTY8L3JlYy1udW1iZXI+PGZvcmVpZ24ta2V5cz48a2V5IGFwcD0iRU4iIGRiLWlkPSJ0
c3Z4dHZ4c2dlYXJ2NmVkZnNwcGZhdHN4MHZkZTl4MHphYXciIHRpbWVzdGFtcD0iMTc2MzIyMzk2
NyI+MTY8L2tleT48L2ZvcmVpZ24ta2V5cz48cmVmLXR5cGUgbmFtZT0iV2ViIFBhZ2UiPjEyPC9y
ZWYtdHlwZT48Y29udHJpYnV0b3JzPjwvY29udHJpYnV0b3JzPjx0aXRsZXM+PHRpdGxlPlNlY29u
ZCBsb25ndGVybSBoZWFsdGggcGxhbiAxOTk3LTIwMTc8L3RpdGxlPjwvdGl0bGVzPjx2b2x1bWU+
MjAyNTwvdm9sdW1lPjxudW1iZXI+Tm92LiAxNTwvbnVtYmVyPjxkYXRlcz48L2RhdGVzPjx1cmxz
PjxyZWxhdGVkLXVybHM+PHVybD5odHRwczovL3B1YmxpY2hlYWx0aHVwZGF0ZS5jb20vc2Vjb25k
LWxvbmctdGVybS1oZWFsdGgtcGxhbi0xOTk3LTIwMTcvPC91cmw+PC9yZWxhdGVkLXVybHM+PC91
cmxzPjwvcmVjb3JkPjwvQ2l0ZT48Q2l0ZT48UmVjTnVtPjE3PC9SZWNOdW0+PHJlY29yZD48cmVj
LW51bWJlcj4xNzwvcmVjLW51bWJlcj48Zm9yZWlnbi1rZXlzPjxrZXkgYXBwPSJFTiIgZGItaWQ9
InRzdnh0dnhzZ2VhcnY2ZWRmc3BwZmF0c3gwdmRlOXgwemFhdyIgdGltZXN0YW1wPSIxNzYzMjI0
Mzc2Ij4xNzwva2V5PjwvZm9yZWlnbi1rZXlzPjxyZWYtdHlwZSBuYW1lPSJXZWIgUGFnZSI+MTI8
L3JlZi10eXBlPjxjb250cmlidXRvcnM+PC9jb250cmlidXRvcnM+PHRpdGxlcz48dGl0bGU+TmF0
aW9uYWwgSGVhbHRoIFBvbGljeS0yMDE0PC90aXRsZT48L3RpdGxlcz48dm9sdW1lPjIwMjU8L3Zv
bHVtZT48bnVtYmVyPk5vdi4gMTU8L251bWJlcj48ZGF0ZXM+PC9kYXRlcz48dXJscz48cmVsYXRl
ZC11cmxzPjx1cmw+aHR0cHM6Ly9wdWJsaWNoZWFsdGh1cGRhdGUuY29tL25hdGlvbmFsLWhlYWx0
aC1wb2xpY3ktMjA3MS1uZXBhbGktYW5kLWVuZ2xpc2gtdmVyc2lvbi88L3VybD48L3JlbGF0ZWQt
dXJscz48L3VybHM+PC9yZWNvcmQ+PC9DaXRlPjxDaXRlPjxSZWNOdW0+MTA8L1JlY051bT48cmVj
b3JkPjxyZWMtbnVtYmVyPjEwPC9yZWMtbnVtYmVyPjxmb3JlaWduLWtleXM+PGtleSBhcHA9IkVO
IiBkYi1pZD0idHN2eHR2eHNnZWFydjZlZGZzcHBmYXRzeDB2ZGU5eDB6YWF3IiB0aW1lc3RhbXA9
IjE3NjMyMjExMjMiPjEwPC9rZXk+PC9mb3JlaWduLWtleXM+PHJlZi10eXBlIG5hbWU9IldlYiBQ
YWdlIj4xMjwvcmVmLXR5cGU+PGNvbnRyaWJ1dG9ycz48L2NvbnRyaWJ1dG9ycz48dGl0bGVzPjx0
aXRsZT5OYXRpb25hbCBIZWFsdGggUG9saWN5IDIwMTk8L3RpdGxlPjwvdGl0bGVzPjx2b2x1bWU+
MjAyNTwvdm9sdW1lPjxudW1iZXI+Tm92LiAxNTwvbnVtYmVyPjxkYXRlcz48L2RhdGVzPjx1cmxz
PjxyZWxhdGVkLXVybHM+PHVybD5odHRwczovL2RyaXZlLmdvb2dsZS5jb20vZmlsZS9kLzFLMmZB
elJoRVlMZllJTXM1MmhEUkl3Ull2R2YwM0M5Mi92aWV3PC91cmw+PC9yZWxhdGVkLXVybHM+PC91
cmxzPjwvcmVjb3JkPjwvQ2l0ZT48L0VuZE5vdGU+AG==
</w:fldData>
        </w:fldChar>
      </w:r>
      <w:r w:rsidR="00416B45">
        <w:instrText xml:space="preserve"> ADDIN EN.CITE </w:instrText>
      </w:r>
      <w:r w:rsidR="00416B45">
        <w:fldChar w:fldCharType="begin">
          <w:fldData xml:space="preserve">PEVuZE5vdGU+PENpdGU+PFJlY051bT4xMzwvUmVjTnVtPjxEaXNwbGF5VGV4dD5bMTQsIDE5LCAy
MiwgMjNdPC9EaXNwbGF5VGV4dD48cmVjb3JkPjxyZWMtbnVtYmVyPjEzPC9yZWMtbnVtYmVyPjxm
b3JlaWduLWtleXM+PGtleSBhcHA9IkVOIiBkYi1pZD0idHN2eHR2eHNnZWFydjZlZGZzcHBmYXRz
eDB2ZGU5eDB6YWF3IiB0aW1lc3RhbXA9IjE3NjMyMjM0NDUiPjEzPC9rZXk+PC9mb3JlaWduLWtl
eXM+PHJlZi10eXBlIG5hbWU9IldlYiBQYWdlIj4xMjwvcmVmLXR5cGU+PGNvbnRyaWJ1dG9ycz48
L2NvbnRyaWJ1dG9ycz48dGl0bGVzPjx0aXRsZT5OQVRJT05BTCBIRUFMVEggUE9MSUNZLCAxOTkx
IDwvdGl0bGU+PC90aXRsZXM+PHZvbHVtZT4yMDI1PC92b2x1bWU+PG51bWJlcj5Ob3YuIDE1PC9u
dW1iZXI+PGRhdGVzPjwvZGF0ZXM+PHVybHM+PHJlbGF0ZWQtdXJscz48dXJsPmh0dHBzOi8vc2Nh
bGluZ3VwbnV0cml0aW9uLm9yZy9zaXRlcy9kZWZhdWx0L2ZpbGVzLzIwMjEtMTIvTmVwYWwtTmF0
aW9uYWwtSGVhbHRoLVBvbGljeS0xOTkxX2VuLnBkZjwvdXJsPjwvcmVsYXRlZC11cmxzPjwvdXJs
cz48L3JlY29yZD48L0NpdGU+PENpdGU+PFJlY051bT4xNjwvUmVjTnVtPjxyZWNvcmQ+PHJlYy1u
dW1iZXI+MTY8L3JlYy1udW1iZXI+PGZvcmVpZ24ta2V5cz48a2V5IGFwcD0iRU4iIGRiLWlkPSJ0
c3Z4dHZ4c2dlYXJ2NmVkZnNwcGZhdHN4MHZkZTl4MHphYXciIHRpbWVzdGFtcD0iMTc2MzIyMzk2
NyI+MTY8L2tleT48L2ZvcmVpZ24ta2V5cz48cmVmLXR5cGUgbmFtZT0iV2ViIFBhZ2UiPjEyPC9y
ZWYtdHlwZT48Y29udHJpYnV0b3JzPjwvY29udHJpYnV0b3JzPjx0aXRsZXM+PHRpdGxlPlNlY29u
ZCBsb25ndGVybSBoZWFsdGggcGxhbiAxOTk3LTIwMTc8L3RpdGxlPjwvdGl0bGVzPjx2b2x1bWU+
MjAyNTwvdm9sdW1lPjxudW1iZXI+Tm92LiAxNTwvbnVtYmVyPjxkYXRlcz48L2RhdGVzPjx1cmxz
PjxyZWxhdGVkLXVybHM+PHVybD5odHRwczovL3B1YmxpY2hlYWx0aHVwZGF0ZS5jb20vc2Vjb25k
LWxvbmctdGVybS1oZWFsdGgtcGxhbi0xOTk3LTIwMTcvPC91cmw+PC9yZWxhdGVkLXVybHM+PC91
cmxzPjwvcmVjb3JkPjwvQ2l0ZT48Q2l0ZT48UmVjTnVtPjE3PC9SZWNOdW0+PHJlY29yZD48cmVj
LW51bWJlcj4xNzwvcmVjLW51bWJlcj48Zm9yZWlnbi1rZXlzPjxrZXkgYXBwPSJFTiIgZGItaWQ9
InRzdnh0dnhzZ2VhcnY2ZWRmc3BwZmF0c3gwdmRlOXgwemFhdyIgdGltZXN0YW1wPSIxNzYzMjI0
Mzc2Ij4xNzwva2V5PjwvZm9yZWlnbi1rZXlzPjxyZWYtdHlwZSBuYW1lPSJXZWIgUGFnZSI+MTI8
L3JlZi10eXBlPjxjb250cmlidXRvcnM+PC9jb250cmlidXRvcnM+PHRpdGxlcz48dGl0bGU+TmF0
aW9uYWwgSGVhbHRoIFBvbGljeS0yMDE0PC90aXRsZT48L3RpdGxlcz48dm9sdW1lPjIwMjU8L3Zv
bHVtZT48bnVtYmVyPk5vdi4gMTU8L251bWJlcj48ZGF0ZXM+PC9kYXRlcz48dXJscz48cmVsYXRl
ZC11cmxzPjx1cmw+aHR0cHM6Ly9wdWJsaWNoZWFsdGh1cGRhdGUuY29tL25hdGlvbmFsLWhlYWx0
aC1wb2xpY3ktMjA3MS1uZXBhbGktYW5kLWVuZ2xpc2gtdmVyc2lvbi88L3VybD48L3JlbGF0ZWQt
dXJscz48L3VybHM+PC9yZWNvcmQ+PC9DaXRlPjxDaXRlPjxSZWNOdW0+MTA8L1JlY051bT48cmVj
b3JkPjxyZWMtbnVtYmVyPjEwPC9yZWMtbnVtYmVyPjxmb3JlaWduLWtleXM+PGtleSBhcHA9IkVO
IiBkYi1pZD0idHN2eHR2eHNnZWFydjZlZGZzcHBmYXRzeDB2ZGU5eDB6YWF3IiB0aW1lc3RhbXA9
IjE3NjMyMjExMjMiPjEwPC9rZXk+PC9mb3JlaWduLWtleXM+PHJlZi10eXBlIG5hbWU9IldlYiBQ
YWdlIj4xMjwvcmVmLXR5cGU+PGNvbnRyaWJ1dG9ycz48L2NvbnRyaWJ1dG9ycz48dGl0bGVzPjx0
aXRsZT5OYXRpb25hbCBIZWFsdGggUG9saWN5IDIwMTk8L3RpdGxlPjwvdGl0bGVzPjx2b2x1bWU+
MjAyNTwvdm9sdW1lPjxudW1iZXI+Tm92LiAxNTwvbnVtYmVyPjxkYXRlcz48L2RhdGVzPjx1cmxz
PjxyZWxhdGVkLXVybHM+PHVybD5odHRwczovL2RyaXZlLmdvb2dsZS5jb20vZmlsZS9kLzFLMmZB
elJoRVlMZllJTXM1MmhEUkl3Ull2R2YwM0M5Mi92aWV3PC91cmw+PC9yZWxhdGVkLXVybHM+PC91
cmxzPjwvcmVjb3JkPjwvQ2l0ZT48L0VuZE5vdGU+AG==
</w:fldData>
        </w:fldChar>
      </w:r>
      <w:r w:rsidR="00416B45">
        <w:instrText xml:space="preserve"> ADDIN EN.CITE.DATA </w:instrText>
      </w:r>
      <w:r w:rsidR="00416B45">
        <w:fldChar w:fldCharType="end"/>
      </w:r>
      <w:r w:rsidR="008C0DBD" w:rsidRPr="0045356D">
        <w:fldChar w:fldCharType="separate"/>
      </w:r>
      <w:r w:rsidR="00416B45">
        <w:rPr>
          <w:noProof/>
        </w:rPr>
        <w:t>[14, 19, 22, 23]</w:t>
      </w:r>
      <w:r w:rsidR="008C0DBD" w:rsidRPr="0045356D">
        <w:fldChar w:fldCharType="end"/>
      </w:r>
      <w:r w:rsidR="00B744D3" w:rsidRPr="0045356D">
        <w:t>.</w:t>
      </w:r>
    </w:p>
    <w:tbl>
      <w:tblPr>
        <w:tblStyle w:val="TableGrid"/>
        <w:tblW w:w="0" w:type="auto"/>
        <w:tblLook w:val="04A0" w:firstRow="1" w:lastRow="0" w:firstColumn="1" w:lastColumn="0" w:noHBand="0" w:noVBand="1"/>
      </w:tblPr>
      <w:tblGrid>
        <w:gridCol w:w="1345"/>
        <w:gridCol w:w="1980"/>
        <w:gridCol w:w="2250"/>
        <w:gridCol w:w="3775"/>
      </w:tblGrid>
      <w:tr w:rsidR="00E93B29" w:rsidRPr="0045356D" w14:paraId="31D48965" w14:textId="77777777" w:rsidTr="00650B00">
        <w:tc>
          <w:tcPr>
            <w:tcW w:w="1345" w:type="dxa"/>
            <w:shd w:val="clear" w:color="auto" w:fill="C5E0B3" w:themeFill="accent6" w:themeFillTint="66"/>
            <w:hideMark/>
          </w:tcPr>
          <w:p w14:paraId="6E9DD496" w14:textId="77777777" w:rsidR="00F07C9D" w:rsidRPr="0045356D" w:rsidRDefault="00F07C9D" w:rsidP="0045356D">
            <w:pPr>
              <w:jc w:val="center"/>
              <w:rPr>
                <w:rFonts w:ascii="Times New Roman" w:eastAsia="Times New Roman" w:hAnsi="Times New Roman" w:cs="Times New Roman"/>
                <w:b/>
                <w:bCs/>
                <w:sz w:val="24"/>
                <w:szCs w:val="24"/>
                <w:lang w:bidi="ne-NP"/>
              </w:rPr>
            </w:pPr>
            <w:r w:rsidRPr="0045356D">
              <w:rPr>
                <w:rFonts w:ascii="Times New Roman" w:eastAsia="Times New Roman" w:hAnsi="Times New Roman" w:cs="Times New Roman"/>
                <w:b/>
                <w:bCs/>
                <w:sz w:val="24"/>
                <w:szCs w:val="24"/>
                <w:lang w:bidi="ne-NP"/>
              </w:rPr>
              <w:t>Policy Era</w:t>
            </w:r>
          </w:p>
        </w:tc>
        <w:tc>
          <w:tcPr>
            <w:tcW w:w="1980" w:type="dxa"/>
            <w:shd w:val="clear" w:color="auto" w:fill="C5E0B3" w:themeFill="accent6" w:themeFillTint="66"/>
            <w:hideMark/>
          </w:tcPr>
          <w:p w14:paraId="37F1673E" w14:textId="77777777" w:rsidR="00F07C9D" w:rsidRPr="0045356D" w:rsidRDefault="00F07C9D" w:rsidP="0045356D">
            <w:pPr>
              <w:jc w:val="center"/>
              <w:rPr>
                <w:rFonts w:ascii="Times New Roman" w:eastAsia="Times New Roman" w:hAnsi="Times New Roman" w:cs="Times New Roman"/>
                <w:b/>
                <w:bCs/>
                <w:sz w:val="24"/>
                <w:szCs w:val="24"/>
                <w:lang w:bidi="ne-NP"/>
              </w:rPr>
            </w:pPr>
            <w:r w:rsidRPr="0045356D">
              <w:rPr>
                <w:rFonts w:ascii="Times New Roman" w:eastAsia="Times New Roman" w:hAnsi="Times New Roman" w:cs="Times New Roman"/>
                <w:b/>
                <w:bCs/>
                <w:sz w:val="24"/>
                <w:szCs w:val="24"/>
                <w:lang w:bidi="ne-NP"/>
              </w:rPr>
              <w:t>Focus</w:t>
            </w:r>
          </w:p>
        </w:tc>
        <w:tc>
          <w:tcPr>
            <w:tcW w:w="2250" w:type="dxa"/>
            <w:shd w:val="clear" w:color="auto" w:fill="C5E0B3" w:themeFill="accent6" w:themeFillTint="66"/>
            <w:hideMark/>
          </w:tcPr>
          <w:p w14:paraId="43128CF7" w14:textId="77777777" w:rsidR="00F07C9D" w:rsidRPr="0045356D" w:rsidRDefault="00F07C9D" w:rsidP="0045356D">
            <w:pPr>
              <w:jc w:val="center"/>
              <w:rPr>
                <w:rFonts w:ascii="Times New Roman" w:eastAsia="Times New Roman" w:hAnsi="Times New Roman" w:cs="Times New Roman"/>
                <w:b/>
                <w:bCs/>
                <w:sz w:val="24"/>
                <w:szCs w:val="24"/>
                <w:lang w:bidi="ne-NP"/>
              </w:rPr>
            </w:pPr>
            <w:r w:rsidRPr="0045356D">
              <w:rPr>
                <w:rFonts w:ascii="Times New Roman" w:eastAsia="Times New Roman" w:hAnsi="Times New Roman" w:cs="Times New Roman"/>
                <w:b/>
                <w:bCs/>
                <w:sz w:val="24"/>
                <w:szCs w:val="24"/>
                <w:lang w:bidi="ne-NP"/>
              </w:rPr>
              <w:t>Governance Model</w:t>
            </w:r>
          </w:p>
        </w:tc>
        <w:tc>
          <w:tcPr>
            <w:tcW w:w="3775" w:type="dxa"/>
            <w:shd w:val="clear" w:color="auto" w:fill="C5E0B3" w:themeFill="accent6" w:themeFillTint="66"/>
            <w:hideMark/>
          </w:tcPr>
          <w:p w14:paraId="39B6B899" w14:textId="77777777" w:rsidR="00F07C9D" w:rsidRPr="0045356D" w:rsidRDefault="00F07C9D" w:rsidP="0045356D">
            <w:pPr>
              <w:jc w:val="center"/>
              <w:rPr>
                <w:rFonts w:ascii="Times New Roman" w:eastAsia="Times New Roman" w:hAnsi="Times New Roman" w:cs="Times New Roman"/>
                <w:b/>
                <w:bCs/>
                <w:sz w:val="24"/>
                <w:szCs w:val="24"/>
                <w:lang w:bidi="ne-NP"/>
              </w:rPr>
            </w:pPr>
            <w:r w:rsidRPr="0045356D">
              <w:rPr>
                <w:rFonts w:ascii="Times New Roman" w:eastAsia="Times New Roman" w:hAnsi="Times New Roman" w:cs="Times New Roman"/>
                <w:b/>
                <w:bCs/>
                <w:sz w:val="24"/>
                <w:szCs w:val="24"/>
                <w:lang w:bidi="ne-NP"/>
              </w:rPr>
              <w:t>Key Characteristics</w:t>
            </w:r>
          </w:p>
        </w:tc>
      </w:tr>
      <w:tr w:rsidR="00E93B29" w:rsidRPr="0045356D" w14:paraId="463E057F" w14:textId="77777777" w:rsidTr="00650B00">
        <w:tc>
          <w:tcPr>
            <w:tcW w:w="1345" w:type="dxa"/>
            <w:hideMark/>
          </w:tcPr>
          <w:p w14:paraId="41A7A9EE" w14:textId="77777777" w:rsidR="00F07C9D" w:rsidRPr="0045356D" w:rsidRDefault="00F07C9D" w:rsidP="0045356D">
            <w:pPr>
              <w:rPr>
                <w:rFonts w:ascii="Times New Roman" w:eastAsia="Times New Roman" w:hAnsi="Times New Roman" w:cs="Times New Roman"/>
                <w:sz w:val="24"/>
                <w:szCs w:val="24"/>
                <w:lang w:bidi="ne-NP"/>
              </w:rPr>
            </w:pPr>
            <w:r w:rsidRPr="0045356D">
              <w:rPr>
                <w:rFonts w:ascii="Times New Roman" w:eastAsia="Times New Roman" w:hAnsi="Times New Roman" w:cs="Times New Roman"/>
                <w:b/>
                <w:bCs/>
                <w:sz w:val="24"/>
                <w:szCs w:val="24"/>
                <w:lang w:bidi="ne-NP"/>
              </w:rPr>
              <w:t>1991</w:t>
            </w:r>
          </w:p>
        </w:tc>
        <w:tc>
          <w:tcPr>
            <w:tcW w:w="1980" w:type="dxa"/>
            <w:hideMark/>
          </w:tcPr>
          <w:p w14:paraId="582ED8D1" w14:textId="77777777" w:rsidR="00F07C9D" w:rsidRPr="0045356D" w:rsidRDefault="00F07C9D" w:rsidP="0045356D">
            <w:pPr>
              <w:rPr>
                <w:rFonts w:ascii="Times New Roman" w:eastAsia="Times New Roman" w:hAnsi="Times New Roman" w:cs="Times New Roman"/>
                <w:sz w:val="24"/>
                <w:szCs w:val="24"/>
                <w:lang w:bidi="ne-NP"/>
              </w:rPr>
            </w:pPr>
            <w:r w:rsidRPr="0045356D">
              <w:rPr>
                <w:rFonts w:ascii="Times New Roman" w:eastAsia="Times New Roman" w:hAnsi="Times New Roman" w:cs="Times New Roman"/>
                <w:sz w:val="24"/>
                <w:szCs w:val="24"/>
                <w:lang w:bidi="ne-NP"/>
              </w:rPr>
              <w:t>Curative and service expansion</w:t>
            </w:r>
          </w:p>
        </w:tc>
        <w:tc>
          <w:tcPr>
            <w:tcW w:w="2250" w:type="dxa"/>
            <w:hideMark/>
          </w:tcPr>
          <w:p w14:paraId="18409D19" w14:textId="77777777" w:rsidR="00F07C9D" w:rsidRPr="0045356D" w:rsidRDefault="00F07C9D" w:rsidP="0045356D">
            <w:pPr>
              <w:rPr>
                <w:rFonts w:ascii="Times New Roman" w:eastAsia="Times New Roman" w:hAnsi="Times New Roman" w:cs="Times New Roman"/>
                <w:sz w:val="24"/>
                <w:szCs w:val="24"/>
                <w:lang w:bidi="ne-NP"/>
              </w:rPr>
            </w:pPr>
            <w:r w:rsidRPr="0045356D">
              <w:rPr>
                <w:rFonts w:ascii="Times New Roman" w:eastAsia="Times New Roman" w:hAnsi="Times New Roman" w:cs="Times New Roman"/>
                <w:sz w:val="24"/>
                <w:szCs w:val="24"/>
                <w:lang w:bidi="ne-NP"/>
              </w:rPr>
              <w:t>Centralized</w:t>
            </w:r>
          </w:p>
        </w:tc>
        <w:tc>
          <w:tcPr>
            <w:tcW w:w="3775" w:type="dxa"/>
            <w:hideMark/>
          </w:tcPr>
          <w:p w14:paraId="01D79364" w14:textId="77777777" w:rsidR="00F07C9D" w:rsidRPr="0045356D" w:rsidRDefault="00F07C9D" w:rsidP="0045356D">
            <w:pPr>
              <w:rPr>
                <w:rFonts w:ascii="Times New Roman" w:eastAsia="Times New Roman" w:hAnsi="Times New Roman" w:cs="Times New Roman"/>
                <w:sz w:val="24"/>
                <w:szCs w:val="24"/>
                <w:lang w:bidi="ne-NP"/>
              </w:rPr>
            </w:pPr>
            <w:r w:rsidRPr="0045356D">
              <w:rPr>
                <w:rFonts w:ascii="Times New Roman" w:eastAsia="Times New Roman" w:hAnsi="Times New Roman" w:cs="Times New Roman"/>
                <w:sz w:val="24"/>
                <w:szCs w:val="24"/>
                <w:lang w:bidi="ne-NP"/>
              </w:rPr>
              <w:t>Infrastructure development, basic service delivery</w:t>
            </w:r>
          </w:p>
        </w:tc>
      </w:tr>
      <w:tr w:rsidR="00E93B29" w:rsidRPr="0045356D" w14:paraId="6BD82893" w14:textId="77777777" w:rsidTr="00650B00">
        <w:tc>
          <w:tcPr>
            <w:tcW w:w="1345" w:type="dxa"/>
            <w:hideMark/>
          </w:tcPr>
          <w:p w14:paraId="5465AC62" w14:textId="77777777" w:rsidR="00F07C9D" w:rsidRPr="0045356D" w:rsidRDefault="00F07C9D" w:rsidP="0045356D">
            <w:pPr>
              <w:rPr>
                <w:rFonts w:ascii="Times New Roman" w:eastAsia="Times New Roman" w:hAnsi="Times New Roman" w:cs="Times New Roman"/>
                <w:sz w:val="24"/>
                <w:szCs w:val="24"/>
                <w:lang w:bidi="ne-NP"/>
              </w:rPr>
            </w:pPr>
            <w:r w:rsidRPr="0045356D">
              <w:rPr>
                <w:rFonts w:ascii="Times New Roman" w:eastAsia="Times New Roman" w:hAnsi="Times New Roman" w:cs="Times New Roman"/>
                <w:b/>
                <w:bCs/>
                <w:sz w:val="24"/>
                <w:szCs w:val="24"/>
                <w:lang w:bidi="ne-NP"/>
              </w:rPr>
              <w:t>1997</w:t>
            </w:r>
          </w:p>
        </w:tc>
        <w:tc>
          <w:tcPr>
            <w:tcW w:w="1980" w:type="dxa"/>
            <w:hideMark/>
          </w:tcPr>
          <w:p w14:paraId="5B9314E0" w14:textId="77777777" w:rsidR="00F07C9D" w:rsidRPr="0045356D" w:rsidRDefault="00F07C9D" w:rsidP="0045356D">
            <w:pPr>
              <w:rPr>
                <w:rFonts w:ascii="Times New Roman" w:eastAsia="Times New Roman" w:hAnsi="Times New Roman" w:cs="Times New Roman"/>
                <w:sz w:val="24"/>
                <w:szCs w:val="24"/>
                <w:lang w:bidi="ne-NP"/>
              </w:rPr>
            </w:pPr>
            <w:r w:rsidRPr="0045356D">
              <w:rPr>
                <w:rFonts w:ascii="Times New Roman" w:eastAsia="Times New Roman" w:hAnsi="Times New Roman" w:cs="Times New Roman"/>
                <w:sz w:val="24"/>
                <w:szCs w:val="24"/>
                <w:lang w:bidi="ne-NP"/>
              </w:rPr>
              <w:t>Strengthening service delivery</w:t>
            </w:r>
          </w:p>
        </w:tc>
        <w:tc>
          <w:tcPr>
            <w:tcW w:w="2250" w:type="dxa"/>
            <w:hideMark/>
          </w:tcPr>
          <w:p w14:paraId="3494B715" w14:textId="77777777" w:rsidR="00F07C9D" w:rsidRPr="0045356D" w:rsidRDefault="00F07C9D" w:rsidP="0045356D">
            <w:pPr>
              <w:rPr>
                <w:rFonts w:ascii="Times New Roman" w:eastAsia="Times New Roman" w:hAnsi="Times New Roman" w:cs="Times New Roman"/>
                <w:sz w:val="24"/>
                <w:szCs w:val="24"/>
                <w:lang w:bidi="ne-NP"/>
              </w:rPr>
            </w:pPr>
            <w:r w:rsidRPr="0045356D">
              <w:rPr>
                <w:rFonts w:ascii="Times New Roman" w:eastAsia="Times New Roman" w:hAnsi="Times New Roman" w:cs="Times New Roman"/>
                <w:sz w:val="24"/>
                <w:szCs w:val="24"/>
                <w:lang w:bidi="ne-NP"/>
              </w:rPr>
              <w:t>Semi-decentralized</w:t>
            </w:r>
          </w:p>
        </w:tc>
        <w:tc>
          <w:tcPr>
            <w:tcW w:w="3775" w:type="dxa"/>
            <w:hideMark/>
          </w:tcPr>
          <w:p w14:paraId="48407513" w14:textId="77777777" w:rsidR="00F07C9D" w:rsidRPr="0045356D" w:rsidRDefault="00F07C9D" w:rsidP="0045356D">
            <w:pPr>
              <w:rPr>
                <w:rFonts w:ascii="Times New Roman" w:eastAsia="Times New Roman" w:hAnsi="Times New Roman" w:cs="Times New Roman"/>
                <w:sz w:val="24"/>
                <w:szCs w:val="24"/>
                <w:lang w:bidi="ne-NP"/>
              </w:rPr>
            </w:pPr>
            <w:r w:rsidRPr="0045356D">
              <w:rPr>
                <w:rFonts w:ascii="Times New Roman" w:eastAsia="Times New Roman" w:hAnsi="Times New Roman" w:cs="Times New Roman"/>
                <w:sz w:val="24"/>
                <w:szCs w:val="24"/>
                <w:lang w:bidi="ne-NP"/>
              </w:rPr>
              <w:t>Institutional capacity building, essential care</w:t>
            </w:r>
          </w:p>
        </w:tc>
      </w:tr>
      <w:tr w:rsidR="00E93B29" w:rsidRPr="0045356D" w14:paraId="436EC31F" w14:textId="77777777" w:rsidTr="00650B00">
        <w:tc>
          <w:tcPr>
            <w:tcW w:w="1345" w:type="dxa"/>
            <w:hideMark/>
          </w:tcPr>
          <w:p w14:paraId="5E9984F7" w14:textId="77777777" w:rsidR="00F07C9D" w:rsidRPr="0045356D" w:rsidRDefault="00F07C9D" w:rsidP="0045356D">
            <w:pPr>
              <w:rPr>
                <w:rFonts w:ascii="Times New Roman" w:eastAsia="Times New Roman" w:hAnsi="Times New Roman" w:cs="Times New Roman"/>
                <w:sz w:val="24"/>
                <w:szCs w:val="24"/>
                <w:lang w:bidi="ne-NP"/>
              </w:rPr>
            </w:pPr>
            <w:r w:rsidRPr="0045356D">
              <w:rPr>
                <w:rFonts w:ascii="Times New Roman" w:eastAsia="Times New Roman" w:hAnsi="Times New Roman" w:cs="Times New Roman"/>
                <w:b/>
                <w:bCs/>
                <w:sz w:val="24"/>
                <w:szCs w:val="24"/>
                <w:lang w:bidi="ne-NP"/>
              </w:rPr>
              <w:t>2014</w:t>
            </w:r>
          </w:p>
        </w:tc>
        <w:tc>
          <w:tcPr>
            <w:tcW w:w="1980" w:type="dxa"/>
            <w:hideMark/>
          </w:tcPr>
          <w:p w14:paraId="428ED16B" w14:textId="77777777" w:rsidR="00F07C9D" w:rsidRPr="0045356D" w:rsidRDefault="00F07C9D" w:rsidP="0045356D">
            <w:pPr>
              <w:rPr>
                <w:rFonts w:ascii="Times New Roman" w:eastAsia="Times New Roman" w:hAnsi="Times New Roman" w:cs="Times New Roman"/>
                <w:sz w:val="24"/>
                <w:szCs w:val="24"/>
                <w:lang w:bidi="ne-NP"/>
              </w:rPr>
            </w:pPr>
            <w:r w:rsidRPr="0045356D">
              <w:rPr>
                <w:rFonts w:ascii="Times New Roman" w:eastAsia="Times New Roman" w:hAnsi="Times New Roman" w:cs="Times New Roman"/>
                <w:sz w:val="24"/>
                <w:szCs w:val="24"/>
                <w:lang w:bidi="ne-NP"/>
              </w:rPr>
              <w:t>Equity and universal health coverage</w:t>
            </w:r>
          </w:p>
        </w:tc>
        <w:tc>
          <w:tcPr>
            <w:tcW w:w="2250" w:type="dxa"/>
            <w:hideMark/>
          </w:tcPr>
          <w:p w14:paraId="7C04DFF7" w14:textId="77777777" w:rsidR="00F07C9D" w:rsidRPr="0045356D" w:rsidRDefault="00F07C9D" w:rsidP="0045356D">
            <w:pPr>
              <w:rPr>
                <w:rFonts w:ascii="Times New Roman" w:eastAsia="Times New Roman" w:hAnsi="Times New Roman" w:cs="Times New Roman"/>
                <w:sz w:val="24"/>
                <w:szCs w:val="24"/>
                <w:lang w:bidi="ne-NP"/>
              </w:rPr>
            </w:pPr>
            <w:r w:rsidRPr="0045356D">
              <w:rPr>
                <w:rFonts w:ascii="Times New Roman" w:eastAsia="Times New Roman" w:hAnsi="Times New Roman" w:cs="Times New Roman"/>
                <w:sz w:val="24"/>
                <w:szCs w:val="24"/>
                <w:lang w:bidi="ne-NP"/>
              </w:rPr>
              <w:t>Centralized with participatory tone</w:t>
            </w:r>
          </w:p>
        </w:tc>
        <w:tc>
          <w:tcPr>
            <w:tcW w:w="3775" w:type="dxa"/>
            <w:hideMark/>
          </w:tcPr>
          <w:p w14:paraId="62110EB9" w14:textId="77777777" w:rsidR="00F07C9D" w:rsidRPr="0045356D" w:rsidRDefault="00F07C9D" w:rsidP="0045356D">
            <w:pPr>
              <w:rPr>
                <w:rFonts w:ascii="Times New Roman" w:eastAsia="Times New Roman" w:hAnsi="Times New Roman" w:cs="Times New Roman"/>
                <w:sz w:val="24"/>
                <w:szCs w:val="24"/>
                <w:lang w:bidi="ne-NP"/>
              </w:rPr>
            </w:pPr>
            <w:r w:rsidRPr="0045356D">
              <w:rPr>
                <w:rFonts w:ascii="Times New Roman" w:eastAsia="Times New Roman" w:hAnsi="Times New Roman" w:cs="Times New Roman"/>
                <w:sz w:val="24"/>
                <w:szCs w:val="24"/>
                <w:lang w:bidi="ne-NP"/>
              </w:rPr>
              <w:t>Rights-based approach, PPP, quality assurance</w:t>
            </w:r>
          </w:p>
        </w:tc>
      </w:tr>
      <w:tr w:rsidR="00E93B29" w:rsidRPr="0045356D" w14:paraId="6C1E38A1" w14:textId="77777777" w:rsidTr="00650B00">
        <w:tc>
          <w:tcPr>
            <w:tcW w:w="1345" w:type="dxa"/>
            <w:hideMark/>
          </w:tcPr>
          <w:p w14:paraId="0B405608" w14:textId="77777777" w:rsidR="00F07C9D" w:rsidRPr="0045356D" w:rsidRDefault="00F07C9D" w:rsidP="0045356D">
            <w:pPr>
              <w:rPr>
                <w:rFonts w:ascii="Times New Roman" w:eastAsia="Times New Roman" w:hAnsi="Times New Roman" w:cs="Times New Roman"/>
                <w:sz w:val="24"/>
                <w:szCs w:val="24"/>
                <w:lang w:bidi="ne-NP"/>
              </w:rPr>
            </w:pPr>
            <w:r w:rsidRPr="0045356D">
              <w:rPr>
                <w:rFonts w:ascii="Times New Roman" w:eastAsia="Times New Roman" w:hAnsi="Times New Roman" w:cs="Times New Roman"/>
                <w:b/>
                <w:bCs/>
                <w:sz w:val="24"/>
                <w:szCs w:val="24"/>
                <w:lang w:bidi="ne-NP"/>
              </w:rPr>
              <w:t>2019</w:t>
            </w:r>
          </w:p>
        </w:tc>
        <w:tc>
          <w:tcPr>
            <w:tcW w:w="1980" w:type="dxa"/>
            <w:hideMark/>
          </w:tcPr>
          <w:p w14:paraId="3E31153F" w14:textId="77777777" w:rsidR="00F07C9D" w:rsidRPr="0045356D" w:rsidRDefault="00F07C9D" w:rsidP="0045356D">
            <w:pPr>
              <w:rPr>
                <w:rFonts w:ascii="Times New Roman" w:eastAsia="Times New Roman" w:hAnsi="Times New Roman" w:cs="Times New Roman"/>
                <w:sz w:val="24"/>
                <w:szCs w:val="24"/>
                <w:lang w:bidi="ne-NP"/>
              </w:rPr>
            </w:pPr>
            <w:r w:rsidRPr="0045356D">
              <w:rPr>
                <w:rFonts w:ascii="Times New Roman" w:eastAsia="Times New Roman" w:hAnsi="Times New Roman" w:cs="Times New Roman"/>
                <w:sz w:val="24"/>
                <w:szCs w:val="24"/>
                <w:lang w:bidi="ne-NP"/>
              </w:rPr>
              <w:t>Universal access and resilience</w:t>
            </w:r>
          </w:p>
        </w:tc>
        <w:tc>
          <w:tcPr>
            <w:tcW w:w="2250" w:type="dxa"/>
            <w:hideMark/>
          </w:tcPr>
          <w:p w14:paraId="7C08EF65" w14:textId="77777777" w:rsidR="00F07C9D" w:rsidRPr="0045356D" w:rsidRDefault="00F07C9D" w:rsidP="0045356D">
            <w:pPr>
              <w:rPr>
                <w:rFonts w:ascii="Times New Roman" w:eastAsia="Times New Roman" w:hAnsi="Times New Roman" w:cs="Times New Roman"/>
                <w:sz w:val="24"/>
                <w:szCs w:val="24"/>
                <w:lang w:bidi="ne-NP"/>
              </w:rPr>
            </w:pPr>
            <w:r w:rsidRPr="0045356D">
              <w:rPr>
                <w:rFonts w:ascii="Times New Roman" w:eastAsia="Times New Roman" w:hAnsi="Times New Roman" w:cs="Times New Roman"/>
                <w:sz w:val="24"/>
                <w:szCs w:val="24"/>
                <w:lang w:bidi="ne-NP"/>
              </w:rPr>
              <w:t>Federalized</w:t>
            </w:r>
          </w:p>
        </w:tc>
        <w:tc>
          <w:tcPr>
            <w:tcW w:w="3775" w:type="dxa"/>
            <w:hideMark/>
          </w:tcPr>
          <w:p w14:paraId="7DD4E9E7" w14:textId="77777777" w:rsidR="00F07C9D" w:rsidRPr="0045356D" w:rsidRDefault="00F07C9D" w:rsidP="0045356D">
            <w:pPr>
              <w:rPr>
                <w:rFonts w:ascii="Times New Roman" w:eastAsia="Times New Roman" w:hAnsi="Times New Roman" w:cs="Times New Roman"/>
                <w:sz w:val="24"/>
                <w:szCs w:val="24"/>
                <w:lang w:bidi="ne-NP"/>
              </w:rPr>
            </w:pPr>
            <w:r w:rsidRPr="0045356D">
              <w:rPr>
                <w:rFonts w:ascii="Times New Roman" w:eastAsia="Times New Roman" w:hAnsi="Times New Roman" w:cs="Times New Roman"/>
                <w:sz w:val="24"/>
                <w:szCs w:val="24"/>
                <w:lang w:bidi="ne-NP"/>
              </w:rPr>
              <w:t>Governance under federal system, technology, insurance, and integrated care</w:t>
            </w:r>
          </w:p>
        </w:tc>
      </w:tr>
    </w:tbl>
    <w:p w14:paraId="5E6F601D" w14:textId="4C3EB2C3" w:rsidR="007268DC" w:rsidRPr="0045356D" w:rsidRDefault="007268DC" w:rsidP="0045356D">
      <w:pPr>
        <w:pStyle w:val="NormalWeb"/>
        <w:jc w:val="both"/>
      </w:pPr>
      <w:r w:rsidRPr="00107A17">
        <w:rPr>
          <w:highlight w:val="yellow"/>
        </w:rPr>
        <w:t>Table 1: The shift in focus in Nepal’s health policies</w:t>
      </w:r>
      <w:r w:rsidR="00686436" w:rsidRPr="00107A17">
        <w:rPr>
          <w:highlight w:val="yellow"/>
        </w:rPr>
        <w:t xml:space="preserve"> </w:t>
      </w:r>
      <w:r w:rsidR="00107A17" w:rsidRPr="00107A17">
        <w:rPr>
          <w:highlight w:val="yellow"/>
        </w:rPr>
        <w:t>I</w:t>
      </w:r>
      <w:r w:rsidR="00686436" w:rsidRPr="00107A17">
        <w:rPr>
          <w:highlight w:val="yellow"/>
        </w:rPr>
        <w:t>mplementation</w:t>
      </w:r>
      <w:r w:rsidRPr="00107A17">
        <w:rPr>
          <w:highlight w:val="yellow"/>
        </w:rPr>
        <w:t>.</w:t>
      </w:r>
    </w:p>
    <w:p w14:paraId="71C71A77" w14:textId="77777777" w:rsidR="002A746B" w:rsidRPr="0045356D" w:rsidRDefault="002A746B" w:rsidP="0045356D">
      <w:pPr>
        <w:pStyle w:val="NormalWeb"/>
        <w:jc w:val="both"/>
      </w:pPr>
      <w:r w:rsidRPr="0045356D">
        <w:t xml:space="preserve">The most significant shift is from </w:t>
      </w:r>
      <w:r w:rsidRPr="0045356D">
        <w:rPr>
          <w:rStyle w:val="Strong"/>
          <w:rFonts w:eastAsiaTheme="majorEastAsia"/>
          <w:b w:val="0"/>
          <w:bCs w:val="0"/>
        </w:rPr>
        <w:t>curative, urban-centered approaches</w:t>
      </w:r>
      <w:r w:rsidRPr="0045356D">
        <w:t xml:space="preserve"> toward </w:t>
      </w:r>
      <w:r w:rsidRPr="0045356D">
        <w:rPr>
          <w:rStyle w:val="Strong"/>
          <w:rFonts w:eastAsiaTheme="majorEastAsia"/>
          <w:b w:val="0"/>
          <w:bCs w:val="0"/>
        </w:rPr>
        <w:t>preventive and community-based health care</w:t>
      </w:r>
      <w:r w:rsidRPr="0045356D">
        <w:t xml:space="preserve">, integrating health promotion and disease prevention into the mainstream system. Likewise, the governance transition from </w:t>
      </w:r>
      <w:r w:rsidRPr="0045356D">
        <w:rPr>
          <w:rStyle w:val="Strong"/>
          <w:rFonts w:eastAsiaTheme="majorEastAsia"/>
          <w:b w:val="0"/>
          <w:bCs w:val="0"/>
        </w:rPr>
        <w:t>centralized control to federal</w:t>
      </w:r>
      <w:r w:rsidRPr="0045356D">
        <w:rPr>
          <w:rStyle w:val="Strong"/>
          <w:rFonts w:eastAsiaTheme="majorEastAsia"/>
        </w:rPr>
        <w:t xml:space="preserve"> </w:t>
      </w:r>
      <w:r w:rsidRPr="0045356D">
        <w:rPr>
          <w:rStyle w:val="Strong"/>
          <w:rFonts w:eastAsiaTheme="majorEastAsia"/>
          <w:b w:val="0"/>
          <w:bCs w:val="0"/>
        </w:rPr>
        <w:t>decentralization</w:t>
      </w:r>
      <w:r w:rsidRPr="0045356D">
        <w:t xml:space="preserve"> has aimed to bring decision-making closer to the community, although implementation remains uneven. The 2019 policy also signifies a paradigmatic shift from program-based to </w:t>
      </w:r>
      <w:r w:rsidRPr="0045356D">
        <w:rPr>
          <w:rStyle w:val="Strong"/>
          <w:rFonts w:eastAsiaTheme="majorEastAsia"/>
          <w:b w:val="0"/>
          <w:bCs w:val="0"/>
        </w:rPr>
        <w:t>system-based</w:t>
      </w:r>
      <w:r w:rsidRPr="0045356D">
        <w:t xml:space="preserve"> reforms</w:t>
      </w:r>
      <w:r w:rsidR="005F147A" w:rsidRPr="0045356D">
        <w:t xml:space="preserve"> - </w:t>
      </w:r>
      <w:r w:rsidRPr="0045356D">
        <w:t>emphasizing digital health, health financing sustainability, and intergovernmental accountability.</w:t>
      </w:r>
    </w:p>
    <w:p w14:paraId="7E4F3094" w14:textId="77777777" w:rsidR="00FA4C8D" w:rsidRPr="0045356D" w:rsidRDefault="00FA4C8D" w:rsidP="0045356D">
      <w:pPr>
        <w:pStyle w:val="NormalWeb"/>
        <w:jc w:val="both"/>
      </w:pPr>
    </w:p>
    <w:p w14:paraId="3F078697" w14:textId="22C8D586" w:rsidR="00017C2F" w:rsidRPr="00835ED0" w:rsidRDefault="00835ED0" w:rsidP="00723C84">
      <w:pPr>
        <w:pStyle w:val="Heading3"/>
        <w:numPr>
          <w:ilvl w:val="1"/>
          <w:numId w:val="11"/>
        </w:numPr>
        <w:jc w:val="both"/>
        <w:rPr>
          <w:rFonts w:ascii="Times New Roman" w:hAnsi="Times New Roman" w:cs="Times New Roman"/>
          <w:b/>
          <w:bCs/>
          <w:color w:val="auto"/>
          <w:sz w:val="24"/>
          <w:szCs w:val="24"/>
          <w:highlight w:val="yellow"/>
        </w:rPr>
      </w:pPr>
      <w:r>
        <w:rPr>
          <w:rFonts w:ascii="Times New Roman" w:hAnsi="Times New Roman" w:cs="Times New Roman"/>
          <w:b/>
          <w:bCs/>
          <w:color w:val="auto"/>
          <w:sz w:val="24"/>
          <w:szCs w:val="24"/>
        </w:rPr>
        <w:t xml:space="preserve"> </w:t>
      </w:r>
      <w:r w:rsidR="002E472F" w:rsidRPr="00835ED0">
        <w:rPr>
          <w:rFonts w:ascii="Times New Roman" w:hAnsi="Times New Roman" w:cs="Times New Roman"/>
          <w:b/>
          <w:bCs/>
          <w:color w:val="auto"/>
          <w:sz w:val="24"/>
          <w:szCs w:val="24"/>
          <w:highlight w:val="yellow"/>
        </w:rPr>
        <w:t>Introduction of new approaches</w:t>
      </w:r>
      <w:r w:rsidR="006B46B3" w:rsidRPr="00835ED0">
        <w:rPr>
          <w:rFonts w:ascii="Times New Roman" w:hAnsi="Times New Roman" w:cs="Times New Roman"/>
          <w:b/>
          <w:bCs/>
          <w:color w:val="auto"/>
          <w:sz w:val="24"/>
          <w:szCs w:val="24"/>
          <w:highlight w:val="yellow"/>
        </w:rPr>
        <w:t xml:space="preserve"> </w:t>
      </w:r>
      <w:r w:rsidR="00017C2F" w:rsidRPr="00835ED0">
        <w:rPr>
          <w:rFonts w:ascii="Times New Roman" w:hAnsi="Times New Roman" w:cs="Times New Roman"/>
          <w:b/>
          <w:bCs/>
          <w:color w:val="auto"/>
          <w:sz w:val="24"/>
          <w:szCs w:val="24"/>
          <w:highlight w:val="yellow"/>
        </w:rPr>
        <w:t>in NHP 2019</w:t>
      </w:r>
    </w:p>
    <w:p w14:paraId="1EC32D31" w14:textId="363616FA" w:rsidR="00017C2F" w:rsidRPr="0045356D" w:rsidRDefault="00017C2F" w:rsidP="0045356D">
      <w:pPr>
        <w:pStyle w:val="NormalWeb"/>
        <w:jc w:val="both"/>
      </w:pPr>
      <w:r w:rsidRPr="0045356D">
        <w:t xml:space="preserve">The </w:t>
      </w:r>
      <w:r w:rsidR="005B00C7" w:rsidRPr="0045356D">
        <w:rPr>
          <w:rStyle w:val="Strong"/>
          <w:rFonts w:eastAsiaTheme="majorEastAsia"/>
          <w:b w:val="0"/>
          <w:bCs w:val="0"/>
        </w:rPr>
        <w:t>NHP</w:t>
      </w:r>
      <w:r w:rsidRPr="0045356D">
        <w:rPr>
          <w:rStyle w:val="Strong"/>
          <w:rFonts w:eastAsiaTheme="majorEastAsia"/>
          <w:b w:val="0"/>
          <w:bCs w:val="0"/>
        </w:rPr>
        <w:t xml:space="preserve"> 2019</w:t>
      </w:r>
      <w:r w:rsidR="006D2FB6" w:rsidRPr="0045356D">
        <w:rPr>
          <w:rStyle w:val="Strong"/>
          <w:rFonts w:eastAsiaTheme="majorEastAsia"/>
          <w:b w:val="0"/>
          <w:bCs w:val="0"/>
        </w:rPr>
        <w:fldChar w:fldCharType="begin"/>
      </w:r>
      <w:r w:rsidR="003E6FB2">
        <w:rPr>
          <w:rStyle w:val="Strong"/>
          <w:rFonts w:eastAsiaTheme="majorEastAsia"/>
          <w:b w:val="0"/>
          <w:bCs w:val="0"/>
        </w:rPr>
        <w:instrText xml:space="preserve"> ADDIN EN.CITE &lt;EndNote&gt;&lt;Cite&gt;&lt;RecNum&gt;10&lt;/RecNum&gt;&lt;DisplayText&gt;[14]&lt;/DisplayText&gt;&lt;record&gt;&lt;rec-number&gt;10&lt;/rec-number&gt;&lt;foreign-keys&gt;&lt;key app="EN" db-id="tsvxtvxsgearv6edfsppfatsx0vde9x0zaaw" timestamp="1763221123"&gt;10&lt;/key&gt;&lt;/foreign-keys&gt;&lt;ref-type name="Web Page"&gt;12&lt;/ref-type&gt;&lt;contributors&gt;&lt;/contributors&gt;&lt;titles&gt;&lt;title&gt;National Health Policy 2019&lt;/title&gt;&lt;/titles&gt;&lt;volume&gt;2025&lt;/volume&gt;&lt;number&gt;Nov. 15&lt;/number&gt;&lt;dates&gt;&lt;/dates&gt;&lt;urls&gt;&lt;related-urls&gt;&lt;url&gt;https://drive.google.com/file/d/1K2fAzRhEYLfYIMs52hDRIwRYvGf03C92/view&lt;/url&gt;&lt;/related-urls&gt;&lt;/urls&gt;&lt;/record&gt;&lt;/Cite&gt;&lt;/EndNote&gt;</w:instrText>
      </w:r>
      <w:r w:rsidR="006D2FB6" w:rsidRPr="0045356D">
        <w:rPr>
          <w:rStyle w:val="Strong"/>
          <w:rFonts w:eastAsiaTheme="majorEastAsia"/>
          <w:b w:val="0"/>
          <w:bCs w:val="0"/>
        </w:rPr>
        <w:fldChar w:fldCharType="separate"/>
      </w:r>
      <w:r w:rsidR="003E6FB2">
        <w:rPr>
          <w:rStyle w:val="Strong"/>
          <w:rFonts w:eastAsiaTheme="majorEastAsia"/>
          <w:b w:val="0"/>
          <w:bCs w:val="0"/>
          <w:noProof/>
        </w:rPr>
        <w:t>[14]</w:t>
      </w:r>
      <w:r w:rsidR="006D2FB6" w:rsidRPr="0045356D">
        <w:rPr>
          <w:rStyle w:val="Strong"/>
          <w:rFonts w:eastAsiaTheme="majorEastAsia"/>
          <w:b w:val="0"/>
          <w:bCs w:val="0"/>
        </w:rPr>
        <w:fldChar w:fldCharType="end"/>
      </w:r>
      <w:r w:rsidRPr="0045356D">
        <w:t xml:space="preserve"> introduced several </w:t>
      </w:r>
      <w:r w:rsidR="006B46B3" w:rsidRPr="0045356D">
        <w:t>new</w:t>
      </w:r>
      <w:r w:rsidRPr="0045356D">
        <w:t xml:space="preserve"> features distinguishing it from its predecessors:</w:t>
      </w:r>
    </w:p>
    <w:p w14:paraId="40A97E94" w14:textId="77777777" w:rsidR="00017C2F" w:rsidRPr="0045356D" w:rsidRDefault="00017C2F" w:rsidP="00723C84">
      <w:pPr>
        <w:pStyle w:val="NormalWeb"/>
        <w:numPr>
          <w:ilvl w:val="0"/>
          <w:numId w:val="5"/>
        </w:numPr>
        <w:jc w:val="both"/>
      </w:pPr>
      <w:r w:rsidRPr="0045356D">
        <w:rPr>
          <w:rStyle w:val="Strong"/>
          <w:rFonts w:eastAsiaTheme="majorEastAsia"/>
        </w:rPr>
        <w:t>Federalized Health Governance:</w:t>
      </w:r>
      <w:r w:rsidRPr="0045356D">
        <w:t xml:space="preserve"> Clear delineation of roles among federal, provincial, and local governments to address overlapping responsibilities and resource disputes seen under the centralized system</w:t>
      </w:r>
      <w:r w:rsidR="00561C28" w:rsidRPr="0045356D">
        <w:t xml:space="preserve"> (Policy 6.4)</w:t>
      </w:r>
      <w:r w:rsidRPr="0045356D">
        <w:t>.</w:t>
      </w:r>
    </w:p>
    <w:p w14:paraId="4169BC12" w14:textId="77777777" w:rsidR="00017C2F" w:rsidRPr="0045356D" w:rsidRDefault="00017C2F" w:rsidP="00723C84">
      <w:pPr>
        <w:pStyle w:val="NormalWeb"/>
        <w:numPr>
          <w:ilvl w:val="0"/>
          <w:numId w:val="5"/>
        </w:numPr>
        <w:jc w:val="both"/>
      </w:pPr>
      <w:r w:rsidRPr="0045356D">
        <w:rPr>
          <w:rStyle w:val="Strong"/>
          <w:rFonts w:eastAsiaTheme="majorEastAsia"/>
        </w:rPr>
        <w:lastRenderedPageBreak/>
        <w:t>Integration of Universal Health Coverage (UHC):</w:t>
      </w:r>
      <w:r w:rsidRPr="0045356D">
        <w:t xml:space="preserve"> Establishment of a mandatory and expanded health insurance system to promote equitable access to specialized and basic services</w:t>
      </w:r>
      <w:r w:rsidR="00A10E3E" w:rsidRPr="0045356D">
        <w:t xml:space="preserve"> (Policy 6.2)</w:t>
      </w:r>
      <w:r w:rsidRPr="0045356D">
        <w:t>.</w:t>
      </w:r>
    </w:p>
    <w:p w14:paraId="1060E33F" w14:textId="77777777" w:rsidR="00017C2F" w:rsidRPr="0045356D" w:rsidRDefault="00017C2F" w:rsidP="00723C84">
      <w:pPr>
        <w:pStyle w:val="NormalWeb"/>
        <w:numPr>
          <w:ilvl w:val="0"/>
          <w:numId w:val="5"/>
        </w:numPr>
        <w:jc w:val="both"/>
      </w:pPr>
      <w:r w:rsidRPr="0045356D">
        <w:rPr>
          <w:rStyle w:val="Strong"/>
          <w:rFonts w:eastAsiaTheme="majorEastAsia"/>
        </w:rPr>
        <w:t>Digital Health and Data Systems:</w:t>
      </w:r>
      <w:r w:rsidRPr="0045356D">
        <w:t xml:space="preserve"> Promotion of </w:t>
      </w:r>
      <w:r w:rsidRPr="0045356D">
        <w:rPr>
          <w:rStyle w:val="Strong"/>
          <w:rFonts w:eastAsiaTheme="majorEastAsia"/>
          <w:b w:val="0"/>
          <w:bCs w:val="0"/>
        </w:rPr>
        <w:t>modern health information systems</w:t>
      </w:r>
      <w:r w:rsidRPr="0045356D">
        <w:t xml:space="preserve"> (Policy 6.15) and telemedicine to enhance service delivery and monitoring.</w:t>
      </w:r>
      <w:r w:rsidR="00FB42C2" w:rsidRPr="0045356D">
        <w:t xml:space="preserve"> Right to information related to health (Policy 6.16).</w:t>
      </w:r>
    </w:p>
    <w:p w14:paraId="6FFAA028" w14:textId="77777777" w:rsidR="00017C2F" w:rsidRPr="0045356D" w:rsidRDefault="00017C2F" w:rsidP="00723C84">
      <w:pPr>
        <w:pStyle w:val="NormalWeb"/>
        <w:numPr>
          <w:ilvl w:val="0"/>
          <w:numId w:val="5"/>
        </w:numPr>
        <w:jc w:val="both"/>
      </w:pPr>
      <w:r w:rsidRPr="0045356D">
        <w:rPr>
          <w:rStyle w:val="Strong"/>
          <w:rFonts w:eastAsiaTheme="majorEastAsia"/>
        </w:rPr>
        <w:t>Emergency Health Services:</w:t>
      </w:r>
      <w:r w:rsidRPr="0045356D">
        <w:t xml:space="preserve"> Introduction of </w:t>
      </w:r>
      <w:r w:rsidRPr="0045356D">
        <w:rPr>
          <w:rStyle w:val="Strong"/>
          <w:rFonts w:eastAsiaTheme="majorEastAsia"/>
          <w:b w:val="0"/>
          <w:bCs w:val="0"/>
        </w:rPr>
        <w:t>air ambulance services</w:t>
      </w:r>
      <w:r w:rsidRPr="0045356D">
        <w:t xml:space="preserve"> and </w:t>
      </w:r>
      <w:r w:rsidRPr="0045356D">
        <w:rPr>
          <w:rStyle w:val="Strong"/>
          <w:rFonts w:eastAsiaTheme="majorEastAsia"/>
          <w:b w:val="0"/>
          <w:bCs w:val="0"/>
        </w:rPr>
        <w:t>trauma centers</w:t>
      </w:r>
      <w:r w:rsidRPr="0045356D">
        <w:t xml:space="preserve"> along highways to ensure timely care in remote regions</w:t>
      </w:r>
      <w:r w:rsidR="00624848" w:rsidRPr="0045356D">
        <w:t xml:space="preserve"> (Policy 6.3)</w:t>
      </w:r>
      <w:r w:rsidRPr="0045356D">
        <w:t>.</w:t>
      </w:r>
    </w:p>
    <w:p w14:paraId="7CDF082D" w14:textId="77777777" w:rsidR="00017C2F" w:rsidRPr="0045356D" w:rsidRDefault="00017C2F" w:rsidP="00723C84">
      <w:pPr>
        <w:pStyle w:val="NormalWeb"/>
        <w:numPr>
          <w:ilvl w:val="0"/>
          <w:numId w:val="5"/>
        </w:numPr>
        <w:jc w:val="both"/>
      </w:pPr>
      <w:r w:rsidRPr="0045356D">
        <w:rPr>
          <w:rStyle w:val="Strong"/>
          <w:rFonts w:eastAsiaTheme="majorEastAsia"/>
        </w:rPr>
        <w:t>Environmental and Occupational Health:</w:t>
      </w:r>
      <w:r w:rsidRPr="0045356D">
        <w:t xml:space="preserve"> Inclusion of policies addressing </w:t>
      </w:r>
      <w:r w:rsidRPr="0045356D">
        <w:rPr>
          <w:rStyle w:val="Strong"/>
          <w:rFonts w:eastAsiaTheme="majorEastAsia"/>
          <w:b w:val="0"/>
          <w:bCs w:val="0"/>
        </w:rPr>
        <w:t>environmental pollution</w:t>
      </w:r>
      <w:r w:rsidRPr="0045356D">
        <w:t>,</w:t>
      </w:r>
      <w:r w:rsidRPr="0045356D">
        <w:rPr>
          <w:b/>
          <w:bCs/>
        </w:rPr>
        <w:t xml:space="preserve"> </w:t>
      </w:r>
      <w:r w:rsidRPr="0045356D">
        <w:rPr>
          <w:rStyle w:val="Strong"/>
          <w:rFonts w:eastAsiaTheme="majorEastAsia"/>
          <w:b w:val="0"/>
          <w:bCs w:val="0"/>
        </w:rPr>
        <w:t>antimicrobial resistance</w:t>
      </w:r>
      <w:r w:rsidRPr="0045356D">
        <w:t xml:space="preserve">, and </w:t>
      </w:r>
      <w:r w:rsidRPr="0045356D">
        <w:rPr>
          <w:rStyle w:val="Strong"/>
          <w:rFonts w:eastAsiaTheme="majorEastAsia"/>
          <w:b w:val="0"/>
          <w:bCs w:val="0"/>
        </w:rPr>
        <w:t>urbanization challenges</w:t>
      </w:r>
      <w:r w:rsidRPr="0045356D">
        <w:t xml:space="preserve"> (Policies 6.22, 6.24).</w:t>
      </w:r>
    </w:p>
    <w:p w14:paraId="1349AB0C" w14:textId="77777777" w:rsidR="00017C2F" w:rsidRPr="0045356D" w:rsidRDefault="00017C2F" w:rsidP="00723C84">
      <w:pPr>
        <w:pStyle w:val="NormalWeb"/>
        <w:numPr>
          <w:ilvl w:val="0"/>
          <w:numId w:val="5"/>
        </w:numPr>
        <w:jc w:val="both"/>
      </w:pPr>
      <w:r w:rsidRPr="0045356D">
        <w:rPr>
          <w:rStyle w:val="Strong"/>
          <w:rFonts w:eastAsiaTheme="majorEastAsia"/>
        </w:rPr>
        <w:t>Public-Private Partnerships:</w:t>
      </w:r>
      <w:r w:rsidRPr="0045356D">
        <w:t xml:space="preserve"> Institutional encouragement of </w:t>
      </w:r>
      <w:r w:rsidR="00DF1CA6" w:rsidRPr="0045356D">
        <w:t xml:space="preserve">non-governmental and </w:t>
      </w:r>
      <w:r w:rsidRPr="0045356D">
        <w:t>private sector collaboration</w:t>
      </w:r>
      <w:r w:rsidR="00DF1CA6" w:rsidRPr="0045356D">
        <w:t xml:space="preserve"> in health education, service and researches</w:t>
      </w:r>
      <w:r w:rsidRPr="0045356D">
        <w:t xml:space="preserve"> (Policy 6.6).</w:t>
      </w:r>
    </w:p>
    <w:p w14:paraId="0C33B937" w14:textId="77777777" w:rsidR="00017C2F" w:rsidRPr="0045356D" w:rsidRDefault="00017C2F" w:rsidP="00723C84">
      <w:pPr>
        <w:pStyle w:val="NormalWeb"/>
        <w:numPr>
          <w:ilvl w:val="0"/>
          <w:numId w:val="5"/>
        </w:numPr>
        <w:jc w:val="both"/>
      </w:pPr>
      <w:r w:rsidRPr="0045356D">
        <w:rPr>
          <w:rStyle w:val="Strong"/>
          <w:rFonts w:eastAsiaTheme="majorEastAsia"/>
        </w:rPr>
        <w:t>Patient Rights and Informed Consent:</w:t>
      </w:r>
      <w:r w:rsidRPr="0045356D">
        <w:t xml:space="preserve"> Recognition of the </w:t>
      </w:r>
      <w:r w:rsidRPr="0045356D">
        <w:rPr>
          <w:rStyle w:val="Strong"/>
          <w:rFonts w:eastAsiaTheme="majorEastAsia"/>
          <w:b w:val="0"/>
          <w:bCs w:val="0"/>
        </w:rPr>
        <w:t>right to health information</w:t>
      </w:r>
      <w:r w:rsidRPr="0045356D">
        <w:t xml:space="preserve"> (Policy 6.16) to promote transparency, ethical practice, and patient autonomy.</w:t>
      </w:r>
    </w:p>
    <w:p w14:paraId="37551BE4" w14:textId="77777777" w:rsidR="00017C2F" w:rsidRPr="0045356D" w:rsidRDefault="00017C2F" w:rsidP="00723C84">
      <w:pPr>
        <w:pStyle w:val="NormalWeb"/>
        <w:numPr>
          <w:ilvl w:val="0"/>
          <w:numId w:val="5"/>
        </w:numPr>
        <w:jc w:val="both"/>
      </w:pPr>
      <w:r w:rsidRPr="0045356D">
        <w:rPr>
          <w:rStyle w:val="Strong"/>
          <w:rFonts w:eastAsiaTheme="majorEastAsia"/>
        </w:rPr>
        <w:t>Traditional Medicine Integration:</w:t>
      </w:r>
      <w:r w:rsidRPr="0045356D">
        <w:t xml:space="preserve"> Systematic inclusion of </w:t>
      </w:r>
      <w:r w:rsidRPr="0045356D">
        <w:rPr>
          <w:rStyle w:val="Strong"/>
          <w:rFonts w:eastAsiaTheme="majorEastAsia"/>
          <w:b w:val="0"/>
          <w:bCs w:val="0"/>
        </w:rPr>
        <w:t xml:space="preserve">Ayurveda, </w:t>
      </w:r>
      <w:r w:rsidR="00F443AC" w:rsidRPr="0045356D">
        <w:rPr>
          <w:rStyle w:val="Strong"/>
          <w:rFonts w:eastAsiaTheme="majorEastAsia"/>
          <w:b w:val="0"/>
          <w:bCs w:val="0"/>
        </w:rPr>
        <w:t xml:space="preserve">naturopathy, </w:t>
      </w:r>
      <w:r w:rsidRPr="0045356D">
        <w:rPr>
          <w:rStyle w:val="Strong"/>
          <w:rFonts w:eastAsiaTheme="majorEastAsia"/>
          <w:b w:val="0"/>
          <w:bCs w:val="0"/>
        </w:rPr>
        <w:t xml:space="preserve">Yoga, and </w:t>
      </w:r>
      <w:r w:rsidR="00F443AC" w:rsidRPr="0045356D">
        <w:rPr>
          <w:rStyle w:val="Strong"/>
          <w:rFonts w:eastAsiaTheme="majorEastAsia"/>
          <w:b w:val="0"/>
          <w:bCs w:val="0"/>
        </w:rPr>
        <w:t>homeopathy</w:t>
      </w:r>
      <w:r w:rsidRPr="0045356D">
        <w:rPr>
          <w:rStyle w:val="Strong"/>
          <w:rFonts w:eastAsiaTheme="majorEastAsia"/>
          <w:b w:val="0"/>
          <w:bCs w:val="0"/>
        </w:rPr>
        <w:t xml:space="preserve"> systems</w:t>
      </w:r>
      <w:r w:rsidRPr="0045356D">
        <w:t xml:space="preserve"> for holistic health promotion</w:t>
      </w:r>
      <w:r w:rsidR="00297AA9" w:rsidRPr="0045356D">
        <w:t xml:space="preserve"> (Policy 6.7)</w:t>
      </w:r>
      <w:r w:rsidRPr="0045356D">
        <w:t>.</w:t>
      </w:r>
    </w:p>
    <w:p w14:paraId="6296CD27" w14:textId="77777777" w:rsidR="005E4263" w:rsidRPr="0045356D" w:rsidRDefault="005E4263" w:rsidP="0045356D">
      <w:pPr>
        <w:pStyle w:val="NormalWeb"/>
        <w:jc w:val="both"/>
      </w:pPr>
    </w:p>
    <w:p w14:paraId="4E49374B" w14:textId="600C9918" w:rsidR="00956D6C" w:rsidRPr="004812A4" w:rsidRDefault="004812A4" w:rsidP="00723C84">
      <w:pPr>
        <w:pStyle w:val="Heading3"/>
        <w:numPr>
          <w:ilvl w:val="1"/>
          <w:numId w:val="11"/>
        </w:numPr>
        <w:jc w:val="both"/>
        <w:rPr>
          <w:rFonts w:ascii="Times New Roman" w:hAnsi="Times New Roman" w:cs="Times New Roman"/>
          <w:b/>
          <w:bCs/>
          <w:color w:val="auto"/>
          <w:sz w:val="24"/>
          <w:szCs w:val="24"/>
          <w:highlight w:val="yellow"/>
        </w:rPr>
      </w:pPr>
      <w:r>
        <w:rPr>
          <w:rFonts w:ascii="Times New Roman" w:hAnsi="Times New Roman" w:cs="Times New Roman"/>
          <w:b/>
          <w:bCs/>
          <w:color w:val="auto"/>
          <w:sz w:val="24"/>
          <w:szCs w:val="24"/>
        </w:rPr>
        <w:t xml:space="preserve"> </w:t>
      </w:r>
      <w:r w:rsidR="00956D6C" w:rsidRPr="004812A4">
        <w:rPr>
          <w:rFonts w:ascii="Times New Roman" w:hAnsi="Times New Roman" w:cs="Times New Roman"/>
          <w:b/>
          <w:bCs/>
          <w:color w:val="auto"/>
          <w:sz w:val="24"/>
          <w:szCs w:val="24"/>
          <w:highlight w:val="yellow"/>
        </w:rPr>
        <w:t>Areas Where Continuity or Stagnation Persists</w:t>
      </w:r>
    </w:p>
    <w:p w14:paraId="69DB2830" w14:textId="77777777" w:rsidR="00956D6C" w:rsidRPr="0045356D" w:rsidRDefault="00956D6C" w:rsidP="0045356D">
      <w:pPr>
        <w:pStyle w:val="NormalWeb"/>
        <w:jc w:val="both"/>
      </w:pPr>
      <w:r w:rsidRPr="0045356D">
        <w:t xml:space="preserve">Despite substantial progress, several </w:t>
      </w:r>
      <w:r w:rsidRPr="0045356D">
        <w:rPr>
          <w:rStyle w:val="Strong"/>
          <w:rFonts w:eastAsiaTheme="majorEastAsia"/>
          <w:b w:val="0"/>
          <w:bCs w:val="0"/>
        </w:rPr>
        <w:t>persistent challenges and continuities</w:t>
      </w:r>
      <w:r w:rsidRPr="0045356D">
        <w:t xml:space="preserve"> remain across Nepal’s health policy evolution:</w:t>
      </w:r>
    </w:p>
    <w:p w14:paraId="17A1A184" w14:textId="6A9FEF67" w:rsidR="00956D6C" w:rsidRPr="0045356D" w:rsidRDefault="00956D6C" w:rsidP="00723C84">
      <w:pPr>
        <w:pStyle w:val="NormalWeb"/>
        <w:numPr>
          <w:ilvl w:val="0"/>
          <w:numId w:val="6"/>
        </w:numPr>
        <w:jc w:val="both"/>
      </w:pPr>
      <w:r w:rsidRPr="0045356D">
        <w:rPr>
          <w:rStyle w:val="Strong"/>
          <w:rFonts w:eastAsiaTheme="majorEastAsia"/>
        </w:rPr>
        <w:t>Implementation Gaps:</w:t>
      </w:r>
      <w:r w:rsidRPr="0045356D">
        <w:t xml:space="preserve"> Although decentralization is emphasized, effective coordination between federal, provincial, and local governments remains weak, often leading to duplication of roles and delayed program execution</w:t>
      </w:r>
      <w:r w:rsidR="00A62E63" w:rsidRPr="0045356D">
        <w:t xml:space="preserve"> (</w:t>
      </w:r>
      <w:r w:rsidR="00C46294" w:rsidRPr="0045356D">
        <w:t>S</w:t>
      </w:r>
      <w:r w:rsidR="00A62E63" w:rsidRPr="0045356D">
        <w:t>ection 4.2 and 10.1)</w:t>
      </w:r>
      <w:r w:rsidR="00C46294" w:rsidRPr="0045356D">
        <w:fldChar w:fldCharType="begin"/>
      </w:r>
      <w:r w:rsidR="00416B45">
        <w:instrText xml:space="preserve"> ADDIN EN.CITE &lt;EndNote&gt;&lt;Cite&gt;&lt;RecNum&gt;10&lt;/RecNum&gt;&lt;DisplayText&gt;[14, 25]&lt;/DisplayText&gt;&lt;record&gt;&lt;rec-number&gt;10&lt;/rec-number&gt;&lt;foreign-keys&gt;&lt;key app="EN" db-id="tsvxtvxsgearv6edfsppfatsx0vde9x0zaaw" timestamp="1763221123"&gt;10&lt;/key&gt;&lt;/foreign-keys&gt;&lt;ref-type name="Web Page"&gt;12&lt;/ref-type&gt;&lt;contributors&gt;&lt;/contributors&gt;&lt;titles&gt;&lt;title&gt;National Health Policy 2019&lt;/title&gt;&lt;/titles&gt;&lt;volume&gt;2025&lt;/volume&gt;&lt;number&gt;Nov. 15&lt;/number&gt;&lt;dates&gt;&lt;/dates&gt;&lt;urls&gt;&lt;related-urls&gt;&lt;url&gt;https://drive.google.com/file/d/1K2fAzRhEYLfYIMs52hDRIwRYvGf03C92/view&lt;/url&gt;&lt;/related-urls&gt;&lt;/urls&gt;&lt;/record&gt;&lt;/Cite&gt;&lt;Cite&gt;&lt;Author&gt;Wasti&lt;/Author&gt;&lt;Year&gt;2023&lt;/Year&gt;&lt;RecNum&gt;19&lt;/RecNum&gt;&lt;record&gt;&lt;rec-number&gt;19&lt;/rec-number&gt;&lt;foreign-keys&gt;&lt;key app="EN" db-id="tsvxtvxsgearv6edfsppfatsx0vde9x0zaaw" timestamp="1763271352"&gt;19&lt;/key&gt;&lt;/foreign-keys&gt;&lt;ref-type name="Journal Article"&gt;17&lt;/ref-type&gt;&lt;contributors&gt;&lt;authors&gt;&lt;author&gt;Wasti, Sharada Prasad&lt;/author&gt;&lt;author&gt;Van Teijlingen, Edwin&lt;/author&gt;&lt;author&gt;Rushton, Simon&lt;/author&gt;&lt;author&gt;Subedi, Madhusudan&lt;/author&gt;&lt;author&gt;Simkhada, Padam&lt;/author&gt;&lt;author&gt;Balen, Julie&lt;/author&gt;&lt;/authors&gt;&lt;/contributors&gt;&lt;titles&gt;&lt;title&gt;Overcoming the challenges facing Nepal’s health system during federalisation: an analysis of health system building blocks&lt;/title&gt;&lt;secondary-title&gt;Health Research Policy and Systems&lt;/secondary-title&gt;&lt;/titles&gt;&lt;periodical&gt;&lt;full-title&gt;Health Research Policy and Systems&lt;/full-title&gt;&lt;/periodical&gt;&lt;pages&gt;117&lt;/pages&gt;&lt;volume&gt;21&lt;/volume&gt;&lt;number&gt;1&lt;/number&gt;&lt;dates&gt;&lt;year&gt;2023&lt;/year&gt;&lt;/dates&gt;&lt;isbn&gt;1478-4505&lt;/isbn&gt;&lt;urls&gt;&lt;/urls&gt;&lt;/record&gt;&lt;/Cite&gt;&lt;/EndNote&gt;</w:instrText>
      </w:r>
      <w:r w:rsidR="00C46294" w:rsidRPr="0045356D">
        <w:fldChar w:fldCharType="separate"/>
      </w:r>
      <w:r w:rsidR="00416B45">
        <w:rPr>
          <w:noProof/>
        </w:rPr>
        <w:t>[14, 25]</w:t>
      </w:r>
      <w:r w:rsidR="00C46294" w:rsidRPr="0045356D">
        <w:fldChar w:fldCharType="end"/>
      </w:r>
      <w:r w:rsidRPr="0045356D">
        <w:t>.</w:t>
      </w:r>
    </w:p>
    <w:p w14:paraId="2EBE03E5" w14:textId="3CD98B05" w:rsidR="00956D6C" w:rsidRPr="0045356D" w:rsidRDefault="00956D6C" w:rsidP="00723C84">
      <w:pPr>
        <w:pStyle w:val="NormalWeb"/>
        <w:numPr>
          <w:ilvl w:val="0"/>
          <w:numId w:val="6"/>
        </w:numPr>
        <w:jc w:val="both"/>
      </w:pPr>
      <w:r w:rsidRPr="0045356D">
        <w:rPr>
          <w:rStyle w:val="Strong"/>
          <w:rFonts w:eastAsiaTheme="majorEastAsia"/>
        </w:rPr>
        <w:t>Financing Constraints:</w:t>
      </w:r>
      <w:r w:rsidRPr="0045356D">
        <w:t xml:space="preserve"> The health budget continues to rely heavily on foreign aid, and </w:t>
      </w:r>
      <w:r w:rsidRPr="0045356D">
        <w:rPr>
          <w:rStyle w:val="Strong"/>
          <w:rFonts w:eastAsiaTheme="majorEastAsia"/>
          <w:b w:val="0"/>
          <w:bCs w:val="0"/>
        </w:rPr>
        <w:t>government spending on health remains below the WHO-recommended 5% of GDP</w:t>
      </w:r>
      <w:r w:rsidRPr="0045356D">
        <w:t>, limiting program sustainability</w:t>
      </w:r>
      <w:r w:rsidR="00AF51BF" w:rsidRPr="0045356D">
        <w:fldChar w:fldCharType="begin"/>
      </w:r>
      <w:r w:rsidR="00416B45">
        <w:instrText xml:space="preserve"> ADDIN EN.CITE &lt;EndNote&gt;&lt;Cite&gt;&lt;Author&gt;Wasti&lt;/Author&gt;&lt;Year&gt;2023&lt;/Year&gt;&lt;RecNum&gt;19&lt;/RecNum&gt;&lt;DisplayText&gt;[25]&lt;/DisplayText&gt;&lt;record&gt;&lt;rec-number&gt;19&lt;/rec-number&gt;&lt;foreign-keys&gt;&lt;key app="EN" db-id="tsvxtvxsgearv6edfsppfatsx0vde9x0zaaw" timestamp="1763271352"&gt;19&lt;/key&gt;&lt;/foreign-keys&gt;&lt;ref-type name="Journal Article"&gt;17&lt;/ref-type&gt;&lt;contributors&gt;&lt;authors&gt;&lt;author&gt;Wasti, Sharada Prasad&lt;/author&gt;&lt;author&gt;Van Teijlingen, Edwin&lt;/author&gt;&lt;author&gt;Rushton, Simon&lt;/author&gt;&lt;author&gt;Subedi, Madhusudan&lt;/author&gt;&lt;author&gt;Simkhada, Padam&lt;/author&gt;&lt;author&gt;Balen, Julie&lt;/author&gt;&lt;/authors&gt;&lt;/contributors&gt;&lt;titles&gt;&lt;title&gt;Overcoming the challenges facing Nepal’s health system during federalisation: an analysis of health system building blocks&lt;/title&gt;&lt;secondary-title&gt;Health Research Policy and Systems&lt;/secondary-title&gt;&lt;/titles&gt;&lt;periodical&gt;&lt;full-title&gt;Health Research Policy and Systems&lt;/full-title&gt;&lt;/periodical&gt;&lt;pages&gt;117&lt;/pages&gt;&lt;volume&gt;21&lt;/volume&gt;&lt;number&gt;1&lt;/number&gt;&lt;dates&gt;&lt;year&gt;2023&lt;/year&gt;&lt;/dates&gt;&lt;isbn&gt;1478-4505&lt;/isbn&gt;&lt;urls&gt;&lt;/urls&gt;&lt;/record&gt;&lt;/Cite&gt;&lt;/EndNote&gt;</w:instrText>
      </w:r>
      <w:r w:rsidR="00AF51BF" w:rsidRPr="0045356D">
        <w:fldChar w:fldCharType="separate"/>
      </w:r>
      <w:r w:rsidR="00416B45">
        <w:rPr>
          <w:noProof/>
        </w:rPr>
        <w:t>[25]</w:t>
      </w:r>
      <w:r w:rsidR="00AF51BF" w:rsidRPr="0045356D">
        <w:fldChar w:fldCharType="end"/>
      </w:r>
      <w:r w:rsidRPr="0045356D">
        <w:t>.</w:t>
      </w:r>
    </w:p>
    <w:p w14:paraId="4AA831D8" w14:textId="51C3162D" w:rsidR="00956D6C" w:rsidRPr="0045356D" w:rsidRDefault="00956D6C" w:rsidP="00723C84">
      <w:pPr>
        <w:pStyle w:val="NormalWeb"/>
        <w:numPr>
          <w:ilvl w:val="0"/>
          <w:numId w:val="6"/>
        </w:numPr>
        <w:jc w:val="both"/>
      </w:pPr>
      <w:r w:rsidRPr="0045356D">
        <w:rPr>
          <w:rStyle w:val="Strong"/>
          <w:rFonts w:eastAsiaTheme="majorEastAsia"/>
        </w:rPr>
        <w:t>Human Resource Shortages:</w:t>
      </w:r>
      <w:r w:rsidRPr="0045356D">
        <w:t xml:space="preserve"> Uneven distribution of skilled health workers, particularly in remote areas, continues to undermine service delivery despite repeated commitments since 1991</w:t>
      </w:r>
      <w:r w:rsidR="00AF51BF" w:rsidRPr="0045356D">
        <w:fldChar w:fldCharType="begin">
          <w:fldData xml:space="preserve">PEVuZE5vdGU+PENpdGU+PEF1dGhvcj5XYXN0aTwvQXV0aG9yPjxZZWFyPjIwMjM8L1llYXI+PFJl
Y051bT4xOTwvUmVjTnVtPjxEaXNwbGF5VGV4dD5bMjUtMjddPC9EaXNwbGF5VGV4dD48cmVjb3Jk
PjxyZWMtbnVtYmVyPjE5PC9yZWMtbnVtYmVyPjxmb3JlaWduLWtleXM+PGtleSBhcHA9IkVOIiBk
Yi1pZD0idHN2eHR2eHNnZWFydjZlZGZzcHBmYXRzeDB2ZGU5eDB6YWF3IiB0aW1lc3RhbXA9IjE3
NjMyNzEzNTIiPjE5PC9rZXk+PC9mb3JlaWduLWtleXM+PHJlZi10eXBlIG5hbWU9IkpvdXJuYWwg
QXJ0aWNsZSI+MTc8L3JlZi10eXBlPjxjb250cmlidXRvcnM+PGF1dGhvcnM+PGF1dGhvcj5XYXN0
aSwgU2hhcmFkYSBQcmFzYWQ8L2F1dGhvcj48YXV0aG9yPlZhbiBUZWlqbGluZ2VuLCBFZHdpbjwv
YXV0aG9yPjxhdXRob3I+UnVzaHRvbiwgU2ltb248L2F1dGhvcj48YXV0aG9yPlN1YmVkaSwgTWFk
aHVzdWRhbjwvYXV0aG9yPjxhdXRob3I+U2lta2hhZGEsIFBhZGFtPC9hdXRob3I+PGF1dGhvcj5C
YWxlbiwgSnVsaWU8L2F1dGhvcj48L2F1dGhvcnM+PC9jb250cmlidXRvcnM+PHRpdGxlcz48dGl0
bGU+T3ZlcmNvbWluZyB0aGUgY2hhbGxlbmdlcyBmYWNpbmcgTmVwYWzigJlzIGhlYWx0aCBzeXN0
ZW0gZHVyaW5nIGZlZGVyYWxpc2F0aW9uOiBhbiBhbmFseXNpcyBvZiBoZWFsdGggc3lzdGVtIGJ1
aWxkaW5nIGJsb2NrczwvdGl0bGU+PHNlY29uZGFyeS10aXRsZT5IZWFsdGggUmVzZWFyY2ggUG9s
aWN5IGFuZCBTeXN0ZW1zPC9zZWNvbmRhcnktdGl0bGU+PC90aXRsZXM+PHBlcmlvZGljYWw+PGZ1
bGwtdGl0bGU+SGVhbHRoIFJlc2VhcmNoIFBvbGljeSBhbmQgU3lzdGVtczwvZnVsbC10aXRsZT48
L3BlcmlvZGljYWw+PHBhZ2VzPjExNzwvcGFnZXM+PHZvbHVtZT4yMTwvdm9sdW1lPjxudW1iZXI+
MTwvbnVtYmVyPjxkYXRlcz48eWVhcj4yMDIzPC95ZWFyPjwvZGF0ZXM+PGlzYm4+MTQ3OC00NTA1
PC9pc2JuPjx1cmxzPjwvdXJscz48L3JlY29yZD48L0NpdGU+PENpdGU+PEF1dGhvcj5BaWx1b2d3
ZW1oZTwvQXV0aG9yPjxZZWFyPjIwMDU8L1llYXI+PFJlY051bT42NTwvUmVjTnVtPjxyZWNvcmQ+
PHJlYy1udW1iZXI+NjU8L3JlYy1udW1iZXI+PGZvcmVpZ24ta2V5cz48a2V5IGFwcD0iRU4iIGRi
LWlkPSJ0c3Z4dHZ4c2dlYXJ2NmVkZnNwcGZhdHN4MHZkZTl4MHphYXciIHRpbWVzdGFtcD0iMTc2
Mzg5MDAwNyI+NjU8L2tleT48L2ZvcmVpZ24ta2V5cz48cmVmLXR5cGUgbmFtZT0iSm91cm5hbCBB
cnRpY2xlIj4xNzwvcmVmLXR5cGU+PGNvbnRyaWJ1dG9ycz48YXV0aG9ycz48YXV0aG9yPkFpbHVv
Z3dlbWhlLCBKb2I8L2F1dGhvcj48YXV0aG9yPlJhamJoYW5kYXJpLCBSdW1hPC9hdXRob3I+PGF1
dGhvcj5JbGlha2ksIEVpcmluaTwvYXV0aG9yPjxhdXRob3I+VmlsbGFyLCBNPC9hdXRob3I+PGF1
dGhvcj5EaWV0ZXJpY2gsIE08L2F1dGhvcj48L2F1dGhvcnM+PC9jb250cmlidXRvcnM+PHRpdGxl
cz48dGl0bGU+VGFja2xpbmcgc2hvcnRhZ2VzIG9mIGhlYWx0aCBjYXJlIHdvcmtlcnMgaW4gcnVy
YWwgTmVwYWw64oCcVHJhaW4gdG8gUmV0YWlu4oCdPC90aXRsZT48c2Vjb25kYXJ5LXRpdGxlPkhh
cnZhcmQgU2Nob29sIG9mIFB1YmxpYyBIZWFsdGgsIFN0dWRlbnQgUHJvamVjdCwgSUQ8L3NlY29u
ZGFyeS10aXRsZT48L3RpdGxlcz48cGVyaW9kaWNhbD48ZnVsbC10aXRsZT5IYXJ2YXJkIFNjaG9v
bCBvZiBQdWJsaWMgSGVhbHRoLCBTdHVkZW50IFByb2plY3QsIElEPC9mdWxsLXRpdGxlPjwvcGVy
aW9kaWNhbD48dm9sdW1lPjI2Mjwvdm9sdW1lPjxkYXRlcz48eWVhcj4yMDA1PC95ZWFyPjwvZGF0
ZXM+PHVybHM+PC91cmxzPjwvcmVjb3JkPjwvQ2l0ZT48Q2l0ZT48QXV0aG9yPkt1aWtlbDwvQXV0
aG9yPjxZZWFyPjIwMjM8L1llYXI+PFJlY051bT42NjwvUmVjTnVtPjxyZWNvcmQ+PHJlYy1udW1i
ZXI+NjY8L3JlYy1udW1iZXI+PGZvcmVpZ24ta2V5cz48a2V5IGFwcD0iRU4iIGRiLWlkPSJ0c3Z4
dHZ4c2dlYXJ2NmVkZnNwcGZhdHN4MHZkZTl4MHphYXciIHRpbWVzdGFtcD0iMTc2Mzg5MDA1MCI+
NjY8L2tleT48L2ZvcmVpZ24ta2V5cz48cmVmLXR5cGUgbmFtZT0iSm91cm5hbCBBcnRpY2xlIj4x
NzwvcmVmLXR5cGU+PGNvbnRyaWJ1dG9ycz48YXV0aG9ycz48YXV0aG9yPkt1aWtlbCwgQmloYXJp
IFNoYXJhbjwvYXV0aG9yPjxhdXRob3I+U2hyZXN0aGEsIEFyY2hhbmE8L2F1dGhvcj48YXV0aG9y
Plh1LCBEb25nIFJvbWFuPC9hdXRob3I+PGF1dGhvcj5TaGFoaSwgQnJpc2ggQmFoYWR1cjwvYXV0
aG9yPjxhdXRob3I+QmhhbmRhcmksIEJha2hhdDwvYXV0aG9yPjxhdXRob3I+TWlzaHJhLCBSYXZp
IEthbnRhPC9hdXRob3I+PGF1dGhvcj5CaGF0dHJhaSwgTmF2YXJhajwvYXV0aG9yPjxhdXRob3I+
QWNoYXJ5YSwgS2lyYW48L2F1dGhvcj48YXV0aG9yPlRpbWFsc2luYSwgQXNoaXNoPC9hdXRob3I+
PGF1dGhvcj5EYW5nYXVyYSwgTnJpcGEgUmFqPC9hdXRob3I+PC9hdXRob3JzPjwvY29udHJpYnV0
b3JzPjx0aXRsZXM+PHRpdGxlPkEgY3JpdGljYWwgYW5hbHlzaXMgb2YgaGVhbHRoIHN5c3RlbSBp
biBOZXBhbDogUGVyc3BlY3RpdmVzIGJhc2VkIG9uIENPVklELTE5IHJlc3BvbnNlPC90aXRsZT48
c2Vjb25kYXJ5LXRpdGxlPkRpYWxvZ3VlcyBpbiBoZWFsdGg8L3NlY29uZGFyeS10aXRsZT48L3Rp
dGxlcz48cGVyaW9kaWNhbD48ZnVsbC10aXRsZT5EaWFsb2d1ZXMgaW4gaGVhbHRoPC9mdWxsLXRp
dGxlPjwvcGVyaW9kaWNhbD48cGFnZXM+MTAwMTQyPC9wYWdlcz48dm9sdW1lPjM8L3ZvbHVtZT48
ZGF0ZXM+PHllYXI+MjAyMzwveWVhcj48L2RhdGVzPjxpc2JuPjI3NzItNjUzMzwvaXNibj48dXJs
cz48L3VybHM+PC9yZWNvcmQ+PC9DaXRlPjwvRW5kTm90ZT4A
</w:fldData>
        </w:fldChar>
      </w:r>
      <w:r w:rsidR="00E2786C">
        <w:instrText xml:space="preserve"> ADDIN EN.CITE </w:instrText>
      </w:r>
      <w:r w:rsidR="00E2786C">
        <w:fldChar w:fldCharType="begin">
          <w:fldData xml:space="preserve">PEVuZE5vdGU+PENpdGU+PEF1dGhvcj5XYXN0aTwvQXV0aG9yPjxZZWFyPjIwMjM8L1llYXI+PFJl
Y051bT4xOTwvUmVjTnVtPjxEaXNwbGF5VGV4dD5bMjUtMjddPC9EaXNwbGF5VGV4dD48cmVjb3Jk
PjxyZWMtbnVtYmVyPjE5PC9yZWMtbnVtYmVyPjxmb3JlaWduLWtleXM+PGtleSBhcHA9IkVOIiBk
Yi1pZD0idHN2eHR2eHNnZWFydjZlZGZzcHBmYXRzeDB2ZGU5eDB6YWF3IiB0aW1lc3RhbXA9IjE3
NjMyNzEzNTIiPjE5PC9rZXk+PC9mb3JlaWduLWtleXM+PHJlZi10eXBlIG5hbWU9IkpvdXJuYWwg
QXJ0aWNsZSI+MTc8L3JlZi10eXBlPjxjb250cmlidXRvcnM+PGF1dGhvcnM+PGF1dGhvcj5XYXN0
aSwgU2hhcmFkYSBQcmFzYWQ8L2F1dGhvcj48YXV0aG9yPlZhbiBUZWlqbGluZ2VuLCBFZHdpbjwv
YXV0aG9yPjxhdXRob3I+UnVzaHRvbiwgU2ltb248L2F1dGhvcj48YXV0aG9yPlN1YmVkaSwgTWFk
aHVzdWRhbjwvYXV0aG9yPjxhdXRob3I+U2lta2hhZGEsIFBhZGFtPC9hdXRob3I+PGF1dGhvcj5C
YWxlbiwgSnVsaWU8L2F1dGhvcj48L2F1dGhvcnM+PC9jb250cmlidXRvcnM+PHRpdGxlcz48dGl0
bGU+T3ZlcmNvbWluZyB0aGUgY2hhbGxlbmdlcyBmYWNpbmcgTmVwYWzigJlzIGhlYWx0aCBzeXN0
ZW0gZHVyaW5nIGZlZGVyYWxpc2F0aW9uOiBhbiBhbmFseXNpcyBvZiBoZWFsdGggc3lzdGVtIGJ1
aWxkaW5nIGJsb2NrczwvdGl0bGU+PHNlY29uZGFyeS10aXRsZT5IZWFsdGggUmVzZWFyY2ggUG9s
aWN5IGFuZCBTeXN0ZW1zPC9zZWNvbmRhcnktdGl0bGU+PC90aXRsZXM+PHBlcmlvZGljYWw+PGZ1
bGwtdGl0bGU+SGVhbHRoIFJlc2VhcmNoIFBvbGljeSBhbmQgU3lzdGVtczwvZnVsbC10aXRsZT48
L3BlcmlvZGljYWw+PHBhZ2VzPjExNzwvcGFnZXM+PHZvbHVtZT4yMTwvdm9sdW1lPjxudW1iZXI+
MTwvbnVtYmVyPjxkYXRlcz48eWVhcj4yMDIzPC95ZWFyPjwvZGF0ZXM+PGlzYm4+MTQ3OC00NTA1
PC9pc2JuPjx1cmxzPjwvdXJscz48L3JlY29yZD48L0NpdGU+PENpdGU+PEF1dGhvcj5BaWx1b2d3
ZW1oZTwvQXV0aG9yPjxZZWFyPjIwMDU8L1llYXI+PFJlY051bT42NTwvUmVjTnVtPjxyZWNvcmQ+
PHJlYy1udW1iZXI+NjU8L3JlYy1udW1iZXI+PGZvcmVpZ24ta2V5cz48a2V5IGFwcD0iRU4iIGRi
LWlkPSJ0c3Z4dHZ4c2dlYXJ2NmVkZnNwcGZhdHN4MHZkZTl4MHphYXciIHRpbWVzdGFtcD0iMTc2
Mzg5MDAwNyI+NjU8L2tleT48L2ZvcmVpZ24ta2V5cz48cmVmLXR5cGUgbmFtZT0iSm91cm5hbCBB
cnRpY2xlIj4xNzwvcmVmLXR5cGU+PGNvbnRyaWJ1dG9ycz48YXV0aG9ycz48YXV0aG9yPkFpbHVv
Z3dlbWhlLCBKb2I8L2F1dGhvcj48YXV0aG9yPlJhamJoYW5kYXJpLCBSdW1hPC9hdXRob3I+PGF1
dGhvcj5JbGlha2ksIEVpcmluaTwvYXV0aG9yPjxhdXRob3I+VmlsbGFyLCBNPC9hdXRob3I+PGF1
dGhvcj5EaWV0ZXJpY2gsIE08L2F1dGhvcj48L2F1dGhvcnM+PC9jb250cmlidXRvcnM+PHRpdGxl
cz48dGl0bGU+VGFja2xpbmcgc2hvcnRhZ2VzIG9mIGhlYWx0aCBjYXJlIHdvcmtlcnMgaW4gcnVy
YWwgTmVwYWw64oCcVHJhaW4gdG8gUmV0YWlu4oCdPC90aXRsZT48c2Vjb25kYXJ5LXRpdGxlPkhh
cnZhcmQgU2Nob29sIG9mIFB1YmxpYyBIZWFsdGgsIFN0dWRlbnQgUHJvamVjdCwgSUQ8L3NlY29u
ZGFyeS10aXRsZT48L3RpdGxlcz48cGVyaW9kaWNhbD48ZnVsbC10aXRsZT5IYXJ2YXJkIFNjaG9v
bCBvZiBQdWJsaWMgSGVhbHRoLCBTdHVkZW50IFByb2plY3QsIElEPC9mdWxsLXRpdGxlPjwvcGVy
aW9kaWNhbD48dm9sdW1lPjI2Mjwvdm9sdW1lPjxkYXRlcz48eWVhcj4yMDA1PC95ZWFyPjwvZGF0
ZXM+PHVybHM+PC91cmxzPjwvcmVjb3JkPjwvQ2l0ZT48Q2l0ZT48QXV0aG9yPkt1aWtlbDwvQXV0
aG9yPjxZZWFyPjIwMjM8L1llYXI+PFJlY051bT42NjwvUmVjTnVtPjxyZWNvcmQ+PHJlYy1udW1i
ZXI+NjY8L3JlYy1udW1iZXI+PGZvcmVpZ24ta2V5cz48a2V5IGFwcD0iRU4iIGRiLWlkPSJ0c3Z4
dHZ4c2dlYXJ2NmVkZnNwcGZhdHN4MHZkZTl4MHphYXciIHRpbWVzdGFtcD0iMTc2Mzg5MDA1MCI+
NjY8L2tleT48L2ZvcmVpZ24ta2V5cz48cmVmLXR5cGUgbmFtZT0iSm91cm5hbCBBcnRpY2xlIj4x
NzwvcmVmLXR5cGU+PGNvbnRyaWJ1dG9ycz48YXV0aG9ycz48YXV0aG9yPkt1aWtlbCwgQmloYXJp
IFNoYXJhbjwvYXV0aG9yPjxhdXRob3I+U2hyZXN0aGEsIEFyY2hhbmE8L2F1dGhvcj48YXV0aG9y
Plh1LCBEb25nIFJvbWFuPC9hdXRob3I+PGF1dGhvcj5TaGFoaSwgQnJpc2ggQmFoYWR1cjwvYXV0
aG9yPjxhdXRob3I+QmhhbmRhcmksIEJha2hhdDwvYXV0aG9yPjxhdXRob3I+TWlzaHJhLCBSYXZp
IEthbnRhPC9hdXRob3I+PGF1dGhvcj5CaGF0dHJhaSwgTmF2YXJhajwvYXV0aG9yPjxhdXRob3I+
QWNoYXJ5YSwgS2lyYW48L2F1dGhvcj48YXV0aG9yPlRpbWFsc2luYSwgQXNoaXNoPC9hdXRob3I+
PGF1dGhvcj5EYW5nYXVyYSwgTnJpcGEgUmFqPC9hdXRob3I+PC9hdXRob3JzPjwvY29udHJpYnV0
b3JzPjx0aXRsZXM+PHRpdGxlPkEgY3JpdGljYWwgYW5hbHlzaXMgb2YgaGVhbHRoIHN5c3RlbSBp
biBOZXBhbDogUGVyc3BlY3RpdmVzIGJhc2VkIG9uIENPVklELTE5IHJlc3BvbnNlPC90aXRsZT48
c2Vjb25kYXJ5LXRpdGxlPkRpYWxvZ3VlcyBpbiBoZWFsdGg8L3NlY29uZGFyeS10aXRsZT48L3Rp
dGxlcz48cGVyaW9kaWNhbD48ZnVsbC10aXRsZT5EaWFsb2d1ZXMgaW4gaGVhbHRoPC9mdWxsLXRp
dGxlPjwvcGVyaW9kaWNhbD48cGFnZXM+MTAwMTQyPC9wYWdlcz48dm9sdW1lPjM8L3ZvbHVtZT48
ZGF0ZXM+PHllYXI+MjAyMzwveWVhcj48L2RhdGVzPjxpc2JuPjI3NzItNjUzMzwvaXNibj48dXJs
cz48L3VybHM+PC9yZWNvcmQ+PC9DaXRlPjwvRW5kTm90ZT4A
</w:fldData>
        </w:fldChar>
      </w:r>
      <w:r w:rsidR="00E2786C">
        <w:instrText xml:space="preserve"> ADDIN EN.CITE.DATA </w:instrText>
      </w:r>
      <w:r w:rsidR="00E2786C">
        <w:fldChar w:fldCharType="end"/>
      </w:r>
      <w:r w:rsidR="00AF51BF" w:rsidRPr="0045356D">
        <w:fldChar w:fldCharType="separate"/>
      </w:r>
      <w:r w:rsidR="00E2786C">
        <w:rPr>
          <w:noProof/>
        </w:rPr>
        <w:t>[25-27]</w:t>
      </w:r>
      <w:r w:rsidR="00AF51BF" w:rsidRPr="0045356D">
        <w:fldChar w:fldCharType="end"/>
      </w:r>
      <w:r w:rsidRPr="0045356D">
        <w:t>.</w:t>
      </w:r>
    </w:p>
    <w:p w14:paraId="318D1A84" w14:textId="16AB108A" w:rsidR="00956D6C" w:rsidRPr="0045356D" w:rsidRDefault="00956D6C" w:rsidP="00723C84">
      <w:pPr>
        <w:pStyle w:val="NormalWeb"/>
        <w:numPr>
          <w:ilvl w:val="0"/>
          <w:numId w:val="6"/>
        </w:numPr>
        <w:jc w:val="both"/>
      </w:pPr>
      <w:r w:rsidRPr="0045356D">
        <w:rPr>
          <w:rStyle w:val="Strong"/>
          <w:rFonts w:eastAsiaTheme="majorEastAsia"/>
        </w:rPr>
        <w:t>Insurance System Inefficiencies:</w:t>
      </w:r>
      <w:r w:rsidRPr="0045356D">
        <w:t xml:space="preserve"> Health insurance coverage remains low, with wealthier, urban populations more likely to benefit than rural or marginalized groups</w:t>
      </w:r>
      <w:r w:rsidR="00D50A96" w:rsidRPr="0045356D">
        <w:fldChar w:fldCharType="begin">
          <w:fldData xml:space="preserve">PEVuZE5vdGU+PENpdGU+PEF1dGhvcj5LaGFuYWw8L0F1dGhvcj48WWVhcj4yMDIzPC9ZZWFyPjxS
ZWNOdW0+MjA8L1JlY051bT48RGlzcGxheVRleHQ+WzE1LCAyOCwgMjldPC9EaXNwbGF5VGV4dD48
cmVjb3JkPjxyZWMtbnVtYmVyPjIwPC9yZWMtbnVtYmVyPjxmb3JlaWduLWtleXM+PGtleSBhcHA9
IkVOIiBkYi1pZD0idHN2eHR2eHNnZWFydjZlZGZzcHBmYXRzeDB2ZGU5eDB6YWF3IiB0aW1lc3Rh
bXA9IjE3NjMyNzE1OTgiPjIwPC9rZXk+PC9mb3JlaWduLWtleXM+PHJlZi10eXBlIG5hbWU9Ikpv
dXJuYWwgQXJ0aWNsZSI+MTc8L3JlZi10eXBlPjxjb250cmlidXRvcnM+PGF1dGhvcnM+PGF1dGhv
cj5LaGFuYWwsIEdlaGEgTjwvYXV0aG9yPjxhdXRob3I+QmhhcmFkd2FqLCBCaXNoYWw8L2F1dGhv
cj48YXV0aG9yPlVwYWRoeWF5LCBOaWphbjwvYXV0aG9yPjxhdXRob3I+QmhhdHRhcmFpLCBUdWxh
c2k8L2F1dGhvcj48YXV0aG9yPkRhaGFsLCBNaW5ha3NoaTwvYXV0aG9yPjxhdXRob3I+S2hhdHJp
LCBSZXNoYW0gQjwvYXV0aG9yPjwvYXV0aG9ycz48L2NvbnRyaWJ1dG9ycz48dGl0bGVzPjx0aXRs
ZT5FdmFsdWF0aW9uIG9mIHRoZSBOYXRpb25hbCBIZWFsdGggSW5zdXJhbmNlIFByb2dyYW0gb2Yg
TmVwYWw6IGFyZSBwb2xpdGljYWwgcHJvbWlzZXMgdHJhbnNsYXRlZCBpbnRvIGFjdGlvbnM/PC90
aXRsZT48c2Vjb25kYXJ5LXRpdGxlPkhlYWx0aCByZXNlYXJjaCBwb2xpY3kgYW5kIHN5c3RlbXM8
L3NlY29uZGFyeS10aXRsZT48L3RpdGxlcz48cGVyaW9kaWNhbD48ZnVsbC10aXRsZT5IZWFsdGgg
UmVzZWFyY2ggUG9saWN5IGFuZCBTeXN0ZW1zPC9mdWxsLXRpdGxlPjwvcGVyaW9kaWNhbD48cGFn
ZXM+NzwvcGFnZXM+PHZvbHVtZT4yMTwvdm9sdW1lPjxudW1iZXI+MTwvbnVtYmVyPjxkYXRlcz48
eWVhcj4yMDIzPC95ZWFyPjwvZGF0ZXM+PGlzYm4+MTQ3OC00NTA1PC9pc2JuPjx1cmxzPjwvdXJs
cz48L3JlY29yZD48L0NpdGU+PENpdGU+PEF1dGhvcj5HaGltaXJlPC9BdXRob3I+PFllYXI+MjAy
MzwvWWVhcj48UmVjTnVtPjIxPC9SZWNOdW0+PHJlY29yZD48cmVjLW51bWJlcj4yMTwvcmVjLW51
bWJlcj48Zm9yZWlnbi1rZXlzPjxrZXkgYXBwPSJFTiIgZGItaWQ9InRzdnh0dnhzZ2VhcnY2ZWRm
c3BwZmF0c3gwdmRlOXgwemFhdyIgdGltZXN0YW1wPSIxNzYzMjcxNjYwIj4yMTwva2V5PjwvZm9y
ZWlnbi1rZXlzPjxyZWYtdHlwZSBuYW1lPSJKb3VybmFsIEFydGljbGUiPjE3PC9yZWYtdHlwZT48
Y29udHJpYnV0b3JzPjxhdXRob3JzPjxhdXRob3I+R2hpbWlyZSwgU3VzaG1pdGE8L2F1dGhvcj48
YXV0aG9yPkdoaW1pcmUsIFNhaWxhamE8L2F1dGhvcj48YXV0aG9yPktoYW5hbCwgUHJhdGlrPC9h
dXRob3I+PGF1dGhvcj5TYWd0YW5pLCBSZXNodSBBZ3Jhd2FsPC9hdXRob3I+PGF1dGhvcj5QYXVk
ZWwsIFN1ZGFyc2hhbjwvYXV0aG9yPjwvYXV0aG9ycz48L2NvbnRyaWJ1dG9ycz48dGl0bGVzPjx0
aXRsZT5GYWN0b3JzIGFmZmVjdGluZyBoZWFsdGggaW5zdXJhbmNlIHV0aWxpemF0aW9uIGFtb25n
IGluc3VyZWQgcG9wdWxhdGlvbjogZXZpZGVuY2UgZnJvbSBoZWFsdGggaW5zdXJhbmNlIHByb2dy
YW0gb2YgQmhha3RhcHVyIGRpc3RyaWN0IG9mIE5lcGFsPC90aXRsZT48c2Vjb25kYXJ5LXRpdGxl
PkJNQyBIZWFsdGggU2VydmljZXMgUmVzZWFyY2g8L3NlY29uZGFyeS10aXRsZT48L3RpdGxlcz48
cGVyaW9kaWNhbD48ZnVsbC10aXRsZT5CTUMgSGVhbHRoIFNlcnZpY2VzIFJlc2VhcmNoPC9mdWxs
LXRpdGxlPjwvcGVyaW9kaWNhbD48cGFnZXM+MTU5PC9wYWdlcz48dm9sdW1lPjIzPC92b2x1bWU+
PG51bWJlcj4xPC9udW1iZXI+PGRhdGVzPjx5ZWFyPjIwMjM8L3llYXI+PC9kYXRlcz48aXNibj4x
NDcyLTY5NjM8L2lzYm4+PHVybHM+PC91cmxzPjwvcmVjb3JkPjwvQ2l0ZT48Q2l0ZT48QXV0aG9y
PkFjaGFyeWE8L0F1dGhvcj48UmVjTnVtPjUzPC9SZWNOdW0+PHJlY29yZD48cmVjLW51bWJlcj41
MzwvcmVjLW51bWJlcj48Zm9yZWlnbi1rZXlzPjxrZXkgYXBwPSJFTiIgZGItaWQ9InRzdnh0dnhz
Z2VhcnY2ZWRmc3BwZmF0c3gwdmRlOXgwemFhdyIgdGltZXN0YW1wPSIxNzYzMzU2MDc3Ij41Mzwv
a2V5PjwvZm9yZWlnbi1rZXlzPjxyZWYtdHlwZSBuYW1lPSJHZW5lcmljIj4xMzwvcmVmLXR5cGU+
PGNvbnRyaWJ1dG9ycz48YXV0aG9ycz48YXV0aG9yPkFjaGFyeWEsIEQ8L2F1dGhvcj48YXV0aG9y
PlNoYXJtYSwgUzwvYXV0aG9yPjxhdXRob3I+QmlldHNjaCwgSzwvYXV0aG9yPjwvYXV0aG9ycz48
L2NvbnRyaWJ1dG9ycz48dGl0bGVzPjx0aXRsZT5TdGF0dXMgYW5kIEFzc29jaWF0ZWQgRmFjdG9y
cyBvZiBIZWFsdGggSW5zdXJhbmNlIEVucm9sbG1lbnQgaW4gTmVwYWw6IEZpbmRpbmdzIGZyb20g
dGhlIDIwMjIgTmVwYWwgRGVtb2dyYXBoaWMgYW5kIEhlYWx0aCBTdXJ2ZXkuOyAyMDI0PC90aXRs
ZT48L3RpdGxlcz48ZGF0ZXM+PC9kYXRlcz48dXJscz48L3VybHM+PC9yZWNvcmQ+PC9DaXRlPjwv
RW5kTm90ZT5=
</w:fldData>
        </w:fldChar>
      </w:r>
      <w:r w:rsidR="00E2786C">
        <w:instrText xml:space="preserve"> ADDIN EN.CITE </w:instrText>
      </w:r>
      <w:r w:rsidR="00E2786C">
        <w:fldChar w:fldCharType="begin">
          <w:fldData xml:space="preserve">PEVuZE5vdGU+PENpdGU+PEF1dGhvcj5LaGFuYWw8L0F1dGhvcj48WWVhcj4yMDIzPC9ZZWFyPjxS
ZWNOdW0+MjA8L1JlY051bT48RGlzcGxheVRleHQ+WzE1LCAyOCwgMjldPC9EaXNwbGF5VGV4dD48
cmVjb3JkPjxyZWMtbnVtYmVyPjIwPC9yZWMtbnVtYmVyPjxmb3JlaWduLWtleXM+PGtleSBhcHA9
IkVOIiBkYi1pZD0idHN2eHR2eHNnZWFydjZlZGZzcHBmYXRzeDB2ZGU5eDB6YWF3IiB0aW1lc3Rh
bXA9IjE3NjMyNzE1OTgiPjIwPC9rZXk+PC9mb3JlaWduLWtleXM+PHJlZi10eXBlIG5hbWU9Ikpv
dXJuYWwgQXJ0aWNsZSI+MTc8L3JlZi10eXBlPjxjb250cmlidXRvcnM+PGF1dGhvcnM+PGF1dGhv
cj5LaGFuYWwsIEdlaGEgTjwvYXV0aG9yPjxhdXRob3I+QmhhcmFkd2FqLCBCaXNoYWw8L2F1dGhv
cj48YXV0aG9yPlVwYWRoeWF5LCBOaWphbjwvYXV0aG9yPjxhdXRob3I+QmhhdHRhcmFpLCBUdWxh
c2k8L2F1dGhvcj48YXV0aG9yPkRhaGFsLCBNaW5ha3NoaTwvYXV0aG9yPjxhdXRob3I+S2hhdHJp
LCBSZXNoYW0gQjwvYXV0aG9yPjwvYXV0aG9ycz48L2NvbnRyaWJ1dG9ycz48dGl0bGVzPjx0aXRs
ZT5FdmFsdWF0aW9uIG9mIHRoZSBOYXRpb25hbCBIZWFsdGggSW5zdXJhbmNlIFByb2dyYW0gb2Yg
TmVwYWw6IGFyZSBwb2xpdGljYWwgcHJvbWlzZXMgdHJhbnNsYXRlZCBpbnRvIGFjdGlvbnM/PC90
aXRsZT48c2Vjb25kYXJ5LXRpdGxlPkhlYWx0aCByZXNlYXJjaCBwb2xpY3kgYW5kIHN5c3RlbXM8
L3NlY29uZGFyeS10aXRsZT48L3RpdGxlcz48cGVyaW9kaWNhbD48ZnVsbC10aXRsZT5IZWFsdGgg
UmVzZWFyY2ggUG9saWN5IGFuZCBTeXN0ZW1zPC9mdWxsLXRpdGxlPjwvcGVyaW9kaWNhbD48cGFn
ZXM+NzwvcGFnZXM+PHZvbHVtZT4yMTwvdm9sdW1lPjxudW1iZXI+MTwvbnVtYmVyPjxkYXRlcz48
eWVhcj4yMDIzPC95ZWFyPjwvZGF0ZXM+PGlzYm4+MTQ3OC00NTA1PC9pc2JuPjx1cmxzPjwvdXJs
cz48L3JlY29yZD48L0NpdGU+PENpdGU+PEF1dGhvcj5HaGltaXJlPC9BdXRob3I+PFllYXI+MjAy
MzwvWWVhcj48UmVjTnVtPjIxPC9SZWNOdW0+PHJlY29yZD48cmVjLW51bWJlcj4yMTwvcmVjLW51
bWJlcj48Zm9yZWlnbi1rZXlzPjxrZXkgYXBwPSJFTiIgZGItaWQ9InRzdnh0dnhzZ2VhcnY2ZWRm
c3BwZmF0c3gwdmRlOXgwemFhdyIgdGltZXN0YW1wPSIxNzYzMjcxNjYwIj4yMTwva2V5PjwvZm9y
ZWlnbi1rZXlzPjxyZWYtdHlwZSBuYW1lPSJKb3VybmFsIEFydGljbGUiPjE3PC9yZWYtdHlwZT48
Y29udHJpYnV0b3JzPjxhdXRob3JzPjxhdXRob3I+R2hpbWlyZSwgU3VzaG1pdGE8L2F1dGhvcj48
YXV0aG9yPkdoaW1pcmUsIFNhaWxhamE8L2F1dGhvcj48YXV0aG9yPktoYW5hbCwgUHJhdGlrPC9h
dXRob3I+PGF1dGhvcj5TYWd0YW5pLCBSZXNodSBBZ3Jhd2FsPC9hdXRob3I+PGF1dGhvcj5QYXVk
ZWwsIFN1ZGFyc2hhbjwvYXV0aG9yPjwvYXV0aG9ycz48L2NvbnRyaWJ1dG9ycz48dGl0bGVzPjx0
aXRsZT5GYWN0b3JzIGFmZmVjdGluZyBoZWFsdGggaW5zdXJhbmNlIHV0aWxpemF0aW9uIGFtb25n
IGluc3VyZWQgcG9wdWxhdGlvbjogZXZpZGVuY2UgZnJvbSBoZWFsdGggaW5zdXJhbmNlIHByb2dy
YW0gb2YgQmhha3RhcHVyIGRpc3RyaWN0IG9mIE5lcGFsPC90aXRsZT48c2Vjb25kYXJ5LXRpdGxl
PkJNQyBIZWFsdGggU2VydmljZXMgUmVzZWFyY2g8L3NlY29uZGFyeS10aXRsZT48L3RpdGxlcz48
cGVyaW9kaWNhbD48ZnVsbC10aXRsZT5CTUMgSGVhbHRoIFNlcnZpY2VzIFJlc2VhcmNoPC9mdWxs
LXRpdGxlPjwvcGVyaW9kaWNhbD48cGFnZXM+MTU5PC9wYWdlcz48dm9sdW1lPjIzPC92b2x1bWU+
PG51bWJlcj4xPC9udW1iZXI+PGRhdGVzPjx5ZWFyPjIwMjM8L3llYXI+PC9kYXRlcz48aXNibj4x
NDcyLTY5NjM8L2lzYm4+PHVybHM+PC91cmxzPjwvcmVjb3JkPjwvQ2l0ZT48Q2l0ZT48QXV0aG9y
PkFjaGFyeWE8L0F1dGhvcj48UmVjTnVtPjUzPC9SZWNOdW0+PHJlY29yZD48cmVjLW51bWJlcj41
MzwvcmVjLW51bWJlcj48Zm9yZWlnbi1rZXlzPjxrZXkgYXBwPSJFTiIgZGItaWQ9InRzdnh0dnhz
Z2VhcnY2ZWRmc3BwZmF0c3gwdmRlOXgwemFhdyIgdGltZXN0YW1wPSIxNzYzMzU2MDc3Ij41Mzwv
a2V5PjwvZm9yZWlnbi1rZXlzPjxyZWYtdHlwZSBuYW1lPSJHZW5lcmljIj4xMzwvcmVmLXR5cGU+
PGNvbnRyaWJ1dG9ycz48YXV0aG9ycz48YXV0aG9yPkFjaGFyeWEsIEQ8L2F1dGhvcj48YXV0aG9y
PlNoYXJtYSwgUzwvYXV0aG9yPjxhdXRob3I+QmlldHNjaCwgSzwvYXV0aG9yPjwvYXV0aG9ycz48
L2NvbnRyaWJ1dG9ycz48dGl0bGVzPjx0aXRsZT5TdGF0dXMgYW5kIEFzc29jaWF0ZWQgRmFjdG9y
cyBvZiBIZWFsdGggSW5zdXJhbmNlIEVucm9sbG1lbnQgaW4gTmVwYWw6IEZpbmRpbmdzIGZyb20g
dGhlIDIwMjIgTmVwYWwgRGVtb2dyYXBoaWMgYW5kIEhlYWx0aCBTdXJ2ZXkuOyAyMDI0PC90aXRs
ZT48L3RpdGxlcz48ZGF0ZXM+PC9kYXRlcz48dXJscz48L3VybHM+PC9yZWNvcmQ+PC9DaXRlPjwv
RW5kTm90ZT5=
</w:fldData>
        </w:fldChar>
      </w:r>
      <w:r w:rsidR="00E2786C">
        <w:instrText xml:space="preserve"> ADDIN EN.CITE.DATA </w:instrText>
      </w:r>
      <w:r w:rsidR="00E2786C">
        <w:fldChar w:fldCharType="end"/>
      </w:r>
      <w:r w:rsidR="00D50A96" w:rsidRPr="0045356D">
        <w:fldChar w:fldCharType="separate"/>
      </w:r>
      <w:r w:rsidR="00E2786C">
        <w:rPr>
          <w:noProof/>
        </w:rPr>
        <w:t>[15, 28, 29]</w:t>
      </w:r>
      <w:r w:rsidR="00D50A96" w:rsidRPr="0045356D">
        <w:fldChar w:fldCharType="end"/>
      </w:r>
      <w:r w:rsidRPr="0045356D">
        <w:t>.</w:t>
      </w:r>
    </w:p>
    <w:p w14:paraId="0D3EF4C6" w14:textId="68C69AE8" w:rsidR="00956D6C" w:rsidRPr="0045356D" w:rsidRDefault="00956D6C" w:rsidP="00723C84">
      <w:pPr>
        <w:pStyle w:val="NormalWeb"/>
        <w:numPr>
          <w:ilvl w:val="0"/>
          <w:numId w:val="6"/>
        </w:numPr>
        <w:jc w:val="both"/>
      </w:pPr>
      <w:r w:rsidRPr="0045356D">
        <w:rPr>
          <w:rStyle w:val="Strong"/>
          <w:rFonts w:eastAsiaTheme="majorEastAsia"/>
        </w:rPr>
        <w:t>Limited Private Sector Regulation:</w:t>
      </w:r>
      <w:r w:rsidRPr="0045356D">
        <w:t xml:space="preserve"> Weak regulation of private healthcare facilities leads to disparities in service quality and cost</w:t>
      </w:r>
      <w:r w:rsidR="00C73060" w:rsidRPr="0045356D">
        <w:fldChar w:fldCharType="begin"/>
      </w:r>
      <w:r w:rsidR="00E2786C">
        <w:instrText xml:space="preserve"> ADDIN EN.CITE &lt;EndNote&gt;&lt;Cite&gt;&lt;Author&gt;Khanal&lt;/Author&gt;&lt;Year&gt;2023&lt;/Year&gt;&lt;RecNum&gt;20&lt;/RecNum&gt;&lt;DisplayText&gt;[28, 30]&lt;/DisplayText&gt;&lt;record&gt;&lt;rec-number&gt;20&lt;/rec-number&gt;&lt;foreign-keys&gt;&lt;key app="EN" db-id="tsvxtvxsgearv6edfsppfatsx0vde9x0zaaw" timestamp="1763271598"&gt;20&lt;/key&gt;&lt;/foreign-keys&gt;&lt;ref-type name="Journal Article"&gt;17&lt;/ref-type&gt;&lt;contributors&gt;&lt;authors&gt;&lt;author&gt;Khanal, Geha N&lt;/author&gt;&lt;author&gt;Bharadwaj, Bishal&lt;/author&gt;&lt;author&gt;Upadhyay, Nijan&lt;/author&gt;&lt;author&gt;Bhattarai, Tulasi&lt;/author&gt;&lt;author&gt;Dahal, Minakshi&lt;/author&gt;&lt;author&gt;Khatri, Resham B&lt;/author&gt;&lt;/authors&gt;&lt;/contributors&gt;&lt;titles&gt;&lt;title&gt;Evaluation of the National Health Insurance Program of Nepal: are political promises translated into actions?&lt;/title&gt;&lt;secondary-title&gt;Health research policy and systems&lt;/secondary-title&gt;&lt;/titles&gt;&lt;periodical&gt;&lt;full-title&gt;Health Research Policy and Systems&lt;/full-title&gt;&lt;/periodical&gt;&lt;pages&gt;7&lt;/pages&gt;&lt;volume&gt;21&lt;/volume&gt;&lt;number&gt;1&lt;/number&gt;&lt;dates&gt;&lt;year&gt;2023&lt;/year&gt;&lt;/dates&gt;&lt;isbn&gt;1478-4505&lt;/isbn&gt;&lt;urls&gt;&lt;/urls&gt;&lt;/record&gt;&lt;/Cite&gt;&lt;Cite&gt;&lt;Author&gt;Sah&lt;/Author&gt;&lt;Year&gt;2020&lt;/Year&gt;&lt;RecNum&gt;22&lt;/RecNum&gt;&lt;record&gt;&lt;rec-number&gt;22&lt;/rec-number&gt;&lt;foreign-keys&gt;&lt;key app="EN" db-id="tsvxtvxsgearv6edfsppfatsx0vde9x0zaaw" timestamp="1763271706"&gt;22&lt;/key&gt;&lt;/foreign-keys&gt;&lt;ref-type name="Journal Article"&gt;17&lt;/ref-type&gt;&lt;contributors&gt;&lt;authors&gt;&lt;author&gt;Sah, Mukesh Kumar&lt;/author&gt;&lt;author&gt;Sangroula, Raj Kumar&lt;/author&gt;&lt;author&gt;Arul Kumar, S&lt;/author&gt;&lt;/authors&gt;&lt;/contributors&gt;&lt;titles&gt;&lt;title&gt;Comparative analysis of performance of private and public healthcare systems in Nepal&lt;/title&gt;&lt;secondary-title&gt;International Journal of Community Medicine and Public Health&lt;/secondary-title&gt;&lt;/titles&gt;&lt;periodical&gt;&lt;full-title&gt;International Journal of Community Medicine and Public Health&lt;/full-title&gt;&lt;/periodical&gt;&lt;pages&gt;2462&lt;/pages&gt;&lt;volume&gt;7&lt;/volume&gt;&lt;number&gt;7&lt;/number&gt;&lt;dates&gt;&lt;year&gt;2020&lt;/year&gt;&lt;/dates&gt;&lt;urls&gt;&lt;/urls&gt;&lt;/record&gt;&lt;/Cite&gt;&lt;/EndNote&gt;</w:instrText>
      </w:r>
      <w:r w:rsidR="00C73060" w:rsidRPr="0045356D">
        <w:fldChar w:fldCharType="separate"/>
      </w:r>
      <w:r w:rsidR="00E2786C">
        <w:rPr>
          <w:noProof/>
        </w:rPr>
        <w:t>[28, 30]</w:t>
      </w:r>
      <w:r w:rsidR="00C73060" w:rsidRPr="0045356D">
        <w:fldChar w:fldCharType="end"/>
      </w:r>
      <w:r w:rsidRPr="0045356D">
        <w:t>.</w:t>
      </w:r>
    </w:p>
    <w:p w14:paraId="434119F5" w14:textId="0B087353" w:rsidR="00956D6C" w:rsidRPr="0045356D" w:rsidRDefault="00956D6C" w:rsidP="00723C84">
      <w:pPr>
        <w:pStyle w:val="NormalWeb"/>
        <w:numPr>
          <w:ilvl w:val="0"/>
          <w:numId w:val="6"/>
        </w:numPr>
        <w:jc w:val="both"/>
      </w:pPr>
      <w:r w:rsidRPr="0045356D">
        <w:rPr>
          <w:rStyle w:val="Strong"/>
          <w:rFonts w:eastAsiaTheme="majorEastAsia"/>
        </w:rPr>
        <w:t>Health Inequalities:</w:t>
      </w:r>
      <w:r w:rsidRPr="0045356D">
        <w:t xml:space="preserve"> Persistent disparities by geography, income, and gender highlight the need for more targeted interventions and monitoring mechanisms</w:t>
      </w:r>
      <w:r w:rsidR="003B5BEC" w:rsidRPr="0045356D">
        <w:fldChar w:fldCharType="begin"/>
      </w:r>
      <w:r w:rsidR="00E2786C">
        <w:instrText xml:space="preserve"> ADDIN EN.CITE &lt;EndNote&gt;&lt;Cite&gt;&lt;Author&gt;GC&lt;/Author&gt;&lt;Year&gt;2023&lt;/Year&gt;&lt;RecNum&gt;23&lt;/RecNum&gt;&lt;DisplayText&gt;[31, 32]&lt;/DisplayText&gt;&lt;record&gt;&lt;rec-number&gt;23&lt;/rec-number&gt;&lt;foreign-keys&gt;&lt;key app="EN" db-id="tsvxtvxsgearv6edfsppfatsx0vde9x0zaaw" timestamp="1763271781"&gt;23&lt;/key&gt;&lt;/foreign-keys&gt;&lt;ref-type name="Journal Article"&gt;17&lt;/ref-type&gt;&lt;contributors&gt;&lt;authors&gt;&lt;author&gt;GC, Shreezal&lt;/author&gt;&lt;author&gt;Adhikari, Naveen&lt;/author&gt;&lt;/authors&gt;&lt;/contributors&gt;&lt;titles&gt;&lt;title&gt;Decomposing inequality in Maternal and Child Health (MCH) services in Nepal&lt;/title&gt;&lt;secondary-title&gt;BMC public health&lt;/secondary-title&gt;&lt;/titles&gt;&lt;periodical&gt;&lt;full-title&gt;BMC public health&lt;/full-title&gt;&lt;/periodical&gt;&lt;pages&gt;995&lt;/pages&gt;&lt;volume&gt;23&lt;/volume&gt;&lt;number&gt;1&lt;/number&gt;&lt;dates&gt;&lt;year&gt;2023&lt;/year&gt;&lt;/dates&gt;&lt;isbn&gt;1471-2458&lt;/isbn&gt;&lt;urls&gt;&lt;/urls&gt;&lt;/record&gt;&lt;/Cite&gt;&lt;Cite&gt;&lt;Author&gt;Sharma&lt;/Author&gt;&lt;Year&gt;2018&lt;/Year&gt;&lt;RecNum&gt;24&lt;/RecNum&gt;&lt;record&gt;&lt;rec-number&gt;24&lt;/rec-number&gt;&lt;foreign-keys&gt;&lt;key app="EN" db-id="tsvxtvxsgearv6edfsppfatsx0vde9x0zaaw" timestamp="1763271805"&gt;24&lt;/key&gt;&lt;/foreign-keys&gt;&lt;ref-type name="Journal Article"&gt;17&lt;/ref-type&gt;&lt;contributors&gt;&lt;authors&gt;&lt;author&gt;Sharma, Sushil&lt;/author&gt;&lt;/authors&gt;&lt;/contributors&gt;&lt;titles&gt;&lt;title&gt;Health inequality and equity in rural and urban setting in Nepal&lt;/title&gt;&lt;secondary-title&gt;International Education &amp;amp; Research Journal [IERJ]&lt;/secondary-title&gt;&lt;/titles&gt;&lt;periodical&gt;&lt;full-title&gt;International Education &amp;amp; Research Journal [IERJ]&lt;/full-title&gt;&lt;/periodical&gt;&lt;pages&gt;21-23&lt;/pages&gt;&lt;volume&gt;4&lt;/volume&gt;&lt;number&gt;11&lt;/number&gt;&lt;dates&gt;&lt;year&gt;2018&lt;/year&gt;&lt;/dates&gt;&lt;urls&gt;&lt;/urls&gt;&lt;/record&gt;&lt;/Cite&gt;&lt;/EndNote&gt;</w:instrText>
      </w:r>
      <w:r w:rsidR="003B5BEC" w:rsidRPr="0045356D">
        <w:fldChar w:fldCharType="separate"/>
      </w:r>
      <w:r w:rsidR="00E2786C">
        <w:rPr>
          <w:noProof/>
        </w:rPr>
        <w:t>[31, 32]</w:t>
      </w:r>
      <w:r w:rsidR="003B5BEC" w:rsidRPr="0045356D">
        <w:fldChar w:fldCharType="end"/>
      </w:r>
      <w:r w:rsidRPr="0045356D">
        <w:t>.</w:t>
      </w:r>
    </w:p>
    <w:p w14:paraId="338DB787" w14:textId="2919D101" w:rsidR="00956D6C" w:rsidRPr="0045356D" w:rsidRDefault="00956D6C" w:rsidP="00723C84">
      <w:pPr>
        <w:pStyle w:val="NormalWeb"/>
        <w:numPr>
          <w:ilvl w:val="0"/>
          <w:numId w:val="6"/>
        </w:numPr>
        <w:jc w:val="both"/>
      </w:pPr>
      <w:r w:rsidRPr="0045356D">
        <w:rPr>
          <w:rStyle w:val="Strong"/>
          <w:rFonts w:eastAsiaTheme="majorEastAsia"/>
        </w:rPr>
        <w:t>Data and Digital Limitations:</w:t>
      </w:r>
      <w:r w:rsidRPr="0045356D">
        <w:t xml:space="preserve"> While digital health is prioritized, infrastructure and capacity for real-time data integration remain underdeveloped</w:t>
      </w:r>
      <w:r w:rsidR="003B5BEC" w:rsidRPr="0045356D">
        <w:fldChar w:fldCharType="begin"/>
      </w:r>
      <w:r w:rsidR="00E2786C">
        <w:instrText xml:space="preserve"> ADDIN EN.CITE &lt;EndNote&gt;&lt;Cite&gt;&lt;Author&gt;Parajuli&lt;/Author&gt;&lt;Year&gt;2022&lt;/Year&gt;&lt;RecNum&gt;25&lt;/RecNum&gt;&lt;DisplayText&gt;[33]&lt;/DisplayText&gt;&lt;record&gt;&lt;rec-number&gt;25&lt;/rec-number&gt;&lt;foreign-keys&gt;&lt;key app="EN" db-id="tsvxtvxsgearv6edfsppfatsx0vde9x0zaaw" timestamp="1763271861"&gt;25&lt;/key&gt;&lt;/foreign-keys&gt;&lt;ref-type name="Journal Article"&gt;17&lt;/ref-type&gt;&lt;contributors&gt;&lt;authors&gt;&lt;author&gt;Parajuli, Rojina&lt;/author&gt;&lt;author&gt;Bohara, Dipak&lt;/author&gt;&lt;author&gt;Kc, Malati&lt;/author&gt;&lt;author&gt;Shanmuganathan, Selvanaayagam&lt;/author&gt;&lt;author&gt;Mistry, Sabuj Kanti&lt;/author&gt;&lt;author&gt;Yadav, Uday Narayan&lt;/author&gt;&lt;/authors&gt;&lt;/contributors&gt;&lt;titles&gt;&lt;title&gt;Challenges and opportunities for implementing digital health interventions in Nepal: a rapid review&lt;/title&gt;&lt;secondary-title&gt;Frontiers in digital health&lt;/secondary-title&gt;&lt;/titles&gt;&lt;periodical&gt;&lt;full-title&gt;Frontiers in digital health&lt;/full-title&gt;&lt;/periodical&gt;&lt;pages&gt;861019&lt;/pages&gt;&lt;volume&gt;4&lt;/volume&gt;&lt;dates&gt;&lt;year&gt;2022&lt;/year&gt;&lt;/dates&gt;&lt;isbn&gt;2673-253X&lt;/isbn&gt;&lt;urls&gt;&lt;/urls&gt;&lt;/record&gt;&lt;/Cite&gt;&lt;/EndNote&gt;</w:instrText>
      </w:r>
      <w:r w:rsidR="003B5BEC" w:rsidRPr="0045356D">
        <w:fldChar w:fldCharType="separate"/>
      </w:r>
      <w:r w:rsidR="00E2786C">
        <w:rPr>
          <w:noProof/>
        </w:rPr>
        <w:t>[33]</w:t>
      </w:r>
      <w:r w:rsidR="003B5BEC" w:rsidRPr="0045356D">
        <w:fldChar w:fldCharType="end"/>
      </w:r>
      <w:r w:rsidRPr="0045356D">
        <w:t>.</w:t>
      </w:r>
    </w:p>
    <w:p w14:paraId="008DD9AB" w14:textId="6186F935" w:rsidR="00447678" w:rsidRPr="00B04333" w:rsidRDefault="00F074F6" w:rsidP="00723C84">
      <w:pPr>
        <w:pStyle w:val="Heading2"/>
        <w:numPr>
          <w:ilvl w:val="1"/>
          <w:numId w:val="11"/>
        </w:numPr>
        <w:jc w:val="both"/>
        <w:rPr>
          <w:rFonts w:ascii="Times New Roman" w:hAnsi="Times New Roman" w:cs="Times New Roman"/>
          <w:b/>
          <w:bCs/>
          <w:color w:val="auto"/>
          <w:sz w:val="24"/>
          <w:szCs w:val="24"/>
          <w:highlight w:val="yellow"/>
        </w:rPr>
      </w:pPr>
      <w:r>
        <w:rPr>
          <w:rFonts w:ascii="Times New Roman" w:hAnsi="Times New Roman" w:cs="Times New Roman"/>
          <w:b/>
          <w:bCs/>
          <w:color w:val="auto"/>
          <w:sz w:val="24"/>
          <w:szCs w:val="24"/>
          <w:highlight w:val="yellow"/>
        </w:rPr>
        <w:lastRenderedPageBreak/>
        <w:t xml:space="preserve"> </w:t>
      </w:r>
      <w:r w:rsidR="00447678" w:rsidRPr="00B04333">
        <w:rPr>
          <w:rFonts w:ascii="Times New Roman" w:hAnsi="Times New Roman" w:cs="Times New Roman"/>
          <w:b/>
          <w:bCs/>
          <w:color w:val="auto"/>
          <w:sz w:val="24"/>
          <w:szCs w:val="24"/>
          <w:highlight w:val="yellow"/>
        </w:rPr>
        <w:t>Strengths of the National Health Policy 2019</w:t>
      </w:r>
    </w:p>
    <w:p w14:paraId="5CE428AC" w14:textId="5637D20D" w:rsidR="00447678" w:rsidRPr="0045356D" w:rsidRDefault="00447678" w:rsidP="0045356D">
      <w:pPr>
        <w:pStyle w:val="NormalWeb"/>
        <w:jc w:val="both"/>
      </w:pPr>
      <w:r w:rsidRPr="0045356D">
        <w:t>Nepal’s NHP 2019</w:t>
      </w:r>
      <w:r w:rsidR="006B2FCB" w:rsidRPr="0045356D">
        <w:fldChar w:fldCharType="begin"/>
      </w:r>
      <w:r w:rsidR="003E6FB2">
        <w:instrText xml:space="preserve"> ADDIN EN.CITE &lt;EndNote&gt;&lt;Cite&gt;&lt;RecNum&gt;10&lt;/RecNum&gt;&lt;DisplayText&gt;[14]&lt;/DisplayText&gt;&lt;record&gt;&lt;rec-number&gt;10&lt;/rec-number&gt;&lt;foreign-keys&gt;&lt;key app="EN" db-id="tsvxtvxsgearv6edfsppfatsx0vde9x0zaaw" timestamp="1763221123"&gt;10&lt;/key&gt;&lt;/foreign-keys&gt;&lt;ref-type name="Web Page"&gt;12&lt;/ref-type&gt;&lt;contributors&gt;&lt;/contributors&gt;&lt;titles&gt;&lt;title&gt;National Health Policy 2019&lt;/title&gt;&lt;/titles&gt;&lt;volume&gt;2025&lt;/volume&gt;&lt;number&gt;Nov. 15&lt;/number&gt;&lt;dates&gt;&lt;/dates&gt;&lt;urls&gt;&lt;related-urls&gt;&lt;url&gt;https://drive.google.com/file/d/1K2fAzRhEYLfYIMs52hDRIwRYvGf03C92/view&lt;/url&gt;&lt;/related-urls&gt;&lt;/urls&gt;&lt;/record&gt;&lt;/Cite&gt;&lt;/EndNote&gt;</w:instrText>
      </w:r>
      <w:r w:rsidR="006B2FCB" w:rsidRPr="0045356D">
        <w:fldChar w:fldCharType="separate"/>
      </w:r>
      <w:r w:rsidR="003E6FB2">
        <w:rPr>
          <w:noProof/>
        </w:rPr>
        <w:t>[14]</w:t>
      </w:r>
      <w:r w:rsidR="006B2FCB" w:rsidRPr="0045356D">
        <w:fldChar w:fldCharType="end"/>
      </w:r>
      <w:r w:rsidRPr="0045356D">
        <w:t xml:space="preserve"> contains several important strengths that position the country to make measurable progress toward equitable, quality health care. The following subsections summarize the policy’s most notable advantages and their likely practical implications.</w:t>
      </w:r>
    </w:p>
    <w:p w14:paraId="37F92720" w14:textId="77777777" w:rsidR="00447678" w:rsidRPr="0045356D" w:rsidRDefault="00447678" w:rsidP="00723C84">
      <w:pPr>
        <w:pStyle w:val="Heading3"/>
        <w:numPr>
          <w:ilvl w:val="3"/>
          <w:numId w:val="7"/>
        </w:numPr>
        <w:ind w:left="0"/>
        <w:jc w:val="both"/>
        <w:rPr>
          <w:rFonts w:ascii="Times New Roman" w:hAnsi="Times New Roman" w:cs="Times New Roman"/>
          <w:b/>
          <w:bCs/>
          <w:color w:val="auto"/>
          <w:sz w:val="24"/>
          <w:szCs w:val="24"/>
        </w:rPr>
      </w:pPr>
      <w:r w:rsidRPr="0045356D">
        <w:rPr>
          <w:rFonts w:ascii="Times New Roman" w:hAnsi="Times New Roman" w:cs="Times New Roman"/>
          <w:b/>
          <w:bCs/>
          <w:color w:val="auto"/>
          <w:sz w:val="24"/>
          <w:szCs w:val="24"/>
        </w:rPr>
        <w:t>Clear alignment with SDG-3 and the WHO Universal Health Coverage agenda</w:t>
      </w:r>
      <w:r w:rsidR="00EF0C99" w:rsidRPr="0045356D">
        <w:rPr>
          <w:rFonts w:ascii="Times New Roman" w:hAnsi="Times New Roman" w:cs="Times New Roman"/>
          <w:b/>
          <w:bCs/>
          <w:color w:val="auto"/>
          <w:sz w:val="24"/>
          <w:szCs w:val="24"/>
        </w:rPr>
        <w:fldChar w:fldCharType="begin"/>
      </w:r>
      <w:r w:rsidR="00F479EC" w:rsidRPr="0045356D">
        <w:rPr>
          <w:rFonts w:ascii="Times New Roman" w:hAnsi="Times New Roman" w:cs="Times New Roman"/>
          <w:b/>
          <w:bCs/>
          <w:color w:val="auto"/>
          <w:sz w:val="24"/>
          <w:szCs w:val="24"/>
        </w:rPr>
        <w:instrText xml:space="preserve"> ADDIN EN.CITE &lt;EndNote&gt;&lt;Cite&gt;&lt;Author&gt;Ghimire&lt;/Author&gt;&lt;Year&gt;2025&lt;/Year&gt;&lt;RecNum&gt;6&lt;/RecNum&gt;&lt;DisplayText&gt;[6, 7]&lt;/DisplayText&gt;&lt;record&gt;&lt;rec-number&gt;6&lt;/rec-number&gt;&lt;foreign-keys&gt;&lt;key app="EN" db-id="tsvxtvxsgearv6edfsppfatsx0vde9x0zaaw" timestamp="1763219411"&gt;6&lt;/key&gt;&lt;/foreign-keys&gt;&lt;ref-type name="Journal Article"&gt;17&lt;/ref-type&gt;&lt;contributors&gt;&lt;authors&gt;&lt;author&gt;Ghimire, Bidhya Jyoti&lt;/author&gt;&lt;/authors&gt;&lt;/contributors&gt;&lt;titles&gt;&lt;title&gt;Localization of Sustainable Development Goals in Nepal&lt;/title&gt;&lt;secondary-title&gt;Rural Development Journal&lt;/secondary-title&gt;&lt;/titles&gt;&lt;periodical&gt;&lt;full-title&gt;Rural Development Journal&lt;/full-title&gt;&lt;/periodical&gt;&lt;pages&gt;25-34&lt;/pages&gt;&lt;volume&gt;5&lt;/volume&gt;&lt;number&gt;1&lt;/number&gt;&lt;dates&gt;&lt;year&gt;2025&lt;/year&gt;&lt;/dates&gt;&lt;isbn&gt;2382-5235&lt;/isbn&gt;&lt;urls&gt;&lt;/urls&gt;&lt;/record&gt;&lt;/Cite&gt;&lt;Cite&gt;&lt;Author&gt;Kieny&lt;/Author&gt;&lt;Year&gt;2013&lt;/Year&gt;&lt;RecNum&gt;7&lt;/RecNum&gt;&lt;record&gt;&lt;rec-number&gt;7&lt;/rec-number&gt;&lt;foreign-keys&gt;&lt;key app="EN" db-id="tsvxtvxsgearv6edfsppfatsx0vde9x0zaaw" timestamp="1763219506"&gt;7&lt;/key&gt;&lt;/foreign-keys&gt;&lt;ref-type name="Journal Article"&gt;17&lt;/ref-type&gt;&lt;contributors&gt;&lt;authors&gt;&lt;author&gt;Kieny, Marie-Paule&lt;/author&gt;&lt;author&gt;Evans, David B&lt;/author&gt;&lt;/authors&gt;&lt;/contributors&gt;&lt;titles&gt;&lt;title&gt;Universal health coverage&lt;/title&gt;&lt;secondary-title&gt;East Mediterr Health J&lt;/secondary-title&gt;&lt;/titles&gt;&lt;periodical&gt;&lt;full-title&gt;East Mediterr Health J&lt;/full-title&gt;&lt;/periodical&gt;&lt;pages&gt;305-306&lt;/pages&gt;&lt;volume&gt;19&lt;/volume&gt;&lt;number&gt;4&lt;/number&gt;&lt;dates&gt;&lt;year&gt;2013&lt;/year&gt;&lt;/dates&gt;&lt;urls&gt;&lt;/urls&gt;&lt;/record&gt;&lt;/Cite&gt;&lt;/EndNote&gt;</w:instrText>
      </w:r>
      <w:r w:rsidR="00EF0C99" w:rsidRPr="0045356D">
        <w:rPr>
          <w:rFonts w:ascii="Times New Roman" w:hAnsi="Times New Roman" w:cs="Times New Roman"/>
          <w:b/>
          <w:bCs/>
          <w:color w:val="auto"/>
          <w:sz w:val="24"/>
          <w:szCs w:val="24"/>
        </w:rPr>
        <w:fldChar w:fldCharType="separate"/>
      </w:r>
      <w:r w:rsidR="00F479EC" w:rsidRPr="0045356D">
        <w:rPr>
          <w:rFonts w:ascii="Times New Roman" w:hAnsi="Times New Roman" w:cs="Times New Roman"/>
          <w:b/>
          <w:bCs/>
          <w:noProof/>
          <w:color w:val="auto"/>
          <w:sz w:val="24"/>
          <w:szCs w:val="24"/>
        </w:rPr>
        <w:t>[6, 7]</w:t>
      </w:r>
      <w:r w:rsidR="00EF0C99" w:rsidRPr="0045356D">
        <w:rPr>
          <w:rFonts w:ascii="Times New Roman" w:hAnsi="Times New Roman" w:cs="Times New Roman"/>
          <w:b/>
          <w:bCs/>
          <w:color w:val="auto"/>
          <w:sz w:val="24"/>
          <w:szCs w:val="24"/>
        </w:rPr>
        <w:fldChar w:fldCharType="end"/>
      </w:r>
    </w:p>
    <w:p w14:paraId="6C5ED75B" w14:textId="10A37A43" w:rsidR="001E2908" w:rsidRPr="0045356D" w:rsidRDefault="00447678" w:rsidP="0045356D">
      <w:pPr>
        <w:pStyle w:val="NormalWeb"/>
        <w:jc w:val="both"/>
      </w:pPr>
      <w:r w:rsidRPr="0045356D">
        <w:t xml:space="preserve">NHP 2019 explicitly frames its goals within the global commitments of </w:t>
      </w:r>
      <w:r w:rsidRPr="0045356D">
        <w:rPr>
          <w:rStyle w:val="Strong"/>
          <w:rFonts w:eastAsiaTheme="majorEastAsia"/>
          <w:b w:val="0"/>
          <w:bCs w:val="0"/>
        </w:rPr>
        <w:t>Sustainable Development Goal 3 (Good Health and Well-being)</w:t>
      </w:r>
      <w:r w:rsidR="009C7EAA" w:rsidRPr="0045356D">
        <w:rPr>
          <w:rStyle w:val="Strong"/>
          <w:rFonts w:eastAsiaTheme="majorEastAsia"/>
          <w:b w:val="0"/>
          <w:bCs w:val="0"/>
        </w:rPr>
        <w:fldChar w:fldCharType="begin"/>
      </w:r>
      <w:r w:rsidR="00E2786C">
        <w:rPr>
          <w:rStyle w:val="Strong"/>
          <w:rFonts w:eastAsiaTheme="majorEastAsia"/>
          <w:b w:val="0"/>
          <w:bCs w:val="0"/>
        </w:rPr>
        <w:instrText xml:space="preserve"> ADDIN EN.CITE &lt;EndNote&gt;&lt;Cite&gt;&lt;RecNum&gt;46&lt;/RecNum&gt;&lt;DisplayText&gt;[34]&lt;/DisplayText&gt;&lt;record&gt;&lt;rec-number&gt;46&lt;/rec-number&gt;&lt;foreign-keys&gt;&lt;key app="EN" db-id="tsvxtvxsgearv6edfsppfatsx0vde9x0zaaw" timestamp="1763355239"&gt;46&lt;/key&gt;&lt;/foreign-keys&gt;&lt;ref-type name="Web Page"&gt;12&lt;/ref-type&gt;&lt;contributors&gt;&lt;/contributors&gt;&lt;titles&gt;&lt;title&gt;Goal 3: Ensure healthy lives and promote well-being for all at all ages&lt;/title&gt;&lt;/titles&gt;&lt;volume&gt;2025&lt;/volume&gt;&lt;number&gt;Nov. 13&lt;/number&gt;&lt;dates&gt;&lt;/dates&gt;&lt;urls&gt;&lt;related-urls&gt;&lt;url&gt;https://www.un.org/sustainabledevelopment/health/&lt;/url&gt;&lt;/related-urls&gt;&lt;/urls&gt;&lt;/record&gt;&lt;/Cite&gt;&lt;/EndNote&gt;</w:instrText>
      </w:r>
      <w:r w:rsidR="009C7EAA" w:rsidRPr="0045356D">
        <w:rPr>
          <w:rStyle w:val="Strong"/>
          <w:rFonts w:eastAsiaTheme="majorEastAsia"/>
          <w:b w:val="0"/>
          <w:bCs w:val="0"/>
        </w:rPr>
        <w:fldChar w:fldCharType="separate"/>
      </w:r>
      <w:r w:rsidR="00E2786C">
        <w:rPr>
          <w:rStyle w:val="Strong"/>
          <w:rFonts w:eastAsiaTheme="majorEastAsia"/>
          <w:b w:val="0"/>
          <w:bCs w:val="0"/>
          <w:noProof/>
        </w:rPr>
        <w:t>[34]</w:t>
      </w:r>
      <w:r w:rsidR="009C7EAA" w:rsidRPr="0045356D">
        <w:rPr>
          <w:rStyle w:val="Strong"/>
          <w:rFonts w:eastAsiaTheme="majorEastAsia"/>
          <w:b w:val="0"/>
          <w:bCs w:val="0"/>
        </w:rPr>
        <w:fldChar w:fldCharType="end"/>
      </w:r>
      <w:r w:rsidRPr="0045356D">
        <w:t xml:space="preserve"> and the </w:t>
      </w:r>
      <w:r w:rsidRPr="0045356D">
        <w:rPr>
          <w:rStyle w:val="Strong"/>
          <w:rFonts w:eastAsiaTheme="majorEastAsia"/>
          <w:b w:val="0"/>
          <w:bCs w:val="0"/>
        </w:rPr>
        <w:t>WHO UHC</w:t>
      </w:r>
      <w:r w:rsidRPr="0045356D">
        <w:t xml:space="preserve"> agenda</w:t>
      </w:r>
      <w:r w:rsidR="009C7EAA" w:rsidRPr="0045356D">
        <w:fldChar w:fldCharType="begin"/>
      </w:r>
      <w:r w:rsidR="00E2786C">
        <w:instrText xml:space="preserve"> ADDIN EN.CITE &lt;EndNote&gt;&lt;Cite&gt;&lt;Year&gt;2025&lt;/Year&gt;&lt;RecNum&gt;47&lt;/RecNum&gt;&lt;DisplayText&gt;[35]&lt;/DisplayText&gt;&lt;record&gt;&lt;rec-number&gt;47&lt;/rec-number&gt;&lt;foreign-keys&gt;&lt;key app="EN" db-id="tsvxtvxsgearv6edfsppfatsx0vde9x0zaaw" timestamp="1763355349"&gt;47&lt;/key&gt;&lt;/foreign-keys&gt;&lt;ref-type name="Web Page"&gt;12&lt;/ref-type&gt;&lt;contributors&gt;&lt;/contributors&gt;&lt;titles&gt;&lt;title&gt;Universal health coverage (UHC)&lt;/title&gt;&lt;/titles&gt;&lt;volume&gt;2025&lt;/volume&gt;&lt;number&gt;Nov. 17&lt;/number&gt;&lt;dates&gt;&lt;year&gt;2025&lt;/year&gt;&lt;/dates&gt;&lt;publisher&gt;WHO&lt;/publisher&gt;&lt;urls&gt;&lt;related-urls&gt;&lt;url&gt;https://www.who.int/news-room/fact-sheets/detail/universal-health-coverage-(uhc)&lt;/url&gt;&lt;/related-urls&gt;&lt;/urls&gt;&lt;/record&gt;&lt;/Cite&gt;&lt;/EndNote&gt;</w:instrText>
      </w:r>
      <w:r w:rsidR="009C7EAA" w:rsidRPr="0045356D">
        <w:fldChar w:fldCharType="separate"/>
      </w:r>
      <w:r w:rsidR="00E2786C">
        <w:rPr>
          <w:noProof/>
        </w:rPr>
        <w:t>[35]</w:t>
      </w:r>
      <w:r w:rsidR="009C7EAA" w:rsidRPr="0045356D">
        <w:fldChar w:fldCharType="end"/>
      </w:r>
      <w:r w:rsidRPr="0045356D">
        <w:t xml:space="preserve">, anchoring national targets (maternal, neonatal and child mortality reduction; control of communicable and non-communicable diseases; and financial risk protection) in internationally </w:t>
      </w:r>
      <w:r w:rsidR="00627C8E" w:rsidRPr="0045356D">
        <w:t>recognized</w:t>
      </w:r>
      <w:r w:rsidRPr="0045356D">
        <w:t xml:space="preserve"> benchmarks. This alignment strengthens policy legitimacy, makes Nepal eligible for technical and financial support from global partners, and enables the use of internationally comparable indicators to track progress. Operationally, it encourages integration of prevention, promotive and curative services under a single UHC-oriented framework </w:t>
      </w:r>
      <w:r w:rsidR="00A56764" w:rsidRPr="0045356D">
        <w:t>-</w:t>
      </w:r>
      <w:r w:rsidRPr="0045356D">
        <w:t xml:space="preserve"> promoting continuity of care and reducing vertical fragmentation of programs.</w:t>
      </w:r>
    </w:p>
    <w:p w14:paraId="0D78AB02" w14:textId="77777777" w:rsidR="00447678" w:rsidRPr="0045356D" w:rsidRDefault="00447678" w:rsidP="00723C84">
      <w:pPr>
        <w:pStyle w:val="NormalWeb"/>
        <w:numPr>
          <w:ilvl w:val="0"/>
          <w:numId w:val="7"/>
        </w:numPr>
        <w:ind w:left="0"/>
        <w:jc w:val="both"/>
        <w:rPr>
          <w:b/>
          <w:bCs/>
        </w:rPr>
      </w:pPr>
      <w:r w:rsidRPr="0045356D">
        <w:rPr>
          <w:b/>
          <w:bCs/>
        </w:rPr>
        <w:t>Recognition of federal context and strengthening local governance</w:t>
      </w:r>
    </w:p>
    <w:p w14:paraId="69452365" w14:textId="29767D98" w:rsidR="00447678" w:rsidRPr="0045356D" w:rsidRDefault="00447678" w:rsidP="0045356D">
      <w:pPr>
        <w:pStyle w:val="NormalWeb"/>
        <w:jc w:val="both"/>
      </w:pPr>
      <w:r w:rsidRPr="0045356D">
        <w:t>Unlike earlier policies written for a unitary system, NHP 2019</w:t>
      </w:r>
      <w:r w:rsidR="00841A50" w:rsidRPr="0045356D">
        <w:fldChar w:fldCharType="begin"/>
      </w:r>
      <w:r w:rsidR="003E6FB2">
        <w:instrText xml:space="preserve"> ADDIN EN.CITE &lt;EndNote&gt;&lt;Cite&gt;&lt;RecNum&gt;10&lt;/RecNum&gt;&lt;DisplayText&gt;[14]&lt;/DisplayText&gt;&lt;record&gt;&lt;rec-number&gt;10&lt;/rec-number&gt;&lt;foreign-keys&gt;&lt;key app="EN" db-id="tsvxtvxsgearv6edfsppfatsx0vde9x0zaaw" timestamp="1763221123"&gt;10&lt;/key&gt;&lt;/foreign-keys&gt;&lt;ref-type name="Web Page"&gt;12&lt;/ref-type&gt;&lt;contributors&gt;&lt;/contributors&gt;&lt;titles&gt;&lt;title&gt;National Health Policy 2019&lt;/title&gt;&lt;/titles&gt;&lt;volume&gt;2025&lt;/volume&gt;&lt;number&gt;Nov. 15&lt;/number&gt;&lt;dates&gt;&lt;/dates&gt;&lt;urls&gt;&lt;related-urls&gt;&lt;url&gt;https://drive.google.com/file/d/1K2fAzRhEYLfYIMs52hDRIwRYvGf03C92/view&lt;/url&gt;&lt;/related-urls&gt;&lt;/urls&gt;&lt;/record&gt;&lt;/Cite&gt;&lt;/EndNote&gt;</w:instrText>
      </w:r>
      <w:r w:rsidR="00841A50" w:rsidRPr="0045356D">
        <w:fldChar w:fldCharType="separate"/>
      </w:r>
      <w:r w:rsidR="003E6FB2">
        <w:rPr>
          <w:noProof/>
        </w:rPr>
        <w:t>[14]</w:t>
      </w:r>
      <w:r w:rsidR="00841A50" w:rsidRPr="0045356D">
        <w:fldChar w:fldCharType="end"/>
      </w:r>
      <w:r w:rsidRPr="0045356D">
        <w:t xml:space="preserve"> was formulated </w:t>
      </w:r>
      <w:r w:rsidRPr="0045356D">
        <w:rPr>
          <w:rStyle w:val="Strong"/>
          <w:rFonts w:eastAsiaTheme="majorEastAsia"/>
          <w:b w:val="0"/>
          <w:bCs w:val="0"/>
        </w:rPr>
        <w:t>after the 2015 Constitution</w:t>
      </w:r>
      <w:r w:rsidR="00841A50" w:rsidRPr="0045356D">
        <w:rPr>
          <w:rStyle w:val="Strong"/>
          <w:rFonts w:eastAsiaTheme="majorEastAsia"/>
          <w:b w:val="0"/>
          <w:bCs w:val="0"/>
        </w:rPr>
        <w:fldChar w:fldCharType="begin"/>
      </w:r>
      <w:r w:rsidR="00F479EC" w:rsidRPr="0045356D">
        <w:rPr>
          <w:rStyle w:val="Strong"/>
          <w:rFonts w:eastAsiaTheme="majorEastAsia"/>
          <w:b w:val="0"/>
          <w:bCs w:val="0"/>
        </w:rPr>
        <w:instrText xml:space="preserve"> ADDIN EN.CITE &lt;EndNote&gt;&lt;Cite&gt;&lt;Author&gt;Secretariat&lt;/Author&gt;&lt;Year&gt;2015&lt;/Year&gt;&lt;RecNum&gt;5&lt;/RecNum&gt;&lt;DisplayText&gt;[5]&lt;/DisplayText&gt;&lt;record&gt;&lt;rec-number&gt;5&lt;/rec-number&gt;&lt;foreign-keys&gt;&lt;key app="EN" db-id="tsvxtvxsgearv6edfsppfatsx0vde9x0zaaw" timestamp="1763219350"&gt;5&lt;/key&gt;&lt;/foreign-keys&gt;&lt;ref-type name="Journal Article"&gt;17&lt;/ref-type&gt;&lt;contributors&gt;&lt;authors&gt;&lt;author&gt;Secretariat, Constituent Assembly&lt;/author&gt;&lt;author&gt;Durbar, Singha&lt;/author&gt;&lt;/authors&gt;&lt;/contributors&gt;&lt;titles&gt;&lt;title&gt;Constitution of nepal 2015&lt;/title&gt;&lt;secondary-title&gt;Kathmandu: Constituent Assembly Secretariat&lt;/secondary-title&gt;&lt;/titles&gt;&lt;periodical&gt;&lt;full-title&gt;Kathmandu: Constituent Assembly Secretariat&lt;/full-title&gt;&lt;/periodical&gt;&lt;pages&gt;505&lt;/pages&gt;&lt;volume&gt;19&lt;/volume&gt;&lt;dates&gt;&lt;year&gt;2015&lt;/year&gt;&lt;/dates&gt;&lt;urls&gt;&lt;/urls&gt;&lt;/record&gt;&lt;/Cite&gt;&lt;/EndNote&gt;</w:instrText>
      </w:r>
      <w:r w:rsidR="00841A50" w:rsidRPr="0045356D">
        <w:rPr>
          <w:rStyle w:val="Strong"/>
          <w:rFonts w:eastAsiaTheme="majorEastAsia"/>
          <w:b w:val="0"/>
          <w:bCs w:val="0"/>
        </w:rPr>
        <w:fldChar w:fldCharType="separate"/>
      </w:r>
      <w:r w:rsidR="00F479EC" w:rsidRPr="0045356D">
        <w:rPr>
          <w:rStyle w:val="Strong"/>
          <w:rFonts w:eastAsiaTheme="majorEastAsia"/>
          <w:b w:val="0"/>
          <w:bCs w:val="0"/>
          <w:noProof/>
        </w:rPr>
        <w:t>[5]</w:t>
      </w:r>
      <w:r w:rsidR="00841A50" w:rsidRPr="0045356D">
        <w:rPr>
          <w:rStyle w:val="Strong"/>
          <w:rFonts w:eastAsiaTheme="majorEastAsia"/>
          <w:b w:val="0"/>
          <w:bCs w:val="0"/>
        </w:rPr>
        <w:fldChar w:fldCharType="end"/>
      </w:r>
      <w:r w:rsidRPr="0045356D">
        <w:t xml:space="preserve"> and explicitly </w:t>
      </w:r>
      <w:r w:rsidR="00841A50" w:rsidRPr="0045356D">
        <w:t>recognizes</w:t>
      </w:r>
      <w:r w:rsidRPr="0045356D">
        <w:t xml:space="preserve"> the </w:t>
      </w:r>
      <w:r w:rsidRPr="0045356D">
        <w:rPr>
          <w:rStyle w:val="Strong"/>
          <w:rFonts w:eastAsiaTheme="majorEastAsia"/>
          <w:b w:val="0"/>
          <w:bCs w:val="0"/>
        </w:rPr>
        <w:t>federal structure</w:t>
      </w:r>
      <w:r w:rsidRPr="0045356D">
        <w:t xml:space="preserve"> of governance. The policy delineates responsibilities across federal, provincial, and local tiers and calls for </w:t>
      </w:r>
      <w:r w:rsidR="00841A50" w:rsidRPr="0045356D">
        <w:t>harmonized</w:t>
      </w:r>
      <w:r w:rsidRPr="0045356D">
        <w:t xml:space="preserve"> planning, budgeting, and accountability mechanisms. This is a major strength because devolved decision-making brings planning closer to communities, allows adaptation of services to local epidemiological and social contexts, and creates clearer legal mandates for resource allocation. When implemented well, </w:t>
      </w:r>
      <w:r w:rsidR="00841A50" w:rsidRPr="0045356D">
        <w:t>federalization</w:t>
      </w:r>
      <w:r w:rsidRPr="0045356D">
        <w:t xml:space="preserve"> can reduce bottlenecks caused by centralized bureaucracy, speed up responsiveness during local emergencies, and promote community ownership of health interventions.</w:t>
      </w:r>
    </w:p>
    <w:p w14:paraId="1C6BD853" w14:textId="77777777" w:rsidR="00447678" w:rsidRPr="0045356D" w:rsidRDefault="00447678" w:rsidP="00723C84">
      <w:pPr>
        <w:pStyle w:val="Heading3"/>
        <w:numPr>
          <w:ilvl w:val="0"/>
          <w:numId w:val="7"/>
        </w:numPr>
        <w:ind w:left="0"/>
        <w:jc w:val="both"/>
        <w:rPr>
          <w:rFonts w:ascii="Times New Roman" w:hAnsi="Times New Roman" w:cs="Times New Roman"/>
          <w:b/>
          <w:bCs/>
          <w:color w:val="auto"/>
          <w:sz w:val="24"/>
          <w:szCs w:val="24"/>
        </w:rPr>
      </w:pPr>
      <w:r w:rsidRPr="0045356D">
        <w:rPr>
          <w:rFonts w:ascii="Times New Roman" w:hAnsi="Times New Roman" w:cs="Times New Roman"/>
          <w:b/>
          <w:bCs/>
          <w:color w:val="auto"/>
          <w:sz w:val="24"/>
          <w:szCs w:val="24"/>
        </w:rPr>
        <w:t>Emphasis on health financing, insurance, digital health, and evidence-based decision making</w:t>
      </w:r>
    </w:p>
    <w:p w14:paraId="70569A94" w14:textId="00183A6D" w:rsidR="00447678" w:rsidRPr="0045356D" w:rsidRDefault="00447678" w:rsidP="0045356D">
      <w:pPr>
        <w:pStyle w:val="NormalWeb"/>
        <w:jc w:val="both"/>
      </w:pPr>
      <w:r w:rsidRPr="0045356D">
        <w:t xml:space="preserve">NHP 2019 gives priority to </w:t>
      </w:r>
      <w:r w:rsidRPr="0045356D">
        <w:rPr>
          <w:rStyle w:val="Strong"/>
          <w:rFonts w:eastAsiaTheme="majorEastAsia"/>
          <w:b w:val="0"/>
          <w:bCs w:val="0"/>
        </w:rPr>
        <w:t>sustainable health financing</w:t>
      </w:r>
      <w:r w:rsidRPr="0045356D">
        <w:t xml:space="preserve"> and </w:t>
      </w:r>
      <w:r w:rsidR="00D3469D" w:rsidRPr="0045356D">
        <w:t>institutionalizes</w:t>
      </w:r>
      <w:r w:rsidRPr="0045356D">
        <w:t xml:space="preserve"> health insurance as a means to expand financial protection and reduce out-of-pocket spending</w:t>
      </w:r>
      <w:r w:rsidR="00D3469D" w:rsidRPr="0045356D">
        <w:fldChar w:fldCharType="begin"/>
      </w:r>
      <w:r w:rsidR="00E2786C">
        <w:instrText xml:space="preserve"> ADDIN EN.CITE &lt;EndNote&gt;&lt;Cite&gt;&lt;Author&gt;Ghimire&lt;/Author&gt;&lt;Year&gt;2023&lt;/Year&gt;&lt;RecNum&gt;21&lt;/RecNum&gt;&lt;DisplayText&gt;[29]&lt;/DisplayText&gt;&lt;record&gt;&lt;rec-number&gt;21&lt;/rec-number&gt;&lt;foreign-keys&gt;&lt;key app="EN" db-id="tsvxtvxsgearv6edfsppfatsx0vde9x0zaaw" timestamp="1763271660"&gt;21&lt;/key&gt;&lt;/foreign-keys&gt;&lt;ref-type name="Journal Article"&gt;17&lt;/ref-type&gt;&lt;contributors&gt;&lt;authors&gt;&lt;author&gt;Ghimire, Sushmita&lt;/author&gt;&lt;author&gt;Ghimire, Sailaja&lt;/author&gt;&lt;author&gt;Khanal, Pratik&lt;/author&gt;&lt;author&gt;Sagtani, Reshu Agrawal&lt;/author&gt;&lt;author&gt;Paudel, Sudarshan&lt;/author&gt;&lt;/authors&gt;&lt;/contributors&gt;&lt;titles&gt;&lt;title&gt;Factors affecting health insurance utilization among insured population: evidence from health insurance program of Bhaktapur district of Nepal&lt;/title&gt;&lt;secondary-title&gt;BMC Health Services Research&lt;/secondary-title&gt;&lt;/titles&gt;&lt;periodical&gt;&lt;full-title&gt;BMC Health Services Research&lt;/full-title&gt;&lt;/periodical&gt;&lt;pages&gt;159&lt;/pages&gt;&lt;volume&gt;23&lt;/volume&gt;&lt;number&gt;1&lt;/number&gt;&lt;dates&gt;&lt;year&gt;2023&lt;/year&gt;&lt;/dates&gt;&lt;isbn&gt;1472-6963&lt;/isbn&gt;&lt;urls&gt;&lt;/urls&gt;&lt;/record&gt;&lt;/Cite&gt;&lt;/EndNote&gt;</w:instrText>
      </w:r>
      <w:r w:rsidR="00D3469D" w:rsidRPr="0045356D">
        <w:fldChar w:fldCharType="separate"/>
      </w:r>
      <w:r w:rsidR="00E2786C">
        <w:rPr>
          <w:noProof/>
        </w:rPr>
        <w:t>[29]</w:t>
      </w:r>
      <w:r w:rsidR="00D3469D" w:rsidRPr="0045356D">
        <w:fldChar w:fldCharType="end"/>
      </w:r>
      <w:r w:rsidRPr="0045356D">
        <w:t xml:space="preserve">. By promoting an expanded (and potentially mandatory) insurance mechanism and encouraging public-private partnerships, the policy seeks to </w:t>
      </w:r>
      <w:r w:rsidR="00D3469D" w:rsidRPr="0045356D">
        <w:t>mobilize</w:t>
      </w:r>
      <w:r w:rsidRPr="0045356D">
        <w:t xml:space="preserve"> domestic resources and improve access to specialized services</w:t>
      </w:r>
      <w:r w:rsidR="00D3469D" w:rsidRPr="0045356D">
        <w:fldChar w:fldCharType="begin"/>
      </w:r>
      <w:r w:rsidR="003E6FB2">
        <w:instrText xml:space="preserve"> ADDIN EN.CITE &lt;EndNote&gt;&lt;Cite&gt;&lt;RecNum&gt;10&lt;/RecNum&gt;&lt;DisplayText&gt;[14]&lt;/DisplayText&gt;&lt;record&gt;&lt;rec-number&gt;10&lt;/rec-number&gt;&lt;foreign-keys&gt;&lt;key app="EN" db-id="tsvxtvxsgearv6edfsppfatsx0vde9x0zaaw" timestamp="1763221123"&gt;10&lt;/key&gt;&lt;/foreign-keys&gt;&lt;ref-type name="Web Page"&gt;12&lt;/ref-type&gt;&lt;contributors&gt;&lt;/contributors&gt;&lt;titles&gt;&lt;title&gt;National Health Policy 2019&lt;/title&gt;&lt;/titles&gt;&lt;volume&gt;2025&lt;/volume&gt;&lt;number&gt;Nov. 15&lt;/number&gt;&lt;dates&gt;&lt;/dates&gt;&lt;urls&gt;&lt;related-urls&gt;&lt;url&gt;https://drive.google.com/file/d/1K2fAzRhEYLfYIMs52hDRIwRYvGf03C92/view&lt;/url&gt;&lt;/related-urls&gt;&lt;/urls&gt;&lt;/record&gt;&lt;/Cite&gt;&lt;/EndNote&gt;</w:instrText>
      </w:r>
      <w:r w:rsidR="00D3469D" w:rsidRPr="0045356D">
        <w:fldChar w:fldCharType="separate"/>
      </w:r>
      <w:r w:rsidR="003E6FB2">
        <w:rPr>
          <w:noProof/>
        </w:rPr>
        <w:t>[14]</w:t>
      </w:r>
      <w:r w:rsidR="00D3469D" w:rsidRPr="0045356D">
        <w:fldChar w:fldCharType="end"/>
      </w:r>
      <w:r w:rsidRPr="0045356D">
        <w:t xml:space="preserve">. In tandem, the policy’s strong endorsement of </w:t>
      </w:r>
      <w:r w:rsidRPr="0045356D">
        <w:rPr>
          <w:rStyle w:val="Strong"/>
          <w:rFonts w:eastAsiaTheme="majorEastAsia"/>
          <w:b w:val="0"/>
          <w:bCs w:val="0"/>
        </w:rPr>
        <w:t>digital health and modern information systems</w:t>
      </w:r>
      <w:r w:rsidRPr="0045356D">
        <w:t xml:space="preserve"> (electronic health records, telemedicine, integrated HMIS) and its insistence on evidence-based planning create conditions for smarter resource use: better targeting, real-time monitoring, and improved supply-chain management for medicines and commodities. Together these measures can increase efficiency, improve patient referral systems, and support data-driven performance management</w:t>
      </w:r>
      <w:r w:rsidR="00D3469D" w:rsidRPr="0045356D">
        <w:fldChar w:fldCharType="begin"/>
      </w:r>
      <w:r w:rsidR="00E2786C">
        <w:instrText xml:space="preserve"> ADDIN EN.CITE &lt;EndNote&gt;&lt;Cite&gt;&lt;Author&gt;Parajuli&lt;/Author&gt;&lt;Year&gt;2022&lt;/Year&gt;&lt;RecNum&gt;25&lt;/RecNum&gt;&lt;DisplayText&gt;[33]&lt;/DisplayText&gt;&lt;record&gt;&lt;rec-number&gt;25&lt;/rec-number&gt;&lt;foreign-keys&gt;&lt;key app="EN" db-id="tsvxtvxsgearv6edfsppfatsx0vde9x0zaaw" timestamp="1763271861"&gt;25&lt;/key&gt;&lt;/foreign-keys&gt;&lt;ref-type name="Journal Article"&gt;17&lt;/ref-type&gt;&lt;contributors&gt;&lt;authors&gt;&lt;author&gt;Parajuli, Rojina&lt;/author&gt;&lt;author&gt;Bohara, Dipak&lt;/author&gt;&lt;author&gt;Kc, Malati&lt;/author&gt;&lt;author&gt;Shanmuganathan, Selvanaayagam&lt;/author&gt;&lt;author&gt;Mistry, Sabuj Kanti&lt;/author&gt;&lt;author&gt;Yadav, Uday Narayan&lt;/author&gt;&lt;/authors&gt;&lt;/contributors&gt;&lt;titles&gt;&lt;title&gt;Challenges and opportunities for implementing digital health interventions in Nepal: a rapid review&lt;/title&gt;&lt;secondary-title&gt;Frontiers in digital health&lt;/secondary-title&gt;&lt;/titles&gt;&lt;periodical&gt;&lt;full-title&gt;Frontiers in digital health&lt;/full-title&gt;&lt;/periodical&gt;&lt;pages&gt;861019&lt;/pages&gt;&lt;volume&gt;4&lt;/volume&gt;&lt;dates&gt;&lt;year&gt;2022&lt;/year&gt;&lt;/dates&gt;&lt;isbn&gt;2673-253X&lt;/isbn&gt;&lt;urls&gt;&lt;/urls&gt;&lt;/record&gt;&lt;/Cite&gt;&lt;/EndNote&gt;</w:instrText>
      </w:r>
      <w:r w:rsidR="00D3469D" w:rsidRPr="0045356D">
        <w:fldChar w:fldCharType="separate"/>
      </w:r>
      <w:r w:rsidR="00E2786C">
        <w:rPr>
          <w:noProof/>
        </w:rPr>
        <w:t>[33]</w:t>
      </w:r>
      <w:r w:rsidR="00D3469D" w:rsidRPr="0045356D">
        <w:fldChar w:fldCharType="end"/>
      </w:r>
      <w:r w:rsidRPr="0045356D">
        <w:t>.</w:t>
      </w:r>
    </w:p>
    <w:p w14:paraId="457502F8" w14:textId="77777777" w:rsidR="00447678" w:rsidRPr="0045356D" w:rsidRDefault="00447678" w:rsidP="00723C84">
      <w:pPr>
        <w:pStyle w:val="Heading3"/>
        <w:numPr>
          <w:ilvl w:val="0"/>
          <w:numId w:val="7"/>
        </w:numPr>
        <w:ind w:left="0"/>
        <w:jc w:val="both"/>
        <w:rPr>
          <w:rFonts w:ascii="Times New Roman" w:hAnsi="Times New Roman" w:cs="Times New Roman"/>
          <w:b/>
          <w:bCs/>
          <w:color w:val="auto"/>
          <w:sz w:val="24"/>
          <w:szCs w:val="24"/>
        </w:rPr>
      </w:pPr>
      <w:r w:rsidRPr="0045356D">
        <w:rPr>
          <w:rFonts w:ascii="Times New Roman" w:hAnsi="Times New Roman" w:cs="Times New Roman"/>
          <w:b/>
          <w:bCs/>
          <w:color w:val="auto"/>
          <w:sz w:val="24"/>
          <w:szCs w:val="24"/>
        </w:rPr>
        <w:lastRenderedPageBreak/>
        <w:t>Inclusion of non-communicable diseases, mental health, and environmental health</w:t>
      </w:r>
    </w:p>
    <w:p w14:paraId="34FFD0D1" w14:textId="32A9F806" w:rsidR="00447678" w:rsidRPr="0045356D" w:rsidRDefault="00447678" w:rsidP="0045356D">
      <w:pPr>
        <w:pStyle w:val="NormalWeb"/>
        <w:jc w:val="both"/>
      </w:pPr>
      <w:r w:rsidRPr="0045356D">
        <w:t xml:space="preserve">NHP 2019 broadens Nepal’s policy horizon beyond traditional maternal-child and infectious disease priorities to give explicit attention to </w:t>
      </w:r>
      <w:r w:rsidRPr="0045356D">
        <w:rPr>
          <w:rStyle w:val="Strong"/>
          <w:rFonts w:eastAsiaTheme="majorEastAsia"/>
          <w:b w:val="0"/>
          <w:bCs w:val="0"/>
        </w:rPr>
        <w:t>non-communicable diseases (NCDs)</w:t>
      </w:r>
      <w:r w:rsidRPr="0045356D">
        <w:rPr>
          <w:b/>
          <w:bCs/>
        </w:rPr>
        <w:t xml:space="preserve">, </w:t>
      </w:r>
      <w:r w:rsidRPr="0045356D">
        <w:rPr>
          <w:rStyle w:val="Strong"/>
          <w:rFonts w:eastAsiaTheme="majorEastAsia"/>
          <w:b w:val="0"/>
          <w:bCs w:val="0"/>
        </w:rPr>
        <w:t>mental health</w:t>
      </w:r>
      <w:r w:rsidRPr="0045356D">
        <w:rPr>
          <w:b/>
          <w:bCs/>
        </w:rPr>
        <w:t xml:space="preserve">, </w:t>
      </w:r>
      <w:r w:rsidRPr="0045356D">
        <w:t>and</w:t>
      </w:r>
      <w:r w:rsidRPr="0045356D">
        <w:rPr>
          <w:b/>
          <w:bCs/>
        </w:rPr>
        <w:t xml:space="preserve"> </w:t>
      </w:r>
      <w:r w:rsidRPr="0045356D">
        <w:rPr>
          <w:rStyle w:val="Strong"/>
          <w:rFonts w:eastAsiaTheme="majorEastAsia"/>
          <w:b w:val="0"/>
          <w:bCs w:val="0"/>
        </w:rPr>
        <w:t>environmental health</w:t>
      </w:r>
      <w:r w:rsidRPr="0045356D">
        <w:t xml:space="preserve"> (including pollution control and antimicrobial resistance). This expanded scope reflects current epidemiological realities </w:t>
      </w:r>
      <w:r w:rsidR="000E2228" w:rsidRPr="0045356D">
        <w:t>-</w:t>
      </w:r>
      <w:r w:rsidRPr="0045356D">
        <w:t xml:space="preserve"> the rising burden of diabetes, cardiovascular disease, cancer, and mental health problems </w:t>
      </w:r>
      <w:r w:rsidR="000E2228" w:rsidRPr="0045356D">
        <w:t>-</w:t>
      </w:r>
      <w:r w:rsidRPr="0045356D">
        <w:t xml:space="preserve"> and integrates prevention, early detection, and long-term care into national planning. The policy’s focus on environmental determinants (urbanization, pollution, climate-related risks) also promotes a </w:t>
      </w:r>
      <w:r w:rsidRPr="0045356D">
        <w:rPr>
          <w:rStyle w:val="Strong"/>
          <w:rFonts w:eastAsiaTheme="majorEastAsia"/>
          <w:b w:val="0"/>
          <w:bCs w:val="0"/>
        </w:rPr>
        <w:t>Health-in-All-Policies</w:t>
      </w:r>
      <w:r w:rsidRPr="0045356D">
        <w:t xml:space="preserve"> perspective that links health outcomes to multisectoral action (environment, transport, urban planning), a necessary shift for sustainable improvements in population health</w:t>
      </w:r>
      <w:r w:rsidR="000E2228" w:rsidRPr="0045356D">
        <w:fldChar w:fldCharType="begin"/>
      </w:r>
      <w:r w:rsidR="00416B45">
        <w:instrText xml:space="preserve"> ADDIN EN.CITE &lt;EndNote&gt;&lt;Cite&gt;&lt;RecNum&gt;10&lt;/RecNum&gt;&lt;DisplayText&gt;[14, 18]&lt;/DisplayText&gt;&lt;record&gt;&lt;rec-number&gt;10&lt;/rec-number&gt;&lt;foreign-keys&gt;&lt;key app="EN" db-id="tsvxtvxsgearv6edfsppfatsx0vde9x0zaaw" timestamp="1763221123"&gt;10&lt;/key&gt;&lt;/foreign-keys&gt;&lt;ref-type name="Web Page"&gt;12&lt;/ref-type&gt;&lt;contributors&gt;&lt;/contributors&gt;&lt;titles&gt;&lt;title&gt;National Health Policy 2019&lt;/title&gt;&lt;/titles&gt;&lt;volume&gt;2025&lt;/volume&gt;&lt;number&gt;Nov. 15&lt;/number&gt;&lt;dates&gt;&lt;/dates&gt;&lt;urls&gt;&lt;related-urls&gt;&lt;url&gt;https://drive.google.com/file/d/1K2fAzRhEYLfYIMs52hDRIwRYvGf03C92/view&lt;/url&gt;&lt;/related-urls&gt;&lt;/urls&gt;&lt;/record&gt;&lt;/Cite&gt;&lt;Cite&gt;&lt;Author&gt;Organization&lt;/Author&gt;&lt;Year&gt;2021&lt;/Year&gt;&lt;RecNum&gt;12&lt;/RecNum&gt;&lt;record&gt;&lt;rec-number&gt;12&lt;/rec-number&gt;&lt;foreign-keys&gt;&lt;key app="EN" db-id="tsvxtvxsgearv6edfsppfatsx0vde9x0zaaw" timestamp="1763222585"&gt;12&lt;/key&gt;&lt;/foreign-keys&gt;&lt;ref-type name="Journal Article"&gt;17&lt;/ref-type&gt;&lt;contributors&gt;&lt;authors&gt;&lt;author&gt;World Health Organization&lt;/author&gt;&lt;/authors&gt;&lt;/contributors&gt;&lt;titles&gt;&lt;title&gt;Health in all policies: Helsinki statement. Framework for country action&lt;/title&gt;&lt;/titles&gt;&lt;dates&gt;&lt;year&gt;2021&lt;/year&gt;&lt;/dates&gt;&lt;isbn&gt;9241506903&lt;/isbn&gt;&lt;urls&gt;&lt;/urls&gt;&lt;/record&gt;&lt;/Cite&gt;&lt;/EndNote&gt;</w:instrText>
      </w:r>
      <w:r w:rsidR="000E2228" w:rsidRPr="0045356D">
        <w:fldChar w:fldCharType="separate"/>
      </w:r>
      <w:r w:rsidR="00416B45">
        <w:rPr>
          <w:noProof/>
        </w:rPr>
        <w:t>[14, 18]</w:t>
      </w:r>
      <w:r w:rsidR="000E2228" w:rsidRPr="0045356D">
        <w:fldChar w:fldCharType="end"/>
      </w:r>
      <w:r w:rsidRPr="0045356D">
        <w:t>.</w:t>
      </w:r>
    </w:p>
    <w:p w14:paraId="2F7B5CFA" w14:textId="54541D2C" w:rsidR="00CA7B40" w:rsidRPr="00EA22BC" w:rsidRDefault="00F94702" w:rsidP="00723C84">
      <w:pPr>
        <w:pStyle w:val="Heading2"/>
        <w:numPr>
          <w:ilvl w:val="1"/>
          <w:numId w:val="11"/>
        </w:numPr>
        <w:jc w:val="both"/>
        <w:rPr>
          <w:rFonts w:ascii="Times New Roman" w:hAnsi="Times New Roman" w:cs="Times New Roman"/>
          <w:b/>
          <w:bCs/>
          <w:color w:val="auto"/>
          <w:sz w:val="24"/>
          <w:szCs w:val="24"/>
          <w:highlight w:val="yellow"/>
        </w:rPr>
      </w:pPr>
      <w:r>
        <w:rPr>
          <w:rFonts w:ascii="Times New Roman" w:hAnsi="Times New Roman" w:cs="Times New Roman"/>
          <w:b/>
          <w:bCs/>
          <w:color w:val="auto"/>
          <w:sz w:val="24"/>
          <w:szCs w:val="24"/>
          <w:highlight w:val="yellow"/>
        </w:rPr>
        <w:t xml:space="preserve"> </w:t>
      </w:r>
      <w:r w:rsidR="00CA7B40" w:rsidRPr="00EA22BC">
        <w:rPr>
          <w:rFonts w:ascii="Times New Roman" w:hAnsi="Times New Roman" w:cs="Times New Roman"/>
          <w:b/>
          <w:bCs/>
          <w:color w:val="auto"/>
          <w:sz w:val="24"/>
          <w:szCs w:val="24"/>
          <w:highlight w:val="yellow"/>
        </w:rPr>
        <w:t>Critical Gaps and Challenges</w:t>
      </w:r>
    </w:p>
    <w:p w14:paraId="2AAA9C5E" w14:textId="1C01590B" w:rsidR="00CA7B40" w:rsidRPr="0045356D" w:rsidRDefault="00CA7B40" w:rsidP="0045356D">
      <w:pPr>
        <w:pStyle w:val="NormalWeb"/>
        <w:jc w:val="both"/>
      </w:pPr>
      <w:r w:rsidRPr="0045356D">
        <w:t>While Nepal’s NHP 2019</w:t>
      </w:r>
      <w:r w:rsidR="00AC0489" w:rsidRPr="0045356D">
        <w:fldChar w:fldCharType="begin"/>
      </w:r>
      <w:r w:rsidR="003E6FB2">
        <w:instrText xml:space="preserve"> ADDIN EN.CITE &lt;EndNote&gt;&lt;Cite&gt;&lt;RecNum&gt;10&lt;/RecNum&gt;&lt;DisplayText&gt;[14]&lt;/DisplayText&gt;&lt;record&gt;&lt;rec-number&gt;10&lt;/rec-number&gt;&lt;foreign-keys&gt;&lt;key app="EN" db-id="tsvxtvxsgearv6edfsppfatsx0vde9x0zaaw" timestamp="1763221123"&gt;10&lt;/key&gt;&lt;/foreign-keys&gt;&lt;ref-type name="Web Page"&gt;12&lt;/ref-type&gt;&lt;contributors&gt;&lt;/contributors&gt;&lt;titles&gt;&lt;title&gt;National Health Policy 2019&lt;/title&gt;&lt;/titles&gt;&lt;volume&gt;2025&lt;/volume&gt;&lt;number&gt;Nov. 15&lt;/number&gt;&lt;dates&gt;&lt;/dates&gt;&lt;urls&gt;&lt;related-urls&gt;&lt;url&gt;https://drive.google.com/file/d/1K2fAzRhEYLfYIMs52hDRIwRYvGf03C92/view&lt;/url&gt;&lt;/related-urls&gt;&lt;/urls&gt;&lt;/record&gt;&lt;/Cite&gt;&lt;/EndNote&gt;</w:instrText>
      </w:r>
      <w:r w:rsidR="00AC0489" w:rsidRPr="0045356D">
        <w:fldChar w:fldCharType="separate"/>
      </w:r>
      <w:r w:rsidR="003E6FB2">
        <w:rPr>
          <w:noProof/>
        </w:rPr>
        <w:t>[14]</w:t>
      </w:r>
      <w:r w:rsidR="00AC0489" w:rsidRPr="0045356D">
        <w:fldChar w:fldCharType="end"/>
      </w:r>
      <w:r w:rsidRPr="0045356D">
        <w:t xml:space="preserve"> demonstrates commendable ambition and modern orientation, its implementation has faced significant structural and operational challenges</w:t>
      </w:r>
      <w:r w:rsidR="009C7EAA" w:rsidRPr="0045356D">
        <w:fldChar w:fldCharType="begin"/>
      </w:r>
      <w:r w:rsidR="00E2786C">
        <w:instrText xml:space="preserve"> ADDIN EN.CITE &lt;EndNote&gt;&lt;Cite&gt;&lt;RecNum&gt;48&lt;/RecNum&gt;&lt;DisplayText&gt;[36]&lt;/DisplayText&gt;&lt;record&gt;&lt;rec-number&gt;48&lt;/rec-number&gt;&lt;foreign-keys&gt;&lt;key app="EN" db-id="tsvxtvxsgearv6edfsppfatsx0vde9x0zaaw" timestamp="1763355513"&gt;48&lt;/key&gt;&lt;/foreign-keys&gt;&lt;ref-type name="Web Page"&gt;12&lt;/ref-type&gt;&lt;contributors&gt;&lt;/contributors&gt;&lt;titles&gt;&lt;title&gt;Health Policy and Implementation Gaps in Nepal. Kathmandu&lt;/title&gt;&lt;/titles&gt;&lt;volume&gt;2025&lt;/volume&gt;&lt;number&gt;Nov. 17&lt;/number&gt;&lt;dates&gt;&lt;/dates&gt;&lt;publisher&gt;HERD International&lt;/publisher&gt;&lt;urls&gt;&lt;related-urls&gt;&lt;url&gt;https://herdint.com/health-policy-and-implementation-gaps-in-nepal-2/&lt;/url&gt;&lt;/related-urls&gt;&lt;/urls&gt;&lt;/record&gt;&lt;/Cite&gt;&lt;/EndNote&gt;</w:instrText>
      </w:r>
      <w:r w:rsidR="009C7EAA" w:rsidRPr="0045356D">
        <w:fldChar w:fldCharType="separate"/>
      </w:r>
      <w:r w:rsidR="00E2786C">
        <w:rPr>
          <w:noProof/>
        </w:rPr>
        <w:t>[36]</w:t>
      </w:r>
      <w:r w:rsidR="009C7EAA" w:rsidRPr="0045356D">
        <w:fldChar w:fldCharType="end"/>
      </w:r>
      <w:r w:rsidRPr="0045356D">
        <w:t>. The following key gaps reflect systemic weaknesses that have constrained progress toward equitable and effective health service delivery.</w:t>
      </w:r>
    </w:p>
    <w:p w14:paraId="6E3D88CE" w14:textId="29FA8280" w:rsidR="00CA7B40" w:rsidRPr="0045356D" w:rsidRDefault="00CA7B40" w:rsidP="00723C84">
      <w:pPr>
        <w:pStyle w:val="Heading3"/>
        <w:numPr>
          <w:ilvl w:val="1"/>
          <w:numId w:val="1"/>
        </w:numPr>
        <w:ind w:left="0"/>
        <w:jc w:val="both"/>
        <w:rPr>
          <w:rFonts w:ascii="Times New Roman" w:hAnsi="Times New Roman" w:cs="Times New Roman"/>
          <w:b/>
          <w:bCs/>
          <w:color w:val="auto"/>
          <w:sz w:val="24"/>
          <w:szCs w:val="24"/>
        </w:rPr>
      </w:pPr>
      <w:r w:rsidRPr="0045356D">
        <w:rPr>
          <w:rFonts w:ascii="Times New Roman" w:hAnsi="Times New Roman" w:cs="Times New Roman"/>
          <w:b/>
          <w:bCs/>
          <w:color w:val="auto"/>
          <w:sz w:val="24"/>
          <w:szCs w:val="24"/>
        </w:rPr>
        <w:t>Implementation challenges: coordination among federal, provincial, and local governments</w:t>
      </w:r>
      <w:r w:rsidR="00AC0489" w:rsidRPr="0045356D">
        <w:rPr>
          <w:rFonts w:ascii="Times New Roman" w:hAnsi="Times New Roman" w:cs="Times New Roman"/>
          <w:b/>
          <w:bCs/>
          <w:color w:val="auto"/>
          <w:sz w:val="24"/>
          <w:szCs w:val="24"/>
        </w:rPr>
        <w:fldChar w:fldCharType="begin"/>
      </w:r>
      <w:r w:rsidR="00416B45">
        <w:rPr>
          <w:rFonts w:ascii="Times New Roman" w:hAnsi="Times New Roman" w:cs="Times New Roman"/>
          <w:b/>
          <w:bCs/>
          <w:color w:val="auto"/>
          <w:sz w:val="24"/>
          <w:szCs w:val="24"/>
        </w:rPr>
        <w:instrText xml:space="preserve"> ADDIN EN.CITE &lt;EndNote&gt;&lt;Cite&gt;&lt;Author&gt;Wasti&lt;/Author&gt;&lt;Year&gt;2023&lt;/Year&gt;&lt;RecNum&gt;19&lt;/RecNum&gt;&lt;DisplayText&gt;[25]&lt;/DisplayText&gt;&lt;record&gt;&lt;rec-number&gt;19&lt;/rec-number&gt;&lt;foreign-keys&gt;&lt;key app="EN" db-id="tsvxtvxsgearv6edfsppfatsx0vde9x0zaaw" timestamp="1763271352"&gt;19&lt;/key&gt;&lt;/foreign-keys&gt;&lt;ref-type name="Journal Article"&gt;17&lt;/ref-type&gt;&lt;contributors&gt;&lt;authors&gt;&lt;author&gt;Wasti, Sharada Prasad&lt;/author&gt;&lt;author&gt;Van Teijlingen, Edwin&lt;/author&gt;&lt;author&gt;Rushton, Simon&lt;/author&gt;&lt;author&gt;Subedi, Madhusudan&lt;/author&gt;&lt;author&gt;Simkhada, Padam&lt;/author&gt;&lt;author&gt;Balen, Julie&lt;/author&gt;&lt;/authors&gt;&lt;/contributors&gt;&lt;titles&gt;&lt;title&gt;Overcoming the challenges facing Nepal’s health system during federalisation: an analysis of health system building blocks&lt;/title&gt;&lt;secondary-title&gt;Health Research Policy and Systems&lt;/secondary-title&gt;&lt;/titles&gt;&lt;periodical&gt;&lt;full-title&gt;Health Research Policy and Systems&lt;/full-title&gt;&lt;/periodical&gt;&lt;pages&gt;117&lt;/pages&gt;&lt;volume&gt;21&lt;/volume&gt;&lt;number&gt;1&lt;/number&gt;&lt;dates&gt;&lt;year&gt;2023&lt;/year&gt;&lt;/dates&gt;&lt;isbn&gt;1478-4505&lt;/isbn&gt;&lt;urls&gt;&lt;/urls&gt;&lt;/record&gt;&lt;/Cite&gt;&lt;/EndNote&gt;</w:instrText>
      </w:r>
      <w:r w:rsidR="00AC0489" w:rsidRPr="0045356D">
        <w:rPr>
          <w:rFonts w:ascii="Times New Roman" w:hAnsi="Times New Roman" w:cs="Times New Roman"/>
          <w:b/>
          <w:bCs/>
          <w:color w:val="auto"/>
          <w:sz w:val="24"/>
          <w:szCs w:val="24"/>
        </w:rPr>
        <w:fldChar w:fldCharType="separate"/>
      </w:r>
      <w:r w:rsidR="00416B45">
        <w:rPr>
          <w:rFonts w:ascii="Times New Roman" w:hAnsi="Times New Roman" w:cs="Times New Roman"/>
          <w:b/>
          <w:bCs/>
          <w:noProof/>
          <w:color w:val="auto"/>
          <w:sz w:val="24"/>
          <w:szCs w:val="24"/>
        </w:rPr>
        <w:t>[25]</w:t>
      </w:r>
      <w:r w:rsidR="00AC0489" w:rsidRPr="0045356D">
        <w:rPr>
          <w:rFonts w:ascii="Times New Roman" w:hAnsi="Times New Roman" w:cs="Times New Roman"/>
          <w:b/>
          <w:bCs/>
          <w:color w:val="auto"/>
          <w:sz w:val="24"/>
          <w:szCs w:val="24"/>
        </w:rPr>
        <w:fldChar w:fldCharType="end"/>
      </w:r>
    </w:p>
    <w:p w14:paraId="49B62BB0" w14:textId="6AE38EC6" w:rsidR="00CA7B40" w:rsidRPr="0045356D" w:rsidRDefault="00CA7B40" w:rsidP="0045356D">
      <w:pPr>
        <w:pStyle w:val="NormalWeb"/>
        <w:jc w:val="both"/>
      </w:pPr>
      <w:r w:rsidRPr="0045356D">
        <w:t xml:space="preserve">The transition to a </w:t>
      </w:r>
      <w:r w:rsidRPr="0045356D">
        <w:rPr>
          <w:rStyle w:val="Strong"/>
          <w:rFonts w:eastAsiaTheme="majorEastAsia"/>
          <w:b w:val="0"/>
          <w:bCs w:val="0"/>
        </w:rPr>
        <w:t>federal governance structure</w:t>
      </w:r>
      <w:r w:rsidRPr="0045356D">
        <w:t xml:space="preserve"> has introduced both opportunities and confusion. Although NHP 2019 delineates roles for federal, provincial, and local governments, in practice there remains </w:t>
      </w:r>
      <w:r w:rsidRPr="0045356D">
        <w:rPr>
          <w:rStyle w:val="Strong"/>
          <w:rFonts w:eastAsiaTheme="majorEastAsia"/>
          <w:b w:val="0"/>
          <w:bCs w:val="0"/>
        </w:rPr>
        <w:t>overlapping authority and weak coordination mechanisms</w:t>
      </w:r>
      <w:r w:rsidRPr="0045356D">
        <w:rPr>
          <w:b/>
          <w:bCs/>
        </w:rPr>
        <w:t xml:space="preserve">. </w:t>
      </w:r>
      <w:r w:rsidRPr="0045356D">
        <w:t>Ambiguities in resource sharing, workforce management, and service delivery responsibilities often delay program implementation. The absence of strong intergovernmental communication platforms has led to duplication of efforts in some areas and service gaps in others. Moreover, local governments frequently lack the technical capacity to translate policy goals into actionable health plans, undermining the intended benefits of decentralization</w:t>
      </w:r>
      <w:r w:rsidR="00B954A8" w:rsidRPr="0045356D">
        <w:fldChar w:fldCharType="begin">
          <w:fldData xml:space="preserve">PEVuZE5vdGU+PENpdGU+PEF1dGhvcj5UaGFwYTwvQXV0aG9yPjxZZWFyPjIwMTg8L1llYXI+PFJl
Y051bT4yNjwvUmVjTnVtPjxEaXNwbGF5VGV4dD5bMzYtMzldPC9EaXNwbGF5VGV4dD48cmVjb3Jk
PjxyZWMtbnVtYmVyPjI2PC9yZWMtbnVtYmVyPjxmb3JlaWduLWtleXM+PGtleSBhcHA9IkVOIiBk
Yi1pZD0idHN2eHR2eHNnZWFydjZlZGZzcHBmYXRzeDB2ZGU5eDB6YWF3IiB0aW1lc3RhbXA9IjE3
NjMyNzM0MTQiPjI2PC9rZXk+PC9mb3JlaWduLWtleXM+PHJlZi10eXBlIG5hbWU9IkpvdXJuYWwg
QXJ0aWNsZSI+MTc8L3JlZi10eXBlPjxjb250cmlidXRvcnM+PGF1dGhvcnM+PGF1dGhvcj5UaGFw
YSwgUmFqc2hyZWU8L2F1dGhvcj48YXV0aG9yPkJhbSwgS2lyYW48L2F1dGhvcj48YXV0aG9yPlRp
d2FyaSwgUHJhdmluPC9hdXRob3I+PGF1dGhvcj5TaW5oYSwgVGlydGhhIEt1bWFyPC9hdXRob3I+
PGF1dGhvcj5EYWhhbCwgU2FnYXI8L2F1dGhvcj48L2F1dGhvcnM+PC9jb250cmlidXRvcnM+PHRp
dGxlcz48dGl0bGU+SW1wbGVtZW50aW5nIGZlZGVyYWxpc20gaW4gdGhlIGhlYWx0aCBzeXN0ZW0g
b2YgTmVwYWw6IG9wcG9ydHVuaXRpZXMgYW5kIGNoYWxsZW5nZXM8L3RpdGxlPjxzZWNvbmRhcnkt
dGl0bGU+SW50ZXJuYXRpb25hbCBqb3VybmFsIG9mIGhlYWx0aCBwb2xpY3kgYW5kIG1hbmFnZW1l
bnQ8L3NlY29uZGFyeS10aXRsZT48L3RpdGxlcz48cGVyaW9kaWNhbD48ZnVsbC10aXRsZT5JbnRl
cm5hdGlvbmFsIGpvdXJuYWwgb2YgaGVhbHRoIHBvbGljeSBhbmQgbWFuYWdlbWVudDwvZnVsbC10
aXRsZT48L3BlcmlvZGljYWw+PHBhZ2VzPjE5NTwvcGFnZXM+PHZvbHVtZT44PC92b2x1bWU+PG51
bWJlcj40PC9udW1iZXI+PGRhdGVzPjx5ZWFyPjIwMTg8L3llYXI+PC9kYXRlcz48dXJscz48L3Vy
bHM+PC9yZWNvcmQ+PC9DaXRlPjxDaXRlPjxBdXRob3I+QWRoaWthcmk8L0F1dGhvcj48WWVhcj4y
MDIyPC9ZZWFyPjxSZWNOdW0+Mjc8L1JlY051bT48cmVjb3JkPjxyZWMtbnVtYmVyPjI3PC9yZWMt
bnVtYmVyPjxmb3JlaWduLWtleXM+PGtleSBhcHA9IkVOIiBkYi1pZD0idHN2eHR2eHNnZWFydjZl
ZGZzcHBmYXRzeDB2ZGU5eDB6YWF3IiB0aW1lc3RhbXA9IjE3NjMyNzM0NTEiPjI3PC9rZXk+PC9m
b3JlaWduLWtleXM+PHJlZi10eXBlIG5hbWU9IkpvdXJuYWwgQXJ0aWNsZSI+MTc8L3JlZi10eXBl
Pjxjb250cmlidXRvcnM+PGF1dGhvcnM+PGF1dGhvcj5BZGhpa2FyaSwgQmlwaW48L2F1dGhvcj48
YXV0aG9yPk1pc2hyYSwgU2hpdmEgUmFqPC9hdXRob3I+PGF1dGhvcj5TY2h3YXJ6LCBSeWFuPC9h
dXRob3I+PC9hdXRob3JzPjwvY29udHJpYnV0b3JzPjx0aXRsZXM+PHRpdGxlPlRyYW5zZm9ybWlu
ZyBOZXBhbOKAmXMgcHJpbWFyeSBoZWFsdGggY2FyZSBkZWxpdmVyeSBzeXN0ZW0gaW4gZ2xvYmFs
IGhlYWx0aCBlcmE6IGFkZHJlc3NpbmcgaGlzdG9yaWNhbCBhbmQgY3VycmVudCBpbXBsZW1lbnRh
dGlvbiBjaGFsbGVuZ2VzPC90aXRsZT48c2Vjb25kYXJ5LXRpdGxlPkdsb2JhbGl6YXRpb24gYW5k
IGhlYWx0aDwvc2Vjb25kYXJ5LXRpdGxlPjwvdGl0bGVzPjxwZXJpb2RpY2FsPjxmdWxsLXRpdGxl
Pkdsb2JhbGl6YXRpb24gYW5kIGhlYWx0aDwvZnVsbC10aXRsZT48L3BlcmlvZGljYWw+PHBhZ2Vz
Pjg8L3BhZ2VzPjx2b2x1bWU+MTg8L3ZvbHVtZT48bnVtYmVyPjE8L251bWJlcj48ZGF0ZXM+PHll
YXI+MjAyMjwveWVhcj48L2RhdGVzPjxpc2JuPjE3NDQtODYwMzwvaXNibj48dXJscz48L3VybHM+
PC9yZWNvcmQ+PC9DaXRlPjxDaXRlPjxSZWNOdW0+NDg8L1JlY051bT48cmVjb3JkPjxyZWMtbnVt
YmVyPjQ4PC9yZWMtbnVtYmVyPjxmb3JlaWduLWtleXM+PGtleSBhcHA9IkVOIiBkYi1pZD0idHN2
eHR2eHNnZWFydjZlZGZzcHBmYXRzeDB2ZGU5eDB6YWF3IiB0aW1lc3RhbXA9IjE3NjMzNTU1MTMi
PjQ4PC9rZXk+PC9mb3JlaWduLWtleXM+PHJlZi10eXBlIG5hbWU9IldlYiBQYWdlIj4xMjwvcmVm
LXR5cGU+PGNvbnRyaWJ1dG9ycz48L2NvbnRyaWJ1dG9ycz48dGl0bGVzPjx0aXRsZT5IZWFsdGgg
UG9saWN5IGFuZCBJbXBsZW1lbnRhdGlvbiBHYXBzIGluIE5lcGFsLiBLYXRobWFuZHU8L3RpdGxl
PjwvdGl0bGVzPjx2b2x1bWU+MjAyNTwvdm9sdW1lPjxudW1iZXI+Tm92LiAxNzwvbnVtYmVyPjxk
YXRlcz48L2RhdGVzPjxwdWJsaXNoZXI+SEVSRCBJbnRlcm5hdGlvbmFsPC9wdWJsaXNoZXI+PHVy
bHM+PHJlbGF0ZWQtdXJscz48dXJsPmh0dHBzOi8vaGVyZGludC5jb20vaGVhbHRoLXBvbGljeS1h
bmQtaW1wbGVtZW50YXRpb24tZ2Fwcy1pbi1uZXBhbC0yLzwvdXJsPjwvcmVsYXRlZC11cmxzPjwv
dXJscz48L3JlY29yZD48L0NpdGU+PENpdGU+PEF1dGhvcj5EYWhhbDwvQXV0aG9yPjxZZWFyPjIw
MjQ8L1llYXI+PFJlY051bT40OTwvUmVjTnVtPjxyZWNvcmQ+PHJlYy1udW1iZXI+NDk8L3JlYy1u
dW1iZXI+PGZvcmVpZ24ta2V5cz48a2V5IGFwcD0iRU4iIGRiLWlkPSJ0c3Z4dHZ4c2dlYXJ2NmVk
ZnNwcGZhdHN4MHZkZTl4MHphYXciIHRpbWVzdGFtcD0iMTc2MzM1NTY1MyI+NDk8L2tleT48L2Zv
cmVpZ24ta2V5cz48cmVmLXR5cGUgbmFtZT0iSm91cm5hbCBBcnRpY2xlIj4xNzwvcmVmLXR5cGU+
PGNvbnRyaWJ1dG9ycz48YXV0aG9ycz48YXV0aG9yPkRhaGFsLCBLYWJpdGE8L2F1dGhvcj48L2F1
dGhvcnM+PC9jb250cmlidXRvcnM+PHRpdGxlcz48dGl0bGU+T3Bwb3J0dW5pdGllcyBhbmQgQ2hh
bGxlbmdlcyBvZiBOZXBhbOKAmXMgSGVhbHRoIFN5c3RlbXM6IEEgQ3JpdGljYWwgU3R1ZHkgaW4g
RmVkZXJhbCBDb250ZXh0PC90aXRsZT48c2Vjb25kYXJ5LXRpdGxlPkpvdXJuZXkgZm9yIFN1c3Rh
aW5hYmxlIERldmVsb3BtZW50IGFuZCBQZWFjZSBKb3VybmFsPC9zZWNvbmRhcnktdGl0bGU+PC90
aXRsZXM+PHBlcmlvZGljYWw+PGZ1bGwtdGl0bGU+Sm91cm5leSBmb3IgU3VzdGFpbmFibGUgRGV2
ZWxvcG1lbnQgYW5kIFBlYWNlIEpvdXJuYWw8L2Z1bGwtdGl0bGU+PC9wZXJpb2RpY2FsPjxwYWdl
cz4xMjgtMTM4PC9wYWdlcz48dm9sdW1lPjI8L3ZvbHVtZT48bnVtYmVyPjE8L251bWJlcj48ZGF0
ZXM+PHllYXI+MjAyNDwveWVhcj48L2RhdGVzPjxpc2JuPjI5NzYtMTMyODwvaXNibj48dXJscz48
L3VybHM+PC9yZWNvcmQ+PC9DaXRlPjwvRW5kTm90ZT4A
</w:fldData>
        </w:fldChar>
      </w:r>
      <w:r w:rsidR="00E2786C">
        <w:instrText xml:space="preserve"> ADDIN EN.CITE </w:instrText>
      </w:r>
      <w:r w:rsidR="00E2786C">
        <w:fldChar w:fldCharType="begin">
          <w:fldData xml:space="preserve">PEVuZE5vdGU+PENpdGU+PEF1dGhvcj5UaGFwYTwvQXV0aG9yPjxZZWFyPjIwMTg8L1llYXI+PFJl
Y051bT4yNjwvUmVjTnVtPjxEaXNwbGF5VGV4dD5bMzYtMzldPC9EaXNwbGF5VGV4dD48cmVjb3Jk
PjxyZWMtbnVtYmVyPjI2PC9yZWMtbnVtYmVyPjxmb3JlaWduLWtleXM+PGtleSBhcHA9IkVOIiBk
Yi1pZD0idHN2eHR2eHNnZWFydjZlZGZzcHBmYXRzeDB2ZGU5eDB6YWF3IiB0aW1lc3RhbXA9IjE3
NjMyNzM0MTQiPjI2PC9rZXk+PC9mb3JlaWduLWtleXM+PHJlZi10eXBlIG5hbWU9IkpvdXJuYWwg
QXJ0aWNsZSI+MTc8L3JlZi10eXBlPjxjb250cmlidXRvcnM+PGF1dGhvcnM+PGF1dGhvcj5UaGFw
YSwgUmFqc2hyZWU8L2F1dGhvcj48YXV0aG9yPkJhbSwgS2lyYW48L2F1dGhvcj48YXV0aG9yPlRp
d2FyaSwgUHJhdmluPC9hdXRob3I+PGF1dGhvcj5TaW5oYSwgVGlydGhhIEt1bWFyPC9hdXRob3I+
PGF1dGhvcj5EYWhhbCwgU2FnYXI8L2F1dGhvcj48L2F1dGhvcnM+PC9jb250cmlidXRvcnM+PHRp
dGxlcz48dGl0bGU+SW1wbGVtZW50aW5nIGZlZGVyYWxpc20gaW4gdGhlIGhlYWx0aCBzeXN0ZW0g
b2YgTmVwYWw6IG9wcG9ydHVuaXRpZXMgYW5kIGNoYWxsZW5nZXM8L3RpdGxlPjxzZWNvbmRhcnkt
dGl0bGU+SW50ZXJuYXRpb25hbCBqb3VybmFsIG9mIGhlYWx0aCBwb2xpY3kgYW5kIG1hbmFnZW1l
bnQ8L3NlY29uZGFyeS10aXRsZT48L3RpdGxlcz48cGVyaW9kaWNhbD48ZnVsbC10aXRsZT5JbnRl
cm5hdGlvbmFsIGpvdXJuYWwgb2YgaGVhbHRoIHBvbGljeSBhbmQgbWFuYWdlbWVudDwvZnVsbC10
aXRsZT48L3BlcmlvZGljYWw+PHBhZ2VzPjE5NTwvcGFnZXM+PHZvbHVtZT44PC92b2x1bWU+PG51
bWJlcj40PC9udW1iZXI+PGRhdGVzPjx5ZWFyPjIwMTg8L3llYXI+PC9kYXRlcz48dXJscz48L3Vy
bHM+PC9yZWNvcmQ+PC9DaXRlPjxDaXRlPjxBdXRob3I+QWRoaWthcmk8L0F1dGhvcj48WWVhcj4y
MDIyPC9ZZWFyPjxSZWNOdW0+Mjc8L1JlY051bT48cmVjb3JkPjxyZWMtbnVtYmVyPjI3PC9yZWMt
bnVtYmVyPjxmb3JlaWduLWtleXM+PGtleSBhcHA9IkVOIiBkYi1pZD0idHN2eHR2eHNnZWFydjZl
ZGZzcHBmYXRzeDB2ZGU5eDB6YWF3IiB0aW1lc3RhbXA9IjE3NjMyNzM0NTEiPjI3PC9rZXk+PC9m
b3JlaWduLWtleXM+PHJlZi10eXBlIG5hbWU9IkpvdXJuYWwgQXJ0aWNsZSI+MTc8L3JlZi10eXBl
Pjxjb250cmlidXRvcnM+PGF1dGhvcnM+PGF1dGhvcj5BZGhpa2FyaSwgQmlwaW48L2F1dGhvcj48
YXV0aG9yPk1pc2hyYSwgU2hpdmEgUmFqPC9hdXRob3I+PGF1dGhvcj5TY2h3YXJ6LCBSeWFuPC9h
dXRob3I+PC9hdXRob3JzPjwvY29udHJpYnV0b3JzPjx0aXRsZXM+PHRpdGxlPlRyYW5zZm9ybWlu
ZyBOZXBhbOKAmXMgcHJpbWFyeSBoZWFsdGggY2FyZSBkZWxpdmVyeSBzeXN0ZW0gaW4gZ2xvYmFs
IGhlYWx0aCBlcmE6IGFkZHJlc3NpbmcgaGlzdG9yaWNhbCBhbmQgY3VycmVudCBpbXBsZW1lbnRh
dGlvbiBjaGFsbGVuZ2VzPC90aXRsZT48c2Vjb25kYXJ5LXRpdGxlPkdsb2JhbGl6YXRpb24gYW5k
IGhlYWx0aDwvc2Vjb25kYXJ5LXRpdGxlPjwvdGl0bGVzPjxwZXJpb2RpY2FsPjxmdWxsLXRpdGxl
Pkdsb2JhbGl6YXRpb24gYW5kIGhlYWx0aDwvZnVsbC10aXRsZT48L3BlcmlvZGljYWw+PHBhZ2Vz
Pjg8L3BhZ2VzPjx2b2x1bWU+MTg8L3ZvbHVtZT48bnVtYmVyPjE8L251bWJlcj48ZGF0ZXM+PHll
YXI+MjAyMjwveWVhcj48L2RhdGVzPjxpc2JuPjE3NDQtODYwMzwvaXNibj48dXJscz48L3VybHM+
PC9yZWNvcmQ+PC9DaXRlPjxDaXRlPjxSZWNOdW0+NDg8L1JlY051bT48cmVjb3JkPjxyZWMtbnVt
YmVyPjQ4PC9yZWMtbnVtYmVyPjxmb3JlaWduLWtleXM+PGtleSBhcHA9IkVOIiBkYi1pZD0idHN2
eHR2eHNnZWFydjZlZGZzcHBmYXRzeDB2ZGU5eDB6YWF3IiB0aW1lc3RhbXA9IjE3NjMzNTU1MTMi
PjQ4PC9rZXk+PC9mb3JlaWduLWtleXM+PHJlZi10eXBlIG5hbWU9IldlYiBQYWdlIj4xMjwvcmVm
LXR5cGU+PGNvbnRyaWJ1dG9ycz48L2NvbnRyaWJ1dG9ycz48dGl0bGVzPjx0aXRsZT5IZWFsdGgg
UG9saWN5IGFuZCBJbXBsZW1lbnRhdGlvbiBHYXBzIGluIE5lcGFsLiBLYXRobWFuZHU8L3RpdGxl
PjwvdGl0bGVzPjx2b2x1bWU+MjAyNTwvdm9sdW1lPjxudW1iZXI+Tm92LiAxNzwvbnVtYmVyPjxk
YXRlcz48L2RhdGVzPjxwdWJsaXNoZXI+SEVSRCBJbnRlcm5hdGlvbmFsPC9wdWJsaXNoZXI+PHVy
bHM+PHJlbGF0ZWQtdXJscz48dXJsPmh0dHBzOi8vaGVyZGludC5jb20vaGVhbHRoLXBvbGljeS1h
bmQtaW1wbGVtZW50YXRpb24tZ2Fwcy1pbi1uZXBhbC0yLzwvdXJsPjwvcmVsYXRlZC11cmxzPjwv
dXJscz48L3JlY29yZD48L0NpdGU+PENpdGU+PEF1dGhvcj5EYWhhbDwvQXV0aG9yPjxZZWFyPjIw
MjQ8L1llYXI+PFJlY051bT40OTwvUmVjTnVtPjxyZWNvcmQ+PHJlYy1udW1iZXI+NDk8L3JlYy1u
dW1iZXI+PGZvcmVpZ24ta2V5cz48a2V5IGFwcD0iRU4iIGRiLWlkPSJ0c3Z4dHZ4c2dlYXJ2NmVk
ZnNwcGZhdHN4MHZkZTl4MHphYXciIHRpbWVzdGFtcD0iMTc2MzM1NTY1MyI+NDk8L2tleT48L2Zv
cmVpZ24ta2V5cz48cmVmLXR5cGUgbmFtZT0iSm91cm5hbCBBcnRpY2xlIj4xNzwvcmVmLXR5cGU+
PGNvbnRyaWJ1dG9ycz48YXV0aG9ycz48YXV0aG9yPkRhaGFsLCBLYWJpdGE8L2F1dGhvcj48L2F1
dGhvcnM+PC9jb250cmlidXRvcnM+PHRpdGxlcz48dGl0bGU+T3Bwb3J0dW5pdGllcyBhbmQgQ2hh
bGxlbmdlcyBvZiBOZXBhbOKAmXMgSGVhbHRoIFN5c3RlbXM6IEEgQ3JpdGljYWwgU3R1ZHkgaW4g
RmVkZXJhbCBDb250ZXh0PC90aXRsZT48c2Vjb25kYXJ5LXRpdGxlPkpvdXJuZXkgZm9yIFN1c3Rh
aW5hYmxlIERldmVsb3BtZW50IGFuZCBQZWFjZSBKb3VybmFsPC9zZWNvbmRhcnktdGl0bGU+PC90
aXRsZXM+PHBlcmlvZGljYWw+PGZ1bGwtdGl0bGU+Sm91cm5leSBmb3IgU3VzdGFpbmFibGUgRGV2
ZWxvcG1lbnQgYW5kIFBlYWNlIEpvdXJuYWw8L2Z1bGwtdGl0bGU+PC9wZXJpb2RpY2FsPjxwYWdl
cz4xMjgtMTM4PC9wYWdlcz48dm9sdW1lPjI8L3ZvbHVtZT48bnVtYmVyPjE8L251bWJlcj48ZGF0
ZXM+PHllYXI+MjAyNDwveWVhcj48L2RhdGVzPjxpc2JuPjI5NzYtMTMyODwvaXNibj48dXJscz48
L3VybHM+PC9yZWNvcmQ+PC9DaXRlPjwvRW5kTm90ZT4A
</w:fldData>
        </w:fldChar>
      </w:r>
      <w:r w:rsidR="00E2786C">
        <w:instrText xml:space="preserve"> ADDIN EN.CITE.DATA </w:instrText>
      </w:r>
      <w:r w:rsidR="00E2786C">
        <w:fldChar w:fldCharType="end"/>
      </w:r>
      <w:r w:rsidR="00B954A8" w:rsidRPr="0045356D">
        <w:fldChar w:fldCharType="separate"/>
      </w:r>
      <w:r w:rsidR="00E2786C">
        <w:rPr>
          <w:noProof/>
        </w:rPr>
        <w:t>[36-39]</w:t>
      </w:r>
      <w:r w:rsidR="00B954A8" w:rsidRPr="0045356D">
        <w:fldChar w:fldCharType="end"/>
      </w:r>
      <w:r w:rsidRPr="0045356D">
        <w:t>.</w:t>
      </w:r>
    </w:p>
    <w:p w14:paraId="6CB6EBA8" w14:textId="77777777" w:rsidR="00CA7B40" w:rsidRPr="0045356D" w:rsidRDefault="00CA7B40" w:rsidP="00723C84">
      <w:pPr>
        <w:pStyle w:val="Heading3"/>
        <w:numPr>
          <w:ilvl w:val="1"/>
          <w:numId w:val="1"/>
        </w:numPr>
        <w:ind w:left="0"/>
        <w:jc w:val="both"/>
        <w:rPr>
          <w:rFonts w:ascii="Times New Roman" w:hAnsi="Times New Roman" w:cs="Times New Roman"/>
          <w:b/>
          <w:bCs/>
          <w:color w:val="auto"/>
          <w:sz w:val="24"/>
          <w:szCs w:val="24"/>
        </w:rPr>
      </w:pPr>
      <w:r w:rsidRPr="0045356D">
        <w:rPr>
          <w:rFonts w:ascii="Times New Roman" w:hAnsi="Times New Roman" w:cs="Times New Roman"/>
          <w:b/>
          <w:bCs/>
          <w:color w:val="auto"/>
          <w:sz w:val="24"/>
          <w:szCs w:val="24"/>
        </w:rPr>
        <w:t>Financing issues: budget allocation and sustainability of health insurance</w:t>
      </w:r>
    </w:p>
    <w:p w14:paraId="407B7B60" w14:textId="6338C5D7" w:rsidR="00CA7B40" w:rsidRPr="0045356D" w:rsidRDefault="00CA7B40" w:rsidP="0045356D">
      <w:pPr>
        <w:pStyle w:val="NormalWeb"/>
        <w:jc w:val="both"/>
      </w:pPr>
      <w:r w:rsidRPr="0045356D">
        <w:t xml:space="preserve">Despite the policy’s commitment to </w:t>
      </w:r>
      <w:r w:rsidRPr="0045356D">
        <w:rPr>
          <w:rStyle w:val="Strong"/>
          <w:rFonts w:eastAsiaTheme="majorEastAsia"/>
          <w:b w:val="0"/>
          <w:bCs w:val="0"/>
        </w:rPr>
        <w:t>UHC</w:t>
      </w:r>
      <w:r w:rsidR="00FB1C48" w:rsidRPr="0045356D">
        <w:rPr>
          <w:rStyle w:val="Strong"/>
          <w:rFonts w:eastAsiaTheme="majorEastAsia"/>
          <w:b w:val="0"/>
          <w:bCs w:val="0"/>
        </w:rPr>
        <w:fldChar w:fldCharType="begin"/>
      </w:r>
      <w:r w:rsidR="00416B45">
        <w:rPr>
          <w:rStyle w:val="Strong"/>
          <w:rFonts w:eastAsiaTheme="majorEastAsia"/>
          <w:b w:val="0"/>
          <w:bCs w:val="0"/>
        </w:rPr>
        <w:instrText xml:space="preserve"> ADDIN EN.CITE &lt;EndNote&gt;&lt;Cite&gt;&lt;RecNum&gt;18&lt;/RecNum&gt;&lt;DisplayText&gt;[24]&lt;/DisplayText&gt;&lt;record&gt;&lt;rec-number&gt;18&lt;/rec-number&gt;&lt;foreign-keys&gt;&lt;key app="EN" db-id="tsvxtvxsgearv6edfsppfatsx0vde9x0zaaw" timestamp="1763224922"&gt;18&lt;/key&gt;&lt;/foreign-keys&gt;&lt;ref-type name="Web Page"&gt;12&lt;/ref-type&gt;&lt;contributors&gt;&lt;/contributors&gt;&lt;titles&gt;&lt;title&gt;UHC agenda 2030&lt;/title&gt;&lt;/titles&gt;&lt;volume&gt;2025&lt;/volume&gt;&lt;number&gt;Nov. 16&lt;/number&gt;&lt;dates&gt;&lt;/dates&gt;&lt;urls&gt;&lt;related-urls&gt;&lt;url&gt;https://www.uhc2030.org/advocacy/action-agenda-from-the-uhc-movement/&lt;/url&gt;&lt;/related-urls&gt;&lt;/urls&gt;&lt;/record&gt;&lt;/Cite&gt;&lt;/EndNote&gt;</w:instrText>
      </w:r>
      <w:r w:rsidR="00FB1C48" w:rsidRPr="0045356D">
        <w:rPr>
          <w:rStyle w:val="Strong"/>
          <w:rFonts w:eastAsiaTheme="majorEastAsia"/>
          <w:b w:val="0"/>
          <w:bCs w:val="0"/>
        </w:rPr>
        <w:fldChar w:fldCharType="separate"/>
      </w:r>
      <w:r w:rsidR="00416B45">
        <w:rPr>
          <w:rStyle w:val="Strong"/>
          <w:rFonts w:eastAsiaTheme="majorEastAsia"/>
          <w:b w:val="0"/>
          <w:bCs w:val="0"/>
          <w:noProof/>
        </w:rPr>
        <w:t>[24]</w:t>
      </w:r>
      <w:r w:rsidR="00FB1C48" w:rsidRPr="0045356D">
        <w:rPr>
          <w:rStyle w:val="Strong"/>
          <w:rFonts w:eastAsiaTheme="majorEastAsia"/>
          <w:b w:val="0"/>
          <w:bCs w:val="0"/>
        </w:rPr>
        <w:fldChar w:fldCharType="end"/>
      </w:r>
      <w:r w:rsidRPr="0045356D">
        <w:t xml:space="preserve">, </w:t>
      </w:r>
      <w:r w:rsidRPr="0045356D">
        <w:rPr>
          <w:rStyle w:val="Strong"/>
          <w:rFonts w:eastAsiaTheme="majorEastAsia"/>
          <w:b w:val="0"/>
          <w:bCs w:val="0"/>
        </w:rPr>
        <w:t>public health financing remains inadequate</w:t>
      </w:r>
      <w:r w:rsidRPr="0045356D">
        <w:t xml:space="preserve"> and unevenly distributed. The national health budget, although increasing in nominal terms, continues to hover below the WHO-recommended 5% of GDP. The </w:t>
      </w:r>
      <w:r w:rsidRPr="0045356D">
        <w:rPr>
          <w:rStyle w:val="Strong"/>
          <w:rFonts w:eastAsiaTheme="majorEastAsia"/>
          <w:b w:val="0"/>
          <w:bCs w:val="0"/>
        </w:rPr>
        <w:t>Social Health Security Program (SHSP)</w:t>
      </w:r>
      <w:r w:rsidR="00E76E3B" w:rsidRPr="0045356D">
        <w:rPr>
          <w:rStyle w:val="Strong"/>
          <w:rFonts w:eastAsiaTheme="majorEastAsia"/>
        </w:rPr>
        <w:t>-</w:t>
      </w:r>
      <w:r w:rsidRPr="0045356D">
        <w:t>Nepal’s health insurance scheme</w:t>
      </w:r>
      <w:r w:rsidR="00E76E3B" w:rsidRPr="0045356D">
        <w:t>-</w:t>
      </w:r>
      <w:r w:rsidRPr="0045356D">
        <w:t>faces sustainability concerns due to limited enrollment, weak risk pooling, and delayed reimbursement to service providers. Fragmented budget allocation across tiers of government and insufficient financial autonomy for provincial and local levels have further weakened health system responsiveness. Without robust financial protection mechanisms and predictable funding flows, universal coverage risks becoming aspirational rather than attainable</w:t>
      </w:r>
      <w:r w:rsidR="009B7633" w:rsidRPr="0045356D">
        <w:fldChar w:fldCharType="begin">
          <w:fldData xml:space="preserve">PEVuZE5vdGU+PENpdGU+PEF1dGhvcj5HaGltaXJlPC9BdXRob3I+PFllYXI+MjAyMzwvWWVhcj48
UmVjTnVtPjIxPC9SZWNOdW0+PERpc3BsYXlUZXh0PlsxNSwgMjgsIDI5LCA0MF08L0Rpc3BsYXlU
ZXh0PjxyZWNvcmQ+PHJlYy1udW1iZXI+MjE8L3JlYy1udW1iZXI+PGZvcmVpZ24ta2V5cz48a2V5
IGFwcD0iRU4iIGRiLWlkPSJ0c3Z4dHZ4c2dlYXJ2NmVkZnNwcGZhdHN4MHZkZTl4MHphYXciIHRp
bWVzdGFtcD0iMTc2MzI3MTY2MCI+MjE8L2tleT48L2ZvcmVpZ24ta2V5cz48cmVmLXR5cGUgbmFt
ZT0iSm91cm5hbCBBcnRpY2xlIj4xNzwvcmVmLXR5cGU+PGNvbnRyaWJ1dG9ycz48YXV0aG9ycz48
YXV0aG9yPkdoaW1pcmUsIFN1c2htaXRhPC9hdXRob3I+PGF1dGhvcj5HaGltaXJlLCBTYWlsYWph
PC9hdXRob3I+PGF1dGhvcj5LaGFuYWwsIFByYXRpazwvYXV0aG9yPjxhdXRob3I+U2FndGFuaSwg
UmVzaHUgQWdyYXdhbDwvYXV0aG9yPjxhdXRob3I+UGF1ZGVsLCBTdWRhcnNoYW48L2F1dGhvcj48
L2F1dGhvcnM+PC9jb250cmlidXRvcnM+PHRpdGxlcz48dGl0bGU+RmFjdG9ycyBhZmZlY3Rpbmcg
aGVhbHRoIGluc3VyYW5jZSB1dGlsaXphdGlvbiBhbW9uZyBpbnN1cmVkIHBvcHVsYXRpb246IGV2
aWRlbmNlIGZyb20gaGVhbHRoIGluc3VyYW5jZSBwcm9ncmFtIG9mIEJoYWt0YXB1ciBkaXN0cmlj
dCBvZiBOZXBhbDwvdGl0bGU+PHNlY29uZGFyeS10aXRsZT5CTUMgSGVhbHRoIFNlcnZpY2VzIFJl
c2VhcmNoPC9zZWNvbmRhcnktdGl0bGU+PC90aXRsZXM+PHBlcmlvZGljYWw+PGZ1bGwtdGl0bGU+
Qk1DIEhlYWx0aCBTZXJ2aWNlcyBSZXNlYXJjaDwvZnVsbC10aXRsZT48L3BlcmlvZGljYWw+PHBh
Z2VzPjE1OTwvcGFnZXM+PHZvbHVtZT4yMzwvdm9sdW1lPjxudW1iZXI+MTwvbnVtYmVyPjxkYXRl
cz48eWVhcj4yMDIzPC95ZWFyPjwvZGF0ZXM+PGlzYm4+MTQ3Mi02OTYzPC9pc2JuPjx1cmxzPjwv
dXJscz48L3JlY29yZD48L0NpdGU+PENpdGU+PEF1dGhvcj5LaGFuYWw8L0F1dGhvcj48WWVhcj4y
MDIzPC9ZZWFyPjxSZWNOdW0+MjA8L1JlY051bT48cmVjb3JkPjxyZWMtbnVtYmVyPjIwPC9yZWMt
bnVtYmVyPjxmb3JlaWduLWtleXM+PGtleSBhcHA9IkVOIiBkYi1pZD0idHN2eHR2eHNnZWFydjZl
ZGZzcHBmYXRzeDB2ZGU5eDB6YWF3IiB0aW1lc3RhbXA9IjE3NjMyNzE1OTgiPjIwPC9rZXk+PC9m
b3JlaWduLWtleXM+PHJlZi10eXBlIG5hbWU9IkpvdXJuYWwgQXJ0aWNsZSI+MTc8L3JlZi10eXBl
Pjxjb250cmlidXRvcnM+PGF1dGhvcnM+PGF1dGhvcj5LaGFuYWwsIEdlaGEgTjwvYXV0aG9yPjxh
dXRob3I+QmhhcmFkd2FqLCBCaXNoYWw8L2F1dGhvcj48YXV0aG9yPlVwYWRoeWF5LCBOaWphbjwv
YXV0aG9yPjxhdXRob3I+QmhhdHRhcmFpLCBUdWxhc2k8L2F1dGhvcj48YXV0aG9yPkRhaGFsLCBN
aW5ha3NoaTwvYXV0aG9yPjxhdXRob3I+S2hhdHJpLCBSZXNoYW0gQjwvYXV0aG9yPjwvYXV0aG9y
cz48L2NvbnRyaWJ1dG9ycz48dGl0bGVzPjx0aXRsZT5FdmFsdWF0aW9uIG9mIHRoZSBOYXRpb25h
bCBIZWFsdGggSW5zdXJhbmNlIFByb2dyYW0gb2YgTmVwYWw6IGFyZSBwb2xpdGljYWwgcHJvbWlz
ZXMgdHJhbnNsYXRlZCBpbnRvIGFjdGlvbnM/PC90aXRsZT48c2Vjb25kYXJ5LXRpdGxlPkhlYWx0
aCByZXNlYXJjaCBwb2xpY3kgYW5kIHN5c3RlbXM8L3NlY29uZGFyeS10aXRsZT48L3RpdGxlcz48
cGVyaW9kaWNhbD48ZnVsbC10aXRsZT5IZWFsdGggUmVzZWFyY2ggUG9saWN5IGFuZCBTeXN0ZW1z
PC9mdWxsLXRpdGxlPjwvcGVyaW9kaWNhbD48cGFnZXM+NzwvcGFnZXM+PHZvbHVtZT4yMTwvdm9s
dW1lPjxudW1iZXI+MTwvbnVtYmVyPjxkYXRlcz48eWVhcj4yMDIzPC95ZWFyPjwvZGF0ZXM+PGlz
Ym4+MTQ3OC00NTA1PC9pc2JuPjx1cmxzPjwvdXJscz48L3JlY29yZD48L0NpdGU+PENpdGU+PEF1
dGhvcj5NaXNocmE8L0F1dGhvcj48WWVhcj4yMDE1PC9ZZWFyPjxSZWNOdW0+NTI8L1JlY051bT48
cmVjb3JkPjxyZWMtbnVtYmVyPjUyPC9yZWMtbnVtYmVyPjxmb3JlaWduLWtleXM+PGtleSBhcHA9
IkVOIiBkYi1pZD0idHN2eHR2eHNnZWFydjZlZGZzcHBmYXRzeDB2ZGU5eDB6YWF3IiB0aW1lc3Rh
bXA9IjE3NjMzNTU5MTgiPjUyPC9rZXk+PC9mb3JlaWduLWtleXM+PHJlZi10eXBlIG5hbWU9Ikpv
dXJuYWwgQXJ0aWNsZSI+MTc8L3JlZi10eXBlPjxjb250cmlidXRvcnM+PGF1dGhvcnM+PGF1dGhv
cj5NaXNocmEsIFNoaXZhIFJhajwvYXV0aG9yPjxhdXRob3I+S2hhbmFsLCBQcmF0aWs8L2F1dGhv
cj48YXV0aG9yPkthcmtpLCBEZWVwYWsgS3VtYXI8L2F1dGhvcj48YXV0aG9yPkthbGxlc3RydXAs
IFBlcjwvYXV0aG9yPjxhdXRob3I+RW5lbWFyaywgVWxyaWthPC9hdXRob3I+PC9hdXRob3JzPjwv
Y29udHJpYnV0b3JzPjx0aXRsZXM+PHRpdGxlPk5hdGlvbmFsIGhlYWx0aCBpbnN1cmFuY2UgcG9s
aWN5IGluIE5lcGFsOiBjaGFsbGVuZ2VzIGZvciBpbXBsZW1lbnRhdGlvbjwvdGl0bGU+PHNlY29u
ZGFyeS10aXRsZT5HbG9iYWwgaGVhbHRoIGFjdGlvbjwvc2Vjb25kYXJ5LXRpdGxlPjwvdGl0bGVz
PjxwZXJpb2RpY2FsPjxmdWxsLXRpdGxlPkdsb2JhbCBoZWFsdGggYWN0aW9uPC9mdWxsLXRpdGxl
PjwvcGVyaW9kaWNhbD48cGFnZXM+Mjg3NjM8L3BhZ2VzPjx2b2x1bWU+ODwvdm9sdW1lPjxudW1i
ZXI+MTwvbnVtYmVyPjxkYXRlcz48eWVhcj4yMDE1PC95ZWFyPjwvZGF0ZXM+PGlzYm4+MTY1NC05
NzE2PC9pc2JuPjx1cmxzPjwvdXJscz48L3JlY29yZD48L0NpdGU+PENpdGU+PEF1dGhvcj5BY2hh
cnlhPC9BdXRob3I+PFJlY051bT41MzwvUmVjTnVtPjxyZWNvcmQ+PHJlYy1udW1iZXI+NTM8L3Jl
Yy1udW1iZXI+PGZvcmVpZ24ta2V5cz48a2V5IGFwcD0iRU4iIGRiLWlkPSJ0c3Z4dHZ4c2dlYXJ2
NmVkZnNwcGZhdHN4MHZkZTl4MHphYXciIHRpbWVzdGFtcD0iMTc2MzM1NjA3NyI+NTM8L2tleT48
L2ZvcmVpZ24ta2V5cz48cmVmLXR5cGUgbmFtZT0iR2VuZXJpYyI+MTM8L3JlZi10eXBlPjxjb250
cmlidXRvcnM+PGF1dGhvcnM+PGF1dGhvcj5BY2hhcnlhLCBEPC9hdXRob3I+PGF1dGhvcj5TaGFy
bWEsIFM8L2F1dGhvcj48YXV0aG9yPkJpZXRzY2gsIEs8L2F1dGhvcj48L2F1dGhvcnM+PC9jb250
cmlidXRvcnM+PHRpdGxlcz48dGl0bGU+U3RhdHVzIGFuZCBBc3NvY2lhdGVkIEZhY3RvcnMgb2Yg
SGVhbHRoIEluc3VyYW5jZSBFbnJvbGxtZW50IGluIE5lcGFsOiBGaW5kaW5ncyBmcm9tIHRoZSAy
MDIyIE5lcGFsIERlbW9ncmFwaGljIGFuZCBIZWFsdGggU3VydmV5LjsgMjAyNDwvdGl0bGU+PC90
aXRsZXM+PGRhdGVzPjwvZGF0ZXM+PHVybHM+PC91cmxzPjwvcmVjb3JkPjwvQ2l0ZT48L0VuZE5v
dGU+
</w:fldData>
        </w:fldChar>
      </w:r>
      <w:r w:rsidR="00E2786C">
        <w:instrText xml:space="preserve"> ADDIN EN.CITE </w:instrText>
      </w:r>
      <w:r w:rsidR="00E2786C">
        <w:fldChar w:fldCharType="begin">
          <w:fldData xml:space="preserve">PEVuZE5vdGU+PENpdGU+PEF1dGhvcj5HaGltaXJlPC9BdXRob3I+PFllYXI+MjAyMzwvWWVhcj48
UmVjTnVtPjIxPC9SZWNOdW0+PERpc3BsYXlUZXh0PlsxNSwgMjgsIDI5LCA0MF08L0Rpc3BsYXlU
ZXh0PjxyZWNvcmQ+PHJlYy1udW1iZXI+MjE8L3JlYy1udW1iZXI+PGZvcmVpZ24ta2V5cz48a2V5
IGFwcD0iRU4iIGRiLWlkPSJ0c3Z4dHZ4c2dlYXJ2NmVkZnNwcGZhdHN4MHZkZTl4MHphYXciIHRp
bWVzdGFtcD0iMTc2MzI3MTY2MCI+MjE8L2tleT48L2ZvcmVpZ24ta2V5cz48cmVmLXR5cGUgbmFt
ZT0iSm91cm5hbCBBcnRpY2xlIj4xNzwvcmVmLXR5cGU+PGNvbnRyaWJ1dG9ycz48YXV0aG9ycz48
YXV0aG9yPkdoaW1pcmUsIFN1c2htaXRhPC9hdXRob3I+PGF1dGhvcj5HaGltaXJlLCBTYWlsYWph
PC9hdXRob3I+PGF1dGhvcj5LaGFuYWwsIFByYXRpazwvYXV0aG9yPjxhdXRob3I+U2FndGFuaSwg
UmVzaHUgQWdyYXdhbDwvYXV0aG9yPjxhdXRob3I+UGF1ZGVsLCBTdWRhcnNoYW48L2F1dGhvcj48
L2F1dGhvcnM+PC9jb250cmlidXRvcnM+PHRpdGxlcz48dGl0bGU+RmFjdG9ycyBhZmZlY3Rpbmcg
aGVhbHRoIGluc3VyYW5jZSB1dGlsaXphdGlvbiBhbW9uZyBpbnN1cmVkIHBvcHVsYXRpb246IGV2
aWRlbmNlIGZyb20gaGVhbHRoIGluc3VyYW5jZSBwcm9ncmFtIG9mIEJoYWt0YXB1ciBkaXN0cmlj
dCBvZiBOZXBhbDwvdGl0bGU+PHNlY29uZGFyeS10aXRsZT5CTUMgSGVhbHRoIFNlcnZpY2VzIFJl
c2VhcmNoPC9zZWNvbmRhcnktdGl0bGU+PC90aXRsZXM+PHBlcmlvZGljYWw+PGZ1bGwtdGl0bGU+
Qk1DIEhlYWx0aCBTZXJ2aWNlcyBSZXNlYXJjaDwvZnVsbC10aXRsZT48L3BlcmlvZGljYWw+PHBh
Z2VzPjE1OTwvcGFnZXM+PHZvbHVtZT4yMzwvdm9sdW1lPjxudW1iZXI+MTwvbnVtYmVyPjxkYXRl
cz48eWVhcj4yMDIzPC95ZWFyPjwvZGF0ZXM+PGlzYm4+MTQ3Mi02OTYzPC9pc2JuPjx1cmxzPjwv
dXJscz48L3JlY29yZD48L0NpdGU+PENpdGU+PEF1dGhvcj5LaGFuYWw8L0F1dGhvcj48WWVhcj4y
MDIzPC9ZZWFyPjxSZWNOdW0+MjA8L1JlY051bT48cmVjb3JkPjxyZWMtbnVtYmVyPjIwPC9yZWMt
bnVtYmVyPjxmb3JlaWduLWtleXM+PGtleSBhcHA9IkVOIiBkYi1pZD0idHN2eHR2eHNnZWFydjZl
ZGZzcHBmYXRzeDB2ZGU5eDB6YWF3IiB0aW1lc3RhbXA9IjE3NjMyNzE1OTgiPjIwPC9rZXk+PC9m
b3JlaWduLWtleXM+PHJlZi10eXBlIG5hbWU9IkpvdXJuYWwgQXJ0aWNsZSI+MTc8L3JlZi10eXBl
Pjxjb250cmlidXRvcnM+PGF1dGhvcnM+PGF1dGhvcj5LaGFuYWwsIEdlaGEgTjwvYXV0aG9yPjxh
dXRob3I+QmhhcmFkd2FqLCBCaXNoYWw8L2F1dGhvcj48YXV0aG9yPlVwYWRoeWF5LCBOaWphbjwv
YXV0aG9yPjxhdXRob3I+QmhhdHRhcmFpLCBUdWxhc2k8L2F1dGhvcj48YXV0aG9yPkRhaGFsLCBN
aW5ha3NoaTwvYXV0aG9yPjxhdXRob3I+S2hhdHJpLCBSZXNoYW0gQjwvYXV0aG9yPjwvYXV0aG9y
cz48L2NvbnRyaWJ1dG9ycz48dGl0bGVzPjx0aXRsZT5FdmFsdWF0aW9uIG9mIHRoZSBOYXRpb25h
bCBIZWFsdGggSW5zdXJhbmNlIFByb2dyYW0gb2YgTmVwYWw6IGFyZSBwb2xpdGljYWwgcHJvbWlz
ZXMgdHJhbnNsYXRlZCBpbnRvIGFjdGlvbnM/PC90aXRsZT48c2Vjb25kYXJ5LXRpdGxlPkhlYWx0
aCByZXNlYXJjaCBwb2xpY3kgYW5kIHN5c3RlbXM8L3NlY29uZGFyeS10aXRsZT48L3RpdGxlcz48
cGVyaW9kaWNhbD48ZnVsbC10aXRsZT5IZWFsdGggUmVzZWFyY2ggUG9saWN5IGFuZCBTeXN0ZW1z
PC9mdWxsLXRpdGxlPjwvcGVyaW9kaWNhbD48cGFnZXM+NzwvcGFnZXM+PHZvbHVtZT4yMTwvdm9s
dW1lPjxudW1iZXI+MTwvbnVtYmVyPjxkYXRlcz48eWVhcj4yMDIzPC95ZWFyPjwvZGF0ZXM+PGlz
Ym4+MTQ3OC00NTA1PC9pc2JuPjx1cmxzPjwvdXJscz48L3JlY29yZD48L0NpdGU+PENpdGU+PEF1
dGhvcj5NaXNocmE8L0F1dGhvcj48WWVhcj4yMDE1PC9ZZWFyPjxSZWNOdW0+NTI8L1JlY051bT48
cmVjb3JkPjxyZWMtbnVtYmVyPjUyPC9yZWMtbnVtYmVyPjxmb3JlaWduLWtleXM+PGtleSBhcHA9
IkVOIiBkYi1pZD0idHN2eHR2eHNnZWFydjZlZGZzcHBmYXRzeDB2ZGU5eDB6YWF3IiB0aW1lc3Rh
bXA9IjE3NjMzNTU5MTgiPjUyPC9rZXk+PC9mb3JlaWduLWtleXM+PHJlZi10eXBlIG5hbWU9Ikpv
dXJuYWwgQXJ0aWNsZSI+MTc8L3JlZi10eXBlPjxjb250cmlidXRvcnM+PGF1dGhvcnM+PGF1dGhv
cj5NaXNocmEsIFNoaXZhIFJhajwvYXV0aG9yPjxhdXRob3I+S2hhbmFsLCBQcmF0aWs8L2F1dGhv
cj48YXV0aG9yPkthcmtpLCBEZWVwYWsgS3VtYXI8L2F1dGhvcj48YXV0aG9yPkthbGxlc3RydXAs
IFBlcjwvYXV0aG9yPjxhdXRob3I+RW5lbWFyaywgVWxyaWthPC9hdXRob3I+PC9hdXRob3JzPjwv
Y29udHJpYnV0b3JzPjx0aXRsZXM+PHRpdGxlPk5hdGlvbmFsIGhlYWx0aCBpbnN1cmFuY2UgcG9s
aWN5IGluIE5lcGFsOiBjaGFsbGVuZ2VzIGZvciBpbXBsZW1lbnRhdGlvbjwvdGl0bGU+PHNlY29u
ZGFyeS10aXRsZT5HbG9iYWwgaGVhbHRoIGFjdGlvbjwvc2Vjb25kYXJ5LXRpdGxlPjwvdGl0bGVz
PjxwZXJpb2RpY2FsPjxmdWxsLXRpdGxlPkdsb2JhbCBoZWFsdGggYWN0aW9uPC9mdWxsLXRpdGxl
PjwvcGVyaW9kaWNhbD48cGFnZXM+Mjg3NjM8L3BhZ2VzPjx2b2x1bWU+ODwvdm9sdW1lPjxudW1i
ZXI+MTwvbnVtYmVyPjxkYXRlcz48eWVhcj4yMDE1PC95ZWFyPjwvZGF0ZXM+PGlzYm4+MTY1NC05
NzE2PC9pc2JuPjx1cmxzPjwvdXJscz48L3JlY29yZD48L0NpdGU+PENpdGU+PEF1dGhvcj5BY2hh
cnlhPC9BdXRob3I+PFJlY051bT41MzwvUmVjTnVtPjxyZWNvcmQ+PHJlYy1udW1iZXI+NTM8L3Jl
Yy1udW1iZXI+PGZvcmVpZ24ta2V5cz48a2V5IGFwcD0iRU4iIGRiLWlkPSJ0c3Z4dHZ4c2dlYXJ2
NmVkZnNwcGZhdHN4MHZkZTl4MHphYXciIHRpbWVzdGFtcD0iMTc2MzM1NjA3NyI+NTM8L2tleT48
L2ZvcmVpZ24ta2V5cz48cmVmLXR5cGUgbmFtZT0iR2VuZXJpYyI+MTM8L3JlZi10eXBlPjxjb250
cmlidXRvcnM+PGF1dGhvcnM+PGF1dGhvcj5BY2hhcnlhLCBEPC9hdXRob3I+PGF1dGhvcj5TaGFy
bWEsIFM8L2F1dGhvcj48YXV0aG9yPkJpZXRzY2gsIEs8L2F1dGhvcj48L2F1dGhvcnM+PC9jb250
cmlidXRvcnM+PHRpdGxlcz48dGl0bGU+U3RhdHVzIGFuZCBBc3NvY2lhdGVkIEZhY3RvcnMgb2Yg
SGVhbHRoIEluc3VyYW5jZSBFbnJvbGxtZW50IGluIE5lcGFsOiBGaW5kaW5ncyBmcm9tIHRoZSAy
MDIyIE5lcGFsIERlbW9ncmFwaGljIGFuZCBIZWFsdGggU3VydmV5LjsgMjAyNDwvdGl0bGU+PC90
aXRsZXM+PGRhdGVzPjwvZGF0ZXM+PHVybHM+PC91cmxzPjwvcmVjb3JkPjwvQ2l0ZT48L0VuZE5v
dGU+
</w:fldData>
        </w:fldChar>
      </w:r>
      <w:r w:rsidR="00E2786C">
        <w:instrText xml:space="preserve"> ADDIN EN.CITE.DATA </w:instrText>
      </w:r>
      <w:r w:rsidR="00E2786C">
        <w:fldChar w:fldCharType="end"/>
      </w:r>
      <w:r w:rsidR="009B7633" w:rsidRPr="0045356D">
        <w:fldChar w:fldCharType="separate"/>
      </w:r>
      <w:r w:rsidR="00E2786C">
        <w:rPr>
          <w:noProof/>
        </w:rPr>
        <w:t>[15, 28, 29, 40]</w:t>
      </w:r>
      <w:r w:rsidR="009B7633" w:rsidRPr="0045356D">
        <w:fldChar w:fldCharType="end"/>
      </w:r>
      <w:r w:rsidRPr="0045356D">
        <w:t>.</w:t>
      </w:r>
    </w:p>
    <w:p w14:paraId="5C38E8B7" w14:textId="77777777" w:rsidR="00CA7B40" w:rsidRPr="0045356D" w:rsidRDefault="00CA7B40" w:rsidP="00723C84">
      <w:pPr>
        <w:pStyle w:val="Heading3"/>
        <w:numPr>
          <w:ilvl w:val="1"/>
          <w:numId w:val="1"/>
        </w:numPr>
        <w:ind w:left="0"/>
        <w:jc w:val="both"/>
        <w:rPr>
          <w:rFonts w:ascii="Times New Roman" w:hAnsi="Times New Roman" w:cs="Times New Roman"/>
          <w:b/>
          <w:bCs/>
          <w:color w:val="auto"/>
          <w:sz w:val="24"/>
          <w:szCs w:val="24"/>
        </w:rPr>
      </w:pPr>
      <w:r w:rsidRPr="0045356D">
        <w:rPr>
          <w:rFonts w:ascii="Times New Roman" w:hAnsi="Times New Roman" w:cs="Times New Roman"/>
          <w:b/>
          <w:bCs/>
          <w:color w:val="auto"/>
          <w:sz w:val="24"/>
          <w:szCs w:val="24"/>
        </w:rPr>
        <w:lastRenderedPageBreak/>
        <w:t>Human resources for health: distribution, motivation, and capacity-building gaps</w:t>
      </w:r>
    </w:p>
    <w:p w14:paraId="0E44A254" w14:textId="4C8A664A" w:rsidR="00CA7B40" w:rsidRPr="0045356D" w:rsidRDefault="00CA7B40" w:rsidP="0045356D">
      <w:pPr>
        <w:pStyle w:val="NormalWeb"/>
        <w:jc w:val="both"/>
      </w:pPr>
      <w:r w:rsidRPr="0045356D">
        <w:t xml:space="preserve">Human resource constraints remain one of the most persistent challenges in Nepal’s health system. Although NHP 2019 recognizes the need for </w:t>
      </w:r>
      <w:r w:rsidRPr="0045356D">
        <w:rPr>
          <w:rStyle w:val="Strong"/>
          <w:rFonts w:eastAsiaTheme="majorEastAsia"/>
          <w:b w:val="0"/>
          <w:bCs w:val="0"/>
        </w:rPr>
        <w:t>a well-trained, equitably distributed, and motivated health workforce</w:t>
      </w:r>
      <w:r w:rsidRPr="0045356D">
        <w:rPr>
          <w:b/>
          <w:bCs/>
        </w:rPr>
        <w:t>,</w:t>
      </w:r>
      <w:r w:rsidRPr="0045356D">
        <w:t xml:space="preserve"> progress has been slow. Rural and remote regions</w:t>
      </w:r>
      <w:r w:rsidR="009F28F3" w:rsidRPr="0045356D">
        <w:t>-</w:t>
      </w:r>
      <w:r w:rsidRPr="0045356D">
        <w:t xml:space="preserve">particularly in </w:t>
      </w:r>
      <w:proofErr w:type="spellStart"/>
      <w:r w:rsidRPr="0045356D">
        <w:rPr>
          <w:rStyle w:val="Strong"/>
          <w:rFonts w:eastAsiaTheme="majorEastAsia"/>
          <w:b w:val="0"/>
          <w:bCs w:val="0"/>
        </w:rPr>
        <w:t>Karnali</w:t>
      </w:r>
      <w:proofErr w:type="spellEnd"/>
      <w:r w:rsidRPr="0045356D">
        <w:rPr>
          <w:rStyle w:val="Strong"/>
          <w:rFonts w:eastAsiaTheme="majorEastAsia"/>
          <w:b w:val="0"/>
          <w:bCs w:val="0"/>
        </w:rPr>
        <w:t xml:space="preserve"> and </w:t>
      </w:r>
      <w:proofErr w:type="spellStart"/>
      <w:r w:rsidRPr="0045356D">
        <w:rPr>
          <w:rStyle w:val="Strong"/>
          <w:rFonts w:eastAsiaTheme="majorEastAsia"/>
          <w:b w:val="0"/>
          <w:bCs w:val="0"/>
        </w:rPr>
        <w:t>Sudurpashchim</w:t>
      </w:r>
      <w:proofErr w:type="spellEnd"/>
      <w:r w:rsidRPr="0045356D">
        <w:rPr>
          <w:rStyle w:val="Strong"/>
          <w:rFonts w:eastAsiaTheme="majorEastAsia"/>
          <w:b w:val="0"/>
          <w:bCs w:val="0"/>
        </w:rPr>
        <w:t xml:space="preserve"> provinces</w:t>
      </w:r>
      <w:r w:rsidR="009F28F3" w:rsidRPr="0045356D">
        <w:t>-</w:t>
      </w:r>
      <w:r w:rsidRPr="0045356D">
        <w:t xml:space="preserve">continue to face acute shortages of doctors, nurses, pharmacists, and public health professionals. Retention is hindered by limited career growth opportunities, inadequate living conditions, and inconsistent incentive structures. Furthermore, weak institutional capacity for </w:t>
      </w:r>
      <w:r w:rsidRPr="0045356D">
        <w:rPr>
          <w:rStyle w:val="Strong"/>
          <w:rFonts w:eastAsiaTheme="majorEastAsia"/>
          <w:b w:val="0"/>
          <w:bCs w:val="0"/>
        </w:rPr>
        <w:t>in-service training, leadership development, and performance management</w:t>
      </w:r>
      <w:r w:rsidRPr="0045356D">
        <w:t xml:space="preserve"> undermines workforce quality. The lack of an integrated human resource information system also limits data-driven deployment and planning</w:t>
      </w:r>
      <w:r w:rsidR="00FB1C48" w:rsidRPr="0045356D">
        <w:fldChar w:fldCharType="begin"/>
      </w:r>
      <w:r w:rsidR="003E6FB2">
        <w:instrText xml:space="preserve"> ADDIN EN.CITE &lt;EndNote&gt;&lt;Cite&gt;&lt;RecNum&gt;10&lt;/RecNum&gt;&lt;DisplayText&gt;[4, 14]&lt;/DisplayText&gt;&lt;record&gt;&lt;rec-number&gt;10&lt;/rec-number&gt;&lt;foreign-keys&gt;&lt;key app="EN" db-id="tsvxtvxsgearv6edfsppfatsx0vde9x0zaaw" timestamp="1763221123"&gt;10&lt;/key&gt;&lt;/foreign-keys&gt;&lt;ref-type name="Web Page"&gt;12&lt;/ref-type&gt;&lt;contributors&gt;&lt;/contributors&gt;&lt;titles&gt;&lt;title&gt;National Health Policy 2019&lt;/title&gt;&lt;/titles&gt;&lt;volume&gt;2025&lt;/volume&gt;&lt;number&gt;Nov. 15&lt;/number&gt;&lt;dates&gt;&lt;/dates&gt;&lt;urls&gt;&lt;related-urls&gt;&lt;url&gt;https://drive.google.com/file/d/1K2fAzRhEYLfYIMs52hDRIwRYvGf03C92/view&lt;/url&gt;&lt;/related-urls&gt;&lt;/urls&gt;&lt;/record&gt;&lt;/Cite&gt;&lt;Cite&gt;&lt;Author&gt;Khadka&lt;/Author&gt;&lt;Year&gt;2025&lt;/Year&gt;&lt;RecNum&gt;4&lt;/RecNum&gt;&lt;record&gt;&lt;rec-number&gt;4&lt;/rec-number&gt;&lt;foreign-keys&gt;&lt;key app="EN" db-id="tsvxtvxsgearv6edfsppfatsx0vde9x0zaaw" timestamp="1763219214"&gt;4&lt;/key&gt;&lt;/foreign-keys&gt;&lt;ref-type name="Journal Article"&gt;17&lt;/ref-type&gt;&lt;contributors&gt;&lt;authors&gt;&lt;author&gt;Khadka, Dipendra&lt;/author&gt;&lt;author&gt;Xinyi, Zhang&lt;/author&gt;&lt;author&gt;Mengjie, Zhang&lt;/author&gt;&lt;author&gt;Bhusal, Rajan&lt;/author&gt;&lt;author&gt;Zhang, Chichen&lt;/author&gt;&lt;/authors&gt;&lt;/contributors&gt;&lt;titles&gt;&lt;title&gt;National Health Policy and Factors Predicting Its Implementation at the Local Level in Nepal: An Exploratory Cross-Sectional Study&lt;/title&gt;&lt;secondary-title&gt;Frontiers in Public Health&lt;/secondary-title&gt;&lt;/titles&gt;&lt;periodical&gt;&lt;full-title&gt;Frontiers in Public Health&lt;/full-title&gt;&lt;/periodical&gt;&lt;pages&gt;1592213&lt;/pages&gt;&lt;volume&gt;13&lt;/volume&gt;&lt;dates&gt;&lt;year&gt;2025&lt;/year&gt;&lt;/dates&gt;&lt;isbn&gt;2296-2565&lt;/isbn&gt;&lt;urls&gt;&lt;/urls&gt;&lt;/record&gt;&lt;/Cite&gt;&lt;/EndNote&gt;</w:instrText>
      </w:r>
      <w:r w:rsidR="00FB1C48" w:rsidRPr="0045356D">
        <w:fldChar w:fldCharType="separate"/>
      </w:r>
      <w:r w:rsidR="003E6FB2">
        <w:rPr>
          <w:noProof/>
        </w:rPr>
        <w:t>[4, 14]</w:t>
      </w:r>
      <w:r w:rsidR="00FB1C48" w:rsidRPr="0045356D">
        <w:fldChar w:fldCharType="end"/>
      </w:r>
      <w:r w:rsidRPr="0045356D">
        <w:t>.</w:t>
      </w:r>
    </w:p>
    <w:p w14:paraId="7A142EED" w14:textId="77777777" w:rsidR="00CA7B40" w:rsidRPr="0045356D" w:rsidRDefault="00CA7B40" w:rsidP="00723C84">
      <w:pPr>
        <w:pStyle w:val="Heading3"/>
        <w:numPr>
          <w:ilvl w:val="1"/>
          <w:numId w:val="1"/>
        </w:numPr>
        <w:ind w:left="0"/>
        <w:jc w:val="both"/>
        <w:rPr>
          <w:rFonts w:ascii="Times New Roman" w:hAnsi="Times New Roman" w:cs="Times New Roman"/>
          <w:b/>
          <w:bCs/>
          <w:color w:val="auto"/>
          <w:sz w:val="24"/>
          <w:szCs w:val="24"/>
        </w:rPr>
      </w:pPr>
      <w:r w:rsidRPr="0045356D">
        <w:rPr>
          <w:rFonts w:ascii="Times New Roman" w:hAnsi="Times New Roman" w:cs="Times New Roman"/>
          <w:b/>
          <w:bCs/>
          <w:color w:val="auto"/>
          <w:sz w:val="24"/>
          <w:szCs w:val="24"/>
        </w:rPr>
        <w:t>Equity and inclusiveness: marginalized populations and remote areas</w:t>
      </w:r>
    </w:p>
    <w:p w14:paraId="73594610" w14:textId="7F136E22" w:rsidR="00CA7B40" w:rsidRPr="0045356D" w:rsidRDefault="00CA7B40" w:rsidP="0045356D">
      <w:pPr>
        <w:pStyle w:val="NormalWeb"/>
        <w:jc w:val="both"/>
      </w:pPr>
      <w:r w:rsidRPr="0045356D">
        <w:t xml:space="preserve">Despite its inclusive language, the policy’s </w:t>
      </w:r>
      <w:r w:rsidRPr="0045356D">
        <w:rPr>
          <w:rStyle w:val="Strong"/>
          <w:rFonts w:eastAsiaTheme="majorEastAsia"/>
          <w:b w:val="0"/>
          <w:bCs w:val="0"/>
        </w:rPr>
        <w:t>equity objectives remain weakly operationalized</w:t>
      </w:r>
      <w:r w:rsidRPr="0045356D">
        <w:rPr>
          <w:b/>
          <w:bCs/>
        </w:rPr>
        <w:t>.</w:t>
      </w:r>
      <w:r w:rsidRPr="0045356D">
        <w:t xml:space="preserve"> Disparities in access to health services persist across geography, gender, and socio-economic status. Populations in remote districts such as </w:t>
      </w:r>
      <w:proofErr w:type="spellStart"/>
      <w:r w:rsidRPr="0045356D">
        <w:t>Jumla</w:t>
      </w:r>
      <w:proofErr w:type="spellEnd"/>
      <w:r w:rsidRPr="0045356D">
        <w:t xml:space="preserve">, </w:t>
      </w:r>
      <w:proofErr w:type="spellStart"/>
      <w:r w:rsidRPr="0045356D">
        <w:t>Humla</w:t>
      </w:r>
      <w:proofErr w:type="spellEnd"/>
      <w:r w:rsidRPr="0045356D">
        <w:t xml:space="preserve">, and </w:t>
      </w:r>
      <w:proofErr w:type="spellStart"/>
      <w:r w:rsidRPr="0045356D">
        <w:t>Dolpa</w:t>
      </w:r>
      <w:proofErr w:type="spellEnd"/>
      <w:r w:rsidRPr="0045356D">
        <w:t xml:space="preserve"> continue to experience higher disease burdens, poor maternal and child health outcomes, and limited access to quality care. Similarly, marginalized groups</w:t>
      </w:r>
      <w:r w:rsidR="00A56C45" w:rsidRPr="0045356D">
        <w:t>-</w:t>
      </w:r>
      <w:r w:rsidRPr="0045356D">
        <w:t>including Dalits, indigenous communities, and persons with disabilities</w:t>
      </w:r>
      <w:r w:rsidR="00A56C45" w:rsidRPr="0045356D">
        <w:t>-</w:t>
      </w:r>
      <w:r w:rsidRPr="0045356D">
        <w:t>often face social and economic barriers to healthcare. While NHP 2019 aspires to “leave no one behind,” the absence of targeted strategies and adequate resource prioritization for these populations perpetuates health inequities</w:t>
      </w:r>
      <w:r w:rsidR="00435D7A" w:rsidRPr="0045356D">
        <w:fldChar w:fldCharType="begin">
          <w:fldData xml:space="preserve">PEVuZE5vdGU+PENpdGU+PFJlY051bT4xMDwvUmVjTnVtPjxEaXNwbGF5VGV4dD5bMiwgMTQsIDQx
XTwvRGlzcGxheVRleHQ+PHJlY29yZD48cmVjLW51bWJlcj4xMDwvcmVjLW51bWJlcj48Zm9yZWln
bi1rZXlzPjxrZXkgYXBwPSJFTiIgZGItaWQ9InRzdnh0dnhzZ2VhcnY2ZWRmc3BwZmF0c3gwdmRl
OXgwemFhdyIgdGltZXN0YW1wPSIxNzYzMjIxMTIzIj4xMDwva2V5PjwvZm9yZWlnbi1rZXlzPjxy
ZWYtdHlwZSBuYW1lPSJXZWIgUGFnZSI+MTI8L3JlZi10eXBlPjxjb250cmlidXRvcnM+PC9jb250
cmlidXRvcnM+PHRpdGxlcz48dGl0bGU+TmF0aW9uYWwgSGVhbHRoIFBvbGljeSAyMDE5PC90aXRs
ZT48L3RpdGxlcz48dm9sdW1lPjIwMjU8L3ZvbHVtZT48bnVtYmVyPk5vdi4gMTU8L251bWJlcj48
ZGF0ZXM+PC9kYXRlcz48dXJscz48cmVsYXRlZC11cmxzPjx1cmw+aHR0cHM6Ly9kcml2ZS5nb29n
bGUuY29tL2ZpbGUvZC8xSzJmQXpSaEVZTGZZSU1zNTJoRFJJd1JZdkdmMDNDOTIvdmlldzwvdXJs
PjwvcmVsYXRlZC11cmxzPjwvdXJscz48L3JlY29yZD48L0NpdGU+PENpdGU+PEF1dGhvcj5EdWxh
bDwvQXV0aG9yPjxZZWFyPjIwMjM8L1llYXI+PFJlY051bT4yODwvUmVjTnVtPjxyZWNvcmQ+PHJl
Yy1udW1iZXI+Mjg8L3JlYy1udW1iZXI+PGZvcmVpZ24ta2V5cz48a2V5IGFwcD0iRU4iIGRiLWlk
PSJ0c3Z4dHZ4c2dlYXJ2NmVkZnNwcGZhdHN4MHZkZTl4MHphYXciIHRpbWVzdGFtcD0iMTc2MzI3
NDQ2NyI+Mjg8L2tleT48L2ZvcmVpZ24ta2V5cz48cmVmLXR5cGUgbmFtZT0iSm91cm5hbCBBcnRp
Y2xlIj4xNzwvcmVmLXR5cGU+PGNvbnRyaWJ1dG9ycz48YXV0aG9ycz48YXV0aG9yPkR1bGFsLCBU
dWxhc2EgRGV2aTwvYXV0aG9yPjwvYXV0aG9ycz48L2NvbnRyaWJ1dG9ycz48dGl0bGVzPjx0aXRs
ZT5HZW5kZXIgZXF1YWxpdHkgYW5kIHNvY2lhbCBpbmNsdXNpb24gcG9saWNpZXM6IENvbnNpZGVy
YXRpb25zIGluIGhlYWx0aCBzZWN0b3JzIGluIE5lcGFsPC90aXRsZT48c2Vjb25kYXJ5LXRpdGxl
PlBhdGFuIFByYWd5YTwvc2Vjb25kYXJ5LXRpdGxlPjwvdGl0bGVzPjxwZXJpb2RpY2FsPjxmdWxs
LXRpdGxlPlBhdGFuIFByYWd5YTwvZnVsbC10aXRsZT48L3BlcmlvZGljYWw+PHBhZ2VzPjEwNi0x
MTk8L3BhZ2VzPjx2b2x1bWU+MTI8L3ZvbHVtZT48bnVtYmVyPjAyPC9udW1iZXI+PGRhdGVzPjx5
ZWFyPjIwMjM8L3llYXI+PC9kYXRlcz48aXNibj4yNTk0LTMyNzg8L2lzYm4+PHVybHM+PC91cmxz
PjwvcmVjb3JkPjwvQ2l0ZT48Q2l0ZT48QXV0aG9yPk1pc2hyYTwvQXV0aG9yPjxZZWFyPjIwMjU8
L1llYXI+PFJlY051bT4yOTwvUmVjTnVtPjxyZWNvcmQ+PHJlYy1udW1iZXI+Mjk8L3JlYy1udW1i
ZXI+PGZvcmVpZ24ta2V5cz48a2V5IGFwcD0iRU4iIGRiLWlkPSJ0c3Z4dHZ4c2dlYXJ2NmVkZnNw
cGZhdHN4MHZkZTl4MHphYXciIHRpbWVzdGFtcD0iMTc2MzI3NDU3NSI+Mjk8L2tleT48L2ZvcmVp
Z24ta2V5cz48cmVmLXR5cGUgbmFtZT0iSm91cm5hbCBBcnRpY2xlIj4xNzwvcmVmLXR5cGU+PGNv
bnRyaWJ1dG9ycz48YXV0aG9ycz48YXV0aG9yPk1pc2hyYSwgU2hpdmEgUmFqPC9hdXRob3I+PGF1
dGhvcj5HaGltaXJlLCBLYW1hbDwvYXV0aG9yPjxhdXRob3I+S2hhbmFsLCBWaXNobnU8L2F1dGhv
cj48YXV0aG9yPkFyeWFsLCBEaXB0ZXNoPC9hdXRob3I+PGF1dGhvcj5TaHJlc3RoYSwgQmlqYXlh
PC9hdXRob3I+PGF1dGhvcj5LaGFuYWwsIFByYXRpazwvYXV0aG9yPjxhdXRob3I+WWFkYXYsIFNh
bmpheTwvYXV0aG9yPjxhdXRob3I+U2hhcm1hLCBWaW5pdGE8L2F1dGhvcj48YXV0aG9yPktoYXRy
aSwgUmVzaGFtPC9hdXRob3I+PGF1dGhvcj5TY2h3YXJ6LCBEYW48L2F1dGhvcj48L2F1dGhvcnM+
PC9jb250cmlidXRvcnM+PHRpdGxlcz48dGl0bGU+VHJhbnNmb3JtaW5nIGhlYWx0aCBpbiBOZXBh
bDogYSBoaXN0b3JpY2FsIGFuZCBjb250ZW1wb3JhcnkgcmV2aWV3IG9uIGRpc2Vhc2UgYnVyZGVu
LCBoZWFsdGggc3lzdGVtIGNoYWxsZW5nZXMsIGFuZCBpbm5vdmF0aW9uczwvdGl0bGU+PHNlY29u
ZGFyeS10aXRsZT5IZWFsdGggUmVzZWFyY2ggUG9saWN5IGFuZCBTeXN0ZW1zPC9zZWNvbmRhcnkt
dGl0bGU+PC90aXRsZXM+PHBlcmlvZGljYWw+PGZ1bGwtdGl0bGU+SGVhbHRoIFJlc2VhcmNoIFBv
bGljeSBhbmQgU3lzdGVtczwvZnVsbC10aXRsZT48L3BlcmlvZGljYWw+PHBhZ2VzPjYxPC9wYWdl
cz48dm9sdW1lPjIzPC92b2x1bWU+PG51bWJlcj4xPC9udW1iZXI+PGRhdGVzPjx5ZWFyPjIwMjU8
L3llYXI+PC9kYXRlcz48aXNibj4xNDc4LTQ1MDU8L2lzYm4+PHVybHM+PC91cmxzPjwvcmVjb3Jk
PjwvQ2l0ZT48L0VuZE5vdGU+AG==
</w:fldData>
        </w:fldChar>
      </w:r>
      <w:r w:rsidR="00E2786C">
        <w:instrText xml:space="preserve"> ADDIN EN.CITE </w:instrText>
      </w:r>
      <w:r w:rsidR="00E2786C">
        <w:fldChar w:fldCharType="begin">
          <w:fldData xml:space="preserve">PEVuZE5vdGU+PENpdGU+PFJlY051bT4xMDwvUmVjTnVtPjxEaXNwbGF5VGV4dD5bMiwgMTQsIDQx
XTwvRGlzcGxheVRleHQ+PHJlY29yZD48cmVjLW51bWJlcj4xMDwvcmVjLW51bWJlcj48Zm9yZWln
bi1rZXlzPjxrZXkgYXBwPSJFTiIgZGItaWQ9InRzdnh0dnhzZ2VhcnY2ZWRmc3BwZmF0c3gwdmRl
OXgwemFhdyIgdGltZXN0YW1wPSIxNzYzMjIxMTIzIj4xMDwva2V5PjwvZm9yZWlnbi1rZXlzPjxy
ZWYtdHlwZSBuYW1lPSJXZWIgUGFnZSI+MTI8L3JlZi10eXBlPjxjb250cmlidXRvcnM+PC9jb250
cmlidXRvcnM+PHRpdGxlcz48dGl0bGU+TmF0aW9uYWwgSGVhbHRoIFBvbGljeSAyMDE5PC90aXRs
ZT48L3RpdGxlcz48dm9sdW1lPjIwMjU8L3ZvbHVtZT48bnVtYmVyPk5vdi4gMTU8L251bWJlcj48
ZGF0ZXM+PC9kYXRlcz48dXJscz48cmVsYXRlZC11cmxzPjx1cmw+aHR0cHM6Ly9kcml2ZS5nb29n
bGUuY29tL2ZpbGUvZC8xSzJmQXpSaEVZTGZZSU1zNTJoRFJJd1JZdkdmMDNDOTIvdmlldzwvdXJs
PjwvcmVsYXRlZC11cmxzPjwvdXJscz48L3JlY29yZD48L0NpdGU+PENpdGU+PEF1dGhvcj5EdWxh
bDwvQXV0aG9yPjxZZWFyPjIwMjM8L1llYXI+PFJlY051bT4yODwvUmVjTnVtPjxyZWNvcmQ+PHJl
Yy1udW1iZXI+Mjg8L3JlYy1udW1iZXI+PGZvcmVpZ24ta2V5cz48a2V5IGFwcD0iRU4iIGRiLWlk
PSJ0c3Z4dHZ4c2dlYXJ2NmVkZnNwcGZhdHN4MHZkZTl4MHphYXciIHRpbWVzdGFtcD0iMTc2MzI3
NDQ2NyI+Mjg8L2tleT48L2ZvcmVpZ24ta2V5cz48cmVmLXR5cGUgbmFtZT0iSm91cm5hbCBBcnRp
Y2xlIj4xNzwvcmVmLXR5cGU+PGNvbnRyaWJ1dG9ycz48YXV0aG9ycz48YXV0aG9yPkR1bGFsLCBU
dWxhc2EgRGV2aTwvYXV0aG9yPjwvYXV0aG9ycz48L2NvbnRyaWJ1dG9ycz48dGl0bGVzPjx0aXRs
ZT5HZW5kZXIgZXF1YWxpdHkgYW5kIHNvY2lhbCBpbmNsdXNpb24gcG9saWNpZXM6IENvbnNpZGVy
YXRpb25zIGluIGhlYWx0aCBzZWN0b3JzIGluIE5lcGFsPC90aXRsZT48c2Vjb25kYXJ5LXRpdGxl
PlBhdGFuIFByYWd5YTwvc2Vjb25kYXJ5LXRpdGxlPjwvdGl0bGVzPjxwZXJpb2RpY2FsPjxmdWxs
LXRpdGxlPlBhdGFuIFByYWd5YTwvZnVsbC10aXRsZT48L3BlcmlvZGljYWw+PHBhZ2VzPjEwNi0x
MTk8L3BhZ2VzPjx2b2x1bWU+MTI8L3ZvbHVtZT48bnVtYmVyPjAyPC9udW1iZXI+PGRhdGVzPjx5
ZWFyPjIwMjM8L3llYXI+PC9kYXRlcz48aXNibj4yNTk0LTMyNzg8L2lzYm4+PHVybHM+PC91cmxz
PjwvcmVjb3JkPjwvQ2l0ZT48Q2l0ZT48QXV0aG9yPk1pc2hyYTwvQXV0aG9yPjxZZWFyPjIwMjU8
L1llYXI+PFJlY051bT4yOTwvUmVjTnVtPjxyZWNvcmQ+PHJlYy1udW1iZXI+Mjk8L3JlYy1udW1i
ZXI+PGZvcmVpZ24ta2V5cz48a2V5IGFwcD0iRU4iIGRiLWlkPSJ0c3Z4dHZ4c2dlYXJ2NmVkZnNw
cGZhdHN4MHZkZTl4MHphYXciIHRpbWVzdGFtcD0iMTc2MzI3NDU3NSI+Mjk8L2tleT48L2ZvcmVp
Z24ta2V5cz48cmVmLXR5cGUgbmFtZT0iSm91cm5hbCBBcnRpY2xlIj4xNzwvcmVmLXR5cGU+PGNv
bnRyaWJ1dG9ycz48YXV0aG9ycz48YXV0aG9yPk1pc2hyYSwgU2hpdmEgUmFqPC9hdXRob3I+PGF1
dGhvcj5HaGltaXJlLCBLYW1hbDwvYXV0aG9yPjxhdXRob3I+S2hhbmFsLCBWaXNobnU8L2F1dGhv
cj48YXV0aG9yPkFyeWFsLCBEaXB0ZXNoPC9hdXRob3I+PGF1dGhvcj5TaHJlc3RoYSwgQmlqYXlh
PC9hdXRob3I+PGF1dGhvcj5LaGFuYWwsIFByYXRpazwvYXV0aG9yPjxhdXRob3I+WWFkYXYsIFNh
bmpheTwvYXV0aG9yPjxhdXRob3I+U2hhcm1hLCBWaW5pdGE8L2F1dGhvcj48YXV0aG9yPktoYXRy
aSwgUmVzaGFtPC9hdXRob3I+PGF1dGhvcj5TY2h3YXJ6LCBEYW48L2F1dGhvcj48L2F1dGhvcnM+
PC9jb250cmlidXRvcnM+PHRpdGxlcz48dGl0bGU+VHJhbnNmb3JtaW5nIGhlYWx0aCBpbiBOZXBh
bDogYSBoaXN0b3JpY2FsIGFuZCBjb250ZW1wb3JhcnkgcmV2aWV3IG9uIGRpc2Vhc2UgYnVyZGVu
LCBoZWFsdGggc3lzdGVtIGNoYWxsZW5nZXMsIGFuZCBpbm5vdmF0aW9uczwvdGl0bGU+PHNlY29u
ZGFyeS10aXRsZT5IZWFsdGggUmVzZWFyY2ggUG9saWN5IGFuZCBTeXN0ZW1zPC9zZWNvbmRhcnkt
dGl0bGU+PC90aXRsZXM+PHBlcmlvZGljYWw+PGZ1bGwtdGl0bGU+SGVhbHRoIFJlc2VhcmNoIFBv
bGljeSBhbmQgU3lzdGVtczwvZnVsbC10aXRsZT48L3BlcmlvZGljYWw+PHBhZ2VzPjYxPC9wYWdl
cz48dm9sdW1lPjIzPC92b2x1bWU+PG51bWJlcj4xPC9udW1iZXI+PGRhdGVzPjx5ZWFyPjIwMjU8
L3llYXI+PC9kYXRlcz48aXNibj4xNDc4LTQ1MDU8L2lzYm4+PHVybHM+PC91cmxzPjwvcmVjb3Jk
PjwvQ2l0ZT48L0VuZE5vdGU+AG==
</w:fldData>
        </w:fldChar>
      </w:r>
      <w:r w:rsidR="00E2786C">
        <w:instrText xml:space="preserve"> ADDIN EN.CITE.DATA </w:instrText>
      </w:r>
      <w:r w:rsidR="00E2786C">
        <w:fldChar w:fldCharType="end"/>
      </w:r>
      <w:r w:rsidR="00435D7A" w:rsidRPr="0045356D">
        <w:fldChar w:fldCharType="separate"/>
      </w:r>
      <w:r w:rsidR="00E2786C">
        <w:rPr>
          <w:noProof/>
        </w:rPr>
        <w:t>[2, 14, 41]</w:t>
      </w:r>
      <w:r w:rsidR="00435D7A" w:rsidRPr="0045356D">
        <w:fldChar w:fldCharType="end"/>
      </w:r>
      <w:r w:rsidRPr="0045356D">
        <w:t>.</w:t>
      </w:r>
    </w:p>
    <w:p w14:paraId="42E1B957" w14:textId="77777777" w:rsidR="00CA7B40" w:rsidRPr="0045356D" w:rsidRDefault="00CA7B40" w:rsidP="00723C84">
      <w:pPr>
        <w:pStyle w:val="Heading3"/>
        <w:numPr>
          <w:ilvl w:val="1"/>
          <w:numId w:val="1"/>
        </w:numPr>
        <w:ind w:left="0"/>
        <w:jc w:val="both"/>
        <w:rPr>
          <w:rFonts w:ascii="Times New Roman" w:hAnsi="Times New Roman" w:cs="Times New Roman"/>
          <w:b/>
          <w:bCs/>
          <w:color w:val="auto"/>
          <w:sz w:val="24"/>
          <w:szCs w:val="24"/>
        </w:rPr>
      </w:pPr>
      <w:r w:rsidRPr="0045356D">
        <w:rPr>
          <w:rFonts w:ascii="Times New Roman" w:hAnsi="Times New Roman" w:cs="Times New Roman"/>
          <w:b/>
          <w:bCs/>
          <w:color w:val="auto"/>
          <w:sz w:val="24"/>
          <w:szCs w:val="24"/>
        </w:rPr>
        <w:t>Monitoring and evaluation: lack of robust indicators and accountability framework</w:t>
      </w:r>
    </w:p>
    <w:p w14:paraId="68901D3D" w14:textId="53086F99" w:rsidR="00CA7B40" w:rsidRPr="0045356D" w:rsidRDefault="00CA7B40" w:rsidP="0045356D">
      <w:pPr>
        <w:pStyle w:val="NormalWeb"/>
        <w:jc w:val="both"/>
      </w:pPr>
      <w:r w:rsidRPr="0045356D">
        <w:t xml:space="preserve">NHP 2019 lacks a </w:t>
      </w:r>
      <w:r w:rsidRPr="0045356D">
        <w:rPr>
          <w:rStyle w:val="Strong"/>
          <w:rFonts w:eastAsiaTheme="majorEastAsia"/>
          <w:b w:val="0"/>
          <w:bCs w:val="0"/>
        </w:rPr>
        <w:t>comprehensive monitoring and evaluation (M&amp;E) framework</w:t>
      </w:r>
      <w:r w:rsidRPr="0045356D">
        <w:t xml:space="preserve"> with measurable indicators, timelines, and clear lines of accountability. Many of the policy’s objectives are framed broadly without corresponding output or outcome measures, making performance assessment difficult. Health information systems remain fragmented, with inconsistent data quality and underutilization of digital reporting tools at local levels. Inadequate coordination among the Department of Health Services, the National Planning Commission, and provincial health directorates further complicates monitoring. Consequently, policy implementation often proceeds without systematic evaluation, limiting opportunities for learning and mid-course correction</w:t>
      </w:r>
      <w:r w:rsidR="001B7469" w:rsidRPr="0045356D">
        <w:fldChar w:fldCharType="begin">
          <w:fldData xml:space="preserve">PEVuZE5vdGU+PENpdGU+PEF1dGhvcj5QYXJhanVsaTwvQXV0aG9yPjxZZWFyPjIwMjI8L1llYXI+
PFJlY051bT4yNTwvUmVjTnVtPjxEaXNwbGF5VGV4dD5bMjUsIDMyLCAzM108L0Rpc3BsYXlUZXh0
PjxyZWNvcmQ+PHJlYy1udW1iZXI+MjU8L3JlYy1udW1iZXI+PGZvcmVpZ24ta2V5cz48a2V5IGFw
cD0iRU4iIGRiLWlkPSJ0c3Z4dHZ4c2dlYXJ2NmVkZnNwcGZhdHN4MHZkZTl4MHphYXciIHRpbWVz
dGFtcD0iMTc2MzI3MTg2MSI+MjU8L2tleT48L2ZvcmVpZ24ta2V5cz48cmVmLXR5cGUgbmFtZT0i
Sm91cm5hbCBBcnRpY2xlIj4xNzwvcmVmLXR5cGU+PGNvbnRyaWJ1dG9ycz48YXV0aG9ycz48YXV0
aG9yPlBhcmFqdWxpLCBSb2ppbmE8L2F1dGhvcj48YXV0aG9yPkJvaGFyYSwgRGlwYWs8L2F1dGhv
cj48YXV0aG9yPktjLCBNYWxhdGk8L2F1dGhvcj48YXV0aG9yPlNoYW5tdWdhbmF0aGFuLCBTZWx2
YW5hYXlhZ2FtPC9hdXRob3I+PGF1dGhvcj5NaXN0cnksIFNhYnVqIEthbnRpPC9hdXRob3I+PGF1
dGhvcj5ZYWRhdiwgVWRheSBOYXJheWFuPC9hdXRob3I+PC9hdXRob3JzPjwvY29udHJpYnV0b3Jz
Pjx0aXRsZXM+PHRpdGxlPkNoYWxsZW5nZXMgYW5kIG9wcG9ydHVuaXRpZXMgZm9yIGltcGxlbWVu
dGluZyBkaWdpdGFsIGhlYWx0aCBpbnRlcnZlbnRpb25zIGluIE5lcGFsOiBhIHJhcGlkIHJldmll
dzwvdGl0bGU+PHNlY29uZGFyeS10aXRsZT5Gcm9udGllcnMgaW4gZGlnaXRhbCBoZWFsdGg8L3Nl
Y29uZGFyeS10aXRsZT48L3RpdGxlcz48cGVyaW9kaWNhbD48ZnVsbC10aXRsZT5Gcm9udGllcnMg
aW4gZGlnaXRhbCBoZWFsdGg8L2Z1bGwtdGl0bGU+PC9wZXJpb2RpY2FsPjxwYWdlcz44NjEwMTk8
L3BhZ2VzPjx2b2x1bWU+NDwvdm9sdW1lPjxkYXRlcz48eWVhcj4yMDIyPC95ZWFyPjwvZGF0ZXM+
PGlzYm4+MjY3My0yNTNYPC9pc2JuPjx1cmxzPjwvdXJscz48L3JlY29yZD48L0NpdGU+PENpdGU+
PEF1dGhvcj5TaGFybWE8L0F1dGhvcj48WWVhcj4yMDE4PC9ZZWFyPjxSZWNOdW0+MjQ8L1JlY051
bT48cmVjb3JkPjxyZWMtbnVtYmVyPjI0PC9yZWMtbnVtYmVyPjxmb3JlaWduLWtleXM+PGtleSBh
cHA9IkVOIiBkYi1pZD0idHN2eHR2eHNnZWFydjZlZGZzcHBmYXRzeDB2ZGU5eDB6YWF3IiB0aW1l
c3RhbXA9IjE3NjMyNzE4MDUiPjI0PC9rZXk+PC9mb3JlaWduLWtleXM+PHJlZi10eXBlIG5hbWU9
IkpvdXJuYWwgQXJ0aWNsZSI+MTc8L3JlZi10eXBlPjxjb250cmlidXRvcnM+PGF1dGhvcnM+PGF1
dGhvcj5TaGFybWEsIFN1c2hpbDwvYXV0aG9yPjwvYXV0aG9ycz48L2NvbnRyaWJ1dG9ycz48dGl0
bGVzPjx0aXRsZT5IZWFsdGggaW5lcXVhbGl0eSBhbmQgZXF1aXR5IGluIHJ1cmFsIGFuZCB1cmJh
biBzZXR0aW5nIGluIE5lcGFsPC90aXRsZT48c2Vjb25kYXJ5LXRpdGxlPkludGVybmF0aW9uYWwg
RWR1Y2F0aW9uICZhbXA7IFJlc2VhcmNoIEpvdXJuYWwgW0lFUkpdPC9zZWNvbmRhcnktdGl0bGU+
PC90aXRsZXM+PHBlcmlvZGljYWw+PGZ1bGwtdGl0bGU+SW50ZXJuYXRpb25hbCBFZHVjYXRpb24g
JmFtcDsgUmVzZWFyY2ggSm91cm5hbCBbSUVSSl08L2Z1bGwtdGl0bGU+PC9wZXJpb2RpY2FsPjxw
YWdlcz4yMS0yMzwvcGFnZXM+PHZvbHVtZT40PC92b2x1bWU+PG51bWJlcj4xMTwvbnVtYmVyPjxk
YXRlcz48eWVhcj4yMDE4PC95ZWFyPjwvZGF0ZXM+PHVybHM+PC91cmxzPjwvcmVjb3JkPjwvQ2l0
ZT48Q2l0ZT48QXV0aG9yPldhc3RpPC9BdXRob3I+PFllYXI+MjAyMzwvWWVhcj48UmVjTnVtPjE5
PC9SZWNOdW0+PHJlY29yZD48cmVjLW51bWJlcj4xOTwvcmVjLW51bWJlcj48Zm9yZWlnbi1rZXlz
PjxrZXkgYXBwPSJFTiIgZGItaWQ9InRzdnh0dnhzZ2VhcnY2ZWRmc3BwZmF0c3gwdmRlOXgwemFh
dyIgdGltZXN0YW1wPSIxNzYzMjcxMzUyIj4xOTwva2V5PjwvZm9yZWlnbi1rZXlzPjxyZWYtdHlw
ZSBuYW1lPSJKb3VybmFsIEFydGljbGUiPjE3PC9yZWYtdHlwZT48Y29udHJpYnV0b3JzPjxhdXRo
b3JzPjxhdXRob3I+V2FzdGksIFNoYXJhZGEgUHJhc2FkPC9hdXRob3I+PGF1dGhvcj5WYW4gVGVp
amxpbmdlbiwgRWR3aW48L2F1dGhvcj48YXV0aG9yPlJ1c2h0b24sIFNpbW9uPC9hdXRob3I+PGF1
dGhvcj5TdWJlZGksIE1hZGh1c3VkYW48L2F1dGhvcj48YXV0aG9yPlNpbWtoYWRhLCBQYWRhbTwv
YXV0aG9yPjxhdXRob3I+QmFsZW4sIEp1bGllPC9hdXRob3I+PC9hdXRob3JzPjwvY29udHJpYnV0
b3JzPjx0aXRsZXM+PHRpdGxlPk92ZXJjb21pbmcgdGhlIGNoYWxsZW5nZXMgZmFjaW5nIE5lcGFs
4oCZcyBoZWFsdGggc3lzdGVtIGR1cmluZyBmZWRlcmFsaXNhdGlvbjogYW4gYW5hbHlzaXMgb2Yg
aGVhbHRoIHN5c3RlbSBidWlsZGluZyBibG9ja3M8L3RpdGxlPjxzZWNvbmRhcnktdGl0bGU+SGVh
bHRoIFJlc2VhcmNoIFBvbGljeSBhbmQgU3lzdGVtczwvc2Vjb25kYXJ5LXRpdGxlPjwvdGl0bGVz
PjxwZXJpb2RpY2FsPjxmdWxsLXRpdGxlPkhlYWx0aCBSZXNlYXJjaCBQb2xpY3kgYW5kIFN5c3Rl
bXM8L2Z1bGwtdGl0bGU+PC9wZXJpb2RpY2FsPjxwYWdlcz4xMTc8L3BhZ2VzPjx2b2x1bWU+MjE8
L3ZvbHVtZT48bnVtYmVyPjE8L251bWJlcj48ZGF0ZXM+PHllYXI+MjAyMzwveWVhcj48L2RhdGVz
Pjxpc2JuPjE0NzgtNDUwNTwvaXNibj48dXJscz48L3VybHM+PC9yZWNvcmQ+PC9DaXRlPjwvRW5k
Tm90ZT5=
</w:fldData>
        </w:fldChar>
      </w:r>
      <w:r w:rsidR="00E2786C">
        <w:instrText xml:space="preserve"> ADDIN EN.CITE </w:instrText>
      </w:r>
      <w:r w:rsidR="00E2786C">
        <w:fldChar w:fldCharType="begin">
          <w:fldData xml:space="preserve">PEVuZE5vdGU+PENpdGU+PEF1dGhvcj5QYXJhanVsaTwvQXV0aG9yPjxZZWFyPjIwMjI8L1llYXI+
PFJlY051bT4yNTwvUmVjTnVtPjxEaXNwbGF5VGV4dD5bMjUsIDMyLCAzM108L0Rpc3BsYXlUZXh0
PjxyZWNvcmQ+PHJlYy1udW1iZXI+MjU8L3JlYy1udW1iZXI+PGZvcmVpZ24ta2V5cz48a2V5IGFw
cD0iRU4iIGRiLWlkPSJ0c3Z4dHZ4c2dlYXJ2NmVkZnNwcGZhdHN4MHZkZTl4MHphYXciIHRpbWVz
dGFtcD0iMTc2MzI3MTg2MSI+MjU8L2tleT48L2ZvcmVpZ24ta2V5cz48cmVmLXR5cGUgbmFtZT0i
Sm91cm5hbCBBcnRpY2xlIj4xNzwvcmVmLXR5cGU+PGNvbnRyaWJ1dG9ycz48YXV0aG9ycz48YXV0
aG9yPlBhcmFqdWxpLCBSb2ppbmE8L2F1dGhvcj48YXV0aG9yPkJvaGFyYSwgRGlwYWs8L2F1dGhv
cj48YXV0aG9yPktjLCBNYWxhdGk8L2F1dGhvcj48YXV0aG9yPlNoYW5tdWdhbmF0aGFuLCBTZWx2
YW5hYXlhZ2FtPC9hdXRob3I+PGF1dGhvcj5NaXN0cnksIFNhYnVqIEthbnRpPC9hdXRob3I+PGF1
dGhvcj5ZYWRhdiwgVWRheSBOYXJheWFuPC9hdXRob3I+PC9hdXRob3JzPjwvY29udHJpYnV0b3Jz
Pjx0aXRsZXM+PHRpdGxlPkNoYWxsZW5nZXMgYW5kIG9wcG9ydHVuaXRpZXMgZm9yIGltcGxlbWVu
dGluZyBkaWdpdGFsIGhlYWx0aCBpbnRlcnZlbnRpb25zIGluIE5lcGFsOiBhIHJhcGlkIHJldmll
dzwvdGl0bGU+PHNlY29uZGFyeS10aXRsZT5Gcm9udGllcnMgaW4gZGlnaXRhbCBoZWFsdGg8L3Nl
Y29uZGFyeS10aXRsZT48L3RpdGxlcz48cGVyaW9kaWNhbD48ZnVsbC10aXRsZT5Gcm9udGllcnMg
aW4gZGlnaXRhbCBoZWFsdGg8L2Z1bGwtdGl0bGU+PC9wZXJpb2RpY2FsPjxwYWdlcz44NjEwMTk8
L3BhZ2VzPjx2b2x1bWU+NDwvdm9sdW1lPjxkYXRlcz48eWVhcj4yMDIyPC95ZWFyPjwvZGF0ZXM+
PGlzYm4+MjY3My0yNTNYPC9pc2JuPjx1cmxzPjwvdXJscz48L3JlY29yZD48L0NpdGU+PENpdGU+
PEF1dGhvcj5TaGFybWE8L0F1dGhvcj48WWVhcj4yMDE4PC9ZZWFyPjxSZWNOdW0+MjQ8L1JlY051
bT48cmVjb3JkPjxyZWMtbnVtYmVyPjI0PC9yZWMtbnVtYmVyPjxmb3JlaWduLWtleXM+PGtleSBh
cHA9IkVOIiBkYi1pZD0idHN2eHR2eHNnZWFydjZlZGZzcHBmYXRzeDB2ZGU5eDB6YWF3IiB0aW1l
c3RhbXA9IjE3NjMyNzE4MDUiPjI0PC9rZXk+PC9mb3JlaWduLWtleXM+PHJlZi10eXBlIG5hbWU9
IkpvdXJuYWwgQXJ0aWNsZSI+MTc8L3JlZi10eXBlPjxjb250cmlidXRvcnM+PGF1dGhvcnM+PGF1
dGhvcj5TaGFybWEsIFN1c2hpbDwvYXV0aG9yPjwvYXV0aG9ycz48L2NvbnRyaWJ1dG9ycz48dGl0
bGVzPjx0aXRsZT5IZWFsdGggaW5lcXVhbGl0eSBhbmQgZXF1aXR5IGluIHJ1cmFsIGFuZCB1cmJh
biBzZXR0aW5nIGluIE5lcGFsPC90aXRsZT48c2Vjb25kYXJ5LXRpdGxlPkludGVybmF0aW9uYWwg
RWR1Y2F0aW9uICZhbXA7IFJlc2VhcmNoIEpvdXJuYWwgW0lFUkpdPC9zZWNvbmRhcnktdGl0bGU+
PC90aXRsZXM+PHBlcmlvZGljYWw+PGZ1bGwtdGl0bGU+SW50ZXJuYXRpb25hbCBFZHVjYXRpb24g
JmFtcDsgUmVzZWFyY2ggSm91cm5hbCBbSUVSSl08L2Z1bGwtdGl0bGU+PC9wZXJpb2RpY2FsPjxw
YWdlcz4yMS0yMzwvcGFnZXM+PHZvbHVtZT40PC92b2x1bWU+PG51bWJlcj4xMTwvbnVtYmVyPjxk
YXRlcz48eWVhcj4yMDE4PC95ZWFyPjwvZGF0ZXM+PHVybHM+PC91cmxzPjwvcmVjb3JkPjwvQ2l0
ZT48Q2l0ZT48QXV0aG9yPldhc3RpPC9BdXRob3I+PFllYXI+MjAyMzwvWWVhcj48UmVjTnVtPjE5
PC9SZWNOdW0+PHJlY29yZD48cmVjLW51bWJlcj4xOTwvcmVjLW51bWJlcj48Zm9yZWlnbi1rZXlz
PjxrZXkgYXBwPSJFTiIgZGItaWQ9InRzdnh0dnhzZ2VhcnY2ZWRmc3BwZmF0c3gwdmRlOXgwemFh
dyIgdGltZXN0YW1wPSIxNzYzMjcxMzUyIj4xOTwva2V5PjwvZm9yZWlnbi1rZXlzPjxyZWYtdHlw
ZSBuYW1lPSJKb3VybmFsIEFydGljbGUiPjE3PC9yZWYtdHlwZT48Y29udHJpYnV0b3JzPjxhdXRo
b3JzPjxhdXRob3I+V2FzdGksIFNoYXJhZGEgUHJhc2FkPC9hdXRob3I+PGF1dGhvcj5WYW4gVGVp
amxpbmdlbiwgRWR3aW48L2F1dGhvcj48YXV0aG9yPlJ1c2h0b24sIFNpbW9uPC9hdXRob3I+PGF1
dGhvcj5TdWJlZGksIE1hZGh1c3VkYW48L2F1dGhvcj48YXV0aG9yPlNpbWtoYWRhLCBQYWRhbTwv
YXV0aG9yPjxhdXRob3I+QmFsZW4sIEp1bGllPC9hdXRob3I+PC9hdXRob3JzPjwvY29udHJpYnV0
b3JzPjx0aXRsZXM+PHRpdGxlPk92ZXJjb21pbmcgdGhlIGNoYWxsZW5nZXMgZmFjaW5nIE5lcGFs
4oCZcyBoZWFsdGggc3lzdGVtIGR1cmluZyBmZWRlcmFsaXNhdGlvbjogYW4gYW5hbHlzaXMgb2Yg
aGVhbHRoIHN5c3RlbSBidWlsZGluZyBibG9ja3M8L3RpdGxlPjxzZWNvbmRhcnktdGl0bGU+SGVh
bHRoIFJlc2VhcmNoIFBvbGljeSBhbmQgU3lzdGVtczwvc2Vjb25kYXJ5LXRpdGxlPjwvdGl0bGVz
PjxwZXJpb2RpY2FsPjxmdWxsLXRpdGxlPkhlYWx0aCBSZXNlYXJjaCBQb2xpY3kgYW5kIFN5c3Rl
bXM8L2Z1bGwtdGl0bGU+PC9wZXJpb2RpY2FsPjxwYWdlcz4xMTc8L3BhZ2VzPjx2b2x1bWU+MjE8
L3ZvbHVtZT48bnVtYmVyPjE8L251bWJlcj48ZGF0ZXM+PHllYXI+MjAyMzwveWVhcj48L2RhdGVz
Pjxpc2JuPjE0NzgtNDUwNTwvaXNibj48dXJscz48L3VybHM+PC9yZWNvcmQ+PC9DaXRlPjwvRW5k
Tm90ZT5=
</w:fldData>
        </w:fldChar>
      </w:r>
      <w:r w:rsidR="00E2786C">
        <w:instrText xml:space="preserve"> ADDIN EN.CITE.DATA </w:instrText>
      </w:r>
      <w:r w:rsidR="00E2786C">
        <w:fldChar w:fldCharType="end"/>
      </w:r>
      <w:r w:rsidR="001B7469" w:rsidRPr="0045356D">
        <w:fldChar w:fldCharType="separate"/>
      </w:r>
      <w:r w:rsidR="00E2786C">
        <w:rPr>
          <w:noProof/>
        </w:rPr>
        <w:t>[25, 32, 33]</w:t>
      </w:r>
      <w:r w:rsidR="001B7469" w:rsidRPr="0045356D">
        <w:fldChar w:fldCharType="end"/>
      </w:r>
      <w:r w:rsidRPr="0045356D">
        <w:t>.</w:t>
      </w:r>
    </w:p>
    <w:p w14:paraId="7BBE96CE" w14:textId="77777777" w:rsidR="00CA7B40" w:rsidRPr="0045356D" w:rsidRDefault="00F27F94" w:rsidP="00723C84">
      <w:pPr>
        <w:pStyle w:val="Heading3"/>
        <w:numPr>
          <w:ilvl w:val="1"/>
          <w:numId w:val="1"/>
        </w:numPr>
        <w:ind w:left="-90"/>
        <w:jc w:val="both"/>
        <w:rPr>
          <w:rFonts w:ascii="Times New Roman" w:hAnsi="Times New Roman" w:cs="Times New Roman"/>
          <w:b/>
          <w:bCs/>
          <w:color w:val="auto"/>
          <w:sz w:val="24"/>
          <w:szCs w:val="24"/>
        </w:rPr>
      </w:pPr>
      <w:r w:rsidRPr="0045356D">
        <w:rPr>
          <w:rFonts w:ascii="Times New Roman" w:hAnsi="Times New Roman" w:cs="Times New Roman"/>
          <w:color w:val="auto"/>
          <w:sz w:val="24"/>
          <w:szCs w:val="24"/>
        </w:rPr>
        <w:t xml:space="preserve"> </w:t>
      </w:r>
      <w:r w:rsidR="00CA7B40" w:rsidRPr="0045356D">
        <w:rPr>
          <w:rFonts w:ascii="Times New Roman" w:hAnsi="Times New Roman" w:cs="Times New Roman"/>
          <w:b/>
          <w:bCs/>
          <w:color w:val="auto"/>
          <w:sz w:val="24"/>
          <w:szCs w:val="24"/>
        </w:rPr>
        <w:t>Integration with traditional and alternative medicine (Ayurveda and complementary systems)</w:t>
      </w:r>
    </w:p>
    <w:p w14:paraId="59AC6162" w14:textId="303F9467" w:rsidR="00CA7B40" w:rsidRPr="0045356D" w:rsidRDefault="00CA7B40" w:rsidP="0045356D">
      <w:pPr>
        <w:pStyle w:val="NormalWeb"/>
        <w:jc w:val="both"/>
      </w:pPr>
      <w:r w:rsidRPr="0045356D">
        <w:t xml:space="preserve">Although the policy acknowledges the importance of </w:t>
      </w:r>
      <w:r w:rsidRPr="0045356D">
        <w:rPr>
          <w:rStyle w:val="Strong"/>
          <w:rFonts w:eastAsiaTheme="majorEastAsia"/>
          <w:b w:val="0"/>
          <w:bCs w:val="0"/>
        </w:rPr>
        <w:t>Ayurveda, homeopathy, and traditional healing practices</w:t>
      </w:r>
      <w:r w:rsidRPr="0045356D">
        <w:t xml:space="preserve">, integration remains largely </w:t>
      </w:r>
      <w:r w:rsidR="00754F66" w:rsidRPr="0045356D">
        <w:t>superficial</w:t>
      </w:r>
      <w:r w:rsidRPr="0045356D">
        <w:t xml:space="preserve">. Institutional support for the </w:t>
      </w:r>
      <w:r w:rsidRPr="0045356D">
        <w:rPr>
          <w:rStyle w:val="Strong"/>
          <w:rFonts w:eastAsiaTheme="majorEastAsia"/>
          <w:b w:val="0"/>
          <w:bCs w:val="0"/>
        </w:rPr>
        <w:t>Department of Ayurveda and Alternative Medicine</w:t>
      </w:r>
      <w:r w:rsidRPr="0045356D">
        <w:t xml:space="preserve"> is limited, and coordination with the mainstream health system is minimal. There are no clear mechanisms for research, standardization, or evidence-based validation of traditional practices. The neglect of these systems overlooks Nepal’s rich heritage of medicinal knowledge and the potential for complementary roles in preventive and promotive health, especially in rural communities where traditional healers remain influential</w:t>
      </w:r>
      <w:r w:rsidR="00754F66" w:rsidRPr="0045356D">
        <w:fldChar w:fldCharType="begin">
          <w:fldData xml:space="preserve">PEVuZE5vdGU+PENpdGU+PFJlY051bT4xMDwvUmVjTnVtPjxEaXNwbGF5VGV4dD5bMTQsIDQyLTQ1
XTwvRGlzcGxheVRleHQ+PHJlY29yZD48cmVjLW51bWJlcj4xMDwvcmVjLW51bWJlcj48Zm9yZWln
bi1rZXlzPjxrZXkgYXBwPSJFTiIgZGItaWQ9InRzdnh0dnhzZ2VhcnY2ZWRmc3BwZmF0c3gwdmRl
OXgwemFhdyIgdGltZXN0YW1wPSIxNzYzMjIxMTIzIj4xMDwva2V5PjwvZm9yZWlnbi1rZXlzPjxy
ZWYtdHlwZSBuYW1lPSJXZWIgUGFnZSI+MTI8L3JlZi10eXBlPjxjb250cmlidXRvcnM+PC9jb250
cmlidXRvcnM+PHRpdGxlcz48dGl0bGU+TmF0aW9uYWwgSGVhbHRoIFBvbGljeSAyMDE5PC90aXRs
ZT48L3RpdGxlcz48dm9sdW1lPjIwMjU8L3ZvbHVtZT48bnVtYmVyPk5vdi4gMTU8L251bWJlcj48
ZGF0ZXM+PC9kYXRlcz48dXJscz48cmVsYXRlZC11cmxzPjx1cmw+aHR0cHM6Ly9kcml2ZS5nb29n
bGUuY29tL2ZpbGUvZC8xSzJmQXpSaEVZTGZZSU1zNTJoRFJJd1JZdkdmMDNDOTIvdmlldzwvdXJs
PjwvcmVsYXRlZC11cmxzPjwvdXJscz48L3JlY29yZD48L0NpdGU+PENpdGU+PEF1dGhvcj5QaGFt
PC9BdXRob3I+PFllYXI+MjAyMTwvWWVhcj48UmVjTnVtPjMwPC9SZWNOdW0+PHJlY29yZD48cmVj
LW51bWJlcj4zMDwvcmVjLW51bWJlcj48Zm9yZWlnbi1rZXlzPjxrZXkgYXBwPSJFTiIgZGItaWQ9
InRzdnh0dnhzZ2VhcnY2ZWRmc3BwZmF0c3gwdmRlOXgwemFhdyIgdGltZXN0YW1wPSIxNzYzMjc1
Mzk1Ij4zMDwva2V5PjwvZm9yZWlnbi1rZXlzPjxyZWYtdHlwZSBuYW1lPSJKb3VybmFsIEFydGlj
bGUiPjE3PC9yZWYtdHlwZT48Y29udHJpYnV0b3JzPjxhdXRob3JzPjxhdXRob3I+UGhhbSwgVG9u
eSBWPC9hdXRob3I+PGF1dGhvcj5LYWlzZXIsIEJvbm5pZSBOPC9hdXRob3I+PGF1dGhvcj5Lb2ly
YWxhLCBSaXNoYXY8L2F1dGhvcj48YXV0aG9yPk1haGFyamFuLCBTdWplbiBNYW48L2F1dGhvcj48
YXV0aG9yPlVwYWRoYXlhLCBOYXdhcmFqPC9hdXRob3I+PGF1dGhvcj5GcmFueiwgTGF1cmVuPC9h
dXRob3I+PGF1dGhvcj5Lb2hydCwgQnJhbmRvbiBBPC9hdXRob3I+PC9hdXRob3JzPjwvY29udHJp
YnV0b3JzPjx0aXRsZXM+PHRpdGxlPlRyYWRpdGlvbmFsIGhlYWxlcnMgYW5kIG1lbnRhbCBoZWFs
dGggaW4gTmVwYWw6IEEgc2NvcGluZyByZXZpZXc8L3RpdGxlPjxzZWNvbmRhcnktdGl0bGU+Q3Vs
dHVyZSwgTWVkaWNpbmUsIGFuZCBQc3ljaGlhdHJ5PC9zZWNvbmRhcnktdGl0bGU+PC90aXRsZXM+
PHBlcmlvZGljYWw+PGZ1bGwtdGl0bGU+Q3VsdHVyZSwgTWVkaWNpbmUsIGFuZCBQc3ljaGlhdHJ5
PC9mdWxsLXRpdGxlPjwvcGVyaW9kaWNhbD48cGFnZXM+OTctMTQwPC9wYWdlcz48dm9sdW1lPjQ1
PC92b2x1bWU+PG51bWJlcj4xPC9udW1iZXI+PGRhdGVzPjx5ZWFyPjIwMjE8L3llYXI+PC9kYXRl
cz48aXNibj4wMTY1LTAwNVg8L2lzYm4+PHVybHM+PC91cmxzPjwvcmVjb3JkPjwvQ2l0ZT48Q2l0
ZT48QXV0aG9yPlByYXNhZDwvQXV0aG9yPjxZZWFyPjIwMjA8L1llYXI+PFJlY051bT4zMTwvUmVj
TnVtPjxyZWNvcmQ+PHJlYy1udW1iZXI+MzE8L3JlYy1udW1iZXI+PGZvcmVpZ24ta2V5cz48a2V5
IGFwcD0iRU4iIGRiLWlkPSJ0c3Z4dHZ4c2dlYXJ2NmVkZnNwcGZhdHN4MHZkZTl4MHphYXciIHRp
bWVzdGFtcD0iMTc2MzI3NTQyOCI+MzE8L2tleT48L2ZvcmVpZ24ta2V5cz48cmVmLXR5cGUgbmFt
ZT0iSm91cm5hbCBBcnRpY2xlIj4xNzwvcmVmLXR5cGU+PGNvbnRyaWJ1dG9ycz48YXV0aG9ycz48
YXV0aG9yPlByYXNhZCwgU2hpdiBNYW5nYWw8L2F1dGhvcj48YXV0aG9yPlBhdGVsLCBCaXNodW4g
RGF5YWwgUHJhc2FkPC9hdXRob3I+PGF1dGhvcj5UaXdhcmksIE5hcmVuZHJhIE5hdGg8L2F1dGhv
cj48YXV0aG9yPlNhcGtvdGEsIFNhbmppdDwvYXV0aG9yPjxhdXRob3I+U2hhaCwgQmlqZW5kcmE8
L2F1dGhvcj48L2F1dGhvcnM+PC9jb250cmlidXRvcnM+PHRpdGxlcz48dGl0bGU+VHJhZGl0aW9u
YWwgaGVhbGVycyBvZiBuZXBhbDogdGhlaXIga25vd2xlZGdlLCBza2lsbCwgcHJhY3RpY2VzIGFu
ZCB0ZWNobm9sb2d5PC90aXRsZT48c2Vjb25kYXJ5LXRpdGxlPkpvdXJuYWwgb2YgQXl1cnZlZGEg
Q2FtcHVzPC9zZWNvbmRhcnktdGl0bGU+PC90aXRsZXM+PHBlcmlvZGljYWw+PGZ1bGwtdGl0bGU+
Sm91cm5hbCBvZiBBeXVydmVkYSBDYW1wdXM8L2Z1bGwtdGl0bGU+PC9wZXJpb2RpY2FsPjxwYWdl
cz43LTE1PC9wYWdlcz48dm9sdW1lPjE8L3ZvbHVtZT48bnVtYmVyPjE8L251bWJlcj48ZGF0ZXM+
PHllYXI+MjAyMDwveWVhcj48L2RhdGVzPjxpc2JuPjI3MzgtOTc3NDwvaXNibj48dXJscz48L3Vy
bHM+PC9yZWNvcmQ+PC9DaXRlPjxDaXRlPjxBdXRob3I+R2lyaTwvQXV0aG9yPjxZZWFyPjIwMjU8
L1llYXI+PFJlY051bT4zMjwvUmVjTnVtPjxyZWNvcmQ+PHJlYy1udW1iZXI+MzI8L3JlYy1udW1i
ZXI+PGZvcmVpZ24ta2V5cz48a2V5IGFwcD0iRU4iIGRiLWlkPSJ0c3Z4dHZ4c2dlYXJ2NmVkZnNw
cGZhdHN4MHZkZTl4MHphYXciIHRpbWVzdGFtcD0iMTc2MzI3NTQ4MSI+MzI8L2tleT48L2ZvcmVp
Z24ta2V5cz48cmVmLXR5cGUgbmFtZT0iSm91cm5hbCBBcnRpY2xlIj4xNzwvcmVmLXR5cGU+PGNv
bnRyaWJ1dG9ycz48YXV0aG9ycz48YXV0aG9yPkdpcmksIEJpYmVrPC9hdXRob3I+PGF1dGhvcj5D
aGF0dHUsIFZpamF5IEt1bWFyPC9hdXRob3I+PC9hdXRob3JzPjwvY29udHJpYnV0b3JzPjx0aXRs
ZXM+PHRpdGxlPkFjaGlldmluZyBVbml2ZXJzYWwgSGVhbHRoIENvdmVyYWdlIGFuZCBIZWFsdGgt
UmVsYXRlZCBTdXN0YWluYWJsZSBEZXZlbG9wbWVudGFsIEdvYWxzIGluIE5lcGFsIHRocm91Z2gg
VHJhZGl0aW9uYWwsIENvbXBsZW1lbnRhcnkgYW5kIEludGVncmF0aXZlIE1lZGljaW5lPC90aXRs
ZT48c2Vjb25kYXJ5LXRpdGxlPkpvdXJuYWwgb2YgdGhlIE5lcGFsIE1lZGljYWwgQXNzb2NpYXRp
b248L3NlY29uZGFyeS10aXRsZT48L3RpdGxlcz48cGVyaW9kaWNhbD48ZnVsbC10aXRsZT5Kb3Vy
bmFsIG9mIHRoZSBOZXBhbCBNZWRpY2FsIEFzc29jaWF0aW9uPC9mdWxsLXRpdGxlPjwvcGVyaW9k
aWNhbD48dm9sdW1lPjYzPC92b2x1bWU+PG51bWJlcj4yODk8L251bWJlcj48ZGF0ZXM+PHllYXI+
MjAyNTwveWVhcj48L2RhdGVzPjxpc2JuPjAwMjgtMjcxNTwvaXNibj48dXJscz48L3VybHM+PC9y
ZWNvcmQ+PC9DaXRlPjxDaXRlPjxBdXRob3I+Q2hvaTwvQXV0aG9yPjxZZWFyPjIwMjI8L1llYXI+
PFJlY051bT4zMzwvUmVjTnVtPjxyZWNvcmQ+PHJlYy1udW1iZXI+MzM8L3JlYy1udW1iZXI+PGZv
cmVpZ24ta2V5cz48a2V5IGFwcD0iRU4iIGRiLWlkPSJ0c3Z4dHZ4c2dlYXJ2NmVkZnNwcGZhdHN4
MHZkZTl4MHphYXciIHRpbWVzdGFtcD0iMTc2MzI3NTUwOCI+MzM8L2tleT48L2ZvcmVpZ24ta2V5
cz48cmVmLXR5cGUgbmFtZT0iSm91cm5hbCBBcnRpY2xlIj4xNzwvcmVmLXR5cGU+PGNvbnRyaWJ1
dG9ycz48YXV0aG9ycz48YXV0aG9yPkNob2ksIFNvbyBKZXVuZzwvYXV0aG9yPjxhdXRob3I+S3Vu
d29yLCBTYW5naXRhIEthcmtpPC9hdXRob3I+PGF1dGhvcj5JbSwgSHllYSBCaW48L2F1dGhvcj48
YXV0aG9yPkh3YW5nLCBKdW5nIEh5ZTwvYXV0aG9yPjxhdXRob3I+Q2hvaSwgRGFpbjwvYXV0aG9y
PjxhdXRob3I+SGFuLCBEb25nd29vbjwvYXV0aG9yPjwvYXV0aG9ycz48L2NvbnRyaWJ1dG9ycz48
dGl0bGVzPjx0aXRsZT5UcmFkaXRpb25hbCBhbmQgY29tcGxlbWVudGFyeSBtZWRpY2luZSB1c2Ug
YW1vbmcgY2FuY2VyIHBhdGllbnRzIGluIE5lcGFsOiBhIGNyb3NzLXNlY3Rpb25hbCBzdXJ2ZXk8
L3RpdGxlPjxzZWNvbmRhcnktdGl0bGU+Qk1DIENvbXBsZW1lbnRhcnkgTWVkaWNpbmUgYW5kIFRo
ZXJhcGllczwvc2Vjb25kYXJ5LXRpdGxlPjwvdGl0bGVzPjxwZXJpb2RpY2FsPjxmdWxsLXRpdGxl
PkJNQyBDb21wbGVtZW50YXJ5IE1lZGljaW5lIGFuZCBUaGVyYXBpZXM8L2Z1bGwtdGl0bGU+PC9w
ZXJpb2RpY2FsPjxwYWdlcz43MDwvcGFnZXM+PHZvbHVtZT4yMjwvdm9sdW1lPjxudW1iZXI+MTwv
bnVtYmVyPjxkYXRlcz48eWVhcj4yMDIyPC95ZWFyPjwvZGF0ZXM+PGlzYm4+MjY2Mi03NjcxPC9p
c2JuPjx1cmxzPjwvdXJscz48L3JlY29yZD48L0NpdGU+PC9FbmROb3RlPgB=
</w:fldData>
        </w:fldChar>
      </w:r>
      <w:r w:rsidR="00E2786C">
        <w:instrText xml:space="preserve"> ADDIN EN.CITE </w:instrText>
      </w:r>
      <w:r w:rsidR="00E2786C">
        <w:fldChar w:fldCharType="begin">
          <w:fldData xml:space="preserve">PEVuZE5vdGU+PENpdGU+PFJlY051bT4xMDwvUmVjTnVtPjxEaXNwbGF5VGV4dD5bMTQsIDQyLTQ1
XTwvRGlzcGxheVRleHQ+PHJlY29yZD48cmVjLW51bWJlcj4xMDwvcmVjLW51bWJlcj48Zm9yZWln
bi1rZXlzPjxrZXkgYXBwPSJFTiIgZGItaWQ9InRzdnh0dnhzZ2VhcnY2ZWRmc3BwZmF0c3gwdmRl
OXgwemFhdyIgdGltZXN0YW1wPSIxNzYzMjIxMTIzIj4xMDwva2V5PjwvZm9yZWlnbi1rZXlzPjxy
ZWYtdHlwZSBuYW1lPSJXZWIgUGFnZSI+MTI8L3JlZi10eXBlPjxjb250cmlidXRvcnM+PC9jb250
cmlidXRvcnM+PHRpdGxlcz48dGl0bGU+TmF0aW9uYWwgSGVhbHRoIFBvbGljeSAyMDE5PC90aXRs
ZT48L3RpdGxlcz48dm9sdW1lPjIwMjU8L3ZvbHVtZT48bnVtYmVyPk5vdi4gMTU8L251bWJlcj48
ZGF0ZXM+PC9kYXRlcz48dXJscz48cmVsYXRlZC11cmxzPjx1cmw+aHR0cHM6Ly9kcml2ZS5nb29n
bGUuY29tL2ZpbGUvZC8xSzJmQXpSaEVZTGZZSU1zNTJoRFJJd1JZdkdmMDNDOTIvdmlldzwvdXJs
PjwvcmVsYXRlZC11cmxzPjwvdXJscz48L3JlY29yZD48L0NpdGU+PENpdGU+PEF1dGhvcj5QaGFt
PC9BdXRob3I+PFllYXI+MjAyMTwvWWVhcj48UmVjTnVtPjMwPC9SZWNOdW0+PHJlY29yZD48cmVj
LW51bWJlcj4zMDwvcmVjLW51bWJlcj48Zm9yZWlnbi1rZXlzPjxrZXkgYXBwPSJFTiIgZGItaWQ9
InRzdnh0dnhzZ2VhcnY2ZWRmc3BwZmF0c3gwdmRlOXgwemFhdyIgdGltZXN0YW1wPSIxNzYzMjc1
Mzk1Ij4zMDwva2V5PjwvZm9yZWlnbi1rZXlzPjxyZWYtdHlwZSBuYW1lPSJKb3VybmFsIEFydGlj
bGUiPjE3PC9yZWYtdHlwZT48Y29udHJpYnV0b3JzPjxhdXRob3JzPjxhdXRob3I+UGhhbSwgVG9u
eSBWPC9hdXRob3I+PGF1dGhvcj5LYWlzZXIsIEJvbm5pZSBOPC9hdXRob3I+PGF1dGhvcj5Lb2ly
YWxhLCBSaXNoYXY8L2F1dGhvcj48YXV0aG9yPk1haGFyamFuLCBTdWplbiBNYW48L2F1dGhvcj48
YXV0aG9yPlVwYWRoYXlhLCBOYXdhcmFqPC9hdXRob3I+PGF1dGhvcj5GcmFueiwgTGF1cmVuPC9h
dXRob3I+PGF1dGhvcj5Lb2hydCwgQnJhbmRvbiBBPC9hdXRob3I+PC9hdXRob3JzPjwvY29udHJp
YnV0b3JzPjx0aXRsZXM+PHRpdGxlPlRyYWRpdGlvbmFsIGhlYWxlcnMgYW5kIG1lbnRhbCBoZWFs
dGggaW4gTmVwYWw6IEEgc2NvcGluZyByZXZpZXc8L3RpdGxlPjxzZWNvbmRhcnktdGl0bGU+Q3Vs
dHVyZSwgTWVkaWNpbmUsIGFuZCBQc3ljaGlhdHJ5PC9zZWNvbmRhcnktdGl0bGU+PC90aXRsZXM+
PHBlcmlvZGljYWw+PGZ1bGwtdGl0bGU+Q3VsdHVyZSwgTWVkaWNpbmUsIGFuZCBQc3ljaGlhdHJ5
PC9mdWxsLXRpdGxlPjwvcGVyaW9kaWNhbD48cGFnZXM+OTctMTQwPC9wYWdlcz48dm9sdW1lPjQ1
PC92b2x1bWU+PG51bWJlcj4xPC9udW1iZXI+PGRhdGVzPjx5ZWFyPjIwMjE8L3llYXI+PC9kYXRl
cz48aXNibj4wMTY1LTAwNVg8L2lzYm4+PHVybHM+PC91cmxzPjwvcmVjb3JkPjwvQ2l0ZT48Q2l0
ZT48QXV0aG9yPlByYXNhZDwvQXV0aG9yPjxZZWFyPjIwMjA8L1llYXI+PFJlY051bT4zMTwvUmVj
TnVtPjxyZWNvcmQ+PHJlYy1udW1iZXI+MzE8L3JlYy1udW1iZXI+PGZvcmVpZ24ta2V5cz48a2V5
IGFwcD0iRU4iIGRiLWlkPSJ0c3Z4dHZ4c2dlYXJ2NmVkZnNwcGZhdHN4MHZkZTl4MHphYXciIHRp
bWVzdGFtcD0iMTc2MzI3NTQyOCI+MzE8L2tleT48L2ZvcmVpZ24ta2V5cz48cmVmLXR5cGUgbmFt
ZT0iSm91cm5hbCBBcnRpY2xlIj4xNzwvcmVmLXR5cGU+PGNvbnRyaWJ1dG9ycz48YXV0aG9ycz48
YXV0aG9yPlByYXNhZCwgU2hpdiBNYW5nYWw8L2F1dGhvcj48YXV0aG9yPlBhdGVsLCBCaXNodW4g
RGF5YWwgUHJhc2FkPC9hdXRob3I+PGF1dGhvcj5UaXdhcmksIE5hcmVuZHJhIE5hdGg8L2F1dGhv
cj48YXV0aG9yPlNhcGtvdGEsIFNhbmppdDwvYXV0aG9yPjxhdXRob3I+U2hhaCwgQmlqZW5kcmE8
L2F1dGhvcj48L2F1dGhvcnM+PC9jb250cmlidXRvcnM+PHRpdGxlcz48dGl0bGU+VHJhZGl0aW9u
YWwgaGVhbGVycyBvZiBuZXBhbDogdGhlaXIga25vd2xlZGdlLCBza2lsbCwgcHJhY3RpY2VzIGFu
ZCB0ZWNobm9sb2d5PC90aXRsZT48c2Vjb25kYXJ5LXRpdGxlPkpvdXJuYWwgb2YgQXl1cnZlZGEg
Q2FtcHVzPC9zZWNvbmRhcnktdGl0bGU+PC90aXRsZXM+PHBlcmlvZGljYWw+PGZ1bGwtdGl0bGU+
Sm91cm5hbCBvZiBBeXVydmVkYSBDYW1wdXM8L2Z1bGwtdGl0bGU+PC9wZXJpb2RpY2FsPjxwYWdl
cz43LTE1PC9wYWdlcz48dm9sdW1lPjE8L3ZvbHVtZT48bnVtYmVyPjE8L251bWJlcj48ZGF0ZXM+
PHllYXI+MjAyMDwveWVhcj48L2RhdGVzPjxpc2JuPjI3MzgtOTc3NDwvaXNibj48dXJscz48L3Vy
bHM+PC9yZWNvcmQ+PC9DaXRlPjxDaXRlPjxBdXRob3I+R2lyaTwvQXV0aG9yPjxZZWFyPjIwMjU8
L1llYXI+PFJlY051bT4zMjwvUmVjTnVtPjxyZWNvcmQ+PHJlYy1udW1iZXI+MzI8L3JlYy1udW1i
ZXI+PGZvcmVpZ24ta2V5cz48a2V5IGFwcD0iRU4iIGRiLWlkPSJ0c3Z4dHZ4c2dlYXJ2NmVkZnNw
cGZhdHN4MHZkZTl4MHphYXciIHRpbWVzdGFtcD0iMTc2MzI3NTQ4MSI+MzI8L2tleT48L2ZvcmVp
Z24ta2V5cz48cmVmLXR5cGUgbmFtZT0iSm91cm5hbCBBcnRpY2xlIj4xNzwvcmVmLXR5cGU+PGNv
bnRyaWJ1dG9ycz48YXV0aG9ycz48YXV0aG9yPkdpcmksIEJpYmVrPC9hdXRob3I+PGF1dGhvcj5D
aGF0dHUsIFZpamF5IEt1bWFyPC9hdXRob3I+PC9hdXRob3JzPjwvY29udHJpYnV0b3JzPjx0aXRs
ZXM+PHRpdGxlPkFjaGlldmluZyBVbml2ZXJzYWwgSGVhbHRoIENvdmVyYWdlIGFuZCBIZWFsdGgt
UmVsYXRlZCBTdXN0YWluYWJsZSBEZXZlbG9wbWVudGFsIEdvYWxzIGluIE5lcGFsIHRocm91Z2gg
VHJhZGl0aW9uYWwsIENvbXBsZW1lbnRhcnkgYW5kIEludGVncmF0aXZlIE1lZGljaW5lPC90aXRs
ZT48c2Vjb25kYXJ5LXRpdGxlPkpvdXJuYWwgb2YgdGhlIE5lcGFsIE1lZGljYWwgQXNzb2NpYXRp
b248L3NlY29uZGFyeS10aXRsZT48L3RpdGxlcz48cGVyaW9kaWNhbD48ZnVsbC10aXRsZT5Kb3Vy
bmFsIG9mIHRoZSBOZXBhbCBNZWRpY2FsIEFzc29jaWF0aW9uPC9mdWxsLXRpdGxlPjwvcGVyaW9k
aWNhbD48dm9sdW1lPjYzPC92b2x1bWU+PG51bWJlcj4yODk8L251bWJlcj48ZGF0ZXM+PHllYXI+
MjAyNTwveWVhcj48L2RhdGVzPjxpc2JuPjAwMjgtMjcxNTwvaXNibj48dXJscz48L3VybHM+PC9y
ZWNvcmQ+PC9DaXRlPjxDaXRlPjxBdXRob3I+Q2hvaTwvQXV0aG9yPjxZZWFyPjIwMjI8L1llYXI+
PFJlY051bT4zMzwvUmVjTnVtPjxyZWNvcmQ+PHJlYy1udW1iZXI+MzM8L3JlYy1udW1iZXI+PGZv
cmVpZ24ta2V5cz48a2V5IGFwcD0iRU4iIGRiLWlkPSJ0c3Z4dHZ4c2dlYXJ2NmVkZnNwcGZhdHN4
MHZkZTl4MHphYXciIHRpbWVzdGFtcD0iMTc2MzI3NTUwOCI+MzM8L2tleT48L2ZvcmVpZ24ta2V5
cz48cmVmLXR5cGUgbmFtZT0iSm91cm5hbCBBcnRpY2xlIj4xNzwvcmVmLXR5cGU+PGNvbnRyaWJ1
dG9ycz48YXV0aG9ycz48YXV0aG9yPkNob2ksIFNvbyBKZXVuZzwvYXV0aG9yPjxhdXRob3I+S3Vu
d29yLCBTYW5naXRhIEthcmtpPC9hdXRob3I+PGF1dGhvcj5JbSwgSHllYSBCaW48L2F1dGhvcj48
YXV0aG9yPkh3YW5nLCBKdW5nIEh5ZTwvYXV0aG9yPjxhdXRob3I+Q2hvaSwgRGFpbjwvYXV0aG9y
PjxhdXRob3I+SGFuLCBEb25nd29vbjwvYXV0aG9yPjwvYXV0aG9ycz48L2NvbnRyaWJ1dG9ycz48
dGl0bGVzPjx0aXRsZT5UcmFkaXRpb25hbCBhbmQgY29tcGxlbWVudGFyeSBtZWRpY2luZSB1c2Ug
YW1vbmcgY2FuY2VyIHBhdGllbnRzIGluIE5lcGFsOiBhIGNyb3NzLXNlY3Rpb25hbCBzdXJ2ZXk8
L3RpdGxlPjxzZWNvbmRhcnktdGl0bGU+Qk1DIENvbXBsZW1lbnRhcnkgTWVkaWNpbmUgYW5kIFRo
ZXJhcGllczwvc2Vjb25kYXJ5LXRpdGxlPjwvdGl0bGVzPjxwZXJpb2RpY2FsPjxmdWxsLXRpdGxl
PkJNQyBDb21wbGVtZW50YXJ5IE1lZGljaW5lIGFuZCBUaGVyYXBpZXM8L2Z1bGwtdGl0bGU+PC9w
ZXJpb2RpY2FsPjxwYWdlcz43MDwvcGFnZXM+PHZvbHVtZT4yMjwvdm9sdW1lPjxudW1iZXI+MTwv
bnVtYmVyPjxkYXRlcz48eWVhcj4yMDIyPC95ZWFyPjwvZGF0ZXM+PGlzYm4+MjY2Mi03NjcxPC9p
c2JuPjx1cmxzPjwvdXJscz48L3JlY29yZD48L0NpdGU+PC9FbmROb3RlPgB=
</w:fldData>
        </w:fldChar>
      </w:r>
      <w:r w:rsidR="00E2786C">
        <w:instrText xml:space="preserve"> ADDIN EN.CITE.DATA </w:instrText>
      </w:r>
      <w:r w:rsidR="00E2786C">
        <w:fldChar w:fldCharType="end"/>
      </w:r>
      <w:r w:rsidR="00754F66" w:rsidRPr="0045356D">
        <w:fldChar w:fldCharType="separate"/>
      </w:r>
      <w:r w:rsidR="00E2786C">
        <w:rPr>
          <w:noProof/>
        </w:rPr>
        <w:t>[14, 42-45]</w:t>
      </w:r>
      <w:r w:rsidR="00754F66" w:rsidRPr="0045356D">
        <w:fldChar w:fldCharType="end"/>
      </w:r>
      <w:r w:rsidRPr="0045356D">
        <w:t>.</w:t>
      </w:r>
    </w:p>
    <w:p w14:paraId="1746D942" w14:textId="77777777" w:rsidR="001A00B2" w:rsidRPr="00F711BE" w:rsidRDefault="001A00B2" w:rsidP="00723C84">
      <w:pPr>
        <w:pStyle w:val="Heading2"/>
        <w:numPr>
          <w:ilvl w:val="0"/>
          <w:numId w:val="11"/>
        </w:numPr>
        <w:ind w:left="0"/>
        <w:jc w:val="both"/>
        <w:rPr>
          <w:rFonts w:ascii="Times New Roman" w:hAnsi="Times New Roman" w:cs="Times New Roman"/>
          <w:b/>
          <w:bCs/>
          <w:color w:val="auto"/>
          <w:sz w:val="24"/>
          <w:szCs w:val="24"/>
          <w:highlight w:val="yellow"/>
        </w:rPr>
      </w:pPr>
      <w:r w:rsidRPr="00F711BE">
        <w:rPr>
          <w:rFonts w:ascii="Times New Roman" w:hAnsi="Times New Roman" w:cs="Times New Roman"/>
          <w:b/>
          <w:bCs/>
          <w:color w:val="auto"/>
          <w:sz w:val="24"/>
          <w:szCs w:val="24"/>
          <w:highlight w:val="yellow"/>
        </w:rPr>
        <w:lastRenderedPageBreak/>
        <w:t>Discussion</w:t>
      </w:r>
    </w:p>
    <w:p w14:paraId="14097273" w14:textId="77777777" w:rsidR="001A00B2" w:rsidRPr="0045356D" w:rsidRDefault="001A00B2" w:rsidP="00723C84">
      <w:pPr>
        <w:pStyle w:val="Heading3"/>
        <w:numPr>
          <w:ilvl w:val="4"/>
          <w:numId w:val="1"/>
        </w:numPr>
        <w:ind w:left="0"/>
        <w:jc w:val="both"/>
        <w:rPr>
          <w:rFonts w:ascii="Times New Roman" w:hAnsi="Times New Roman" w:cs="Times New Roman"/>
          <w:b/>
          <w:bCs/>
          <w:color w:val="auto"/>
          <w:sz w:val="24"/>
          <w:szCs w:val="24"/>
        </w:rPr>
      </w:pPr>
      <w:r w:rsidRPr="0045356D">
        <w:rPr>
          <w:rFonts w:ascii="Times New Roman" w:hAnsi="Times New Roman" w:cs="Times New Roman"/>
          <w:b/>
          <w:bCs/>
          <w:color w:val="auto"/>
          <w:sz w:val="24"/>
          <w:szCs w:val="24"/>
        </w:rPr>
        <w:t>Policy coherence with Nepal’s constitutional right to health</w:t>
      </w:r>
    </w:p>
    <w:p w14:paraId="49786577" w14:textId="05143575" w:rsidR="001A00B2" w:rsidRPr="0045356D" w:rsidRDefault="001A00B2" w:rsidP="0045356D">
      <w:pPr>
        <w:pStyle w:val="NormalWeb"/>
        <w:jc w:val="both"/>
      </w:pPr>
      <w:r w:rsidRPr="0045356D">
        <w:t>Nepal’s Constitution 2015</w:t>
      </w:r>
      <w:r w:rsidR="00EB0A80" w:rsidRPr="0045356D">
        <w:fldChar w:fldCharType="begin"/>
      </w:r>
      <w:r w:rsidR="00F479EC" w:rsidRPr="0045356D">
        <w:instrText xml:space="preserve"> ADDIN EN.CITE &lt;EndNote&gt;&lt;Cite&gt;&lt;Author&gt;Secretariat&lt;/Author&gt;&lt;Year&gt;2015&lt;/Year&gt;&lt;RecNum&gt;5&lt;/RecNum&gt;&lt;DisplayText&gt;[5]&lt;/DisplayText&gt;&lt;record&gt;&lt;rec-number&gt;5&lt;/rec-number&gt;&lt;foreign-keys&gt;&lt;key app="EN" db-id="tsvxtvxsgearv6edfsppfatsx0vde9x0zaaw" timestamp="1763219350"&gt;5&lt;/key&gt;&lt;/foreign-keys&gt;&lt;ref-type name="Journal Article"&gt;17&lt;/ref-type&gt;&lt;contributors&gt;&lt;authors&gt;&lt;author&gt;Secretariat, Constituent Assembly&lt;/author&gt;&lt;author&gt;Durbar, Singha&lt;/author&gt;&lt;/authors&gt;&lt;/contributors&gt;&lt;titles&gt;&lt;title&gt;Constitution of nepal 2015&lt;/title&gt;&lt;secondary-title&gt;Kathmandu: Constituent Assembly Secretariat&lt;/secondary-title&gt;&lt;/titles&gt;&lt;periodical&gt;&lt;full-title&gt;Kathmandu: Constituent Assembly Secretariat&lt;/full-title&gt;&lt;/periodical&gt;&lt;pages&gt;505&lt;/pages&gt;&lt;volume&gt;19&lt;/volume&gt;&lt;dates&gt;&lt;year&gt;2015&lt;/year&gt;&lt;/dates&gt;&lt;urls&gt;&lt;/urls&gt;&lt;/record&gt;&lt;/Cite&gt;&lt;/EndNote&gt;</w:instrText>
      </w:r>
      <w:r w:rsidR="00EB0A80" w:rsidRPr="0045356D">
        <w:fldChar w:fldCharType="separate"/>
      </w:r>
      <w:r w:rsidR="00F479EC" w:rsidRPr="0045356D">
        <w:rPr>
          <w:noProof/>
        </w:rPr>
        <w:t>[5]</w:t>
      </w:r>
      <w:r w:rsidR="00EB0A80" w:rsidRPr="0045356D">
        <w:fldChar w:fldCharType="end"/>
      </w:r>
      <w:r w:rsidRPr="0045356D">
        <w:t xml:space="preserve"> enshrines </w:t>
      </w:r>
      <w:r w:rsidRPr="0045356D">
        <w:rPr>
          <w:rStyle w:val="Strong"/>
          <w:rFonts w:eastAsiaTheme="majorEastAsia"/>
          <w:b w:val="0"/>
          <w:bCs w:val="0"/>
        </w:rPr>
        <w:t>health as a fundamental right</w:t>
      </w:r>
      <w:r w:rsidRPr="0045356D">
        <w:t>, guaranteeing every citizen access to basic healthcare services free of cost. The NHP 2019</w:t>
      </w:r>
      <w:r w:rsidR="00A76A7B" w:rsidRPr="0045356D">
        <w:fldChar w:fldCharType="begin"/>
      </w:r>
      <w:r w:rsidR="003E6FB2">
        <w:instrText xml:space="preserve"> ADDIN EN.CITE &lt;EndNote&gt;&lt;Cite&gt;&lt;RecNum&gt;10&lt;/RecNum&gt;&lt;DisplayText&gt;[14]&lt;/DisplayText&gt;&lt;record&gt;&lt;rec-number&gt;10&lt;/rec-number&gt;&lt;foreign-keys&gt;&lt;key app="EN" db-id="tsvxtvxsgearv6edfsppfatsx0vde9x0zaaw" timestamp="1763221123"&gt;10&lt;/key&gt;&lt;/foreign-keys&gt;&lt;ref-type name="Web Page"&gt;12&lt;/ref-type&gt;&lt;contributors&gt;&lt;/contributors&gt;&lt;titles&gt;&lt;title&gt;National Health Policy 2019&lt;/title&gt;&lt;/titles&gt;&lt;volume&gt;2025&lt;/volume&gt;&lt;number&gt;Nov. 15&lt;/number&gt;&lt;dates&gt;&lt;/dates&gt;&lt;urls&gt;&lt;related-urls&gt;&lt;url&gt;https://drive.google.com/file/d/1K2fAzRhEYLfYIMs52hDRIwRYvGf03C92/view&lt;/url&gt;&lt;/related-urls&gt;&lt;/urls&gt;&lt;/record&gt;&lt;/Cite&gt;&lt;/EndNote&gt;</w:instrText>
      </w:r>
      <w:r w:rsidR="00A76A7B" w:rsidRPr="0045356D">
        <w:fldChar w:fldCharType="separate"/>
      </w:r>
      <w:r w:rsidR="003E6FB2">
        <w:rPr>
          <w:noProof/>
        </w:rPr>
        <w:t>[14]</w:t>
      </w:r>
      <w:r w:rsidR="00A76A7B" w:rsidRPr="0045356D">
        <w:fldChar w:fldCharType="end"/>
      </w:r>
      <w:r w:rsidRPr="0045356D">
        <w:t xml:space="preserve"> is largely coherent with this constitutional mandate, emphasizing equitable service delivery, decentralization, and accountability through a federal governance structure. By prioritizing universal access, primary healthcare, and social justice, the policy attempts to operationalize constitutional ideals into actionable strategies. However, coherence between </w:t>
      </w:r>
      <w:r w:rsidRPr="0045356D">
        <w:rPr>
          <w:rStyle w:val="Strong"/>
          <w:rFonts w:eastAsiaTheme="majorEastAsia"/>
          <w:b w:val="0"/>
          <w:bCs w:val="0"/>
        </w:rPr>
        <w:t>policy intent and implementation</w:t>
      </w:r>
      <w:r w:rsidR="009C7EAA" w:rsidRPr="0045356D">
        <w:rPr>
          <w:rStyle w:val="Strong"/>
          <w:rFonts w:eastAsiaTheme="majorEastAsia"/>
          <w:b w:val="0"/>
          <w:bCs w:val="0"/>
        </w:rPr>
        <w:fldChar w:fldCharType="begin"/>
      </w:r>
      <w:r w:rsidR="00E2786C">
        <w:rPr>
          <w:rStyle w:val="Strong"/>
          <w:rFonts w:eastAsiaTheme="majorEastAsia"/>
          <w:b w:val="0"/>
          <w:bCs w:val="0"/>
        </w:rPr>
        <w:instrText xml:space="preserve"> ADDIN EN.CITE &lt;EndNote&gt;&lt;Cite&gt;&lt;RecNum&gt;48&lt;/RecNum&gt;&lt;DisplayText&gt;[36]&lt;/DisplayText&gt;&lt;record&gt;&lt;rec-number&gt;48&lt;/rec-number&gt;&lt;foreign-keys&gt;&lt;key app="EN" db-id="tsvxtvxsgearv6edfsppfatsx0vde9x0zaaw" timestamp="1763355513"&gt;48&lt;/key&gt;&lt;/foreign-keys&gt;&lt;ref-type name="Web Page"&gt;12&lt;/ref-type&gt;&lt;contributors&gt;&lt;/contributors&gt;&lt;titles&gt;&lt;title&gt;Health Policy and Implementation Gaps in Nepal. Kathmandu&lt;/title&gt;&lt;/titles&gt;&lt;volume&gt;2025&lt;/volume&gt;&lt;number&gt;Nov. 17&lt;/number&gt;&lt;dates&gt;&lt;/dates&gt;&lt;publisher&gt;HERD International&lt;/publisher&gt;&lt;urls&gt;&lt;related-urls&gt;&lt;url&gt;https://herdint.com/health-policy-and-implementation-gaps-in-nepal-2/&lt;/url&gt;&lt;/related-urls&gt;&lt;/urls&gt;&lt;/record&gt;&lt;/Cite&gt;&lt;/EndNote&gt;</w:instrText>
      </w:r>
      <w:r w:rsidR="009C7EAA" w:rsidRPr="0045356D">
        <w:rPr>
          <w:rStyle w:val="Strong"/>
          <w:rFonts w:eastAsiaTheme="majorEastAsia"/>
          <w:b w:val="0"/>
          <w:bCs w:val="0"/>
        </w:rPr>
        <w:fldChar w:fldCharType="separate"/>
      </w:r>
      <w:r w:rsidR="00E2786C">
        <w:rPr>
          <w:rStyle w:val="Strong"/>
          <w:rFonts w:eastAsiaTheme="majorEastAsia"/>
          <w:b w:val="0"/>
          <w:bCs w:val="0"/>
          <w:noProof/>
        </w:rPr>
        <w:t>[36]</w:t>
      </w:r>
      <w:r w:rsidR="009C7EAA" w:rsidRPr="0045356D">
        <w:rPr>
          <w:rStyle w:val="Strong"/>
          <w:rFonts w:eastAsiaTheme="majorEastAsia"/>
          <w:b w:val="0"/>
          <w:bCs w:val="0"/>
        </w:rPr>
        <w:fldChar w:fldCharType="end"/>
      </w:r>
      <w:r w:rsidRPr="0045356D">
        <w:t xml:space="preserve"> remains partial. In many cases, the right to health is interpreted as an aspirational rather than enforceable entitlement due to weak institutional capacity, uneven resource allocation, and lack of legal mechanisms ensuring accountability</w:t>
      </w:r>
      <w:r w:rsidR="0070527D" w:rsidRPr="0045356D">
        <w:fldChar w:fldCharType="begin">
          <w:fldData xml:space="preserve">PEVuZE5vdGU+PENpdGU+PEF1dGhvcj5EdWxhbDwvQXV0aG9yPjxZZWFyPjIwMjM8L1llYXI+PFJl
Y051bT4yODwvUmVjTnVtPjxEaXNwbGF5VGV4dD5bMywgNCwgNiwgMjUsIDI5LCA0MSwgNDRdPC9E
aXNwbGF5VGV4dD48cmVjb3JkPjxyZWMtbnVtYmVyPjI4PC9yZWMtbnVtYmVyPjxmb3JlaWduLWtl
eXM+PGtleSBhcHA9IkVOIiBkYi1pZD0idHN2eHR2eHNnZWFydjZlZGZzcHBmYXRzeDB2ZGU5eDB6
YWF3IiB0aW1lc3RhbXA9IjE3NjMyNzQ0NjciPjI4PC9rZXk+PC9mb3JlaWduLWtleXM+PHJlZi10
eXBlIG5hbWU9IkpvdXJuYWwgQXJ0aWNsZSI+MTc8L3JlZi10eXBlPjxjb250cmlidXRvcnM+PGF1
dGhvcnM+PGF1dGhvcj5EdWxhbCwgVHVsYXNhIERldmk8L2F1dGhvcj48L2F1dGhvcnM+PC9jb250
cmlidXRvcnM+PHRpdGxlcz48dGl0bGU+R2VuZGVyIGVxdWFsaXR5IGFuZCBzb2NpYWwgaW5jbHVz
aW9uIHBvbGljaWVzOiBDb25zaWRlcmF0aW9ucyBpbiBoZWFsdGggc2VjdG9ycyBpbiBOZXBhbDwv
dGl0bGU+PHNlY29uZGFyeS10aXRsZT5QYXRhbiBQcmFneWE8L3NlY29uZGFyeS10aXRsZT48L3Rp
dGxlcz48cGVyaW9kaWNhbD48ZnVsbC10aXRsZT5QYXRhbiBQcmFneWE8L2Z1bGwtdGl0bGU+PC9w
ZXJpb2RpY2FsPjxwYWdlcz4xMDYtMTE5PC9wYWdlcz48dm9sdW1lPjEyPC92b2x1bWU+PG51bWJl
cj4wMjwvbnVtYmVyPjxkYXRlcz48eWVhcj4yMDIzPC95ZWFyPjwvZGF0ZXM+PGlzYm4+MjU5NC0z
Mjc4PC9pc2JuPjx1cmxzPjwvdXJscz48L3JlY29yZD48L0NpdGU+PENpdGU+PEF1dGhvcj5EdW1r
YTwvQXV0aG9yPjxZZWFyPjIwMjQ8L1llYXI+PFJlY051bT4zPC9SZWNOdW0+PHJlY29yZD48cmVj
LW51bWJlcj4zPC9yZWMtbnVtYmVyPjxmb3JlaWduLWtleXM+PGtleSBhcHA9IkVOIiBkYi1pZD0i
dHN2eHR2eHNnZWFydjZlZGZzcHBmYXRzeDB2ZGU5eDB6YWF3IiB0aW1lc3RhbXA9IjE3NjMyMTkw
NDkiPjM8L2tleT48L2ZvcmVpZ24ta2V5cz48cmVmLXR5cGUgbmFtZT0iSm91cm5hbCBBcnRpY2xl
Ij4xNzwvcmVmLXR5cGU+PGNvbnRyaWJ1dG9ycz48YXV0aG9ycz48YXV0aG9yPkR1bWthLCBOZWhh
PC9hdXRob3I+PGF1dGhvcj5HdXJ1bmcsIEFheXVzaGk8L2F1dGhvcj48YXV0aG9yPkhhbm5haCwg
RXJpbjwvYXV0aG9yPjxhdXRob3I+R29lbCwgU29udTwvYXV0aG9yPjxhdXRob3I+S290d2FsLCBB
dHVsPC9hdXRob3I+PC9hdXRob3JzPjwvY29udHJpYnV0b3JzPjx0aXRsZXM+PHRpdGxlPlVuZGVy
c3RhbmRpbmcga2V5IGZhY3RvcnMgZm9yIHN0cmVuZ3RoZW5pbmcgTmVwYWzigJlzIGhlYWx0aGNh
cmUgbmVlZHM6IGhlYWx0aCBzeXN0ZW1zIHBlcnNwZWN0aXZlczwvdGl0bGU+PHNlY29uZGFyeS10
aXRsZT5Kb3VybmFsIG9mIEdsb2JhbCBIZWFsdGggUmVwb3J0czwvc2Vjb25kYXJ5LXRpdGxlPjwv
dGl0bGVzPjxwZXJpb2RpY2FsPjxmdWxsLXRpdGxlPkpvdXJuYWwgb2YgR2xvYmFsIEhlYWx0aCBS
ZXBvcnRzPC9mdWxsLXRpdGxlPjwvcGVyaW9kaWNhbD48cGFnZXM+ZTIwMjQwMTA8L3BhZ2VzPjx2
b2x1bWU+ODwvdm9sdW1lPjxkYXRlcz48eWVhcj4yMDI0PC95ZWFyPjwvZGF0ZXM+PHVybHM+PC91
cmxzPjwvcmVjb3JkPjwvQ2l0ZT48Q2l0ZT48QXV0aG9yPkdoaW1pcmU8L0F1dGhvcj48WWVhcj4y
MDI1PC9ZZWFyPjxSZWNOdW0+NjwvUmVjTnVtPjxyZWNvcmQ+PHJlYy1udW1iZXI+NjwvcmVjLW51
bWJlcj48Zm9yZWlnbi1rZXlzPjxrZXkgYXBwPSJFTiIgZGItaWQ9InRzdnh0dnhzZ2VhcnY2ZWRm
c3BwZmF0c3gwdmRlOXgwemFhdyIgdGltZXN0YW1wPSIxNzYzMjE5NDExIj42PC9rZXk+PC9mb3Jl
aWduLWtleXM+PHJlZi10eXBlIG5hbWU9IkpvdXJuYWwgQXJ0aWNsZSI+MTc8L3JlZi10eXBlPjxj
b250cmlidXRvcnM+PGF1dGhvcnM+PGF1dGhvcj5HaGltaXJlLCBCaWRoeWEgSnlvdGk8L2F1dGhv
cj48L2F1dGhvcnM+PC9jb250cmlidXRvcnM+PHRpdGxlcz48dGl0bGU+TG9jYWxpemF0aW9uIG9m
IFN1c3RhaW5hYmxlIERldmVsb3BtZW50IEdvYWxzIGluIE5lcGFsPC90aXRsZT48c2Vjb25kYXJ5
LXRpdGxlPlJ1cmFsIERldmVsb3BtZW50IEpvdXJuYWw8L3NlY29uZGFyeS10aXRsZT48L3RpdGxl
cz48cGVyaW9kaWNhbD48ZnVsbC10aXRsZT5SdXJhbCBEZXZlbG9wbWVudCBKb3VybmFsPC9mdWxs
LXRpdGxlPjwvcGVyaW9kaWNhbD48cGFnZXM+MjUtMzQ8L3BhZ2VzPjx2b2x1bWU+NTwvdm9sdW1l
PjxudW1iZXI+MTwvbnVtYmVyPjxkYXRlcz48eWVhcj4yMDI1PC95ZWFyPjwvZGF0ZXM+PGlzYm4+
MjM4Mi01MjM1PC9pc2JuPjx1cmxzPjwvdXJscz48L3JlY29yZD48L0NpdGU+PENpdGU+PEF1dGhv
cj5HaGltaXJlPC9BdXRob3I+PFllYXI+MjAyMzwvWWVhcj48UmVjTnVtPjIxPC9SZWNOdW0+PHJl
Y29yZD48cmVjLW51bWJlcj4yMTwvcmVjLW51bWJlcj48Zm9yZWlnbi1rZXlzPjxrZXkgYXBwPSJF
TiIgZGItaWQ9InRzdnh0dnhzZ2VhcnY2ZWRmc3BwZmF0c3gwdmRlOXgwemFhdyIgdGltZXN0YW1w
PSIxNzYzMjcxNjYwIj4yMTwva2V5PjwvZm9yZWlnbi1rZXlzPjxyZWYtdHlwZSBuYW1lPSJKb3Vy
bmFsIEFydGljbGUiPjE3PC9yZWYtdHlwZT48Y29udHJpYnV0b3JzPjxhdXRob3JzPjxhdXRob3I+
R2hpbWlyZSwgU3VzaG1pdGE8L2F1dGhvcj48YXV0aG9yPkdoaW1pcmUsIFNhaWxhamE8L2F1dGhv
cj48YXV0aG9yPktoYW5hbCwgUHJhdGlrPC9hdXRob3I+PGF1dGhvcj5TYWd0YW5pLCBSZXNodSBB
Z3Jhd2FsPC9hdXRob3I+PGF1dGhvcj5QYXVkZWwsIFN1ZGFyc2hhbjwvYXV0aG9yPjwvYXV0aG9y
cz48L2NvbnRyaWJ1dG9ycz48dGl0bGVzPjx0aXRsZT5GYWN0b3JzIGFmZmVjdGluZyBoZWFsdGgg
aW5zdXJhbmNlIHV0aWxpemF0aW9uIGFtb25nIGluc3VyZWQgcG9wdWxhdGlvbjogZXZpZGVuY2Ug
ZnJvbSBoZWFsdGggaW5zdXJhbmNlIHByb2dyYW0gb2YgQmhha3RhcHVyIGRpc3RyaWN0IG9mIE5l
cGFsPC90aXRsZT48c2Vjb25kYXJ5LXRpdGxlPkJNQyBIZWFsdGggU2VydmljZXMgUmVzZWFyY2g8
L3NlY29uZGFyeS10aXRsZT48L3RpdGxlcz48cGVyaW9kaWNhbD48ZnVsbC10aXRsZT5CTUMgSGVh
bHRoIFNlcnZpY2VzIFJlc2VhcmNoPC9mdWxsLXRpdGxlPjwvcGVyaW9kaWNhbD48cGFnZXM+MTU5
PC9wYWdlcz48dm9sdW1lPjIzPC92b2x1bWU+PG51bWJlcj4xPC9udW1iZXI+PGRhdGVzPjx5ZWFy
PjIwMjM8L3llYXI+PC9kYXRlcz48aXNibj4xNDcyLTY5NjM8L2lzYm4+PHVybHM+PC91cmxzPjwv
cmVjb3JkPjwvQ2l0ZT48Q2l0ZT48QXV0aG9yPkdpcmk8L0F1dGhvcj48WWVhcj4yMDI1PC9ZZWFy
PjxSZWNOdW0+MzI8L1JlY051bT48cmVjb3JkPjxyZWMtbnVtYmVyPjMyPC9yZWMtbnVtYmVyPjxm
b3JlaWduLWtleXM+PGtleSBhcHA9IkVOIiBkYi1pZD0idHN2eHR2eHNnZWFydjZlZGZzcHBmYXRz
eDB2ZGU5eDB6YWF3IiB0aW1lc3RhbXA9IjE3NjMyNzU0ODEiPjMyPC9rZXk+PC9mb3JlaWduLWtl
eXM+PHJlZi10eXBlIG5hbWU9IkpvdXJuYWwgQXJ0aWNsZSI+MTc8L3JlZi10eXBlPjxjb250cmli
dXRvcnM+PGF1dGhvcnM+PGF1dGhvcj5HaXJpLCBCaWJlazwvYXV0aG9yPjxhdXRob3I+Q2hhdHR1
LCBWaWpheSBLdW1hcjwvYXV0aG9yPjwvYXV0aG9ycz48L2NvbnRyaWJ1dG9ycz48dGl0bGVzPjx0
aXRsZT5BY2hpZXZpbmcgVW5pdmVyc2FsIEhlYWx0aCBDb3ZlcmFnZSBhbmQgSGVhbHRoLVJlbGF0
ZWQgU3VzdGFpbmFibGUgRGV2ZWxvcG1lbnRhbCBHb2FscyBpbiBOZXBhbCB0aHJvdWdoIFRyYWRp
dGlvbmFsLCBDb21wbGVtZW50YXJ5IGFuZCBJbnRlZ3JhdGl2ZSBNZWRpY2luZTwvdGl0bGU+PHNl
Y29uZGFyeS10aXRsZT5Kb3VybmFsIG9mIHRoZSBOZXBhbCBNZWRpY2FsIEFzc29jaWF0aW9uPC9z
ZWNvbmRhcnktdGl0bGU+PC90aXRsZXM+PHBlcmlvZGljYWw+PGZ1bGwtdGl0bGU+Sm91cm5hbCBv
ZiB0aGUgTmVwYWwgTWVkaWNhbCBBc3NvY2lhdGlvbjwvZnVsbC10aXRsZT48L3BlcmlvZGljYWw+
PHZvbHVtZT42Mzwvdm9sdW1lPjxudW1iZXI+Mjg5PC9udW1iZXI+PGRhdGVzPjx5ZWFyPjIwMjU8
L3llYXI+PC9kYXRlcz48aXNibj4wMDI4LTI3MTU8L2lzYm4+PHVybHM+PC91cmxzPjwvcmVjb3Jk
PjwvQ2l0ZT48Q2l0ZT48QXV0aG9yPktoYWRrYTwvQXV0aG9yPjxZZWFyPjIwMjU8L1llYXI+PFJl
Y051bT40PC9SZWNOdW0+PHJlY29yZD48cmVjLW51bWJlcj40PC9yZWMtbnVtYmVyPjxmb3JlaWdu
LWtleXM+PGtleSBhcHA9IkVOIiBkYi1pZD0idHN2eHR2eHNnZWFydjZlZGZzcHBmYXRzeDB2ZGU5
eDB6YWF3IiB0aW1lc3RhbXA9IjE3NjMyMTkyMTQiPjQ8L2tleT48L2ZvcmVpZ24ta2V5cz48cmVm
LXR5cGUgbmFtZT0iSm91cm5hbCBBcnRpY2xlIj4xNzwvcmVmLXR5cGU+PGNvbnRyaWJ1dG9ycz48
YXV0aG9ycz48YXV0aG9yPktoYWRrYSwgRGlwZW5kcmE8L2F1dGhvcj48YXV0aG9yPlhpbnlpLCBa
aGFuZzwvYXV0aG9yPjxhdXRob3I+TWVuZ2ppZSwgWmhhbmc8L2F1dGhvcj48YXV0aG9yPkJodXNh
bCwgUmFqYW48L2F1dGhvcj48YXV0aG9yPlpoYW5nLCBDaGljaGVuPC9hdXRob3I+PC9hdXRob3Jz
PjwvY29udHJpYnV0b3JzPjx0aXRsZXM+PHRpdGxlPk5hdGlvbmFsIEhlYWx0aCBQb2xpY3kgYW5k
IEZhY3RvcnMgUHJlZGljdGluZyBJdHMgSW1wbGVtZW50YXRpb24gYXQgdGhlIExvY2FsIExldmVs
IGluIE5lcGFsOiBBbiBFeHBsb3JhdG9yeSBDcm9zcy1TZWN0aW9uYWwgU3R1ZHk8L3RpdGxlPjxz
ZWNvbmRhcnktdGl0bGU+RnJvbnRpZXJzIGluIFB1YmxpYyBIZWFsdGg8L3NlY29uZGFyeS10aXRs
ZT48L3RpdGxlcz48cGVyaW9kaWNhbD48ZnVsbC10aXRsZT5Gcm9udGllcnMgaW4gUHVibGljIEhl
YWx0aDwvZnVsbC10aXRsZT48L3BlcmlvZGljYWw+PHBhZ2VzPjE1OTIyMTM8L3BhZ2VzPjx2b2x1
bWU+MTM8L3ZvbHVtZT48ZGF0ZXM+PHllYXI+MjAyNTwveWVhcj48L2RhdGVzPjxpc2JuPjIyOTYt
MjU2NTwvaXNibj48dXJscz48L3VybHM+PC9yZWNvcmQ+PC9DaXRlPjxDaXRlPjxBdXRob3I+V2Fz
dGk8L0F1dGhvcj48WWVhcj4yMDIzPC9ZZWFyPjxSZWNOdW0+MTk8L1JlY051bT48cmVjb3JkPjxy
ZWMtbnVtYmVyPjE5PC9yZWMtbnVtYmVyPjxmb3JlaWduLWtleXM+PGtleSBhcHA9IkVOIiBkYi1p
ZD0idHN2eHR2eHNnZWFydjZlZGZzcHBmYXRzeDB2ZGU5eDB6YWF3IiB0aW1lc3RhbXA9IjE3NjMy
NzEzNTIiPjE5PC9rZXk+PC9mb3JlaWduLWtleXM+PHJlZi10eXBlIG5hbWU9IkpvdXJuYWwgQXJ0
aWNsZSI+MTc8L3JlZi10eXBlPjxjb250cmlidXRvcnM+PGF1dGhvcnM+PGF1dGhvcj5XYXN0aSwg
U2hhcmFkYSBQcmFzYWQ8L2F1dGhvcj48YXV0aG9yPlZhbiBUZWlqbGluZ2VuLCBFZHdpbjwvYXV0
aG9yPjxhdXRob3I+UnVzaHRvbiwgU2ltb248L2F1dGhvcj48YXV0aG9yPlN1YmVkaSwgTWFkaHVz
dWRhbjwvYXV0aG9yPjxhdXRob3I+U2lta2hhZGEsIFBhZGFtPC9hdXRob3I+PGF1dGhvcj5CYWxl
biwgSnVsaWU8L2F1dGhvcj48L2F1dGhvcnM+PC9jb250cmlidXRvcnM+PHRpdGxlcz48dGl0bGU+
T3ZlcmNvbWluZyB0aGUgY2hhbGxlbmdlcyBmYWNpbmcgTmVwYWzigJlzIGhlYWx0aCBzeXN0ZW0g
ZHVyaW5nIGZlZGVyYWxpc2F0aW9uOiBhbiBhbmFseXNpcyBvZiBoZWFsdGggc3lzdGVtIGJ1aWxk
aW5nIGJsb2NrczwvdGl0bGU+PHNlY29uZGFyeS10aXRsZT5IZWFsdGggUmVzZWFyY2ggUG9saWN5
IGFuZCBTeXN0ZW1zPC9zZWNvbmRhcnktdGl0bGU+PC90aXRsZXM+PHBlcmlvZGljYWw+PGZ1bGwt
dGl0bGU+SGVhbHRoIFJlc2VhcmNoIFBvbGljeSBhbmQgU3lzdGVtczwvZnVsbC10aXRsZT48L3Bl
cmlvZGljYWw+PHBhZ2VzPjExNzwvcGFnZXM+PHZvbHVtZT4yMTwvdm9sdW1lPjxudW1iZXI+MTwv
bnVtYmVyPjxkYXRlcz48eWVhcj4yMDIzPC95ZWFyPjwvZGF0ZXM+PGlzYm4+MTQ3OC00NTA1PC9p
c2JuPjx1cmxzPjwvdXJscz48L3JlY29yZD48L0NpdGU+PC9FbmROb3RlPgB=
</w:fldData>
        </w:fldChar>
      </w:r>
      <w:r w:rsidR="00E2786C">
        <w:instrText xml:space="preserve"> ADDIN EN.CITE </w:instrText>
      </w:r>
      <w:r w:rsidR="00E2786C">
        <w:fldChar w:fldCharType="begin">
          <w:fldData xml:space="preserve">PEVuZE5vdGU+PENpdGU+PEF1dGhvcj5EdWxhbDwvQXV0aG9yPjxZZWFyPjIwMjM8L1llYXI+PFJl
Y051bT4yODwvUmVjTnVtPjxEaXNwbGF5VGV4dD5bMywgNCwgNiwgMjUsIDI5LCA0MSwgNDRdPC9E
aXNwbGF5VGV4dD48cmVjb3JkPjxyZWMtbnVtYmVyPjI4PC9yZWMtbnVtYmVyPjxmb3JlaWduLWtl
eXM+PGtleSBhcHA9IkVOIiBkYi1pZD0idHN2eHR2eHNnZWFydjZlZGZzcHBmYXRzeDB2ZGU5eDB6
YWF3IiB0aW1lc3RhbXA9IjE3NjMyNzQ0NjciPjI4PC9rZXk+PC9mb3JlaWduLWtleXM+PHJlZi10
eXBlIG5hbWU9IkpvdXJuYWwgQXJ0aWNsZSI+MTc8L3JlZi10eXBlPjxjb250cmlidXRvcnM+PGF1
dGhvcnM+PGF1dGhvcj5EdWxhbCwgVHVsYXNhIERldmk8L2F1dGhvcj48L2F1dGhvcnM+PC9jb250
cmlidXRvcnM+PHRpdGxlcz48dGl0bGU+R2VuZGVyIGVxdWFsaXR5IGFuZCBzb2NpYWwgaW5jbHVz
aW9uIHBvbGljaWVzOiBDb25zaWRlcmF0aW9ucyBpbiBoZWFsdGggc2VjdG9ycyBpbiBOZXBhbDwv
dGl0bGU+PHNlY29uZGFyeS10aXRsZT5QYXRhbiBQcmFneWE8L3NlY29uZGFyeS10aXRsZT48L3Rp
dGxlcz48cGVyaW9kaWNhbD48ZnVsbC10aXRsZT5QYXRhbiBQcmFneWE8L2Z1bGwtdGl0bGU+PC9w
ZXJpb2RpY2FsPjxwYWdlcz4xMDYtMTE5PC9wYWdlcz48dm9sdW1lPjEyPC92b2x1bWU+PG51bWJl
cj4wMjwvbnVtYmVyPjxkYXRlcz48eWVhcj4yMDIzPC95ZWFyPjwvZGF0ZXM+PGlzYm4+MjU5NC0z
Mjc4PC9pc2JuPjx1cmxzPjwvdXJscz48L3JlY29yZD48L0NpdGU+PENpdGU+PEF1dGhvcj5EdW1r
YTwvQXV0aG9yPjxZZWFyPjIwMjQ8L1llYXI+PFJlY051bT4zPC9SZWNOdW0+PHJlY29yZD48cmVj
LW51bWJlcj4zPC9yZWMtbnVtYmVyPjxmb3JlaWduLWtleXM+PGtleSBhcHA9IkVOIiBkYi1pZD0i
dHN2eHR2eHNnZWFydjZlZGZzcHBmYXRzeDB2ZGU5eDB6YWF3IiB0aW1lc3RhbXA9IjE3NjMyMTkw
NDkiPjM8L2tleT48L2ZvcmVpZ24ta2V5cz48cmVmLXR5cGUgbmFtZT0iSm91cm5hbCBBcnRpY2xl
Ij4xNzwvcmVmLXR5cGU+PGNvbnRyaWJ1dG9ycz48YXV0aG9ycz48YXV0aG9yPkR1bWthLCBOZWhh
PC9hdXRob3I+PGF1dGhvcj5HdXJ1bmcsIEFheXVzaGk8L2F1dGhvcj48YXV0aG9yPkhhbm5haCwg
RXJpbjwvYXV0aG9yPjxhdXRob3I+R29lbCwgU29udTwvYXV0aG9yPjxhdXRob3I+S290d2FsLCBB
dHVsPC9hdXRob3I+PC9hdXRob3JzPjwvY29udHJpYnV0b3JzPjx0aXRsZXM+PHRpdGxlPlVuZGVy
c3RhbmRpbmcga2V5IGZhY3RvcnMgZm9yIHN0cmVuZ3RoZW5pbmcgTmVwYWzigJlzIGhlYWx0aGNh
cmUgbmVlZHM6IGhlYWx0aCBzeXN0ZW1zIHBlcnNwZWN0aXZlczwvdGl0bGU+PHNlY29uZGFyeS10
aXRsZT5Kb3VybmFsIG9mIEdsb2JhbCBIZWFsdGggUmVwb3J0czwvc2Vjb25kYXJ5LXRpdGxlPjwv
dGl0bGVzPjxwZXJpb2RpY2FsPjxmdWxsLXRpdGxlPkpvdXJuYWwgb2YgR2xvYmFsIEhlYWx0aCBS
ZXBvcnRzPC9mdWxsLXRpdGxlPjwvcGVyaW9kaWNhbD48cGFnZXM+ZTIwMjQwMTA8L3BhZ2VzPjx2
b2x1bWU+ODwvdm9sdW1lPjxkYXRlcz48eWVhcj4yMDI0PC95ZWFyPjwvZGF0ZXM+PHVybHM+PC91
cmxzPjwvcmVjb3JkPjwvQ2l0ZT48Q2l0ZT48QXV0aG9yPkdoaW1pcmU8L0F1dGhvcj48WWVhcj4y
MDI1PC9ZZWFyPjxSZWNOdW0+NjwvUmVjTnVtPjxyZWNvcmQ+PHJlYy1udW1iZXI+NjwvcmVjLW51
bWJlcj48Zm9yZWlnbi1rZXlzPjxrZXkgYXBwPSJFTiIgZGItaWQ9InRzdnh0dnhzZ2VhcnY2ZWRm
c3BwZmF0c3gwdmRlOXgwemFhdyIgdGltZXN0YW1wPSIxNzYzMjE5NDExIj42PC9rZXk+PC9mb3Jl
aWduLWtleXM+PHJlZi10eXBlIG5hbWU9IkpvdXJuYWwgQXJ0aWNsZSI+MTc8L3JlZi10eXBlPjxj
b250cmlidXRvcnM+PGF1dGhvcnM+PGF1dGhvcj5HaGltaXJlLCBCaWRoeWEgSnlvdGk8L2F1dGhv
cj48L2F1dGhvcnM+PC9jb250cmlidXRvcnM+PHRpdGxlcz48dGl0bGU+TG9jYWxpemF0aW9uIG9m
IFN1c3RhaW5hYmxlIERldmVsb3BtZW50IEdvYWxzIGluIE5lcGFsPC90aXRsZT48c2Vjb25kYXJ5
LXRpdGxlPlJ1cmFsIERldmVsb3BtZW50IEpvdXJuYWw8L3NlY29uZGFyeS10aXRsZT48L3RpdGxl
cz48cGVyaW9kaWNhbD48ZnVsbC10aXRsZT5SdXJhbCBEZXZlbG9wbWVudCBKb3VybmFsPC9mdWxs
LXRpdGxlPjwvcGVyaW9kaWNhbD48cGFnZXM+MjUtMzQ8L3BhZ2VzPjx2b2x1bWU+NTwvdm9sdW1l
PjxudW1iZXI+MTwvbnVtYmVyPjxkYXRlcz48eWVhcj4yMDI1PC95ZWFyPjwvZGF0ZXM+PGlzYm4+
MjM4Mi01MjM1PC9pc2JuPjx1cmxzPjwvdXJscz48L3JlY29yZD48L0NpdGU+PENpdGU+PEF1dGhv
cj5HaGltaXJlPC9BdXRob3I+PFllYXI+MjAyMzwvWWVhcj48UmVjTnVtPjIxPC9SZWNOdW0+PHJl
Y29yZD48cmVjLW51bWJlcj4yMTwvcmVjLW51bWJlcj48Zm9yZWlnbi1rZXlzPjxrZXkgYXBwPSJF
TiIgZGItaWQ9InRzdnh0dnhzZ2VhcnY2ZWRmc3BwZmF0c3gwdmRlOXgwemFhdyIgdGltZXN0YW1w
PSIxNzYzMjcxNjYwIj4yMTwva2V5PjwvZm9yZWlnbi1rZXlzPjxyZWYtdHlwZSBuYW1lPSJKb3Vy
bmFsIEFydGljbGUiPjE3PC9yZWYtdHlwZT48Y29udHJpYnV0b3JzPjxhdXRob3JzPjxhdXRob3I+
R2hpbWlyZSwgU3VzaG1pdGE8L2F1dGhvcj48YXV0aG9yPkdoaW1pcmUsIFNhaWxhamE8L2F1dGhv
cj48YXV0aG9yPktoYW5hbCwgUHJhdGlrPC9hdXRob3I+PGF1dGhvcj5TYWd0YW5pLCBSZXNodSBB
Z3Jhd2FsPC9hdXRob3I+PGF1dGhvcj5QYXVkZWwsIFN1ZGFyc2hhbjwvYXV0aG9yPjwvYXV0aG9y
cz48L2NvbnRyaWJ1dG9ycz48dGl0bGVzPjx0aXRsZT5GYWN0b3JzIGFmZmVjdGluZyBoZWFsdGgg
aW5zdXJhbmNlIHV0aWxpemF0aW9uIGFtb25nIGluc3VyZWQgcG9wdWxhdGlvbjogZXZpZGVuY2Ug
ZnJvbSBoZWFsdGggaW5zdXJhbmNlIHByb2dyYW0gb2YgQmhha3RhcHVyIGRpc3RyaWN0IG9mIE5l
cGFsPC90aXRsZT48c2Vjb25kYXJ5LXRpdGxlPkJNQyBIZWFsdGggU2VydmljZXMgUmVzZWFyY2g8
L3NlY29uZGFyeS10aXRsZT48L3RpdGxlcz48cGVyaW9kaWNhbD48ZnVsbC10aXRsZT5CTUMgSGVh
bHRoIFNlcnZpY2VzIFJlc2VhcmNoPC9mdWxsLXRpdGxlPjwvcGVyaW9kaWNhbD48cGFnZXM+MTU5
PC9wYWdlcz48dm9sdW1lPjIzPC92b2x1bWU+PG51bWJlcj4xPC9udW1iZXI+PGRhdGVzPjx5ZWFy
PjIwMjM8L3llYXI+PC9kYXRlcz48aXNibj4xNDcyLTY5NjM8L2lzYm4+PHVybHM+PC91cmxzPjwv
cmVjb3JkPjwvQ2l0ZT48Q2l0ZT48QXV0aG9yPkdpcmk8L0F1dGhvcj48WWVhcj4yMDI1PC9ZZWFy
PjxSZWNOdW0+MzI8L1JlY051bT48cmVjb3JkPjxyZWMtbnVtYmVyPjMyPC9yZWMtbnVtYmVyPjxm
b3JlaWduLWtleXM+PGtleSBhcHA9IkVOIiBkYi1pZD0idHN2eHR2eHNnZWFydjZlZGZzcHBmYXRz
eDB2ZGU5eDB6YWF3IiB0aW1lc3RhbXA9IjE3NjMyNzU0ODEiPjMyPC9rZXk+PC9mb3JlaWduLWtl
eXM+PHJlZi10eXBlIG5hbWU9IkpvdXJuYWwgQXJ0aWNsZSI+MTc8L3JlZi10eXBlPjxjb250cmli
dXRvcnM+PGF1dGhvcnM+PGF1dGhvcj5HaXJpLCBCaWJlazwvYXV0aG9yPjxhdXRob3I+Q2hhdHR1
LCBWaWpheSBLdW1hcjwvYXV0aG9yPjwvYXV0aG9ycz48L2NvbnRyaWJ1dG9ycz48dGl0bGVzPjx0
aXRsZT5BY2hpZXZpbmcgVW5pdmVyc2FsIEhlYWx0aCBDb3ZlcmFnZSBhbmQgSGVhbHRoLVJlbGF0
ZWQgU3VzdGFpbmFibGUgRGV2ZWxvcG1lbnRhbCBHb2FscyBpbiBOZXBhbCB0aHJvdWdoIFRyYWRp
dGlvbmFsLCBDb21wbGVtZW50YXJ5IGFuZCBJbnRlZ3JhdGl2ZSBNZWRpY2luZTwvdGl0bGU+PHNl
Y29uZGFyeS10aXRsZT5Kb3VybmFsIG9mIHRoZSBOZXBhbCBNZWRpY2FsIEFzc29jaWF0aW9uPC9z
ZWNvbmRhcnktdGl0bGU+PC90aXRsZXM+PHBlcmlvZGljYWw+PGZ1bGwtdGl0bGU+Sm91cm5hbCBv
ZiB0aGUgTmVwYWwgTWVkaWNhbCBBc3NvY2lhdGlvbjwvZnVsbC10aXRsZT48L3BlcmlvZGljYWw+
PHZvbHVtZT42Mzwvdm9sdW1lPjxudW1iZXI+Mjg5PC9udW1iZXI+PGRhdGVzPjx5ZWFyPjIwMjU8
L3llYXI+PC9kYXRlcz48aXNibj4wMDI4LTI3MTU8L2lzYm4+PHVybHM+PC91cmxzPjwvcmVjb3Jk
PjwvQ2l0ZT48Q2l0ZT48QXV0aG9yPktoYWRrYTwvQXV0aG9yPjxZZWFyPjIwMjU8L1llYXI+PFJl
Y051bT40PC9SZWNOdW0+PHJlY29yZD48cmVjLW51bWJlcj40PC9yZWMtbnVtYmVyPjxmb3JlaWdu
LWtleXM+PGtleSBhcHA9IkVOIiBkYi1pZD0idHN2eHR2eHNnZWFydjZlZGZzcHBmYXRzeDB2ZGU5
eDB6YWF3IiB0aW1lc3RhbXA9IjE3NjMyMTkyMTQiPjQ8L2tleT48L2ZvcmVpZ24ta2V5cz48cmVm
LXR5cGUgbmFtZT0iSm91cm5hbCBBcnRpY2xlIj4xNzwvcmVmLXR5cGU+PGNvbnRyaWJ1dG9ycz48
YXV0aG9ycz48YXV0aG9yPktoYWRrYSwgRGlwZW5kcmE8L2F1dGhvcj48YXV0aG9yPlhpbnlpLCBa
aGFuZzwvYXV0aG9yPjxhdXRob3I+TWVuZ2ppZSwgWmhhbmc8L2F1dGhvcj48YXV0aG9yPkJodXNh
bCwgUmFqYW48L2F1dGhvcj48YXV0aG9yPlpoYW5nLCBDaGljaGVuPC9hdXRob3I+PC9hdXRob3Jz
PjwvY29udHJpYnV0b3JzPjx0aXRsZXM+PHRpdGxlPk5hdGlvbmFsIEhlYWx0aCBQb2xpY3kgYW5k
IEZhY3RvcnMgUHJlZGljdGluZyBJdHMgSW1wbGVtZW50YXRpb24gYXQgdGhlIExvY2FsIExldmVs
IGluIE5lcGFsOiBBbiBFeHBsb3JhdG9yeSBDcm9zcy1TZWN0aW9uYWwgU3R1ZHk8L3RpdGxlPjxz
ZWNvbmRhcnktdGl0bGU+RnJvbnRpZXJzIGluIFB1YmxpYyBIZWFsdGg8L3NlY29uZGFyeS10aXRs
ZT48L3RpdGxlcz48cGVyaW9kaWNhbD48ZnVsbC10aXRsZT5Gcm9udGllcnMgaW4gUHVibGljIEhl
YWx0aDwvZnVsbC10aXRsZT48L3BlcmlvZGljYWw+PHBhZ2VzPjE1OTIyMTM8L3BhZ2VzPjx2b2x1
bWU+MTM8L3ZvbHVtZT48ZGF0ZXM+PHllYXI+MjAyNTwveWVhcj48L2RhdGVzPjxpc2JuPjIyOTYt
MjU2NTwvaXNibj48dXJscz48L3VybHM+PC9yZWNvcmQ+PC9DaXRlPjxDaXRlPjxBdXRob3I+V2Fz
dGk8L0F1dGhvcj48WWVhcj4yMDIzPC9ZZWFyPjxSZWNOdW0+MTk8L1JlY051bT48cmVjb3JkPjxy
ZWMtbnVtYmVyPjE5PC9yZWMtbnVtYmVyPjxmb3JlaWduLWtleXM+PGtleSBhcHA9IkVOIiBkYi1p
ZD0idHN2eHR2eHNnZWFydjZlZGZzcHBmYXRzeDB2ZGU5eDB6YWF3IiB0aW1lc3RhbXA9IjE3NjMy
NzEzNTIiPjE5PC9rZXk+PC9mb3JlaWduLWtleXM+PHJlZi10eXBlIG5hbWU9IkpvdXJuYWwgQXJ0
aWNsZSI+MTc8L3JlZi10eXBlPjxjb250cmlidXRvcnM+PGF1dGhvcnM+PGF1dGhvcj5XYXN0aSwg
U2hhcmFkYSBQcmFzYWQ8L2F1dGhvcj48YXV0aG9yPlZhbiBUZWlqbGluZ2VuLCBFZHdpbjwvYXV0
aG9yPjxhdXRob3I+UnVzaHRvbiwgU2ltb248L2F1dGhvcj48YXV0aG9yPlN1YmVkaSwgTWFkaHVz
dWRhbjwvYXV0aG9yPjxhdXRob3I+U2lta2hhZGEsIFBhZGFtPC9hdXRob3I+PGF1dGhvcj5CYWxl
biwgSnVsaWU8L2F1dGhvcj48L2F1dGhvcnM+PC9jb250cmlidXRvcnM+PHRpdGxlcz48dGl0bGU+
T3ZlcmNvbWluZyB0aGUgY2hhbGxlbmdlcyBmYWNpbmcgTmVwYWzigJlzIGhlYWx0aCBzeXN0ZW0g
ZHVyaW5nIGZlZGVyYWxpc2F0aW9uOiBhbiBhbmFseXNpcyBvZiBoZWFsdGggc3lzdGVtIGJ1aWxk
aW5nIGJsb2NrczwvdGl0bGU+PHNlY29uZGFyeS10aXRsZT5IZWFsdGggUmVzZWFyY2ggUG9saWN5
IGFuZCBTeXN0ZW1zPC9zZWNvbmRhcnktdGl0bGU+PC90aXRsZXM+PHBlcmlvZGljYWw+PGZ1bGwt
dGl0bGU+SGVhbHRoIFJlc2VhcmNoIFBvbGljeSBhbmQgU3lzdGVtczwvZnVsbC10aXRsZT48L3Bl
cmlvZGljYWw+PHBhZ2VzPjExNzwvcGFnZXM+PHZvbHVtZT4yMTwvdm9sdW1lPjxudW1iZXI+MTwv
bnVtYmVyPjxkYXRlcz48eWVhcj4yMDIzPC95ZWFyPjwvZGF0ZXM+PGlzYm4+MTQ3OC00NTA1PC9p
c2JuPjx1cmxzPjwvdXJscz48L3JlY29yZD48L0NpdGU+PC9FbmROb3RlPgB=
</w:fldData>
        </w:fldChar>
      </w:r>
      <w:r w:rsidR="00E2786C">
        <w:instrText xml:space="preserve"> ADDIN EN.CITE.DATA </w:instrText>
      </w:r>
      <w:r w:rsidR="00E2786C">
        <w:fldChar w:fldCharType="end"/>
      </w:r>
      <w:r w:rsidR="0070527D" w:rsidRPr="0045356D">
        <w:fldChar w:fldCharType="separate"/>
      </w:r>
      <w:r w:rsidR="00E2786C">
        <w:rPr>
          <w:noProof/>
        </w:rPr>
        <w:t>[3, 4, 6, 25, 29, 41, 44]</w:t>
      </w:r>
      <w:r w:rsidR="0070527D" w:rsidRPr="0045356D">
        <w:fldChar w:fldCharType="end"/>
      </w:r>
      <w:r w:rsidRPr="0045356D">
        <w:t>. Thus, while NHP 2019 aligns well at the conceptual level, its practical realization of the constitutional right to health still requires robust enforcement frameworks and sustained political commitment.</w:t>
      </w:r>
    </w:p>
    <w:p w14:paraId="2AD96F35" w14:textId="77777777" w:rsidR="001A00B2" w:rsidRPr="0045356D" w:rsidRDefault="001A00B2" w:rsidP="00723C84">
      <w:pPr>
        <w:pStyle w:val="Heading3"/>
        <w:numPr>
          <w:ilvl w:val="4"/>
          <w:numId w:val="1"/>
        </w:numPr>
        <w:ind w:left="0"/>
        <w:jc w:val="both"/>
        <w:rPr>
          <w:rFonts w:ascii="Times New Roman" w:hAnsi="Times New Roman" w:cs="Times New Roman"/>
          <w:b/>
          <w:bCs/>
          <w:color w:val="auto"/>
          <w:sz w:val="24"/>
          <w:szCs w:val="24"/>
        </w:rPr>
      </w:pPr>
      <w:r w:rsidRPr="0045356D">
        <w:rPr>
          <w:rFonts w:ascii="Times New Roman" w:hAnsi="Times New Roman" w:cs="Times New Roman"/>
          <w:b/>
          <w:bCs/>
          <w:color w:val="auto"/>
          <w:sz w:val="24"/>
          <w:szCs w:val="24"/>
        </w:rPr>
        <w:t>Feasibility of achieving universal health coverage under resource constraints</w:t>
      </w:r>
    </w:p>
    <w:p w14:paraId="728C0A16" w14:textId="6C1BA77F" w:rsidR="001A00B2" w:rsidRPr="0045356D" w:rsidRDefault="001A00B2" w:rsidP="0045356D">
      <w:pPr>
        <w:pStyle w:val="NormalWeb"/>
        <w:jc w:val="both"/>
      </w:pPr>
      <w:r w:rsidRPr="0045356D">
        <w:t xml:space="preserve">Achieving </w:t>
      </w:r>
      <w:r w:rsidRPr="0045356D">
        <w:rPr>
          <w:rStyle w:val="Strong"/>
          <w:rFonts w:eastAsiaTheme="majorEastAsia"/>
          <w:b w:val="0"/>
          <w:bCs w:val="0"/>
        </w:rPr>
        <w:t>UHC</w:t>
      </w:r>
      <w:r w:rsidR="008C5BB7" w:rsidRPr="0045356D">
        <w:rPr>
          <w:rStyle w:val="Strong"/>
          <w:rFonts w:eastAsiaTheme="majorEastAsia"/>
          <w:b w:val="0"/>
          <w:bCs w:val="0"/>
        </w:rPr>
        <w:fldChar w:fldCharType="begin"/>
      </w:r>
      <w:r w:rsidR="00E2786C">
        <w:rPr>
          <w:rStyle w:val="Strong"/>
          <w:rFonts w:eastAsiaTheme="majorEastAsia"/>
          <w:b w:val="0"/>
          <w:bCs w:val="0"/>
        </w:rPr>
        <w:instrText xml:space="preserve"> ADDIN EN.CITE &lt;EndNote&gt;&lt;Cite&gt;&lt;Author&gt;Giri&lt;/Author&gt;&lt;Year&gt;2025&lt;/Year&gt;&lt;RecNum&gt;32&lt;/RecNum&gt;&lt;DisplayText&gt;[44]&lt;/DisplayText&gt;&lt;record&gt;&lt;rec-number&gt;32&lt;/rec-number&gt;&lt;foreign-keys&gt;&lt;key app="EN" db-id="tsvxtvxsgearv6edfsppfatsx0vde9x0zaaw" timestamp="1763275481"&gt;32&lt;/key&gt;&lt;/foreign-keys&gt;&lt;ref-type name="Journal Article"&gt;17&lt;/ref-type&gt;&lt;contributors&gt;&lt;authors&gt;&lt;author&gt;Giri, Bibek&lt;/author&gt;&lt;author&gt;Chattu, Vijay Kumar&lt;/author&gt;&lt;/authors&gt;&lt;/contributors&gt;&lt;titles&gt;&lt;title&gt;Achieving Universal Health Coverage and Health-Related Sustainable Developmental Goals in Nepal through Traditional, Complementary and Integrative Medicine&lt;/title&gt;&lt;secondary-title&gt;Journal of the Nepal Medical Association&lt;/secondary-title&gt;&lt;/titles&gt;&lt;periodical&gt;&lt;full-title&gt;Journal of the Nepal Medical Association&lt;/full-title&gt;&lt;/periodical&gt;&lt;volume&gt;63&lt;/volume&gt;&lt;number&gt;289&lt;/number&gt;&lt;dates&gt;&lt;year&gt;2025&lt;/year&gt;&lt;/dates&gt;&lt;isbn&gt;0028-2715&lt;/isbn&gt;&lt;urls&gt;&lt;/urls&gt;&lt;/record&gt;&lt;/Cite&gt;&lt;/EndNote&gt;</w:instrText>
      </w:r>
      <w:r w:rsidR="008C5BB7" w:rsidRPr="0045356D">
        <w:rPr>
          <w:rStyle w:val="Strong"/>
          <w:rFonts w:eastAsiaTheme="majorEastAsia"/>
          <w:b w:val="0"/>
          <w:bCs w:val="0"/>
        </w:rPr>
        <w:fldChar w:fldCharType="separate"/>
      </w:r>
      <w:r w:rsidR="00E2786C">
        <w:rPr>
          <w:rStyle w:val="Strong"/>
          <w:rFonts w:eastAsiaTheme="majorEastAsia"/>
          <w:b w:val="0"/>
          <w:bCs w:val="0"/>
          <w:noProof/>
        </w:rPr>
        <w:t>[44]</w:t>
      </w:r>
      <w:r w:rsidR="008C5BB7" w:rsidRPr="0045356D">
        <w:rPr>
          <w:rStyle w:val="Strong"/>
          <w:rFonts w:eastAsiaTheme="majorEastAsia"/>
          <w:b w:val="0"/>
          <w:bCs w:val="0"/>
        </w:rPr>
        <w:fldChar w:fldCharType="end"/>
      </w:r>
      <w:r w:rsidRPr="0045356D">
        <w:t xml:space="preserve"> under Nepal’s economic and institutional constraints poses substantial challenges. Despite progressive commitments, the health sector continues to receive less than 5% of total GDP</w:t>
      </w:r>
      <w:r w:rsidR="008C5BB7" w:rsidRPr="0045356D">
        <w:t>-</w:t>
      </w:r>
      <w:r w:rsidRPr="0045356D">
        <w:t>well below the WHO recommendation. Limited fiscal space, dependence on external aid, and inefficiencies in resource utilization hinder the expansion of quality healthcare. Additionally, disparities in infrastructure, logistics, and human resources between urban and remote regions make equitable service delivery difficult</w:t>
      </w:r>
      <w:r w:rsidR="008C5BB7" w:rsidRPr="0045356D">
        <w:fldChar w:fldCharType="begin"/>
      </w:r>
      <w:r w:rsidR="00E2786C">
        <w:instrText xml:space="preserve"> ADDIN EN.CITE &lt;EndNote&gt;&lt;Cite&gt;&lt;Author&gt;Sharma&lt;/Author&gt;&lt;Year&gt;2018&lt;/Year&gt;&lt;RecNum&gt;24&lt;/RecNum&gt;&lt;DisplayText&gt;[31, 32]&lt;/DisplayText&gt;&lt;record&gt;&lt;rec-number&gt;24&lt;/rec-number&gt;&lt;foreign-keys&gt;&lt;key app="EN" db-id="tsvxtvxsgearv6edfsppfatsx0vde9x0zaaw" timestamp="1763271805"&gt;24&lt;/key&gt;&lt;/foreign-keys&gt;&lt;ref-type name="Journal Article"&gt;17&lt;/ref-type&gt;&lt;contributors&gt;&lt;authors&gt;&lt;author&gt;Sharma, Sushil&lt;/author&gt;&lt;/authors&gt;&lt;/contributors&gt;&lt;titles&gt;&lt;title&gt;Health inequality and equity in rural and urban setting in Nepal&lt;/title&gt;&lt;secondary-title&gt;International Education &amp;amp; Research Journal [IERJ]&lt;/secondary-title&gt;&lt;/titles&gt;&lt;periodical&gt;&lt;full-title&gt;International Education &amp;amp; Research Journal [IERJ]&lt;/full-title&gt;&lt;/periodical&gt;&lt;pages&gt;21-23&lt;/pages&gt;&lt;volume&gt;4&lt;/volume&gt;&lt;number&gt;11&lt;/number&gt;&lt;dates&gt;&lt;year&gt;2018&lt;/year&gt;&lt;/dates&gt;&lt;urls&gt;&lt;/urls&gt;&lt;/record&gt;&lt;/Cite&gt;&lt;Cite&gt;&lt;Author&gt;GC&lt;/Author&gt;&lt;Year&gt;2023&lt;/Year&gt;&lt;RecNum&gt;23&lt;/RecNum&gt;&lt;record&gt;&lt;rec-number&gt;23&lt;/rec-number&gt;&lt;foreign-keys&gt;&lt;key app="EN" db-id="tsvxtvxsgearv6edfsppfatsx0vde9x0zaaw" timestamp="1763271781"&gt;23&lt;/key&gt;&lt;/foreign-keys&gt;&lt;ref-type name="Journal Article"&gt;17&lt;/ref-type&gt;&lt;contributors&gt;&lt;authors&gt;&lt;author&gt;GC, Shreezal&lt;/author&gt;&lt;author&gt;Adhikari, Naveen&lt;/author&gt;&lt;/authors&gt;&lt;/contributors&gt;&lt;titles&gt;&lt;title&gt;Decomposing inequality in Maternal and Child Health (MCH) services in Nepal&lt;/title&gt;&lt;secondary-title&gt;BMC public health&lt;/secondary-title&gt;&lt;/titles&gt;&lt;periodical&gt;&lt;full-title&gt;BMC public health&lt;/full-title&gt;&lt;/periodical&gt;&lt;pages&gt;995&lt;/pages&gt;&lt;volume&gt;23&lt;/volume&gt;&lt;number&gt;1&lt;/number&gt;&lt;dates&gt;&lt;year&gt;2023&lt;/year&gt;&lt;/dates&gt;&lt;isbn&gt;1471-2458&lt;/isbn&gt;&lt;urls&gt;&lt;/urls&gt;&lt;/record&gt;&lt;/Cite&gt;&lt;/EndNote&gt;</w:instrText>
      </w:r>
      <w:r w:rsidR="008C5BB7" w:rsidRPr="0045356D">
        <w:fldChar w:fldCharType="separate"/>
      </w:r>
      <w:r w:rsidR="00E2786C">
        <w:rPr>
          <w:noProof/>
        </w:rPr>
        <w:t>[31, 32]</w:t>
      </w:r>
      <w:r w:rsidR="008C5BB7" w:rsidRPr="0045356D">
        <w:fldChar w:fldCharType="end"/>
      </w:r>
      <w:r w:rsidRPr="0045356D">
        <w:t xml:space="preserve">. The introduction of the </w:t>
      </w:r>
      <w:r w:rsidRPr="0045356D">
        <w:rPr>
          <w:rStyle w:val="Strong"/>
          <w:rFonts w:eastAsiaTheme="majorEastAsia"/>
          <w:b w:val="0"/>
          <w:bCs w:val="0"/>
        </w:rPr>
        <w:t>SHSP</w:t>
      </w:r>
      <w:r w:rsidR="008C5BB7" w:rsidRPr="0045356D">
        <w:rPr>
          <w:rStyle w:val="Strong"/>
          <w:rFonts w:eastAsiaTheme="majorEastAsia"/>
          <w:b w:val="0"/>
          <w:bCs w:val="0"/>
        </w:rPr>
        <w:fldChar w:fldCharType="begin"/>
      </w:r>
      <w:r w:rsidR="00E2786C">
        <w:rPr>
          <w:rStyle w:val="Strong"/>
          <w:rFonts w:eastAsiaTheme="majorEastAsia"/>
          <w:b w:val="0"/>
          <w:bCs w:val="0"/>
        </w:rPr>
        <w:instrText xml:space="preserve"> ADDIN EN.CITE &lt;EndNote&gt;&lt;Cite&gt;&lt;Author&gt;Panday&lt;/Author&gt;&lt;Year&gt;2019&lt;/Year&gt;&lt;RecNum&gt;34&lt;/RecNum&gt;&lt;DisplayText&gt;[46]&lt;/DisplayText&gt;&lt;record&gt;&lt;rec-number&gt;34&lt;/rec-number&gt;&lt;foreign-keys&gt;&lt;key app="EN" db-id="tsvxtvxsgearv6edfsppfatsx0vde9x0zaaw" timestamp="1763276284"&gt;34&lt;/key&gt;&lt;/foreign-keys&gt;&lt;ref-type name="Journal Article"&gt;17&lt;/ref-type&gt;&lt;contributors&gt;&lt;authors&gt;&lt;author&gt;Panday, Ruku&lt;/author&gt;&lt;/authors&gt;&lt;/contributors&gt;&lt;titles&gt;&lt;title&gt;Social Health Security Program in Nepal: Opportunities and Challenges&lt;/title&gt;&lt;secondary-title&gt;Nepalese Journal of Insurance and Social Security&lt;/secondary-title&gt;&lt;/titles&gt;&lt;periodical&gt;&lt;full-title&gt;Nepalese Journal of Insurance and Social Security&lt;/full-title&gt;&lt;/periodical&gt;&lt;pages&gt;59-69&lt;/pages&gt;&lt;volume&gt;2&lt;/volume&gt;&lt;number&gt;2&lt;/number&gt;&lt;dates&gt;&lt;year&gt;2019&lt;/year&gt;&lt;/dates&gt;&lt;isbn&gt;2738-9693&lt;/isbn&gt;&lt;urls&gt;&lt;/urls&gt;&lt;/record&gt;&lt;/Cite&gt;&lt;/EndNote&gt;</w:instrText>
      </w:r>
      <w:r w:rsidR="008C5BB7" w:rsidRPr="0045356D">
        <w:rPr>
          <w:rStyle w:val="Strong"/>
          <w:rFonts w:eastAsiaTheme="majorEastAsia"/>
          <w:b w:val="0"/>
          <w:bCs w:val="0"/>
        </w:rPr>
        <w:fldChar w:fldCharType="separate"/>
      </w:r>
      <w:r w:rsidR="00E2786C">
        <w:rPr>
          <w:rStyle w:val="Strong"/>
          <w:rFonts w:eastAsiaTheme="majorEastAsia"/>
          <w:b w:val="0"/>
          <w:bCs w:val="0"/>
          <w:noProof/>
        </w:rPr>
        <w:t>[46]</w:t>
      </w:r>
      <w:r w:rsidR="008C5BB7" w:rsidRPr="0045356D">
        <w:rPr>
          <w:rStyle w:val="Strong"/>
          <w:rFonts w:eastAsiaTheme="majorEastAsia"/>
          <w:b w:val="0"/>
          <w:bCs w:val="0"/>
        </w:rPr>
        <w:fldChar w:fldCharType="end"/>
      </w:r>
      <w:r w:rsidRPr="0045356D">
        <w:t xml:space="preserve"> has improved financial protection for some groups, but its sustainability is questionable due to low enrollment, fragmented administration, and weak monitoring. To move toward UHC, Nepal must enhance </w:t>
      </w:r>
      <w:r w:rsidRPr="0045356D">
        <w:rPr>
          <w:rStyle w:val="Strong"/>
          <w:rFonts w:eastAsiaTheme="majorEastAsia"/>
          <w:b w:val="0"/>
          <w:bCs w:val="0"/>
        </w:rPr>
        <w:t>domestic resource mobilization, strengthen risk pooling</w:t>
      </w:r>
      <w:r w:rsidRPr="0045356D">
        <w:t>, and ensure strategic purchasing of services to balance efficiency and equity.</w:t>
      </w:r>
    </w:p>
    <w:p w14:paraId="016BD2ED" w14:textId="77777777" w:rsidR="001A00B2" w:rsidRPr="0045356D" w:rsidRDefault="001A00B2" w:rsidP="00723C84">
      <w:pPr>
        <w:pStyle w:val="Heading3"/>
        <w:numPr>
          <w:ilvl w:val="4"/>
          <w:numId w:val="1"/>
        </w:numPr>
        <w:ind w:left="0"/>
        <w:jc w:val="both"/>
        <w:rPr>
          <w:rFonts w:ascii="Times New Roman" w:hAnsi="Times New Roman" w:cs="Times New Roman"/>
          <w:b/>
          <w:bCs/>
          <w:color w:val="auto"/>
          <w:sz w:val="24"/>
          <w:szCs w:val="24"/>
        </w:rPr>
      </w:pPr>
      <w:r w:rsidRPr="0045356D">
        <w:rPr>
          <w:rFonts w:ascii="Times New Roman" w:hAnsi="Times New Roman" w:cs="Times New Roman"/>
          <w:b/>
          <w:bCs/>
          <w:color w:val="auto"/>
          <w:sz w:val="24"/>
          <w:szCs w:val="24"/>
        </w:rPr>
        <w:t>Role of public-private partnerships</w:t>
      </w:r>
    </w:p>
    <w:p w14:paraId="208774FD" w14:textId="4099C8AB" w:rsidR="001A00B2" w:rsidRPr="0045356D" w:rsidRDefault="001A00B2" w:rsidP="0045356D">
      <w:pPr>
        <w:pStyle w:val="NormalWeb"/>
        <w:jc w:val="both"/>
      </w:pPr>
      <w:r w:rsidRPr="0045356D">
        <w:t>Public-private partnerships (PPPs)</w:t>
      </w:r>
      <w:r w:rsidR="00CA0BA8" w:rsidRPr="0045356D">
        <w:fldChar w:fldCharType="begin"/>
      </w:r>
      <w:r w:rsidR="00E2786C">
        <w:instrText xml:space="preserve"> ADDIN EN.CITE &lt;EndNote&gt;&lt;Cite&gt;&lt;Author&gt;Bhatt&lt;/Author&gt;&lt;Year&gt;2021&lt;/Year&gt;&lt;RecNum&gt;35&lt;/RecNum&gt;&lt;DisplayText&gt;[47]&lt;/DisplayText&gt;&lt;record&gt;&lt;rec-number&gt;35&lt;/rec-number&gt;&lt;foreign-keys&gt;&lt;key app="EN" db-id="tsvxtvxsgearv6edfsppfatsx0vde9x0zaaw" timestamp="1763276384"&gt;35&lt;/key&gt;&lt;/foreign-keys&gt;&lt;ref-type name="Journal Article"&gt;17&lt;/ref-type&gt;&lt;contributors&gt;&lt;authors&gt;&lt;author&gt;Bhatt, Laxman Datt&lt;/author&gt;&lt;author&gt;Shrestha, Ramesh&lt;/author&gt;&lt;author&gt;Bhandari, Ved Prasad&lt;/author&gt;&lt;/authors&gt;&lt;/contributors&gt;&lt;titles&gt;&lt;title&gt;The public-private partnership (PPP) initiative in healthcare system: As the pathways to achieve the SDGs in nepal&lt;/title&gt;&lt;secondary-title&gt;Europasian journal of medical sciences&lt;/secondary-title&gt;&lt;/titles&gt;&lt;periodical&gt;&lt;full-title&gt;Europasian journal of medical sciences&lt;/full-title&gt;&lt;/periodical&gt;&lt;pages&gt;120-123&lt;/pages&gt;&lt;volume&gt;3&lt;/volume&gt;&lt;number&gt;2&lt;/number&gt;&lt;dates&gt;&lt;year&gt;2021&lt;/year&gt;&lt;/dates&gt;&lt;isbn&gt;2717-4654&lt;/isbn&gt;&lt;urls&gt;&lt;/urls&gt;&lt;/record&gt;&lt;/Cite&gt;&lt;/EndNote&gt;</w:instrText>
      </w:r>
      <w:r w:rsidR="00CA0BA8" w:rsidRPr="0045356D">
        <w:fldChar w:fldCharType="separate"/>
      </w:r>
      <w:r w:rsidR="00E2786C">
        <w:rPr>
          <w:noProof/>
        </w:rPr>
        <w:t>[47]</w:t>
      </w:r>
      <w:r w:rsidR="00CA0BA8" w:rsidRPr="0045356D">
        <w:fldChar w:fldCharType="end"/>
      </w:r>
      <w:r w:rsidRPr="0045356D">
        <w:t xml:space="preserve"> have emerged as a crucial mechanism for bridging gaps in service delivery, infrastructure, and technology. The NHP 2019 recognizes the private sector as a key stakeholder in achieving national health goals</w:t>
      </w:r>
      <w:r w:rsidR="00F2465B" w:rsidRPr="0045356D">
        <w:fldChar w:fldCharType="begin"/>
      </w:r>
      <w:r w:rsidR="003E6FB2">
        <w:instrText xml:space="preserve"> ADDIN EN.CITE &lt;EndNote&gt;&lt;Cite&gt;&lt;RecNum&gt;10&lt;/RecNum&gt;&lt;DisplayText&gt;[14]&lt;/DisplayText&gt;&lt;record&gt;&lt;rec-number&gt;10&lt;/rec-number&gt;&lt;foreign-keys&gt;&lt;key app="EN" db-id="tsvxtvxsgearv6edfsppfatsx0vde9x0zaaw" timestamp="1763221123"&gt;10&lt;/key&gt;&lt;/foreign-keys&gt;&lt;ref-type name="Web Page"&gt;12&lt;/ref-type&gt;&lt;contributors&gt;&lt;/contributors&gt;&lt;titles&gt;&lt;title&gt;National Health Policy 2019&lt;/title&gt;&lt;/titles&gt;&lt;volume&gt;2025&lt;/volume&gt;&lt;number&gt;Nov. 15&lt;/number&gt;&lt;dates&gt;&lt;/dates&gt;&lt;urls&gt;&lt;related-urls&gt;&lt;url&gt;https://drive.google.com/file/d/1K2fAzRhEYLfYIMs52hDRIwRYvGf03C92/view&lt;/url&gt;&lt;/related-urls&gt;&lt;/urls&gt;&lt;/record&gt;&lt;/Cite&gt;&lt;/EndNote&gt;</w:instrText>
      </w:r>
      <w:r w:rsidR="00F2465B" w:rsidRPr="0045356D">
        <w:fldChar w:fldCharType="separate"/>
      </w:r>
      <w:r w:rsidR="003E6FB2">
        <w:rPr>
          <w:noProof/>
        </w:rPr>
        <w:t>[14]</w:t>
      </w:r>
      <w:r w:rsidR="00F2465B" w:rsidRPr="0045356D">
        <w:fldChar w:fldCharType="end"/>
      </w:r>
      <w:r w:rsidRPr="0045356D">
        <w:t>. In urban areas, private hospitals and diagnostic centers have expanded service availability, while NGOs have contributed to maternal, child, and community health programs</w:t>
      </w:r>
      <w:r w:rsidR="001575A3" w:rsidRPr="0045356D">
        <w:fldChar w:fldCharType="begin"/>
      </w:r>
      <w:r w:rsidR="00E2786C">
        <w:instrText xml:space="preserve"> ADDIN EN.CITE &lt;EndNote&gt;&lt;Cite&gt;&lt;Author&gt;Karki&lt;/Author&gt;&lt;Year&gt;2018&lt;/Year&gt;&lt;RecNum&gt;54&lt;/RecNum&gt;&lt;DisplayText&gt;[48]&lt;/DisplayText&gt;&lt;record&gt;&lt;rec-number&gt;54&lt;/rec-number&gt;&lt;foreign-keys&gt;&lt;key app="EN" db-id="tsvxtvxsgearv6edfsppfatsx0vde9x0zaaw" timestamp="1763356224"&gt;54&lt;/key&gt;&lt;/foreign-keys&gt;&lt;ref-type name="Journal Article"&gt;17&lt;/ref-type&gt;&lt;contributors&gt;&lt;authors&gt;&lt;author&gt;Karki, Binod Kumar&lt;/author&gt;&lt;/authors&gt;&lt;/contributors&gt;&lt;titles&gt;&lt;title&gt;Policies and Practices of Health Promotion in Nepal&lt;/title&gt;&lt;secondary-title&gt;KMC Research Journal&lt;/secondary-title&gt;&lt;/titles&gt;&lt;periodical&gt;&lt;full-title&gt;KMC Research Journal&lt;/full-title&gt;&lt;/periodical&gt;&lt;pages&gt;107-118&lt;/pages&gt;&lt;volume&gt;2&lt;/volume&gt;&lt;number&gt;2&lt;/number&gt;&lt;dates&gt;&lt;year&gt;2018&lt;/year&gt;&lt;/dates&gt;&lt;isbn&gt;2565-4977&lt;/isbn&gt;&lt;urls&gt;&lt;/urls&gt;&lt;/record&gt;&lt;/Cite&gt;&lt;/EndNote&gt;</w:instrText>
      </w:r>
      <w:r w:rsidR="001575A3" w:rsidRPr="0045356D">
        <w:fldChar w:fldCharType="separate"/>
      </w:r>
      <w:r w:rsidR="00E2786C">
        <w:rPr>
          <w:noProof/>
        </w:rPr>
        <w:t>[48]</w:t>
      </w:r>
      <w:r w:rsidR="001575A3" w:rsidRPr="0045356D">
        <w:fldChar w:fldCharType="end"/>
      </w:r>
      <w:r w:rsidRPr="0045356D">
        <w:t xml:space="preserve">. However, </w:t>
      </w:r>
      <w:r w:rsidRPr="0045356D">
        <w:rPr>
          <w:rStyle w:val="Strong"/>
          <w:rFonts w:eastAsiaTheme="majorEastAsia"/>
          <w:b w:val="0"/>
          <w:bCs w:val="0"/>
        </w:rPr>
        <w:t>lack of a clear regulatory framework</w:t>
      </w:r>
      <w:r w:rsidRPr="0045356D">
        <w:t xml:space="preserve"> and transparent contracting mechanisms has limited the effectiveness of PPPs</w:t>
      </w:r>
      <w:r w:rsidR="00BB0B41" w:rsidRPr="0045356D">
        <w:fldChar w:fldCharType="begin"/>
      </w:r>
      <w:r w:rsidR="00E2786C">
        <w:instrText xml:space="preserve"> ADDIN EN.CITE &lt;EndNote&gt;&lt;Cite&gt;&lt;Author&gt;Bhatt&lt;/Author&gt;&lt;Year&gt;2021&lt;/Year&gt;&lt;RecNum&gt;35&lt;/RecNum&gt;&lt;DisplayText&gt;[30, 47]&lt;/DisplayText&gt;&lt;record&gt;&lt;rec-number&gt;35&lt;/rec-number&gt;&lt;foreign-keys&gt;&lt;key app="EN" db-id="tsvxtvxsgearv6edfsppfatsx0vde9x0zaaw" timestamp="1763276384"&gt;35&lt;/key&gt;&lt;/foreign-keys&gt;&lt;ref-type name="Journal Article"&gt;17&lt;/ref-type&gt;&lt;contributors&gt;&lt;authors&gt;&lt;author&gt;Bhatt, Laxman Datt&lt;/author&gt;&lt;author&gt;Shrestha, Ramesh&lt;/author&gt;&lt;author&gt;Bhandari, Ved Prasad&lt;/author&gt;&lt;/authors&gt;&lt;/contributors&gt;&lt;titles&gt;&lt;title&gt;The public-private partnership (PPP) initiative in healthcare system: As the pathways to achieve the SDGs in nepal&lt;/title&gt;&lt;secondary-title&gt;Europasian journal of medical sciences&lt;/secondary-title&gt;&lt;/titles&gt;&lt;periodical&gt;&lt;full-title&gt;Europasian journal of medical sciences&lt;/full-title&gt;&lt;/periodical&gt;&lt;pages&gt;120-123&lt;/pages&gt;&lt;volume&gt;3&lt;/volume&gt;&lt;number&gt;2&lt;/number&gt;&lt;dates&gt;&lt;year&gt;2021&lt;/year&gt;&lt;/dates&gt;&lt;isbn&gt;2717-4654&lt;/isbn&gt;&lt;urls&gt;&lt;/urls&gt;&lt;/record&gt;&lt;/Cite&gt;&lt;Cite&gt;&lt;Author&gt;Sah&lt;/Author&gt;&lt;Year&gt;2020&lt;/Year&gt;&lt;RecNum&gt;22&lt;/RecNum&gt;&lt;record&gt;&lt;rec-number&gt;22&lt;/rec-number&gt;&lt;foreign-keys&gt;&lt;key app="EN" db-id="tsvxtvxsgearv6edfsppfatsx0vde9x0zaaw" timestamp="1763271706"&gt;22&lt;/key&gt;&lt;/foreign-keys&gt;&lt;ref-type name="Journal Article"&gt;17&lt;/ref-type&gt;&lt;contributors&gt;&lt;authors&gt;&lt;author&gt;Sah, Mukesh Kumar&lt;/author&gt;&lt;author&gt;Sangroula, Raj Kumar&lt;/author&gt;&lt;author&gt;Arul Kumar, S&lt;/author&gt;&lt;/authors&gt;&lt;/contributors&gt;&lt;titles&gt;&lt;title&gt;Comparative analysis of performance of private and public healthcare systems in Nepal&lt;/title&gt;&lt;secondary-title&gt;International Journal of Community Medicine and Public Health&lt;/secondary-title&gt;&lt;/titles&gt;&lt;periodical&gt;&lt;full-title&gt;International Journal of Community Medicine and Public Health&lt;/full-title&gt;&lt;/periodical&gt;&lt;pages&gt;2462&lt;/pages&gt;&lt;volume&gt;7&lt;/volume&gt;&lt;number&gt;7&lt;/number&gt;&lt;dates&gt;&lt;year&gt;2020&lt;/year&gt;&lt;/dates&gt;&lt;urls&gt;&lt;/urls&gt;&lt;/record&gt;&lt;/Cite&gt;&lt;/EndNote&gt;</w:instrText>
      </w:r>
      <w:r w:rsidR="00BB0B41" w:rsidRPr="0045356D">
        <w:fldChar w:fldCharType="separate"/>
      </w:r>
      <w:r w:rsidR="00E2786C">
        <w:rPr>
          <w:noProof/>
        </w:rPr>
        <w:t>[30, 47]</w:t>
      </w:r>
      <w:r w:rsidR="00BB0B41" w:rsidRPr="0045356D">
        <w:fldChar w:fldCharType="end"/>
      </w:r>
      <w:r w:rsidRPr="0045356D">
        <w:t>. The dominance of profit-oriented motives in private healthcare often compromises affordability and equity</w:t>
      </w:r>
      <w:r w:rsidR="00BB0B41" w:rsidRPr="0045356D">
        <w:fldChar w:fldCharType="begin"/>
      </w:r>
      <w:r w:rsidR="00E2786C">
        <w:instrText xml:space="preserve"> ADDIN EN.CITE &lt;EndNote&gt;&lt;Cite&gt;&lt;Author&gt;Sah&lt;/Author&gt;&lt;Year&gt;2020&lt;/Year&gt;&lt;RecNum&gt;22&lt;/RecNum&gt;&lt;DisplayText&gt;[30]&lt;/DisplayText&gt;&lt;record&gt;&lt;rec-number&gt;22&lt;/rec-number&gt;&lt;foreign-keys&gt;&lt;key app="EN" db-id="tsvxtvxsgearv6edfsppfatsx0vde9x0zaaw" timestamp="1763271706"&gt;22&lt;/key&gt;&lt;/foreign-keys&gt;&lt;ref-type name="Journal Article"&gt;17&lt;/ref-type&gt;&lt;contributors&gt;&lt;authors&gt;&lt;author&gt;Sah, Mukesh Kumar&lt;/author&gt;&lt;author&gt;Sangroula, Raj Kumar&lt;/author&gt;&lt;author&gt;Arul Kumar, S&lt;/author&gt;&lt;/authors&gt;&lt;/contributors&gt;&lt;titles&gt;&lt;title&gt;Comparative analysis of performance of private and public healthcare systems in Nepal&lt;/title&gt;&lt;secondary-title&gt;International Journal of Community Medicine and Public Health&lt;/secondary-title&gt;&lt;/titles&gt;&lt;periodical&gt;&lt;full-title&gt;International Journal of Community Medicine and Public Health&lt;/full-title&gt;&lt;/periodical&gt;&lt;pages&gt;2462&lt;/pages&gt;&lt;volume&gt;7&lt;/volume&gt;&lt;number&gt;7&lt;/number&gt;&lt;dates&gt;&lt;year&gt;2020&lt;/year&gt;&lt;/dates&gt;&lt;urls&gt;&lt;/urls&gt;&lt;/record&gt;&lt;/Cite&gt;&lt;/EndNote&gt;</w:instrText>
      </w:r>
      <w:r w:rsidR="00BB0B41" w:rsidRPr="0045356D">
        <w:fldChar w:fldCharType="separate"/>
      </w:r>
      <w:r w:rsidR="00E2786C">
        <w:rPr>
          <w:noProof/>
        </w:rPr>
        <w:t>[30]</w:t>
      </w:r>
      <w:r w:rsidR="00BB0B41" w:rsidRPr="0045356D">
        <w:fldChar w:fldCharType="end"/>
      </w:r>
      <w:r w:rsidRPr="0045356D">
        <w:t xml:space="preserve">. Strengthening PPP governance through </w:t>
      </w:r>
      <w:r w:rsidRPr="0045356D">
        <w:rPr>
          <w:rStyle w:val="Strong"/>
          <w:rFonts w:eastAsiaTheme="majorEastAsia"/>
          <w:b w:val="0"/>
          <w:bCs w:val="0"/>
        </w:rPr>
        <w:t>standardized service agreements, performance-based financing, and independent oversight</w:t>
      </w:r>
      <w:r w:rsidRPr="0045356D">
        <w:t xml:space="preserve"> could enhance quality and accountability, making PPPs a more effective tool for health system strengthening.</w:t>
      </w:r>
    </w:p>
    <w:p w14:paraId="079FCBCE" w14:textId="77777777" w:rsidR="001A00B2" w:rsidRPr="0045356D" w:rsidRDefault="001A00B2" w:rsidP="00723C84">
      <w:pPr>
        <w:pStyle w:val="Heading3"/>
        <w:numPr>
          <w:ilvl w:val="4"/>
          <w:numId w:val="1"/>
        </w:numPr>
        <w:ind w:left="0"/>
        <w:jc w:val="both"/>
        <w:rPr>
          <w:rFonts w:ascii="Times New Roman" w:hAnsi="Times New Roman" w:cs="Times New Roman"/>
          <w:b/>
          <w:bCs/>
          <w:color w:val="auto"/>
          <w:sz w:val="24"/>
          <w:szCs w:val="24"/>
        </w:rPr>
      </w:pPr>
      <w:r w:rsidRPr="0045356D">
        <w:rPr>
          <w:rFonts w:ascii="Times New Roman" w:hAnsi="Times New Roman" w:cs="Times New Roman"/>
          <w:b/>
          <w:bCs/>
          <w:color w:val="auto"/>
          <w:sz w:val="24"/>
          <w:szCs w:val="24"/>
        </w:rPr>
        <w:t>Lessons from other low- and middle-income countries</w:t>
      </w:r>
    </w:p>
    <w:p w14:paraId="185A5E2A" w14:textId="73226BA5" w:rsidR="001A00B2" w:rsidRPr="0045356D" w:rsidRDefault="001A00B2" w:rsidP="0045356D">
      <w:pPr>
        <w:pStyle w:val="NormalWeb"/>
        <w:jc w:val="both"/>
      </w:pPr>
      <w:r w:rsidRPr="0045356D">
        <w:t xml:space="preserve">Nepal can draw valuable lessons from other </w:t>
      </w:r>
      <w:r w:rsidRPr="0045356D">
        <w:rPr>
          <w:rStyle w:val="Strong"/>
          <w:rFonts w:eastAsiaTheme="majorEastAsia"/>
          <w:b w:val="0"/>
          <w:bCs w:val="0"/>
        </w:rPr>
        <w:t>low- and middle-income countries (LMICs)</w:t>
      </w:r>
      <w:r w:rsidRPr="0045356D">
        <w:t xml:space="preserve"> that have pursued similar health system reforms. For instance, </w:t>
      </w:r>
      <w:r w:rsidRPr="0045356D">
        <w:rPr>
          <w:rStyle w:val="Strong"/>
          <w:rFonts w:eastAsiaTheme="majorEastAsia"/>
          <w:b w:val="0"/>
          <w:bCs w:val="0"/>
        </w:rPr>
        <w:t>Thailand’s Universal Coverage Scheme</w:t>
      </w:r>
      <w:r w:rsidR="008E37FF" w:rsidRPr="0045356D">
        <w:rPr>
          <w:rStyle w:val="Strong"/>
          <w:rFonts w:eastAsiaTheme="majorEastAsia"/>
          <w:b w:val="0"/>
          <w:bCs w:val="0"/>
        </w:rPr>
        <w:fldChar w:fldCharType="begin"/>
      </w:r>
      <w:r w:rsidR="00E2786C">
        <w:rPr>
          <w:rStyle w:val="Strong"/>
          <w:rFonts w:eastAsiaTheme="majorEastAsia"/>
          <w:b w:val="0"/>
          <w:bCs w:val="0"/>
        </w:rPr>
        <w:instrText xml:space="preserve"> ADDIN EN.CITE &lt;EndNote&gt;&lt;Cite&gt;&lt;Author&gt;Evans&lt;/Author&gt;&lt;Year&gt;2012&lt;/Year&gt;&lt;RecNum&gt;37&lt;/RecNum&gt;&lt;DisplayText&gt;[49]&lt;/DisplayText&gt;&lt;record&gt;&lt;rec-number&gt;37&lt;/rec-number&gt;&lt;foreign-keys&gt;&lt;key app="EN" db-id="tsvxtvxsgearv6edfsppfatsx0vde9x0zaaw" timestamp="1763276902"&gt;37&lt;/key&gt;&lt;/foreign-keys&gt;&lt;ref-type name="Journal Article"&gt;17&lt;/ref-type&gt;&lt;contributors&gt;&lt;authors&gt;&lt;author&gt;Evans, Timothy G&lt;/author&gt;&lt;author&gt;Chowdhury, A&lt;/author&gt;&lt;author&gt;Evans, David&lt;/author&gt;&lt;author&gt;Fidler, Armin&lt;/author&gt;&lt;author&gt;Lindelow, Magnus&lt;/author&gt;&lt;author&gt;Mills, Anne&lt;/author&gt;&lt;author&gt;Scheil-Adlung, Xenia&lt;/author&gt;&lt;/authors&gt;&lt;/contributors&gt;&lt;titles&gt;&lt;title&gt;Thailand’s universal coverage scheme: achievements and challenges&lt;/title&gt;&lt;secondary-title&gt;An independent assessment of the first&lt;/secondary-title&gt;&lt;/titles&gt;&lt;periodical&gt;&lt;full-title&gt;An independent assessment of the first&lt;/full-title&gt;&lt;/periodical&gt;&lt;pages&gt;2001-2010&lt;/pages&gt;&lt;volume&gt;10&lt;/volume&gt;&lt;dates&gt;&lt;year&gt;2012&lt;/year&gt;&lt;/dates&gt;&lt;urls&gt;&lt;/urls&gt;&lt;/record&gt;&lt;/Cite&gt;&lt;/EndNote&gt;</w:instrText>
      </w:r>
      <w:r w:rsidR="008E37FF" w:rsidRPr="0045356D">
        <w:rPr>
          <w:rStyle w:val="Strong"/>
          <w:rFonts w:eastAsiaTheme="majorEastAsia"/>
          <w:b w:val="0"/>
          <w:bCs w:val="0"/>
        </w:rPr>
        <w:fldChar w:fldCharType="separate"/>
      </w:r>
      <w:r w:rsidR="00E2786C">
        <w:rPr>
          <w:rStyle w:val="Strong"/>
          <w:rFonts w:eastAsiaTheme="majorEastAsia"/>
          <w:b w:val="0"/>
          <w:bCs w:val="0"/>
          <w:noProof/>
        </w:rPr>
        <w:t>[49]</w:t>
      </w:r>
      <w:r w:rsidR="008E37FF" w:rsidRPr="0045356D">
        <w:rPr>
          <w:rStyle w:val="Strong"/>
          <w:rFonts w:eastAsiaTheme="majorEastAsia"/>
          <w:b w:val="0"/>
          <w:bCs w:val="0"/>
        </w:rPr>
        <w:fldChar w:fldCharType="end"/>
      </w:r>
      <w:r w:rsidRPr="0045356D">
        <w:t xml:space="preserve"> demonstrates how political commitment and sustained financing can make UHC attainable even </w:t>
      </w:r>
      <w:r w:rsidRPr="0045356D">
        <w:lastRenderedPageBreak/>
        <w:t xml:space="preserve">in resource-constrained settings. </w:t>
      </w:r>
      <w:r w:rsidRPr="0045356D">
        <w:rPr>
          <w:rStyle w:val="Strong"/>
          <w:rFonts w:eastAsiaTheme="majorEastAsia"/>
          <w:b w:val="0"/>
          <w:bCs w:val="0"/>
        </w:rPr>
        <w:t>Sri Lanka’s investment in primary healthcare</w:t>
      </w:r>
      <w:r w:rsidR="008E37FF" w:rsidRPr="0045356D">
        <w:rPr>
          <w:rStyle w:val="Strong"/>
          <w:rFonts w:eastAsiaTheme="majorEastAsia"/>
          <w:b w:val="0"/>
          <w:bCs w:val="0"/>
        </w:rPr>
        <w:fldChar w:fldCharType="begin"/>
      </w:r>
      <w:r w:rsidR="00E2786C">
        <w:rPr>
          <w:rStyle w:val="Strong"/>
          <w:rFonts w:eastAsiaTheme="majorEastAsia"/>
          <w:b w:val="0"/>
          <w:bCs w:val="0"/>
        </w:rPr>
        <w:instrText xml:space="preserve"> ADDIN EN.CITE &lt;EndNote&gt;&lt;Cite&gt;&lt;Author&gt;Karunathilake&lt;/Author&gt;&lt;Year&gt;2012&lt;/Year&gt;&lt;RecNum&gt;38&lt;/RecNum&gt;&lt;DisplayText&gt;[50, 51]&lt;/DisplayText&gt;&lt;record&gt;&lt;rec-number&gt;38&lt;/rec-number&gt;&lt;foreign-keys&gt;&lt;key app="EN" db-id="tsvxtvxsgearv6edfsppfatsx0vde9x0zaaw" timestamp="1763276975"&gt;38&lt;/key&gt;&lt;/foreign-keys&gt;&lt;ref-type name="Journal Article"&gt;17&lt;/ref-type&gt;&lt;contributors&gt;&lt;authors&gt;&lt;author&gt;Karunathilake, Indika Mahesh&lt;/author&gt;&lt;/authors&gt;&lt;/contributors&gt;&lt;titles&gt;&lt;title&gt;Health changes in Sri Lanka: benefits of primary health care and public health&lt;/title&gt;&lt;secondary-title&gt;Asia Pacific Journal of Public Health&lt;/secondary-title&gt;&lt;/titles&gt;&lt;periodical&gt;&lt;full-title&gt;Asia Pacific Journal of Public Health&lt;/full-title&gt;&lt;/periodical&gt;&lt;pages&gt;663-671&lt;/pages&gt;&lt;volume&gt;24&lt;/volume&gt;&lt;number&gt;4&lt;/number&gt;&lt;dates&gt;&lt;year&gt;2012&lt;/year&gt;&lt;/dates&gt;&lt;isbn&gt;1010-5395&lt;/isbn&gt;&lt;urls&gt;&lt;/urls&gt;&lt;/record&gt;&lt;/Cite&gt;&lt;Cite&gt;&lt;Author&gt;Perera&lt;/Author&gt;&lt;Year&gt;2019&lt;/Year&gt;&lt;RecNum&gt;39&lt;/RecNum&gt;&lt;record&gt;&lt;rec-number&gt;39&lt;/rec-number&gt;&lt;foreign-keys&gt;&lt;key app="EN" db-id="tsvxtvxsgearv6edfsppfatsx0vde9x0zaaw" timestamp="1763276996"&gt;39&lt;/key&gt;&lt;/foreign-keys&gt;&lt;ref-type name="Journal Article"&gt;17&lt;/ref-type&gt;&lt;contributors&gt;&lt;authors&gt;&lt;author&gt;Perera, Susie&lt;/author&gt;&lt;author&gt;Nieveras, Olivia&lt;/author&gt;&lt;author&gt;de Silva, Padmal&lt;/author&gt;&lt;author&gt;Wijesundara, Chatura&lt;/author&gt;&lt;author&gt;Pendse, Razia&lt;/author&gt;&lt;/authors&gt;&lt;/contributors&gt;&lt;titles&gt;&lt;title&gt;Accelerating reforms of primary health care towards universal health coverage in Sri Lanka&lt;/title&gt;&lt;secondary-title&gt;WHO South-East Asia Journal of Public Health&lt;/secondary-title&gt;&lt;/titles&gt;&lt;periodical&gt;&lt;full-title&gt;WHO South-East Asia Journal of Public Health&lt;/full-title&gt;&lt;/periodical&gt;&lt;pages&gt;21-25&lt;/pages&gt;&lt;volume&gt;8&lt;/volume&gt;&lt;number&gt;1&lt;/number&gt;&lt;dates&gt;&lt;year&gt;2019&lt;/year&gt;&lt;/dates&gt;&lt;isbn&gt;2224-3151&lt;/isbn&gt;&lt;urls&gt;&lt;/urls&gt;&lt;/record&gt;&lt;/Cite&gt;&lt;/EndNote&gt;</w:instrText>
      </w:r>
      <w:r w:rsidR="008E37FF" w:rsidRPr="0045356D">
        <w:rPr>
          <w:rStyle w:val="Strong"/>
          <w:rFonts w:eastAsiaTheme="majorEastAsia"/>
          <w:b w:val="0"/>
          <w:bCs w:val="0"/>
        </w:rPr>
        <w:fldChar w:fldCharType="separate"/>
      </w:r>
      <w:r w:rsidR="00E2786C">
        <w:rPr>
          <w:rStyle w:val="Strong"/>
          <w:rFonts w:eastAsiaTheme="majorEastAsia"/>
          <w:b w:val="0"/>
          <w:bCs w:val="0"/>
          <w:noProof/>
        </w:rPr>
        <w:t>[50, 51]</w:t>
      </w:r>
      <w:r w:rsidR="008E37FF" w:rsidRPr="0045356D">
        <w:rPr>
          <w:rStyle w:val="Strong"/>
          <w:rFonts w:eastAsiaTheme="majorEastAsia"/>
          <w:b w:val="0"/>
          <w:bCs w:val="0"/>
        </w:rPr>
        <w:fldChar w:fldCharType="end"/>
      </w:r>
      <w:r w:rsidRPr="0045356D">
        <w:t xml:space="preserve"> and </w:t>
      </w:r>
      <w:r w:rsidRPr="0045356D">
        <w:rPr>
          <w:rStyle w:val="Strong"/>
          <w:rFonts w:eastAsiaTheme="majorEastAsia"/>
          <w:b w:val="0"/>
          <w:bCs w:val="0"/>
        </w:rPr>
        <w:t>Bangladesh’s success in community-based health programs</w:t>
      </w:r>
      <w:r w:rsidRPr="0045356D">
        <w:t xml:space="preserve"> highlight the importance of decentralized service delivery and community engagement</w:t>
      </w:r>
      <w:r w:rsidR="00166DCB" w:rsidRPr="0045356D">
        <w:fldChar w:fldCharType="begin">
          <w:fldData xml:space="preserve">PEVuZE5vdGU+PENpdGU+PEF1dGhvcj5FbCBBcmlmZWVuPC9BdXRob3I+PFllYXI+MjAxMzwvWWVh
cj48UmVjTnVtPjQwPC9SZWNOdW0+PERpc3BsYXlUZXh0Pls1Mi01NF08L0Rpc3BsYXlUZXh0Pjxy
ZWNvcmQ+PHJlYy1udW1iZXI+NDA8L3JlYy1udW1iZXI+PGZvcmVpZ24ta2V5cz48a2V5IGFwcD0i
RU4iIGRiLWlkPSJ0c3Z4dHZ4c2dlYXJ2NmVkZnNwcGZhdHN4MHZkZTl4MHphYXciIHRpbWVzdGFt
cD0iMTc2MzI3NzAzNCI+NDA8L2tleT48L2ZvcmVpZ24ta2V5cz48cmVmLXR5cGUgbmFtZT0iSm91
cm5hbCBBcnRpY2xlIj4xNzwvcmVmLXR5cGU+PGNvbnRyaWJ1dG9ycz48YXV0aG9ycz48YXV0aG9y
PkVsIEFyaWZlZW4sIFNoYW1zPC9hdXRob3I+PGF1dGhvcj5DaHJpc3RvdSwgQWxpa2k8L2F1dGhv
cj48YXV0aG9yPlJlaWNoZW5iYWNoLCBMYXVyYTwvYXV0aG9yPjxhdXRob3I+T3NtYW4sIEZlcmRv
dXMgQXJmaW5hPC9hdXRob3I+PGF1dGhvcj5BemFkLCBLaXNod2FyPC9hdXRob3I+PGF1dGhvcj5J
c2xhbSwgS2hhbGVkIFNoYW1zdWw8L2F1dGhvcj48YXV0aG9yPkFobWVkLCBGYXJ1cXVlPC9hdXRo
b3I+PGF1dGhvcj5QZXJyeSwgSGVucnkgQjwvYXV0aG9yPjxhdXRob3I+UGV0ZXJzLCBEYXZpZCBI
PC9hdXRob3I+PC9hdXRob3JzPjwvY29udHJpYnV0b3JzPjx0aXRsZXM+PHRpdGxlPkNvbW11bml0
eS1iYXNlZCBhcHByb2FjaGVzIGFuZCBwYXJ0bmVyc2hpcHM6IGlubm92YXRpb25zIGluIGhlYWx0
aC1zZXJ2aWNlIGRlbGl2ZXJ5IGluIEJhbmdsYWRlc2g8L3RpdGxlPjxzZWNvbmRhcnktdGl0bGU+
VGhlIExhbmNldDwvc2Vjb25kYXJ5LXRpdGxlPjwvdGl0bGVzPjxwZXJpb2RpY2FsPjxmdWxsLXRp
dGxlPlRoZSBMYW5jZXQ8L2Z1bGwtdGl0bGU+PC9wZXJpb2RpY2FsPjxwYWdlcz4yMDEyLTIwMjY8
L3BhZ2VzPjx2b2x1bWU+MzgyPC92b2x1bWU+PG51bWJlcj45OTA5PC9udW1iZXI+PGRhdGVzPjx5
ZWFyPjIwMTM8L3llYXI+PC9kYXRlcz48aXNibj4wMTQwLTY3MzY8L2lzYm4+PHVybHM+PC91cmxz
PjwvcmVjb3JkPjwvQ2l0ZT48Q2l0ZT48QXV0aG9yPlNhcmtlcjwvQXV0aG9yPjxZZWFyPjIwMTg8
L1llYXI+PFJlY051bT40MTwvUmVjTnVtPjxyZWNvcmQ+PHJlYy1udW1iZXI+NDE8L3JlYy1udW1i
ZXI+PGZvcmVpZ24ta2V5cz48a2V5IGFwcD0iRU4iIGRiLWlkPSJ0c3Z4dHZ4c2dlYXJ2NmVkZnNw
cGZhdHN4MHZkZTl4MHphYXciIHRpbWVzdGFtcD0iMTc2MzI3NzA1OCI+NDE8L2tleT48L2ZvcmVp
Z24ta2V5cz48cmVmLXR5cGUgbmFtZT0iSm91cm5hbCBBcnRpY2xlIj4xNzwvcmVmLXR5cGU+PGNv
bnRyaWJ1dG9ycz48YXV0aG9ycz48YXV0aG9yPlNhcmtlciwgQWJkdXIgUmF6emFxdWU8L2F1dGhv
cj48YXV0aG9yPlN1bHRhbmEsIE1hcnVmYTwvYXV0aG9yPjxhdXRob3I+QWhtZWQsIFNheWVtPC9h
dXRob3I+PGF1dGhvcj5NYWh1bXVkLCBSYXNoaWR1bCBBbGFtPC9hdXRob3I+PGF1dGhvcj5Nb3J0
b24sIEFsZWM8L2F1dGhvcj48YXV0aG9yPktoYW4sIEphaGFuZ2lyIEFNPC9hdXRob3I+PC9hdXRo
b3JzPjwvY29udHJpYnV0b3JzPjx0aXRsZXM+PHRpdGxlPkNsaWVudHPigJkgZXhwZXJpZW5jZSBh
bmQgc2F0aXNmYWN0aW9uIG9mIHV0aWxpemluZyBoZWFsdGhjYXJlIHNlcnZpY2VzIGluIGEgY29t
bXVuaXR5IGJhc2VkIGhlYWx0aCBpbnN1cmFuY2UgcHJvZ3JhbSBpbiBCYW5nbGFkZXNoPC90aXRs
ZT48c2Vjb25kYXJ5LXRpdGxlPkludGVybmF0aW9uYWwgam91cm5hbCBvZiBlbnZpcm9ubWVudGFs
IHJlc2VhcmNoIGFuZCBwdWJsaWMgaGVhbHRoPC9zZWNvbmRhcnktdGl0bGU+PC90aXRsZXM+PHBl
cmlvZGljYWw+PGZ1bGwtdGl0bGU+SW50ZXJuYXRpb25hbCBqb3VybmFsIG9mIGVudmlyb25tZW50
YWwgcmVzZWFyY2ggYW5kIHB1YmxpYyBoZWFsdGg8L2Z1bGwtdGl0bGU+PC9wZXJpb2RpY2FsPjxw
YWdlcz4xNjM3PC9wYWdlcz48dm9sdW1lPjE1PC92b2x1bWU+PG51bWJlcj44PC9udW1iZXI+PGRh
dGVzPjx5ZWFyPjIwMTg8L3llYXI+PC9kYXRlcz48aXNibj4xNjYwLTQ2MDE8L2lzYm4+PHVybHM+
PC91cmxzPjwvcmVjb3JkPjwvQ2l0ZT48Q2l0ZT48QXV0aG9yPlNoZWlraDwvQXV0aG9yPjxZZWFy
PjIwMjI8L1llYXI+PFJlY051bT40MjwvUmVjTnVtPjxyZWNvcmQ+PHJlYy1udW1iZXI+NDI8L3Jl
Yy1udW1iZXI+PGZvcmVpZ24ta2V5cz48a2V5IGFwcD0iRU4iIGRiLWlkPSJ0c3Z4dHZ4c2dlYXJ2
NmVkZnNwcGZhdHN4MHZkZTl4MHphYXciIHRpbWVzdGFtcD0iMTc2MzI3NzA5NSI+NDI8L2tleT48
L2ZvcmVpZ24ta2V5cz48cmVmLXR5cGUgbmFtZT0iSm91cm5hbCBBcnRpY2xlIj4xNzwvcmVmLXR5
cGU+PGNvbnRyaWJ1dG9ycz48YXV0aG9ycz48YXV0aG9yPlNoZWlraCwgTnVybmFiaTwvYXV0aG9y
PjxhdXRob3I+VGFnb2UsIEV1bmljZSBUd3Vtd2FhPC9hdXRob3I+PGF1dGhvcj5Ba3JhbSwgUmFp
c3VsPC9hdXRob3I+PGF1dGhvcj5BbGksIE5hdXNhZDwvYXV0aG9yPjxhdXRob3I+SG93aWNrLCBT
dXNhbjwvYXV0aG9yPjxhdXRob3I+TW9ydG9uLCBBbGVjPC9hdXRob3I+PC9hdXRob3JzPjwvY29u
dHJpYnV0b3JzPjx0aXRsZXM+PHRpdGxlPkltcGxlbWVudGF0aW9uIGJhcnJpZXJzIGFuZCByZW1l
ZGlhbCBzdHJhdGVnaWVzIGZvciBjb21tdW5pdHktYmFzZWQgaGVhbHRoIGluc3VyYW5jZSBpbiBC
YW5nbGFkZXNoOiBpbnNpZ2h0cyBmcm9tIG5hdGlvbmFsIHN0YWtlaG9sZGVyczwvdGl0bGU+PHNl
Y29uZGFyeS10aXRsZT5CTUMgSGVhbHRoIFNlcnZpY2VzIFJlc2VhcmNoPC9zZWNvbmRhcnktdGl0
bGU+PC90aXRsZXM+PHBlcmlvZGljYWw+PGZ1bGwtdGl0bGU+Qk1DIEhlYWx0aCBTZXJ2aWNlcyBS
ZXNlYXJjaDwvZnVsbC10aXRsZT48L3BlcmlvZGljYWw+PHBhZ2VzPjEyMDA8L3BhZ2VzPjx2b2x1
bWU+MjI8L3ZvbHVtZT48bnVtYmVyPjE8L251bWJlcj48ZGF0ZXM+PHllYXI+MjAyMjwveWVhcj48
L2RhdGVzPjxpc2JuPjE0NzItNjk2MzwvaXNibj48dXJscz48L3VybHM+PC9yZWNvcmQ+PC9DaXRl
PjwvRW5kTm90ZT5=
</w:fldData>
        </w:fldChar>
      </w:r>
      <w:r w:rsidR="00E2786C">
        <w:instrText xml:space="preserve"> ADDIN EN.CITE </w:instrText>
      </w:r>
      <w:r w:rsidR="00E2786C">
        <w:fldChar w:fldCharType="begin">
          <w:fldData xml:space="preserve">PEVuZE5vdGU+PENpdGU+PEF1dGhvcj5FbCBBcmlmZWVuPC9BdXRob3I+PFllYXI+MjAxMzwvWWVh
cj48UmVjTnVtPjQwPC9SZWNOdW0+PERpc3BsYXlUZXh0Pls1Mi01NF08L0Rpc3BsYXlUZXh0Pjxy
ZWNvcmQ+PHJlYy1udW1iZXI+NDA8L3JlYy1udW1iZXI+PGZvcmVpZ24ta2V5cz48a2V5IGFwcD0i
RU4iIGRiLWlkPSJ0c3Z4dHZ4c2dlYXJ2NmVkZnNwcGZhdHN4MHZkZTl4MHphYXciIHRpbWVzdGFt
cD0iMTc2MzI3NzAzNCI+NDA8L2tleT48L2ZvcmVpZ24ta2V5cz48cmVmLXR5cGUgbmFtZT0iSm91
cm5hbCBBcnRpY2xlIj4xNzwvcmVmLXR5cGU+PGNvbnRyaWJ1dG9ycz48YXV0aG9ycz48YXV0aG9y
PkVsIEFyaWZlZW4sIFNoYW1zPC9hdXRob3I+PGF1dGhvcj5DaHJpc3RvdSwgQWxpa2k8L2F1dGhv
cj48YXV0aG9yPlJlaWNoZW5iYWNoLCBMYXVyYTwvYXV0aG9yPjxhdXRob3I+T3NtYW4sIEZlcmRv
dXMgQXJmaW5hPC9hdXRob3I+PGF1dGhvcj5BemFkLCBLaXNod2FyPC9hdXRob3I+PGF1dGhvcj5J
c2xhbSwgS2hhbGVkIFNoYW1zdWw8L2F1dGhvcj48YXV0aG9yPkFobWVkLCBGYXJ1cXVlPC9hdXRo
b3I+PGF1dGhvcj5QZXJyeSwgSGVucnkgQjwvYXV0aG9yPjxhdXRob3I+UGV0ZXJzLCBEYXZpZCBI
PC9hdXRob3I+PC9hdXRob3JzPjwvY29udHJpYnV0b3JzPjx0aXRsZXM+PHRpdGxlPkNvbW11bml0
eS1iYXNlZCBhcHByb2FjaGVzIGFuZCBwYXJ0bmVyc2hpcHM6IGlubm92YXRpb25zIGluIGhlYWx0
aC1zZXJ2aWNlIGRlbGl2ZXJ5IGluIEJhbmdsYWRlc2g8L3RpdGxlPjxzZWNvbmRhcnktdGl0bGU+
VGhlIExhbmNldDwvc2Vjb25kYXJ5LXRpdGxlPjwvdGl0bGVzPjxwZXJpb2RpY2FsPjxmdWxsLXRp
dGxlPlRoZSBMYW5jZXQ8L2Z1bGwtdGl0bGU+PC9wZXJpb2RpY2FsPjxwYWdlcz4yMDEyLTIwMjY8
L3BhZ2VzPjx2b2x1bWU+MzgyPC92b2x1bWU+PG51bWJlcj45OTA5PC9udW1iZXI+PGRhdGVzPjx5
ZWFyPjIwMTM8L3llYXI+PC9kYXRlcz48aXNibj4wMTQwLTY3MzY8L2lzYm4+PHVybHM+PC91cmxz
PjwvcmVjb3JkPjwvQ2l0ZT48Q2l0ZT48QXV0aG9yPlNhcmtlcjwvQXV0aG9yPjxZZWFyPjIwMTg8
L1llYXI+PFJlY051bT40MTwvUmVjTnVtPjxyZWNvcmQ+PHJlYy1udW1iZXI+NDE8L3JlYy1udW1i
ZXI+PGZvcmVpZ24ta2V5cz48a2V5IGFwcD0iRU4iIGRiLWlkPSJ0c3Z4dHZ4c2dlYXJ2NmVkZnNw
cGZhdHN4MHZkZTl4MHphYXciIHRpbWVzdGFtcD0iMTc2MzI3NzA1OCI+NDE8L2tleT48L2ZvcmVp
Z24ta2V5cz48cmVmLXR5cGUgbmFtZT0iSm91cm5hbCBBcnRpY2xlIj4xNzwvcmVmLXR5cGU+PGNv
bnRyaWJ1dG9ycz48YXV0aG9ycz48YXV0aG9yPlNhcmtlciwgQWJkdXIgUmF6emFxdWU8L2F1dGhv
cj48YXV0aG9yPlN1bHRhbmEsIE1hcnVmYTwvYXV0aG9yPjxhdXRob3I+QWhtZWQsIFNheWVtPC9h
dXRob3I+PGF1dGhvcj5NYWh1bXVkLCBSYXNoaWR1bCBBbGFtPC9hdXRob3I+PGF1dGhvcj5Nb3J0
b24sIEFsZWM8L2F1dGhvcj48YXV0aG9yPktoYW4sIEphaGFuZ2lyIEFNPC9hdXRob3I+PC9hdXRo
b3JzPjwvY29udHJpYnV0b3JzPjx0aXRsZXM+PHRpdGxlPkNsaWVudHPigJkgZXhwZXJpZW5jZSBh
bmQgc2F0aXNmYWN0aW9uIG9mIHV0aWxpemluZyBoZWFsdGhjYXJlIHNlcnZpY2VzIGluIGEgY29t
bXVuaXR5IGJhc2VkIGhlYWx0aCBpbnN1cmFuY2UgcHJvZ3JhbSBpbiBCYW5nbGFkZXNoPC90aXRs
ZT48c2Vjb25kYXJ5LXRpdGxlPkludGVybmF0aW9uYWwgam91cm5hbCBvZiBlbnZpcm9ubWVudGFs
IHJlc2VhcmNoIGFuZCBwdWJsaWMgaGVhbHRoPC9zZWNvbmRhcnktdGl0bGU+PC90aXRsZXM+PHBl
cmlvZGljYWw+PGZ1bGwtdGl0bGU+SW50ZXJuYXRpb25hbCBqb3VybmFsIG9mIGVudmlyb25tZW50
YWwgcmVzZWFyY2ggYW5kIHB1YmxpYyBoZWFsdGg8L2Z1bGwtdGl0bGU+PC9wZXJpb2RpY2FsPjxw
YWdlcz4xNjM3PC9wYWdlcz48dm9sdW1lPjE1PC92b2x1bWU+PG51bWJlcj44PC9udW1iZXI+PGRh
dGVzPjx5ZWFyPjIwMTg8L3llYXI+PC9kYXRlcz48aXNibj4xNjYwLTQ2MDE8L2lzYm4+PHVybHM+
PC91cmxzPjwvcmVjb3JkPjwvQ2l0ZT48Q2l0ZT48QXV0aG9yPlNoZWlraDwvQXV0aG9yPjxZZWFy
PjIwMjI8L1llYXI+PFJlY051bT40MjwvUmVjTnVtPjxyZWNvcmQ+PHJlYy1udW1iZXI+NDI8L3Jl
Yy1udW1iZXI+PGZvcmVpZ24ta2V5cz48a2V5IGFwcD0iRU4iIGRiLWlkPSJ0c3Z4dHZ4c2dlYXJ2
NmVkZnNwcGZhdHN4MHZkZTl4MHphYXciIHRpbWVzdGFtcD0iMTc2MzI3NzA5NSI+NDI8L2tleT48
L2ZvcmVpZ24ta2V5cz48cmVmLXR5cGUgbmFtZT0iSm91cm5hbCBBcnRpY2xlIj4xNzwvcmVmLXR5
cGU+PGNvbnRyaWJ1dG9ycz48YXV0aG9ycz48YXV0aG9yPlNoZWlraCwgTnVybmFiaTwvYXV0aG9y
PjxhdXRob3I+VGFnb2UsIEV1bmljZSBUd3Vtd2FhPC9hdXRob3I+PGF1dGhvcj5Ba3JhbSwgUmFp
c3VsPC9hdXRob3I+PGF1dGhvcj5BbGksIE5hdXNhZDwvYXV0aG9yPjxhdXRob3I+SG93aWNrLCBT
dXNhbjwvYXV0aG9yPjxhdXRob3I+TW9ydG9uLCBBbGVjPC9hdXRob3I+PC9hdXRob3JzPjwvY29u
dHJpYnV0b3JzPjx0aXRsZXM+PHRpdGxlPkltcGxlbWVudGF0aW9uIGJhcnJpZXJzIGFuZCByZW1l
ZGlhbCBzdHJhdGVnaWVzIGZvciBjb21tdW5pdHktYmFzZWQgaGVhbHRoIGluc3VyYW5jZSBpbiBC
YW5nbGFkZXNoOiBpbnNpZ2h0cyBmcm9tIG5hdGlvbmFsIHN0YWtlaG9sZGVyczwvdGl0bGU+PHNl
Y29uZGFyeS10aXRsZT5CTUMgSGVhbHRoIFNlcnZpY2VzIFJlc2VhcmNoPC9zZWNvbmRhcnktdGl0
bGU+PC90aXRsZXM+PHBlcmlvZGljYWw+PGZ1bGwtdGl0bGU+Qk1DIEhlYWx0aCBTZXJ2aWNlcyBS
ZXNlYXJjaDwvZnVsbC10aXRsZT48L3BlcmlvZGljYWw+PHBhZ2VzPjEyMDA8L3BhZ2VzPjx2b2x1
bWU+MjI8L3ZvbHVtZT48bnVtYmVyPjE8L251bWJlcj48ZGF0ZXM+PHllYXI+MjAyMjwveWVhcj48
L2RhdGVzPjxpc2JuPjE0NzItNjk2MzwvaXNibj48dXJscz48L3VybHM+PC9yZWNvcmQ+PC9DaXRl
PjwvRW5kTm90ZT5=
</w:fldData>
        </w:fldChar>
      </w:r>
      <w:r w:rsidR="00E2786C">
        <w:instrText xml:space="preserve"> ADDIN EN.CITE.DATA </w:instrText>
      </w:r>
      <w:r w:rsidR="00E2786C">
        <w:fldChar w:fldCharType="end"/>
      </w:r>
      <w:r w:rsidR="00166DCB" w:rsidRPr="0045356D">
        <w:fldChar w:fldCharType="separate"/>
      </w:r>
      <w:r w:rsidR="00E2786C">
        <w:rPr>
          <w:noProof/>
        </w:rPr>
        <w:t>[52-54]</w:t>
      </w:r>
      <w:r w:rsidR="00166DCB" w:rsidRPr="0045356D">
        <w:fldChar w:fldCharType="end"/>
      </w:r>
      <w:r w:rsidRPr="0045356D">
        <w:t xml:space="preserve">. These experiences suggest that Nepal should focus on </w:t>
      </w:r>
      <w:r w:rsidRPr="0045356D">
        <w:rPr>
          <w:rStyle w:val="Strong"/>
          <w:rFonts w:eastAsiaTheme="majorEastAsia"/>
          <w:b w:val="0"/>
          <w:bCs w:val="0"/>
        </w:rPr>
        <w:t>primary healthcare revitalization</w:t>
      </w:r>
      <w:r w:rsidRPr="0045356D">
        <w:t xml:space="preserve">, robust </w:t>
      </w:r>
      <w:r w:rsidRPr="0045356D">
        <w:rPr>
          <w:rStyle w:val="Strong"/>
          <w:rFonts w:eastAsiaTheme="majorEastAsia"/>
          <w:b w:val="0"/>
          <w:bCs w:val="0"/>
        </w:rPr>
        <w:t>monitoring systems</w:t>
      </w:r>
      <w:r w:rsidRPr="0045356D">
        <w:t xml:space="preserve">, and </w:t>
      </w:r>
      <w:r w:rsidRPr="0045356D">
        <w:rPr>
          <w:rStyle w:val="Strong"/>
          <w:rFonts w:eastAsiaTheme="majorEastAsia"/>
          <w:b w:val="0"/>
          <w:bCs w:val="0"/>
        </w:rPr>
        <w:t>social health insurance expansion</w:t>
      </w:r>
      <w:r w:rsidRPr="0045356D">
        <w:t xml:space="preserve"> with strong government stewardship. Regional cooperation in South Asia could further enable knowledge exchange and capacity building in health governance and technology adoption.</w:t>
      </w:r>
    </w:p>
    <w:p w14:paraId="5DDB358E" w14:textId="77777777" w:rsidR="001A00B2" w:rsidRPr="0045356D" w:rsidRDefault="001A00B2" w:rsidP="00723C84">
      <w:pPr>
        <w:pStyle w:val="Heading3"/>
        <w:numPr>
          <w:ilvl w:val="4"/>
          <w:numId w:val="1"/>
        </w:numPr>
        <w:ind w:left="0"/>
        <w:jc w:val="both"/>
        <w:rPr>
          <w:rFonts w:ascii="Times New Roman" w:hAnsi="Times New Roman" w:cs="Times New Roman"/>
          <w:b/>
          <w:bCs/>
          <w:color w:val="auto"/>
          <w:sz w:val="24"/>
          <w:szCs w:val="24"/>
        </w:rPr>
      </w:pPr>
      <w:r w:rsidRPr="0045356D">
        <w:rPr>
          <w:rFonts w:ascii="Times New Roman" w:hAnsi="Times New Roman" w:cs="Times New Roman"/>
          <w:b/>
          <w:bCs/>
          <w:color w:val="auto"/>
          <w:sz w:val="24"/>
          <w:szCs w:val="24"/>
        </w:rPr>
        <w:t>Opportunities for reform and future directions</w:t>
      </w:r>
    </w:p>
    <w:p w14:paraId="3DA264EF" w14:textId="2F5943D2" w:rsidR="001A00B2" w:rsidRPr="0045356D" w:rsidRDefault="001A00B2" w:rsidP="0045356D">
      <w:pPr>
        <w:pStyle w:val="NormalWeb"/>
        <w:jc w:val="both"/>
      </w:pPr>
      <w:r w:rsidRPr="0045356D">
        <w:t xml:space="preserve">Looking ahead, several opportunities exist for reform within Nepal’s evolving health landscape. The federal system offers a platform for </w:t>
      </w:r>
      <w:r w:rsidRPr="0045356D">
        <w:rPr>
          <w:rStyle w:val="Strong"/>
          <w:rFonts w:eastAsiaTheme="majorEastAsia"/>
          <w:b w:val="0"/>
          <w:bCs w:val="0"/>
        </w:rPr>
        <w:t>context-specific health planning</w:t>
      </w:r>
      <w:r w:rsidRPr="0045356D">
        <w:t xml:space="preserve"> where local governments can address unique population needs. Strengthening </w:t>
      </w:r>
      <w:r w:rsidRPr="0045356D">
        <w:rPr>
          <w:rStyle w:val="Strong"/>
          <w:rFonts w:eastAsiaTheme="majorEastAsia"/>
          <w:b w:val="0"/>
          <w:bCs w:val="0"/>
        </w:rPr>
        <w:t>digital health and data systems</w:t>
      </w:r>
      <w:r w:rsidRPr="0045356D">
        <w:t xml:space="preserve"> could improve monitoring, resource tracking, and evidence-based policymaking. Similarly, </w:t>
      </w:r>
      <w:r w:rsidRPr="0045356D">
        <w:rPr>
          <w:rStyle w:val="Strong"/>
          <w:rFonts w:eastAsiaTheme="majorEastAsia"/>
          <w:b w:val="0"/>
          <w:bCs w:val="0"/>
        </w:rPr>
        <w:t>integration of traditional and modern medicine systems</w:t>
      </w:r>
      <w:r w:rsidRPr="0045356D">
        <w:t xml:space="preserve"> presents a culturally appropriate path toward holistic healthcare. Expanding investment in </w:t>
      </w:r>
      <w:r w:rsidRPr="0045356D">
        <w:rPr>
          <w:rStyle w:val="Strong"/>
          <w:rFonts w:eastAsiaTheme="majorEastAsia"/>
          <w:b w:val="0"/>
          <w:bCs w:val="0"/>
        </w:rPr>
        <w:t>health workforce development</w:t>
      </w:r>
      <w:r w:rsidRPr="0045356D">
        <w:t xml:space="preserve">, particularly in remote provinces, is essential for service equity. Moreover, implementing a </w:t>
      </w:r>
      <w:r w:rsidRPr="0045356D">
        <w:rPr>
          <w:rStyle w:val="Strong"/>
          <w:rFonts w:eastAsiaTheme="majorEastAsia"/>
          <w:b w:val="0"/>
          <w:bCs w:val="0"/>
        </w:rPr>
        <w:t>results-based financing system</w:t>
      </w:r>
      <w:r w:rsidRPr="0045356D">
        <w:t>, enhancing intersectoral collaboration (especially with education, agriculture, and environment), and institutionalizing policy evaluation mechanisms will ensure sustained progress</w:t>
      </w:r>
      <w:r w:rsidR="00AA7176" w:rsidRPr="0045356D">
        <w:fldChar w:fldCharType="begin"/>
      </w:r>
      <w:r w:rsidR="00E2786C">
        <w:instrText xml:space="preserve"> ADDIN EN.CITE &lt;EndNote&gt;&lt;Cite&gt;&lt;Author&gt;Mishra&lt;/Author&gt;&lt;Year&gt;2025&lt;/Year&gt;&lt;RecNum&gt;2&lt;/RecNum&gt;&lt;DisplayText&gt;[2, 39]&lt;/DisplayText&gt;&lt;record&gt;&lt;rec-number&gt;2&lt;/rec-number&gt;&lt;foreign-keys&gt;&lt;key app="EN" db-id="tsvxtvxsgearv6edfsppfatsx0vde9x0zaaw" timestamp="1763218314"&gt;2&lt;/key&gt;&lt;/foreign-keys&gt;&lt;ref-type name="Journal Article"&gt;17&lt;/ref-type&gt;&lt;contributors&gt;&lt;authors&gt;&lt;author&gt;Mishra, Shiva Raj&lt;/author&gt;&lt;author&gt;Ghimire, Kamal&lt;/author&gt;&lt;author&gt;Khanal, Vishnu&lt;/author&gt;&lt;author&gt;Aryal, Diptesh&lt;/author&gt;&lt;author&gt;Shrestha, Bijaya&lt;/author&gt;&lt;author&gt;Khanal, Pratik&lt;/author&gt;&lt;author&gt;Yadav, Sanjay&lt;/author&gt;&lt;author&gt;Sharma, Vinita&lt;/author&gt;&lt;author&gt;Khatri, Resham&lt;/author&gt;&lt;author&gt;Schwarz, Dan&lt;/author&gt;&lt;/authors&gt;&lt;/contributors&gt;&lt;titles&gt;&lt;title&gt;Transforming health in Nepal: a historical and contemporary review on disease burden, health system challenges, and innovations&lt;/title&gt;&lt;secondary-title&gt;Health Research Policy and Systems&lt;/secondary-title&gt;&lt;/titles&gt;&lt;periodical&gt;&lt;full-title&gt;Health Research Policy and Systems&lt;/full-title&gt;&lt;/periodical&gt;&lt;pages&gt;61&lt;/pages&gt;&lt;volume&gt;23&lt;/volume&gt;&lt;number&gt;1&lt;/number&gt;&lt;dates&gt;&lt;year&gt;2025&lt;/year&gt;&lt;/dates&gt;&lt;isbn&gt;1478-4505&lt;/isbn&gt;&lt;urls&gt;&lt;/urls&gt;&lt;/record&gt;&lt;/Cite&gt;&lt;Cite&gt;&lt;Author&gt;Dahal&lt;/Author&gt;&lt;Year&gt;2024&lt;/Year&gt;&lt;RecNum&gt;49&lt;/RecNum&gt;&lt;record&gt;&lt;rec-number&gt;49&lt;/rec-number&gt;&lt;foreign-keys&gt;&lt;key app="EN" db-id="tsvxtvxsgearv6edfsppfatsx0vde9x0zaaw" timestamp="1763355653"&gt;49&lt;/key&gt;&lt;/foreign-keys&gt;&lt;ref-type name="Journal Article"&gt;17&lt;/ref-type&gt;&lt;contributors&gt;&lt;authors&gt;&lt;author&gt;Dahal, Kabita&lt;/author&gt;&lt;/authors&gt;&lt;/contributors&gt;&lt;titles&gt;&lt;title&gt;Opportunities and Challenges of Nepal’s Health Systems: A Critical Study in Federal Context&lt;/title&gt;&lt;secondary-title&gt;Journey for Sustainable Development and Peace Journal&lt;/secondary-title&gt;&lt;/titles&gt;&lt;periodical&gt;&lt;full-title&gt;Journey for Sustainable Development and Peace Journal&lt;/full-title&gt;&lt;/periodical&gt;&lt;pages&gt;128-138&lt;/pages&gt;&lt;volume&gt;2&lt;/volume&gt;&lt;number&gt;1&lt;/number&gt;&lt;dates&gt;&lt;year&gt;2024&lt;/year&gt;&lt;/dates&gt;&lt;isbn&gt;2976-1328&lt;/isbn&gt;&lt;urls&gt;&lt;/urls&gt;&lt;/record&gt;&lt;/Cite&gt;&lt;/EndNote&gt;</w:instrText>
      </w:r>
      <w:r w:rsidR="00AA7176" w:rsidRPr="0045356D">
        <w:fldChar w:fldCharType="separate"/>
      </w:r>
      <w:r w:rsidR="00E2786C">
        <w:rPr>
          <w:noProof/>
        </w:rPr>
        <w:t>[2, 39]</w:t>
      </w:r>
      <w:r w:rsidR="00AA7176" w:rsidRPr="0045356D">
        <w:fldChar w:fldCharType="end"/>
      </w:r>
      <w:r w:rsidRPr="0045356D">
        <w:t>.</w:t>
      </w:r>
      <w:r w:rsidR="001575A3" w:rsidRPr="0045356D">
        <w:t xml:space="preserve"> Nepal can think in health tourism direction as well</w:t>
      </w:r>
      <w:r w:rsidR="001575A3" w:rsidRPr="0045356D">
        <w:fldChar w:fldCharType="begin"/>
      </w:r>
      <w:r w:rsidR="00E2786C">
        <w:instrText xml:space="preserve"> ADDIN EN.CITE &lt;EndNote&gt;&lt;Cite&gt;&lt;Author&gt;Khanal&lt;/Author&gt;&lt;Year&gt;2019&lt;/Year&gt;&lt;RecNum&gt;55&lt;/RecNum&gt;&lt;DisplayText&gt;[55]&lt;/DisplayText&gt;&lt;record&gt;&lt;rec-number&gt;55&lt;/rec-number&gt;&lt;foreign-keys&gt;&lt;key app="EN" db-id="tsvxtvxsgearv6edfsppfatsx0vde9x0zaaw" timestamp="1763356302"&gt;55&lt;/key&gt;&lt;/foreign-keys&gt;&lt;ref-type name="Journal Article"&gt;17&lt;/ref-type&gt;&lt;contributors&gt;&lt;authors&gt;&lt;author&gt;Khanal, Bishnu Prasad&lt;/author&gt;&lt;author&gt;Shimizu, Tetsuo&lt;/author&gt;&lt;/authors&gt;&lt;/contributors&gt;&lt;titles&gt;&lt;title&gt;Potential of health tourism development in Nepal: Literature review and future view&lt;/title&gt;&lt;secondary-title&gt;Journal On Tourism &amp;amp; Sustainability&lt;/secondary-title&gt;&lt;/titles&gt;&lt;periodical&gt;&lt;full-title&gt;Journal On Tourism &amp;amp; Sustainability&lt;/full-title&gt;&lt;/periodical&gt;&lt;pages&gt;14-29&lt;/pages&gt;&lt;volume&gt;2&lt;/volume&gt;&lt;number&gt;2&lt;/number&gt;&lt;dates&gt;&lt;year&gt;2019&lt;/year&gt;&lt;/dates&gt;&lt;isbn&gt;2515-6780&lt;/isbn&gt;&lt;urls&gt;&lt;/urls&gt;&lt;/record&gt;&lt;/Cite&gt;&lt;/EndNote&gt;</w:instrText>
      </w:r>
      <w:r w:rsidR="001575A3" w:rsidRPr="0045356D">
        <w:fldChar w:fldCharType="separate"/>
      </w:r>
      <w:r w:rsidR="00E2786C">
        <w:rPr>
          <w:noProof/>
        </w:rPr>
        <w:t>[55]</w:t>
      </w:r>
      <w:r w:rsidR="001575A3" w:rsidRPr="0045356D">
        <w:fldChar w:fldCharType="end"/>
      </w:r>
      <w:r w:rsidR="001575A3" w:rsidRPr="0045356D">
        <w:t>.</w:t>
      </w:r>
      <w:r w:rsidR="00055D5C">
        <w:t xml:space="preserve"> </w:t>
      </w:r>
      <w:r w:rsidR="00055D5C" w:rsidRPr="000B55C2">
        <w:rPr>
          <w:highlight w:val="yellow"/>
        </w:rPr>
        <w:t xml:space="preserve">Systems thinking </w:t>
      </w:r>
      <w:r w:rsidR="000B55C2" w:rsidRPr="000B55C2">
        <w:rPr>
          <w:highlight w:val="yellow"/>
        </w:rPr>
        <w:t>to strengthening h</w:t>
      </w:r>
      <w:r w:rsidR="00055D5C" w:rsidRPr="000B55C2">
        <w:rPr>
          <w:highlight w:val="yellow"/>
        </w:rPr>
        <w:t xml:space="preserve">ealth </w:t>
      </w:r>
      <w:r w:rsidR="000B55C2" w:rsidRPr="000B55C2">
        <w:rPr>
          <w:highlight w:val="yellow"/>
        </w:rPr>
        <w:t>s</w:t>
      </w:r>
      <w:r w:rsidR="00055D5C" w:rsidRPr="000B55C2">
        <w:rPr>
          <w:highlight w:val="yellow"/>
        </w:rPr>
        <w:t>ystems</w:t>
      </w:r>
      <w:r w:rsidR="000B55C2" w:rsidRPr="000B55C2">
        <w:rPr>
          <w:highlight w:val="yellow"/>
        </w:rPr>
        <w:fldChar w:fldCharType="begin"/>
      </w:r>
      <w:r w:rsidR="00E2786C">
        <w:rPr>
          <w:highlight w:val="yellow"/>
        </w:rPr>
        <w:instrText xml:space="preserve"> ADDIN EN.CITE &lt;EndNote&gt;&lt;Cite&gt;&lt;Author&gt;De Savigny&lt;/Author&gt;&lt;Year&gt;2009&lt;/Year&gt;&lt;RecNum&gt;56&lt;/RecNum&gt;&lt;DisplayText&gt;[56]&lt;/DisplayText&gt;&lt;record&gt;&lt;rec-number&gt;56&lt;/rec-number&gt;&lt;foreign-keys&gt;&lt;key app="EN" db-id="tsvxtvxsgearv6edfsppfatsx0vde9x0zaaw" timestamp="1763884340"&gt;56&lt;/key&gt;&lt;/foreign-keys&gt;&lt;ref-type name="Book"&gt;6&lt;/ref-type&gt;&lt;contributors&gt;&lt;authors&gt;&lt;author&gt;De Savigny, Don&lt;/author&gt;&lt;author&gt;Adam, Taghreed&lt;/author&gt;&lt;/authors&gt;&lt;/contributors&gt;&lt;titles&gt;&lt;title&gt;Systems thinking for health systems strengthening&lt;/title&gt;&lt;/titles&gt;&lt;dates&gt;&lt;year&gt;2009&lt;/year&gt;&lt;/dates&gt;&lt;publisher&gt;World Health Organization&lt;/publisher&gt;&lt;isbn&gt;9241563893&lt;/isbn&gt;&lt;urls&gt;&lt;/urls&gt;&lt;/record&gt;&lt;/Cite&gt;&lt;/EndNote&gt;</w:instrText>
      </w:r>
      <w:r w:rsidR="000B55C2" w:rsidRPr="000B55C2">
        <w:rPr>
          <w:highlight w:val="yellow"/>
        </w:rPr>
        <w:fldChar w:fldCharType="separate"/>
      </w:r>
      <w:r w:rsidR="00E2786C">
        <w:rPr>
          <w:noProof/>
          <w:highlight w:val="yellow"/>
        </w:rPr>
        <w:t>[56]</w:t>
      </w:r>
      <w:r w:rsidR="000B55C2" w:rsidRPr="000B55C2">
        <w:rPr>
          <w:highlight w:val="yellow"/>
        </w:rPr>
        <w:fldChar w:fldCharType="end"/>
      </w:r>
      <w:r w:rsidR="000B55C2" w:rsidRPr="000B55C2">
        <w:rPr>
          <w:highlight w:val="yellow"/>
        </w:rPr>
        <w:t>, quality health system in SDG era</w:t>
      </w:r>
      <w:r w:rsidR="000B55C2" w:rsidRPr="000B55C2">
        <w:rPr>
          <w:highlight w:val="yellow"/>
        </w:rPr>
        <w:fldChar w:fldCharType="begin"/>
      </w:r>
      <w:r w:rsidR="00E2786C">
        <w:rPr>
          <w:highlight w:val="yellow"/>
        </w:rPr>
        <w:instrText xml:space="preserve"> ADDIN EN.CITE &lt;EndNote&gt;&lt;Cite&gt;&lt;Author&gt;Kruk&lt;/Author&gt;&lt;Year&gt;2018&lt;/Year&gt;&lt;RecNum&gt;57&lt;/RecNum&gt;&lt;DisplayText&gt;[57]&lt;/DisplayText&gt;&lt;record&gt;&lt;rec-number&gt;57&lt;/rec-number&gt;&lt;foreign-keys&gt;&lt;key app="EN" db-id="tsvxtvxsgearv6edfsppfatsx0vde9x0zaaw" timestamp="1763884592"&gt;57&lt;/key&gt;&lt;/foreign-keys&gt;&lt;ref-type name="Journal Article"&gt;17&lt;/ref-type&gt;&lt;contributors&gt;&lt;authors&gt;&lt;author&gt;Kruk, Margaret E&lt;/author&gt;&lt;author&gt;Gage, Anna D&lt;/author&gt;&lt;author&gt;Arsenault, Catherine&lt;/author&gt;&lt;author&gt;Jordan, Keely&lt;/author&gt;&lt;author&gt;Leslie, Hannah H&lt;/author&gt;&lt;author&gt;Roder-DeWan, Sanam&lt;/author&gt;&lt;author&gt;Adeyi, Olusoji&lt;/author&gt;&lt;author&gt;Barker, Pierre&lt;/author&gt;&lt;author&gt;Daelmans, Bernadette&lt;/author&gt;&lt;author&gt;Doubova, Svetlana V&lt;/author&gt;&lt;/authors&gt;&lt;/contributors&gt;&lt;titles&gt;&lt;title&gt;High-quality health systems in the Sustainable Development Goals era: time for a revolution&lt;/title&gt;&lt;secondary-title&gt;The Lancet global health&lt;/secondary-title&gt;&lt;/titles&gt;&lt;periodical&gt;&lt;full-title&gt;The Lancet global health&lt;/full-title&gt;&lt;/periodical&gt;&lt;pages&gt;e1196-e1252&lt;/pages&gt;&lt;volume&gt;6&lt;/volume&gt;&lt;number&gt;11&lt;/number&gt;&lt;dates&gt;&lt;year&gt;2018&lt;/year&gt;&lt;/dates&gt;&lt;isbn&gt;2214-109X&lt;/isbn&gt;&lt;urls&gt;&lt;/urls&gt;&lt;/record&gt;&lt;/Cite&gt;&lt;/EndNote&gt;</w:instrText>
      </w:r>
      <w:r w:rsidR="000B55C2" w:rsidRPr="000B55C2">
        <w:rPr>
          <w:highlight w:val="yellow"/>
        </w:rPr>
        <w:fldChar w:fldCharType="separate"/>
      </w:r>
      <w:r w:rsidR="00E2786C">
        <w:rPr>
          <w:noProof/>
          <w:highlight w:val="yellow"/>
        </w:rPr>
        <w:t>[57]</w:t>
      </w:r>
      <w:r w:rsidR="000B55C2" w:rsidRPr="000B55C2">
        <w:rPr>
          <w:highlight w:val="yellow"/>
        </w:rPr>
        <w:fldChar w:fldCharType="end"/>
      </w:r>
      <w:r w:rsidR="000B55C2" w:rsidRPr="000B55C2">
        <w:rPr>
          <w:highlight w:val="yellow"/>
        </w:rPr>
        <w:t>, system research</w:t>
      </w:r>
      <w:r w:rsidR="000B55C2" w:rsidRPr="000B55C2">
        <w:rPr>
          <w:highlight w:val="yellow"/>
        </w:rPr>
        <w:fldChar w:fldCharType="begin"/>
      </w:r>
      <w:r w:rsidR="00E2786C">
        <w:rPr>
          <w:highlight w:val="yellow"/>
        </w:rPr>
        <w:instrText xml:space="preserve"> ADDIN EN.CITE &lt;EndNote&gt;&lt;Cite&gt;&lt;Author&gt;Sheikh&lt;/Author&gt;&lt;Year&gt;2014&lt;/Year&gt;&lt;RecNum&gt;58&lt;/RecNum&gt;&lt;DisplayText&gt;[58, 59]&lt;/DisplayText&gt;&lt;record&gt;&lt;rec-number&gt;58&lt;/rec-number&gt;&lt;foreign-keys&gt;&lt;key app="EN" db-id="tsvxtvxsgearv6edfsppfatsx0vde9x0zaaw" timestamp="1763884679"&gt;58&lt;/key&gt;&lt;/foreign-keys&gt;&lt;ref-type name="Journal Article"&gt;17&lt;/ref-type&gt;&lt;contributors&gt;&lt;authors&gt;&lt;author&gt;Sheikh, Kabir&lt;/author&gt;&lt;author&gt;George, Asha&lt;/author&gt;&lt;author&gt;Gilson, Lucy&lt;/author&gt;&lt;/authors&gt;&lt;/contributors&gt;&lt;titles&gt;&lt;title&gt;People-centred science: strengthening the practice of health policy and systems research&lt;/title&gt;&lt;secondary-title&gt;Health Research Policy and Systems&lt;/secondary-title&gt;&lt;/titles&gt;&lt;periodical&gt;&lt;full-title&gt;Health Research Policy and Systems&lt;/full-title&gt;&lt;/periodical&gt;&lt;pages&gt;19&lt;/pages&gt;&lt;volume&gt;12&lt;/volume&gt;&lt;number&gt;1&lt;/number&gt;&lt;dates&gt;&lt;year&gt;2014&lt;/year&gt;&lt;/dates&gt;&lt;isbn&gt;1478-4505&lt;/isbn&gt;&lt;urls&gt;&lt;/urls&gt;&lt;/record&gt;&lt;/Cite&gt;&lt;Cite&gt;&lt;Author&gt;Mirzoev&lt;/Author&gt;&lt;Year&gt;2022&lt;/Year&gt;&lt;RecNum&gt;59&lt;/RecNum&gt;&lt;record&gt;&lt;rec-number&gt;59&lt;/rec-number&gt;&lt;foreign-keys&gt;&lt;key app="EN" db-id="tsvxtvxsgearv6edfsppfatsx0vde9x0zaaw" timestamp="1763884752"&gt;59&lt;/key&gt;&lt;/foreign-keys&gt;&lt;ref-type name="Journal Article"&gt;17&lt;/ref-type&gt;&lt;contributors&gt;&lt;authors&gt;&lt;author&gt;Mirzoev, Tolib&lt;/author&gt;&lt;author&gt;Topp, Stephanie M&lt;/author&gt;&lt;author&gt;Afifi, Rima A&lt;/author&gt;&lt;author&gt;Fadlallah, Racha&lt;/author&gt;&lt;author&gt;Obi, Felix Abrahams&lt;/author&gt;&lt;author&gt;Gilson, Lucy&lt;/author&gt;&lt;/authors&gt;&lt;/contributors&gt;&lt;titles&gt;&lt;title&gt;Conceptual framework for systemic capacity strengthening for health policy and systems research&lt;/title&gt;&lt;secondary-title&gt;BMJ Global Health&lt;/secondary-title&gt;&lt;/titles&gt;&lt;periodical&gt;&lt;full-title&gt;BMJ Global Health&lt;/full-title&gt;&lt;/periodical&gt;&lt;pages&gt;e009764&lt;/pages&gt;&lt;volume&gt;7&lt;/volume&gt;&lt;number&gt;8&lt;/number&gt;&lt;dates&gt;&lt;year&gt;2022&lt;/year&gt;&lt;/dates&gt;&lt;isbn&gt;2059-7908&lt;/isbn&gt;&lt;urls&gt;&lt;/urls&gt;&lt;/record&gt;&lt;/Cite&gt;&lt;/EndNote&gt;</w:instrText>
      </w:r>
      <w:r w:rsidR="000B55C2" w:rsidRPr="000B55C2">
        <w:rPr>
          <w:highlight w:val="yellow"/>
        </w:rPr>
        <w:fldChar w:fldCharType="separate"/>
      </w:r>
      <w:r w:rsidR="00E2786C">
        <w:rPr>
          <w:noProof/>
          <w:highlight w:val="yellow"/>
        </w:rPr>
        <w:t>[58, 59]</w:t>
      </w:r>
      <w:r w:rsidR="000B55C2" w:rsidRPr="000B55C2">
        <w:rPr>
          <w:highlight w:val="yellow"/>
        </w:rPr>
        <w:fldChar w:fldCharType="end"/>
      </w:r>
      <w:r w:rsidR="000B55C2" w:rsidRPr="000B55C2">
        <w:rPr>
          <w:highlight w:val="yellow"/>
        </w:rPr>
        <w:t xml:space="preserve"> and accountability</w:t>
      </w:r>
      <w:r w:rsidR="000B55C2" w:rsidRPr="000B55C2">
        <w:rPr>
          <w:highlight w:val="yellow"/>
        </w:rPr>
        <w:fldChar w:fldCharType="begin"/>
      </w:r>
      <w:r w:rsidR="00E2786C">
        <w:rPr>
          <w:highlight w:val="yellow"/>
        </w:rPr>
        <w:instrText xml:space="preserve"> ADDIN EN.CITE &lt;EndNote&gt;&lt;Cite&gt;&lt;Author&gt;Brinkerhoff&lt;/Author&gt;&lt;Year&gt;2004&lt;/Year&gt;&lt;RecNum&gt;60&lt;/RecNum&gt;&lt;DisplayText&gt;[60]&lt;/DisplayText&gt;&lt;record&gt;&lt;rec-number&gt;60&lt;/rec-number&gt;&lt;foreign-keys&gt;&lt;key app="EN" db-id="tsvxtvxsgearv6edfsppfatsx0vde9x0zaaw" timestamp="1763884823"&gt;60&lt;/key&gt;&lt;/foreign-keys&gt;&lt;ref-type name="Journal Article"&gt;17&lt;/ref-type&gt;&lt;contributors&gt;&lt;authors&gt;&lt;author&gt;Brinkerhoff, Derick W&lt;/author&gt;&lt;/authors&gt;&lt;/contributors&gt;&lt;titles&gt;&lt;title&gt;Accountability and health systems: toward conceptual clarity and policy relevance&lt;/title&gt;&lt;secondary-title&gt;Health policy and planning&lt;/secondary-title&gt;&lt;/titles&gt;&lt;periodical&gt;&lt;full-title&gt;Health policy and planning&lt;/full-title&gt;&lt;/periodical&gt;&lt;pages&gt;371-379&lt;/pages&gt;&lt;volume&gt;19&lt;/volume&gt;&lt;number&gt;6&lt;/number&gt;&lt;dates&gt;&lt;year&gt;2004&lt;/year&gt;&lt;/dates&gt;&lt;isbn&gt;1460-2237&lt;/isbn&gt;&lt;urls&gt;&lt;/urls&gt;&lt;/record&gt;&lt;/Cite&gt;&lt;/EndNote&gt;</w:instrText>
      </w:r>
      <w:r w:rsidR="000B55C2" w:rsidRPr="000B55C2">
        <w:rPr>
          <w:highlight w:val="yellow"/>
        </w:rPr>
        <w:fldChar w:fldCharType="separate"/>
      </w:r>
      <w:r w:rsidR="00E2786C">
        <w:rPr>
          <w:noProof/>
          <w:highlight w:val="yellow"/>
        </w:rPr>
        <w:t>[60]</w:t>
      </w:r>
      <w:r w:rsidR="000B55C2" w:rsidRPr="000B55C2">
        <w:rPr>
          <w:highlight w:val="yellow"/>
        </w:rPr>
        <w:fldChar w:fldCharType="end"/>
      </w:r>
      <w:r w:rsidR="000B55C2" w:rsidRPr="000B55C2">
        <w:rPr>
          <w:highlight w:val="yellow"/>
        </w:rPr>
        <w:t xml:space="preserve"> are crucial to strengthen health system</w:t>
      </w:r>
      <w:r w:rsidR="000B55C2" w:rsidRPr="000B55C2">
        <w:rPr>
          <w:highlight w:val="yellow"/>
        </w:rPr>
        <w:fldChar w:fldCharType="begin"/>
      </w:r>
      <w:r w:rsidR="00E2786C">
        <w:rPr>
          <w:highlight w:val="yellow"/>
        </w:rPr>
        <w:instrText xml:space="preserve"> ADDIN EN.CITE &lt;EndNote&gt;&lt;Cite&gt;&lt;Author&gt;Abor&lt;/Author&gt;&lt;Year&gt;2023&lt;/Year&gt;&lt;RecNum&gt;61&lt;/RecNum&gt;&lt;DisplayText&gt;[61]&lt;/DisplayText&gt;&lt;record&gt;&lt;rec-number&gt;61&lt;/rec-number&gt;&lt;foreign-keys&gt;&lt;key app="EN" db-id="tsvxtvxsgearv6edfsppfatsx0vde9x0zaaw" timestamp="1763884900"&gt;61&lt;/key&gt;&lt;/foreign-keys&gt;&lt;ref-type name="Journal Article"&gt;17&lt;/ref-type&gt;&lt;contributors&gt;&lt;authors&gt;&lt;author&gt;Abor, Patience Aseweh&lt;/author&gt;&lt;author&gt;Tetteh, Carlos Kokuvi&lt;/author&gt;&lt;/authors&gt;&lt;/contributors&gt;&lt;titles&gt;&lt;title&gt;Accountability and transparency: Is this possible in hospital governance?&lt;/title&gt;&lt;secondary-title&gt;Cogent Business &amp;amp; Management&lt;/secondary-title&gt;&lt;/titles&gt;&lt;periodical&gt;&lt;full-title&gt;Cogent Business &amp;amp; Management&lt;/full-title&gt;&lt;/periodical&gt;&lt;pages&gt;2266188&lt;/pages&gt;&lt;volume&gt;10&lt;/volume&gt;&lt;number&gt;3&lt;/number&gt;&lt;dates&gt;&lt;year&gt;2023&lt;/year&gt;&lt;/dates&gt;&lt;isbn&gt;2331-1975&lt;/isbn&gt;&lt;urls&gt;&lt;/urls&gt;&lt;/record&gt;&lt;/Cite&gt;&lt;/EndNote&gt;</w:instrText>
      </w:r>
      <w:r w:rsidR="000B55C2" w:rsidRPr="000B55C2">
        <w:rPr>
          <w:highlight w:val="yellow"/>
        </w:rPr>
        <w:fldChar w:fldCharType="separate"/>
      </w:r>
      <w:r w:rsidR="00E2786C">
        <w:rPr>
          <w:noProof/>
          <w:highlight w:val="yellow"/>
        </w:rPr>
        <w:t>[61]</w:t>
      </w:r>
      <w:r w:rsidR="000B55C2" w:rsidRPr="000B55C2">
        <w:rPr>
          <w:highlight w:val="yellow"/>
        </w:rPr>
        <w:fldChar w:fldCharType="end"/>
      </w:r>
      <w:r w:rsidR="000B55C2" w:rsidRPr="000B55C2">
        <w:rPr>
          <w:highlight w:val="yellow"/>
        </w:rPr>
        <w:t>.</w:t>
      </w:r>
      <w:r w:rsidR="000B55C2">
        <w:t xml:space="preserve"> </w:t>
      </w:r>
      <w:r w:rsidR="00055D5C" w:rsidRPr="00055D5C">
        <w:t xml:space="preserve"> </w:t>
      </w:r>
    </w:p>
    <w:p w14:paraId="1B8998BB" w14:textId="77777777" w:rsidR="00416DA8" w:rsidRPr="0045356D" w:rsidRDefault="00416DA8" w:rsidP="00723C84">
      <w:pPr>
        <w:pStyle w:val="Heading2"/>
        <w:numPr>
          <w:ilvl w:val="0"/>
          <w:numId w:val="11"/>
        </w:numPr>
        <w:ind w:left="0"/>
        <w:jc w:val="both"/>
        <w:rPr>
          <w:rFonts w:ascii="Times New Roman" w:hAnsi="Times New Roman" w:cs="Times New Roman"/>
          <w:b/>
          <w:bCs/>
          <w:color w:val="auto"/>
          <w:sz w:val="24"/>
          <w:szCs w:val="24"/>
        </w:rPr>
      </w:pPr>
      <w:r w:rsidRPr="0045356D">
        <w:rPr>
          <w:rFonts w:ascii="Times New Roman" w:hAnsi="Times New Roman" w:cs="Times New Roman"/>
          <w:b/>
          <w:bCs/>
          <w:color w:val="auto"/>
          <w:sz w:val="24"/>
          <w:szCs w:val="24"/>
        </w:rPr>
        <w:t>Recommendations</w:t>
      </w:r>
    </w:p>
    <w:p w14:paraId="08B50379" w14:textId="552B384E" w:rsidR="00416DA8" w:rsidRPr="0045356D" w:rsidRDefault="00416DA8" w:rsidP="0045356D">
      <w:pPr>
        <w:pStyle w:val="NormalWeb"/>
        <w:jc w:val="both"/>
      </w:pPr>
      <w:r w:rsidRPr="0045356D">
        <w:t xml:space="preserve">Based on the critical review and comparative analysis of Nepal’s </w:t>
      </w:r>
      <w:r w:rsidRPr="00503AAB">
        <w:rPr>
          <w:highlight w:val="yellow"/>
        </w:rPr>
        <w:t>N</w:t>
      </w:r>
      <w:r w:rsidR="00503AAB" w:rsidRPr="00503AAB">
        <w:rPr>
          <w:highlight w:val="yellow"/>
        </w:rPr>
        <w:t>HP</w:t>
      </w:r>
      <w:r w:rsidRPr="00503AAB">
        <w:rPr>
          <w:highlight w:val="yellow"/>
        </w:rPr>
        <w:t xml:space="preserve"> 2019</w:t>
      </w:r>
      <w:r w:rsidRPr="0045356D">
        <w:t>, the following recommendations are proposed to strengthen its implementation and effectiveness across federal, provincial, and local levels:</w:t>
      </w:r>
    </w:p>
    <w:p w14:paraId="2352DBA7" w14:textId="2628851F" w:rsidR="00416DA8" w:rsidRPr="0045356D" w:rsidRDefault="00416DA8" w:rsidP="00723C84">
      <w:pPr>
        <w:pStyle w:val="NormalWeb"/>
        <w:numPr>
          <w:ilvl w:val="7"/>
          <w:numId w:val="1"/>
        </w:numPr>
        <w:ind w:left="0"/>
        <w:jc w:val="both"/>
      </w:pPr>
      <w:r w:rsidRPr="0045356D">
        <w:rPr>
          <w:rStyle w:val="Strong"/>
          <w:rFonts w:eastAsiaTheme="majorEastAsia"/>
        </w:rPr>
        <w:t>Strengthen policy implementation mechanisms:</w:t>
      </w:r>
      <w:r w:rsidR="00DE52AC" w:rsidRPr="0045356D">
        <w:rPr>
          <w:rStyle w:val="Strong"/>
          <w:rFonts w:eastAsiaTheme="majorEastAsia"/>
        </w:rPr>
        <w:t xml:space="preserve"> </w:t>
      </w:r>
      <w:r w:rsidRPr="0045356D">
        <w:t>Develop a robust institutional framework that clearly delineates the roles and responsibilities of all three tiers of government. Establish functional monitoring units within the Ministry of Health and Population (</w:t>
      </w:r>
      <w:proofErr w:type="spellStart"/>
      <w:r w:rsidRPr="0045356D">
        <w:t>MoHP</w:t>
      </w:r>
      <w:proofErr w:type="spellEnd"/>
      <w:r w:rsidRPr="0045356D">
        <w:t>) and provincial health directorates to ensure timely implementation, coordination, and reporting of health policy activities.</w:t>
      </w:r>
      <w:r w:rsidR="001A2FEF">
        <w:br/>
      </w:r>
    </w:p>
    <w:p w14:paraId="5EB27B84" w14:textId="4CFB1B99" w:rsidR="006E4D7F" w:rsidRPr="0045356D" w:rsidRDefault="00416DA8" w:rsidP="00723C84">
      <w:pPr>
        <w:pStyle w:val="NormalWeb"/>
        <w:numPr>
          <w:ilvl w:val="7"/>
          <w:numId w:val="1"/>
        </w:numPr>
        <w:ind w:left="90"/>
        <w:jc w:val="both"/>
      </w:pPr>
      <w:r w:rsidRPr="0045356D">
        <w:rPr>
          <w:rStyle w:val="Strong"/>
          <w:rFonts w:eastAsiaTheme="majorEastAsia"/>
        </w:rPr>
        <w:t>Improve intergovernmental coordination and accountability:</w:t>
      </w:r>
      <w:r w:rsidR="00DE52AC" w:rsidRPr="0045356D">
        <w:rPr>
          <w:rStyle w:val="Strong"/>
          <w:rFonts w:eastAsiaTheme="majorEastAsia"/>
        </w:rPr>
        <w:t xml:space="preserve"> </w:t>
      </w:r>
      <w:r w:rsidRPr="0045356D">
        <w:t xml:space="preserve">Strengthen vertical and horizontal communication among federal, provincial, and local governments to avoid duplication of efforts and resource mismanagement. Introduce accountability frameworks with clear performance indicators, regular audits, and transparency mechanisms to ensure responsible </w:t>
      </w:r>
      <w:r w:rsidRPr="00EA7AA4">
        <w:rPr>
          <w:highlight w:val="yellow"/>
        </w:rPr>
        <w:t>governance</w:t>
      </w:r>
      <w:r w:rsidR="001B6BB5" w:rsidRPr="00EA7AA4">
        <w:rPr>
          <w:highlight w:val="yellow"/>
        </w:rPr>
        <w:fldChar w:fldCharType="begin"/>
      </w:r>
      <w:r w:rsidR="00E2786C">
        <w:rPr>
          <w:highlight w:val="yellow"/>
        </w:rPr>
        <w:instrText xml:space="preserve"> ADDIN EN.CITE &lt;EndNote&gt;&lt;Cite&gt;&lt;Author&gt;Cejudo&lt;/Author&gt;&lt;Year&gt;2017&lt;/Year&gt;&lt;RecNum&gt;62&lt;/RecNum&gt;&lt;DisplayText&gt;[62]&lt;/DisplayText&gt;&lt;record&gt;&lt;rec-number&gt;62&lt;/rec-number&gt;&lt;foreign-keys&gt;&lt;key app="EN" db-id="tsvxtvxsgearv6edfsppfatsx0vde9x0zaaw" timestamp="1763887292"&gt;62&lt;/key&gt;&lt;/foreign-keys&gt;&lt;ref-type name="Journal Article"&gt;17&lt;/ref-type&gt;&lt;contributors&gt;&lt;authors&gt;&lt;author&gt;Cejudo, Guillermo M&lt;/author&gt;&lt;author&gt;Michel, Cynthia L&lt;/author&gt;&lt;/authors&gt;&lt;/contributors&gt;&lt;titles&gt;&lt;title&gt;Addressing fragmented government action: Coordination, coherence, and integration&lt;/title&gt;&lt;secondary-title&gt;Policy Sciences&lt;/secondary-title&gt;&lt;/titles&gt;&lt;periodical&gt;&lt;full-title&gt;Policy Sciences&lt;/full-title&gt;&lt;/periodical&gt;&lt;pages&gt;745-767&lt;/pages&gt;&lt;volume&gt;50&lt;/volume&gt;&lt;number&gt;4&lt;/number&gt;&lt;dates&gt;&lt;year&gt;2017&lt;/year&gt;&lt;/dates&gt;&lt;isbn&gt;0032-2687&lt;/isbn&gt;&lt;urls&gt;&lt;/urls&gt;&lt;/record&gt;&lt;/Cite&gt;&lt;/EndNote&gt;</w:instrText>
      </w:r>
      <w:r w:rsidR="001B6BB5" w:rsidRPr="00EA7AA4">
        <w:rPr>
          <w:highlight w:val="yellow"/>
        </w:rPr>
        <w:fldChar w:fldCharType="separate"/>
      </w:r>
      <w:r w:rsidR="00E2786C">
        <w:rPr>
          <w:noProof/>
          <w:highlight w:val="yellow"/>
        </w:rPr>
        <w:t>[62]</w:t>
      </w:r>
      <w:r w:rsidR="001B6BB5" w:rsidRPr="00EA7AA4">
        <w:rPr>
          <w:highlight w:val="yellow"/>
        </w:rPr>
        <w:fldChar w:fldCharType="end"/>
      </w:r>
      <w:r w:rsidRPr="00EA7AA4">
        <w:rPr>
          <w:highlight w:val="yellow"/>
        </w:rPr>
        <w:t>.</w:t>
      </w:r>
      <w:r w:rsidR="006E4D7F" w:rsidRPr="0045356D">
        <w:br/>
      </w:r>
    </w:p>
    <w:p w14:paraId="0039645A" w14:textId="77777777" w:rsidR="00416DA8" w:rsidRPr="0045356D" w:rsidRDefault="003E66F9" w:rsidP="00723C84">
      <w:pPr>
        <w:pStyle w:val="NormalWeb"/>
        <w:numPr>
          <w:ilvl w:val="7"/>
          <w:numId w:val="1"/>
        </w:numPr>
        <w:ind w:left="0"/>
        <w:jc w:val="both"/>
      </w:pPr>
      <w:r w:rsidRPr="0045356D">
        <w:rPr>
          <w:rStyle w:val="Strong"/>
          <w:rFonts w:eastAsiaTheme="majorEastAsia"/>
        </w:rPr>
        <w:t xml:space="preserve"> </w:t>
      </w:r>
      <w:r w:rsidR="00416DA8" w:rsidRPr="0045356D">
        <w:rPr>
          <w:rStyle w:val="Strong"/>
          <w:rFonts w:eastAsiaTheme="majorEastAsia"/>
        </w:rPr>
        <w:t>Ensure equitable resource allocation and decentralization:</w:t>
      </w:r>
      <w:r w:rsidR="00DE52AC" w:rsidRPr="0045356D">
        <w:rPr>
          <w:rStyle w:val="Strong"/>
          <w:rFonts w:eastAsiaTheme="majorEastAsia"/>
        </w:rPr>
        <w:t xml:space="preserve"> </w:t>
      </w:r>
      <w:r w:rsidR="00416DA8" w:rsidRPr="0045356D">
        <w:t xml:space="preserve">Adopt a need-based budgeting approach that prioritizes remote and underserved regions such as </w:t>
      </w:r>
      <w:proofErr w:type="spellStart"/>
      <w:r w:rsidR="00416DA8" w:rsidRPr="0045356D">
        <w:t>Karnali</w:t>
      </w:r>
      <w:proofErr w:type="spellEnd"/>
      <w:r w:rsidR="00416DA8" w:rsidRPr="0045356D">
        <w:t xml:space="preserve"> and </w:t>
      </w:r>
      <w:proofErr w:type="spellStart"/>
      <w:r w:rsidR="00416DA8" w:rsidRPr="0045356D">
        <w:t>Sudurpaschim</w:t>
      </w:r>
      <w:proofErr w:type="spellEnd"/>
      <w:r w:rsidR="00416DA8" w:rsidRPr="0045356D">
        <w:t xml:space="preserve"> Provinces. Fiscal transfers and grants should be linked to population size, geographic challenges, and disease burden to ensure equity in access to essential health services.</w:t>
      </w:r>
      <w:r w:rsidR="006E4D7F" w:rsidRPr="0045356D">
        <w:br/>
      </w:r>
    </w:p>
    <w:p w14:paraId="34CB8BAA" w14:textId="26A53749" w:rsidR="00416DA8" w:rsidRPr="0045356D" w:rsidRDefault="00416DA8" w:rsidP="00723C84">
      <w:pPr>
        <w:pStyle w:val="NormalWeb"/>
        <w:numPr>
          <w:ilvl w:val="7"/>
          <w:numId w:val="1"/>
        </w:numPr>
        <w:ind w:left="0"/>
        <w:jc w:val="both"/>
      </w:pPr>
      <w:r w:rsidRPr="0045356D">
        <w:rPr>
          <w:rStyle w:val="Strong"/>
          <w:rFonts w:eastAsiaTheme="majorEastAsia"/>
        </w:rPr>
        <w:lastRenderedPageBreak/>
        <w:t>Promote health workforce development and retention:</w:t>
      </w:r>
      <w:r w:rsidR="00DE52AC" w:rsidRPr="0045356D">
        <w:rPr>
          <w:rStyle w:val="Strong"/>
          <w:rFonts w:eastAsiaTheme="majorEastAsia"/>
        </w:rPr>
        <w:t xml:space="preserve"> </w:t>
      </w:r>
      <w:r w:rsidRPr="0045356D">
        <w:t xml:space="preserve">Implement targeted strategies for recruitment, training, and retention of healthcare professionals in </w:t>
      </w:r>
      <w:r w:rsidRPr="008C63DD">
        <w:rPr>
          <w:highlight w:val="yellow"/>
        </w:rPr>
        <w:t>rural areas</w:t>
      </w:r>
      <w:r w:rsidR="008C63DD" w:rsidRPr="008C63DD">
        <w:rPr>
          <w:highlight w:val="yellow"/>
        </w:rPr>
        <w:fldChar w:fldCharType="begin"/>
      </w:r>
      <w:r w:rsidR="008C63DD">
        <w:rPr>
          <w:highlight w:val="yellow"/>
        </w:rPr>
        <w:instrText xml:space="preserve"> ADDIN EN.CITE &lt;EndNote&gt;&lt;Cite&gt;&lt;Author&gt;Russell&lt;/Author&gt;&lt;Year&gt;2021&lt;/Year&gt;&lt;RecNum&gt;67&lt;/RecNum&gt;&lt;DisplayText&gt;[63, 64]&lt;/DisplayText&gt;&lt;record&gt;&lt;rec-number&gt;67&lt;/rec-number&gt;&lt;foreign-keys&gt;&lt;key app="EN" db-id="tsvxtvxsgearv6edfsppfatsx0vde9x0zaaw" timestamp="1763890408"&gt;67&lt;/key&gt;&lt;/foreign-keys&gt;&lt;ref-type name="Journal Article"&gt;17&lt;/ref-type&gt;&lt;contributors&gt;&lt;authors&gt;&lt;author&gt;Russell, Deborah&lt;/author&gt;&lt;author&gt;Mathew, Supriya&lt;/author&gt;&lt;author&gt;Fitts, Michelle&lt;/author&gt;&lt;author&gt;Liddle, Zania&lt;/author&gt;&lt;author&gt;Murakami-Gold, Lorna&lt;/author&gt;&lt;author&gt;Campbell, Narelle&lt;/author&gt;&lt;author&gt;Ramjan, Mark&lt;/author&gt;&lt;author&gt;Zhao, Yuejen&lt;/author&gt;&lt;author&gt;Hines, Sonia&lt;/author&gt;&lt;author&gt;Humphreys, John S&lt;/author&gt;&lt;/authors&gt;&lt;/contributors&gt;&lt;titles&gt;&lt;title&gt;Interventions for health workforce retention in rural and remote areas: a systematic review&lt;/title&gt;&lt;secondary-title&gt;Human Resources for Health&lt;/secondary-title&gt;&lt;/titles&gt;&lt;periodical&gt;&lt;full-title&gt;Human Resources for Health&lt;/full-title&gt;&lt;/periodical&gt;&lt;pages&gt;103&lt;/pages&gt;&lt;volume&gt;19&lt;/volume&gt;&lt;number&gt;1&lt;/number&gt;&lt;dates&gt;&lt;year&gt;2021&lt;/year&gt;&lt;/dates&gt;&lt;isbn&gt;1478-4491&lt;/isbn&gt;&lt;urls&gt;&lt;/urls&gt;&lt;/record&gt;&lt;/Cite&gt;&lt;Cite&gt;&lt;Author&gt;Phuyal&lt;/Author&gt;&lt;Year&gt;2024&lt;/Year&gt;&lt;RecNum&gt;68&lt;/RecNum&gt;&lt;record&gt;&lt;rec-number&gt;68&lt;/rec-number&gt;&lt;foreign-keys&gt;&lt;key app="EN" db-id="tsvxtvxsgearv6edfsppfatsx0vde9x0zaaw" timestamp="1763890442"&gt;68&lt;/key&gt;&lt;/foreign-keys&gt;&lt;ref-type name="Journal Article"&gt;17&lt;/ref-type&gt;&lt;contributors&gt;&lt;authors&gt;&lt;author&gt;Phuyal, Smriti&lt;/author&gt;&lt;/authors&gt;&lt;/contributors&gt;&lt;titles&gt;&lt;title&gt;Perception of health professionals on brain drain in Nepalese health sector&lt;/title&gt;&lt;secondary-title&gt;NPRC Journal of Multidisciplinary Research&lt;/secondary-title&gt;&lt;/titles&gt;&lt;periodical&gt;&lt;full-title&gt;NPRC Journal of Multidisciplinary Research&lt;/full-title&gt;&lt;/periodical&gt;&lt;pages&gt;30-49&lt;/pages&gt;&lt;volume&gt;1&lt;/volume&gt;&lt;number&gt;5&lt;/number&gt;&lt;dates&gt;&lt;year&gt;2024&lt;/year&gt;&lt;/dates&gt;&lt;isbn&gt;3059-9148&lt;/isbn&gt;&lt;urls&gt;&lt;/urls&gt;&lt;/record&gt;&lt;/Cite&gt;&lt;/EndNote&gt;</w:instrText>
      </w:r>
      <w:r w:rsidR="008C63DD" w:rsidRPr="008C63DD">
        <w:rPr>
          <w:highlight w:val="yellow"/>
        </w:rPr>
        <w:fldChar w:fldCharType="separate"/>
      </w:r>
      <w:r w:rsidR="008C63DD">
        <w:rPr>
          <w:noProof/>
          <w:highlight w:val="yellow"/>
        </w:rPr>
        <w:t>[63, 64]</w:t>
      </w:r>
      <w:r w:rsidR="008C63DD" w:rsidRPr="008C63DD">
        <w:rPr>
          <w:highlight w:val="yellow"/>
        </w:rPr>
        <w:fldChar w:fldCharType="end"/>
      </w:r>
      <w:r w:rsidRPr="008C63DD">
        <w:rPr>
          <w:highlight w:val="yellow"/>
        </w:rPr>
        <w:t>.</w:t>
      </w:r>
      <w:r w:rsidRPr="0045356D">
        <w:t xml:space="preserve"> Introduce career development incentives, rural service allowances, and continuous professional development programs to build capacity and reduce workforce </w:t>
      </w:r>
      <w:r w:rsidRPr="00CE0DC0">
        <w:rPr>
          <w:highlight w:val="yellow"/>
        </w:rPr>
        <w:t>migration</w:t>
      </w:r>
      <w:r w:rsidR="00CE0DC0" w:rsidRPr="00CE0DC0">
        <w:rPr>
          <w:highlight w:val="yellow"/>
        </w:rPr>
        <w:fldChar w:fldCharType="begin"/>
      </w:r>
      <w:r w:rsidR="00CE0DC0">
        <w:rPr>
          <w:highlight w:val="yellow"/>
        </w:rPr>
        <w:instrText xml:space="preserve"> ADDIN EN.CITE &lt;EndNote&gt;&lt;Cite&gt;&lt;Author&gt;Rokka&lt;/Author&gt;&lt;Year&gt;2023&lt;/Year&gt;&lt;RecNum&gt;69&lt;/RecNum&gt;&lt;DisplayText&gt;[65, 66]&lt;/DisplayText&gt;&lt;record&gt;&lt;rec-number&gt;69&lt;/rec-number&gt;&lt;foreign-keys&gt;&lt;key app="EN" db-id="tsvxtvxsgearv6edfsppfatsx0vde9x0zaaw" timestamp="1763890463"&gt;69&lt;/key&gt;&lt;/foreign-keys&gt;&lt;ref-type name="Journal Article"&gt;17&lt;/ref-type&gt;&lt;contributors&gt;&lt;authors&gt;&lt;author&gt;Rokka, Damodar&lt;/author&gt;&lt;author&gt;Khanal, Namrata&lt;/author&gt;&lt;/authors&gt;&lt;/contributors&gt;&lt;titles&gt;&lt;title&gt;Job satisfaction of health professionals working in governmental tertiary level hospitals of Nepal&lt;/title&gt;&lt;secondary-title&gt;American Journal of Medical Science and Innovation&lt;/secondary-title&gt;&lt;/titles&gt;&lt;periodical&gt;&lt;full-title&gt;American Journal of Medical Science and Innovation&lt;/full-title&gt;&lt;/periodical&gt;&lt;pages&gt;39-46&lt;/pages&gt;&lt;volume&gt;2&lt;/volume&gt;&lt;number&gt;1&lt;/number&gt;&lt;dates&gt;&lt;year&gt;2023&lt;/year&gt;&lt;/dates&gt;&lt;urls&gt;&lt;/urls&gt;&lt;/record&gt;&lt;/Cite&gt;&lt;Cite&gt;&lt;Author&gt;Shankar&lt;/Author&gt;&lt;Year&gt;2010&lt;/Year&gt;&lt;RecNum&gt;70&lt;/RecNum&gt;&lt;record&gt;&lt;rec-number&gt;70&lt;/rec-number&gt;&lt;foreign-keys&gt;&lt;key app="EN" db-id="tsvxtvxsgearv6edfsppfatsx0vde9x0zaaw" timestamp="1763890521"&gt;70&lt;/key&gt;&lt;/foreign-keys&gt;&lt;ref-type name="Journal Article"&gt;17&lt;/ref-type&gt;&lt;contributors&gt;&lt;authors&gt;&lt;author&gt;Shankar, P Ravi&lt;/author&gt;&lt;/authors&gt;&lt;/contributors&gt;&lt;titles&gt;&lt;title&gt;Attracting and retaining doctors in rural Nepal&lt;/title&gt;&lt;secondary-title&gt;Rural and remote health&lt;/secondary-title&gt;&lt;/titles&gt;&lt;periodical&gt;&lt;full-title&gt;Rural and remote health&lt;/full-title&gt;&lt;/periodical&gt;&lt;pages&gt;1-7&lt;/pages&gt;&lt;volume&gt;10&lt;/volume&gt;&lt;number&gt;3&lt;/number&gt;&lt;dates&gt;&lt;year&gt;2010&lt;/year&gt;&lt;/dates&gt;&lt;isbn&gt;1445-6354&lt;/isbn&gt;&lt;urls&gt;&lt;/urls&gt;&lt;/record&gt;&lt;/Cite&gt;&lt;/EndNote&gt;</w:instrText>
      </w:r>
      <w:r w:rsidR="00CE0DC0" w:rsidRPr="00CE0DC0">
        <w:rPr>
          <w:highlight w:val="yellow"/>
        </w:rPr>
        <w:fldChar w:fldCharType="separate"/>
      </w:r>
      <w:r w:rsidR="00CE0DC0">
        <w:rPr>
          <w:noProof/>
          <w:highlight w:val="yellow"/>
        </w:rPr>
        <w:t>[65, 66]</w:t>
      </w:r>
      <w:r w:rsidR="00CE0DC0" w:rsidRPr="00CE0DC0">
        <w:rPr>
          <w:highlight w:val="yellow"/>
        </w:rPr>
        <w:fldChar w:fldCharType="end"/>
      </w:r>
      <w:r w:rsidR="00B56DF5" w:rsidRPr="0045356D">
        <w:t>.</w:t>
      </w:r>
      <w:r w:rsidR="006E4D7F" w:rsidRPr="0045356D">
        <w:br/>
      </w:r>
    </w:p>
    <w:p w14:paraId="7FB9D0B9" w14:textId="3809530F" w:rsidR="00416DA8" w:rsidRPr="0045356D" w:rsidRDefault="00416DA8" w:rsidP="00723C84">
      <w:pPr>
        <w:pStyle w:val="NormalWeb"/>
        <w:numPr>
          <w:ilvl w:val="7"/>
          <w:numId w:val="1"/>
        </w:numPr>
        <w:ind w:left="0"/>
        <w:jc w:val="both"/>
      </w:pPr>
      <w:r w:rsidRPr="0045356D">
        <w:rPr>
          <w:rStyle w:val="Strong"/>
          <w:rFonts w:eastAsiaTheme="majorEastAsia"/>
        </w:rPr>
        <w:t>Enhance data-driven planning and monitoring:</w:t>
      </w:r>
      <w:r w:rsidR="00DE52AC" w:rsidRPr="0045356D">
        <w:rPr>
          <w:rStyle w:val="Strong"/>
          <w:rFonts w:eastAsiaTheme="majorEastAsia"/>
        </w:rPr>
        <w:t xml:space="preserve"> </w:t>
      </w:r>
      <w:r w:rsidRPr="0045356D">
        <w:t xml:space="preserve">Strengthen the national health information system by integrating digital health tools, electronic health records, and real-time data dashboards. Promote the use of evidence-based decision-making through regular publication of health indicators, research data, and progress reports at all levels of </w:t>
      </w:r>
      <w:r w:rsidRPr="00CE0DC0">
        <w:rPr>
          <w:highlight w:val="yellow"/>
        </w:rPr>
        <w:t>government</w:t>
      </w:r>
      <w:r w:rsidR="00CE0DC0" w:rsidRPr="00CE0DC0">
        <w:rPr>
          <w:highlight w:val="yellow"/>
        </w:rPr>
        <w:fldChar w:fldCharType="begin"/>
      </w:r>
      <w:r w:rsidR="00CE0DC0" w:rsidRPr="00CE0DC0">
        <w:rPr>
          <w:highlight w:val="yellow"/>
        </w:rPr>
        <w:instrText xml:space="preserve"> ADDIN EN.CITE &lt;EndNote&gt;&lt;Cite&gt;&lt;Author&gt;Fatima&lt;/Author&gt;&lt;Year&gt;2024&lt;/Year&gt;&lt;RecNum&gt;71&lt;/RecNum&gt;&lt;DisplayText&gt;[67]&lt;/DisplayText&gt;&lt;record&gt;&lt;rec-number&gt;71&lt;/rec-number&gt;&lt;foreign-keys&gt;&lt;key app="EN" db-id="tsvxtvxsgearv6edfsppfatsx0vde9x0zaaw" timestamp="1763890584"&gt;71&lt;/key&gt;&lt;/foreign-keys&gt;&lt;ref-type name="Conference Proceedings"&gt;10&lt;/ref-type&gt;&lt;contributors&gt;&lt;authors&gt;&lt;author&gt;Fatima, T&lt;/author&gt;&lt;author&gt;Elahi, R&lt;/author&gt;&lt;author&gt;Zahra, SW&lt;/author&gt;&lt;author&gt;Abubakar, HM&lt;/author&gt;&lt;author&gt;Zafar, T&lt;/author&gt;&lt;author&gt;Tahseen, Z&lt;/author&gt;&lt;author&gt;Quddoos, MT&lt;/author&gt;&lt;author&gt;Nazir, U&lt;/author&gt;&lt;/authors&gt;&lt;/contributors&gt;&lt;titles&gt;&lt;title&gt;Data-Driven Approach to Assess and Identify Gaps in Healthcare Set up in South Asia&lt;/title&gt;&lt;secondary-title&gt;International Conference on Neural Information Processing&lt;/secondary-title&gt;&lt;/titles&gt;&lt;pages&gt;199-217&lt;/pages&gt;&lt;dates&gt;&lt;year&gt;2024&lt;/year&gt;&lt;/dates&gt;&lt;publisher&gt;Springer&lt;/publisher&gt;&lt;urls&gt;&lt;/urls&gt;&lt;/record&gt;&lt;/Cite&gt;&lt;/EndNote&gt;</w:instrText>
      </w:r>
      <w:r w:rsidR="00CE0DC0" w:rsidRPr="00CE0DC0">
        <w:rPr>
          <w:highlight w:val="yellow"/>
        </w:rPr>
        <w:fldChar w:fldCharType="separate"/>
      </w:r>
      <w:r w:rsidR="00CE0DC0" w:rsidRPr="00CE0DC0">
        <w:rPr>
          <w:noProof/>
          <w:highlight w:val="yellow"/>
        </w:rPr>
        <w:t>[67]</w:t>
      </w:r>
      <w:r w:rsidR="00CE0DC0" w:rsidRPr="00CE0DC0">
        <w:rPr>
          <w:highlight w:val="yellow"/>
        </w:rPr>
        <w:fldChar w:fldCharType="end"/>
      </w:r>
      <w:r w:rsidRPr="0045356D">
        <w:t>.</w:t>
      </w:r>
      <w:r w:rsidR="006E4D7F" w:rsidRPr="0045356D">
        <w:br/>
      </w:r>
    </w:p>
    <w:p w14:paraId="16893AE0" w14:textId="09B80A5C" w:rsidR="00416DA8" w:rsidRPr="0045356D" w:rsidRDefault="00416DA8" w:rsidP="00723C84">
      <w:pPr>
        <w:pStyle w:val="NormalWeb"/>
        <w:numPr>
          <w:ilvl w:val="4"/>
          <w:numId w:val="1"/>
        </w:numPr>
        <w:ind w:left="0"/>
        <w:jc w:val="both"/>
      </w:pPr>
      <w:r w:rsidRPr="0045356D">
        <w:rPr>
          <w:rStyle w:val="Strong"/>
          <w:rFonts w:eastAsiaTheme="majorEastAsia"/>
        </w:rPr>
        <w:t>Integrate traditional medicine and community health systems:</w:t>
      </w:r>
      <w:r w:rsidR="00DE52AC" w:rsidRPr="0045356D">
        <w:rPr>
          <w:rStyle w:val="Strong"/>
          <w:rFonts w:eastAsiaTheme="majorEastAsia"/>
        </w:rPr>
        <w:t xml:space="preserve"> </w:t>
      </w:r>
      <w:r w:rsidRPr="0045356D">
        <w:t xml:space="preserve">Foster collaboration between modern healthcare and traditional systems such as Ayurveda and yoga to promote culturally acceptable and holistic healthcare. Expand community-based programs through Female Community Health Volunteers (FCHVs) and local health promoters to enhance preventive care and community </w:t>
      </w:r>
      <w:r w:rsidRPr="00F07D22">
        <w:rPr>
          <w:highlight w:val="yellow"/>
        </w:rPr>
        <w:t>engagement</w:t>
      </w:r>
      <w:r w:rsidR="00F07D22" w:rsidRPr="00F07D22">
        <w:rPr>
          <w:highlight w:val="yellow"/>
        </w:rPr>
        <w:fldChar w:fldCharType="begin"/>
      </w:r>
      <w:r w:rsidR="00F07D22" w:rsidRPr="00F07D22">
        <w:rPr>
          <w:highlight w:val="yellow"/>
        </w:rPr>
        <w:instrText xml:space="preserve"> ADDIN EN.CITE &lt;EndNote&gt;&lt;Cite&gt;&lt;Author&gt;Giri&lt;/Author&gt;&lt;Year&gt;2025&lt;/Year&gt;&lt;RecNum&gt;72&lt;/RecNum&gt;&lt;DisplayText&gt;[44]&lt;/DisplayText&gt;&lt;record&gt;&lt;rec-number&gt;72&lt;/rec-number&gt;&lt;foreign-keys&gt;&lt;key app="EN" db-id="tsvxtvxsgearv6edfsppfatsx0vde9x0zaaw" timestamp="1763890626"&gt;72&lt;/key&gt;&lt;/foreign-keys&gt;&lt;ref-type name="Journal Article"&gt;17&lt;/ref-type&gt;&lt;contributors&gt;&lt;authors&gt;&lt;author&gt;Giri, Bibek&lt;/author&gt;&lt;author&gt;Chattu, Vijay Kumar&lt;/author&gt;&lt;/authors&gt;&lt;/contributors&gt;&lt;titles&gt;&lt;title&gt;Achieving Universal Health Coverage and Health-Related Sustainable Developmental Goals in Nepal through Traditional, Complementary and Integrative Medicine&lt;/title&gt;&lt;secondary-title&gt;Journal of the Nepal Medical Association&lt;/secondary-title&gt;&lt;/titles&gt;&lt;periodical&gt;&lt;full-title&gt;Journal of the Nepal Medical Association&lt;/full-title&gt;&lt;/periodical&gt;&lt;volume&gt;63&lt;/volume&gt;&lt;number&gt;289&lt;/number&gt;&lt;dates&gt;&lt;year&gt;2025&lt;/year&gt;&lt;/dates&gt;&lt;isbn&gt;0028-2715&lt;/isbn&gt;&lt;urls&gt;&lt;/urls&gt;&lt;/record&gt;&lt;/Cite&gt;&lt;/EndNote&gt;</w:instrText>
      </w:r>
      <w:r w:rsidR="00F07D22" w:rsidRPr="00F07D22">
        <w:rPr>
          <w:highlight w:val="yellow"/>
        </w:rPr>
        <w:fldChar w:fldCharType="separate"/>
      </w:r>
      <w:r w:rsidR="00F07D22" w:rsidRPr="00F07D22">
        <w:rPr>
          <w:noProof/>
          <w:highlight w:val="yellow"/>
        </w:rPr>
        <w:t>[44]</w:t>
      </w:r>
      <w:r w:rsidR="00F07D22" w:rsidRPr="00F07D22">
        <w:rPr>
          <w:highlight w:val="yellow"/>
        </w:rPr>
        <w:fldChar w:fldCharType="end"/>
      </w:r>
      <w:r w:rsidRPr="0045356D">
        <w:t>.</w:t>
      </w:r>
      <w:r w:rsidR="006E4D7F" w:rsidRPr="0045356D">
        <w:br/>
      </w:r>
    </w:p>
    <w:p w14:paraId="29A46BFB" w14:textId="77777777" w:rsidR="00416DA8" w:rsidRPr="0045356D" w:rsidRDefault="00416DA8" w:rsidP="00723C84">
      <w:pPr>
        <w:pStyle w:val="NormalWeb"/>
        <w:numPr>
          <w:ilvl w:val="1"/>
          <w:numId w:val="1"/>
        </w:numPr>
        <w:ind w:left="0"/>
        <w:jc w:val="both"/>
      </w:pPr>
      <w:r w:rsidRPr="0045356D">
        <w:rPr>
          <w:rStyle w:val="Strong"/>
          <w:rFonts w:eastAsiaTheme="majorEastAsia"/>
        </w:rPr>
        <w:t>Regular policy evaluation and mid-term review:</w:t>
      </w:r>
      <w:r w:rsidR="00DE52AC" w:rsidRPr="0045356D">
        <w:rPr>
          <w:rStyle w:val="Strong"/>
          <w:rFonts w:eastAsiaTheme="majorEastAsia"/>
        </w:rPr>
        <w:t xml:space="preserve"> </w:t>
      </w:r>
      <w:r w:rsidRPr="0045356D">
        <w:t>Institutionalize a periodic policy review mechanism</w:t>
      </w:r>
      <w:r w:rsidR="00864CA5" w:rsidRPr="0045356D">
        <w:t>-</w:t>
      </w:r>
      <w:r w:rsidRPr="0045356D">
        <w:t>every three to five years</w:t>
      </w:r>
      <w:r w:rsidR="00864CA5" w:rsidRPr="0045356D">
        <w:t>-</w:t>
      </w:r>
      <w:r w:rsidRPr="0045356D">
        <w:t>to assess the progress, challenges, and emerging health priorities. Mid-term evaluations should inform adaptive policy reform, resource reallocation, and innovation in service delivery models.</w:t>
      </w:r>
    </w:p>
    <w:p w14:paraId="23CF5666" w14:textId="77777777" w:rsidR="00C52D9A" w:rsidRPr="001F1F0F" w:rsidRDefault="00C52D9A" w:rsidP="00723C84">
      <w:pPr>
        <w:pStyle w:val="Heading2"/>
        <w:numPr>
          <w:ilvl w:val="0"/>
          <w:numId w:val="11"/>
        </w:numPr>
        <w:ind w:left="0"/>
        <w:jc w:val="both"/>
        <w:rPr>
          <w:rFonts w:ascii="Times New Roman" w:hAnsi="Times New Roman" w:cs="Times New Roman"/>
          <w:color w:val="auto"/>
          <w:sz w:val="24"/>
          <w:szCs w:val="24"/>
        </w:rPr>
      </w:pPr>
      <w:r w:rsidRPr="001F1F0F">
        <w:rPr>
          <w:rStyle w:val="Strong"/>
          <w:rFonts w:ascii="Times New Roman" w:hAnsi="Times New Roman" w:cs="Times New Roman"/>
          <w:color w:val="auto"/>
          <w:sz w:val="24"/>
          <w:szCs w:val="24"/>
        </w:rPr>
        <w:t>Conclusion</w:t>
      </w:r>
    </w:p>
    <w:p w14:paraId="64325534" w14:textId="77777777" w:rsidR="00C52D9A" w:rsidRPr="0045356D" w:rsidRDefault="00C52D9A" w:rsidP="0045356D">
      <w:pPr>
        <w:pStyle w:val="NormalWeb"/>
        <w:jc w:val="both"/>
      </w:pPr>
      <w:r w:rsidRPr="0045356D">
        <w:t xml:space="preserve">Nepal’s </w:t>
      </w:r>
      <w:r w:rsidRPr="0045356D">
        <w:rPr>
          <w:rStyle w:val="Emphasis"/>
          <w:rFonts w:eastAsiaTheme="majorEastAsia"/>
        </w:rPr>
        <w:t>National Health Policy 2019</w:t>
      </w:r>
      <w:r w:rsidRPr="0045356D">
        <w:t xml:space="preserve"> represents a significant step forward in aligning the nation’s health system with constitutional mandates, the Sustainable Development Goals (SDG 3), and the global Universal Health Coverage (UHC) agenda. Building on the foundations laid by the health policies of 1991, 1997, and 2014, the 2019 policy demonstrates a notable shift toward decentralization, integration of traditional and modern health systems, and strengthening of institutional accountability within the federal governance framework.</w:t>
      </w:r>
    </w:p>
    <w:p w14:paraId="79FB9709" w14:textId="77777777" w:rsidR="00C52D9A" w:rsidRPr="0045356D" w:rsidRDefault="00C52D9A" w:rsidP="0045356D">
      <w:pPr>
        <w:pStyle w:val="NormalWeb"/>
        <w:jc w:val="both"/>
      </w:pPr>
      <w:r w:rsidRPr="0045356D">
        <w:t xml:space="preserve">Despite its progressive vision, the realization of NHP 2019’s goals </w:t>
      </w:r>
      <w:r w:rsidR="006B600B" w:rsidRPr="0045356D">
        <w:t>remain</w:t>
      </w:r>
      <w:r w:rsidRPr="0045356D">
        <w:t xml:space="preserve"> constrained by practical challenges. Weak coordination among the three tiers of government, inconsistent financing mechanisms, inadequate human resource distribution, and persistent health inequalities</w:t>
      </w:r>
      <w:r w:rsidR="00160B82" w:rsidRPr="0045356D">
        <w:t>-</w:t>
      </w:r>
      <w:r w:rsidRPr="0045356D">
        <w:t>particularly in remote regions like Karnali</w:t>
      </w:r>
      <w:r w:rsidR="006B600B" w:rsidRPr="0045356D">
        <w:t>-</w:t>
      </w:r>
      <w:r w:rsidRPr="0045356D">
        <w:t>continue to hinder implementation. Furthermore, limited monitoring and evaluation frameworks, data gaps, and insufficient digital infrastructure have slowed progress toward evidence-based policy execution.</w:t>
      </w:r>
    </w:p>
    <w:p w14:paraId="43DE2ABB" w14:textId="77777777" w:rsidR="00C52D9A" w:rsidRPr="0045356D" w:rsidRDefault="00C52D9A" w:rsidP="0045356D">
      <w:pPr>
        <w:pStyle w:val="NormalWeb"/>
        <w:jc w:val="both"/>
      </w:pPr>
      <w:r w:rsidRPr="0045356D">
        <w:t xml:space="preserve">Nevertheless, NHP 2019 provides a strong strategic foundation for the country’s health sector transformation. Its emphasis on health insurance, environmental health, digital systems, and multisectoral collaboration underscores Nepal’s readiness to modernize its health governance. Moving forward, the government must prioritize </w:t>
      </w:r>
      <w:r w:rsidRPr="0045356D">
        <w:rPr>
          <w:rStyle w:val="Strong"/>
          <w:rFonts w:eastAsiaTheme="majorEastAsia"/>
          <w:b w:val="0"/>
          <w:bCs w:val="0"/>
        </w:rPr>
        <w:t>implementation over formulation</w:t>
      </w:r>
      <w:r w:rsidRPr="0045356D">
        <w:t>, ensuring adequate funding, robust coordination, and equitable resource distribution.</w:t>
      </w:r>
    </w:p>
    <w:p w14:paraId="3D1A2884" w14:textId="77777777" w:rsidR="009D6811" w:rsidRPr="0045356D" w:rsidRDefault="00C52D9A" w:rsidP="0045356D">
      <w:pPr>
        <w:pStyle w:val="NormalWeb"/>
        <w:jc w:val="both"/>
      </w:pPr>
      <w:r w:rsidRPr="0045356D">
        <w:t xml:space="preserve">In essence, achieving the aspirations of NHP 2019 requires a sustained political commitment, enhanced technical capacity, and a participatory approach that empowers communities and local governments. If effectively operationalized, the policy can serve as a blueprint for building a </w:t>
      </w:r>
      <w:r w:rsidRPr="0045356D">
        <w:lastRenderedPageBreak/>
        <w:t>resilient, equitable, and people-centered health system</w:t>
      </w:r>
      <w:r w:rsidR="0085757C" w:rsidRPr="0045356D">
        <w:t>-</w:t>
      </w:r>
      <w:r w:rsidRPr="0045356D">
        <w:t>one that truly embodies Nepal’s constitutional promise of health as a fundamental right for all citizens.</w:t>
      </w:r>
    </w:p>
    <w:p w14:paraId="2F912EF7" w14:textId="77777777" w:rsidR="00E2406C" w:rsidRDefault="00E2406C" w:rsidP="0045356D">
      <w:pPr>
        <w:pStyle w:val="NormalWeb"/>
        <w:rPr>
          <w:rStyle w:val="Strong"/>
          <w:rFonts w:eastAsiaTheme="majorEastAsia"/>
        </w:rPr>
      </w:pPr>
    </w:p>
    <w:p w14:paraId="6FC3797E" w14:textId="77777777" w:rsidR="00E2406C" w:rsidRDefault="00E2406C" w:rsidP="0045356D">
      <w:pPr>
        <w:pStyle w:val="NormalWeb"/>
        <w:rPr>
          <w:rStyle w:val="Strong"/>
          <w:rFonts w:eastAsiaTheme="majorEastAsia"/>
        </w:rPr>
      </w:pPr>
    </w:p>
    <w:p w14:paraId="3918C6B8" w14:textId="77777777" w:rsidR="00E2406C" w:rsidRDefault="00E2406C" w:rsidP="0045356D">
      <w:pPr>
        <w:pStyle w:val="NormalWeb"/>
        <w:rPr>
          <w:rStyle w:val="Strong"/>
          <w:rFonts w:eastAsiaTheme="majorEastAsia"/>
        </w:rPr>
      </w:pPr>
    </w:p>
    <w:p w14:paraId="2CE359EC" w14:textId="77777777" w:rsidR="0038517E" w:rsidRPr="0038517E" w:rsidRDefault="0038517E" w:rsidP="00625301">
      <w:pPr>
        <w:spacing w:after="200" w:line="276" w:lineRule="auto"/>
        <w:jc w:val="both"/>
        <w:outlineLvl w:val="0"/>
        <w:rPr>
          <w:rFonts w:ascii="Arial" w:eastAsia="Calibri" w:hAnsi="Arial" w:cs="Arial"/>
          <w:b/>
          <w:sz w:val="20"/>
          <w:szCs w:val="20"/>
        </w:rPr>
      </w:pPr>
      <w:r w:rsidRPr="0038517E">
        <w:rPr>
          <w:rFonts w:ascii="Arial" w:eastAsia="Calibri" w:hAnsi="Arial" w:cs="Arial"/>
          <w:b/>
          <w:sz w:val="20"/>
          <w:szCs w:val="20"/>
        </w:rPr>
        <w:t>Disclaimer</w:t>
      </w:r>
    </w:p>
    <w:p w14:paraId="28FD77BF" w14:textId="51C6DEC4" w:rsidR="0038517E" w:rsidRPr="0038517E" w:rsidRDefault="0038517E" w:rsidP="00625301">
      <w:pPr>
        <w:spacing w:after="200" w:line="276" w:lineRule="auto"/>
        <w:jc w:val="both"/>
        <w:rPr>
          <w:rFonts w:ascii="Arial" w:eastAsia="Calibri" w:hAnsi="Arial" w:cs="Arial"/>
          <w:sz w:val="20"/>
          <w:szCs w:val="20"/>
        </w:rPr>
      </w:pPr>
      <w:r w:rsidRPr="0038517E">
        <w:rPr>
          <w:rFonts w:ascii="Arial" w:eastAsia="Calibri" w:hAnsi="Arial" w:cs="Arial"/>
          <w:sz w:val="20"/>
          <w:szCs w:val="20"/>
        </w:rPr>
        <w:t>This paper is an extended version of a preprint document of the same author.</w:t>
      </w:r>
    </w:p>
    <w:p w14:paraId="1EE79907" w14:textId="221668A1" w:rsidR="0038517E" w:rsidRPr="0038517E" w:rsidRDefault="0038517E" w:rsidP="00625301">
      <w:pPr>
        <w:spacing w:after="200" w:line="276" w:lineRule="auto"/>
        <w:jc w:val="both"/>
        <w:rPr>
          <w:rFonts w:ascii="Arial" w:eastAsia="Calibri" w:hAnsi="Arial" w:cs="Arial"/>
          <w:sz w:val="20"/>
          <w:szCs w:val="20"/>
        </w:rPr>
      </w:pPr>
      <w:r w:rsidRPr="0038517E">
        <w:rPr>
          <w:rFonts w:ascii="Arial" w:eastAsia="Calibri" w:hAnsi="Arial" w:cs="Arial"/>
          <w:sz w:val="20"/>
          <w:szCs w:val="20"/>
        </w:rPr>
        <w:t xml:space="preserve">The preprint document is available in this link: </w:t>
      </w:r>
      <w:hyperlink r:id="rId8" w:history="1">
        <w:r w:rsidR="00CE5EED" w:rsidRPr="003F4550">
          <w:rPr>
            <w:rStyle w:val="Hyperlink"/>
            <w:rFonts w:ascii="Arial" w:eastAsia="Calibri" w:hAnsi="Arial" w:cs="Arial"/>
            <w:sz w:val="20"/>
            <w:szCs w:val="20"/>
          </w:rPr>
          <w:t>https://www.preprints.org/manuscript/202511.1421</w:t>
        </w:r>
      </w:hyperlink>
      <w:r w:rsidR="00CE5EED" w:rsidRPr="003F4550">
        <w:rPr>
          <w:rFonts w:ascii="Arial" w:eastAsia="Calibri" w:hAnsi="Arial" w:cs="Arial"/>
          <w:sz w:val="20"/>
          <w:szCs w:val="20"/>
        </w:rPr>
        <w:t xml:space="preserve"> </w:t>
      </w:r>
    </w:p>
    <w:p w14:paraId="35E675B0" w14:textId="1464C99D" w:rsidR="0038517E" w:rsidRPr="0038517E" w:rsidRDefault="0038517E" w:rsidP="00625301">
      <w:pPr>
        <w:spacing w:after="200" w:line="276" w:lineRule="auto"/>
        <w:jc w:val="both"/>
        <w:rPr>
          <w:rFonts w:ascii="Arial" w:eastAsia="Calibri" w:hAnsi="Arial" w:cs="Arial"/>
          <w:sz w:val="18"/>
          <w:szCs w:val="20"/>
        </w:rPr>
      </w:pPr>
      <w:r w:rsidRPr="0038517E">
        <w:rPr>
          <w:rFonts w:ascii="Arial" w:eastAsia="Calibri" w:hAnsi="Arial" w:cs="Arial"/>
          <w:sz w:val="18"/>
          <w:szCs w:val="20"/>
        </w:rPr>
        <w:t>[As per journal policy, preprint article can be published as a journal article, provided it is not published in any other journal]</w:t>
      </w:r>
    </w:p>
    <w:p w14:paraId="1202CB09" w14:textId="77777777" w:rsidR="00E2406C" w:rsidRDefault="00E2406C" w:rsidP="0045356D">
      <w:pPr>
        <w:pStyle w:val="NormalWeb"/>
        <w:rPr>
          <w:rStyle w:val="Strong"/>
          <w:rFonts w:eastAsiaTheme="majorEastAsia"/>
        </w:rPr>
      </w:pPr>
    </w:p>
    <w:p w14:paraId="5297DA18" w14:textId="77777777" w:rsidR="009C653F" w:rsidRDefault="009C653F" w:rsidP="0045356D">
      <w:pPr>
        <w:pStyle w:val="NormalWeb"/>
        <w:jc w:val="both"/>
        <w:rPr>
          <w:rStyle w:val="Strong"/>
          <w:rFonts w:eastAsiaTheme="majorEastAsia"/>
        </w:rPr>
      </w:pPr>
      <w:r w:rsidRPr="009C653F">
        <w:rPr>
          <w:rStyle w:val="Strong"/>
          <w:rFonts w:eastAsiaTheme="majorEastAsia"/>
        </w:rPr>
        <w:t>Disclaimer (Artificial intelligence)</w:t>
      </w:r>
    </w:p>
    <w:p w14:paraId="2C9DE143" w14:textId="24E74F88" w:rsidR="00A85CA4" w:rsidRPr="0045356D" w:rsidRDefault="00AB66FC" w:rsidP="0045356D">
      <w:pPr>
        <w:pStyle w:val="NormalWeb"/>
        <w:jc w:val="both"/>
        <w:rPr>
          <w:i/>
          <w:iCs/>
        </w:rPr>
      </w:pPr>
      <w:r w:rsidRPr="00AB66FC">
        <w:rPr>
          <w:rStyle w:val="Emphasis"/>
          <w:rFonts w:eastAsiaTheme="majorEastAsia"/>
          <w:i w:val="0"/>
          <w:iCs w:val="0"/>
        </w:rPr>
        <w:t xml:space="preserve">Author(s) hereby declare that </w:t>
      </w:r>
      <w:r w:rsidR="00A85CA4" w:rsidRPr="0045356D">
        <w:rPr>
          <w:rStyle w:val="Emphasis"/>
          <w:rFonts w:eastAsiaTheme="majorEastAsia"/>
          <w:i w:val="0"/>
          <w:iCs w:val="0"/>
        </w:rPr>
        <w:t xml:space="preserve">the use of generative AI tools, specifically </w:t>
      </w:r>
      <w:proofErr w:type="spellStart"/>
      <w:r w:rsidR="00A85CA4" w:rsidRPr="0045356D">
        <w:rPr>
          <w:rStyle w:val="Emphasis"/>
          <w:rFonts w:eastAsiaTheme="majorEastAsia"/>
          <w:i w:val="0"/>
          <w:iCs w:val="0"/>
        </w:rPr>
        <w:t>ChatGPT</w:t>
      </w:r>
      <w:proofErr w:type="spellEnd"/>
      <w:r w:rsidR="00A85CA4" w:rsidRPr="0045356D">
        <w:rPr>
          <w:rStyle w:val="Emphasis"/>
          <w:rFonts w:eastAsiaTheme="majorEastAsia"/>
          <w:i w:val="0"/>
          <w:iCs w:val="0"/>
        </w:rPr>
        <w:t>, solely for improving the clarity, readability, and language flow of the manuscript. All ideas, analyses, interpretations, and original content were conceived and written by the authors. The authors carefully reviewed and validated all AI-assisted edits to ensure accuracy and integrity of the work.</w:t>
      </w:r>
    </w:p>
    <w:p w14:paraId="1355E70B" w14:textId="77777777" w:rsidR="00C06056" w:rsidRDefault="00C06056" w:rsidP="0045356D">
      <w:pPr>
        <w:pStyle w:val="Heading1"/>
        <w:jc w:val="both"/>
        <w:rPr>
          <w:rFonts w:cs="Times New Roman"/>
          <w:b w:val="0"/>
          <w:bCs/>
          <w:szCs w:val="24"/>
        </w:rPr>
      </w:pPr>
    </w:p>
    <w:p w14:paraId="0EF11654" w14:textId="0A87B5CB" w:rsidR="009D6811" w:rsidRPr="00977165" w:rsidRDefault="009D6811" w:rsidP="0045356D">
      <w:pPr>
        <w:pStyle w:val="Heading1"/>
        <w:jc w:val="both"/>
        <w:rPr>
          <w:rFonts w:cs="Times New Roman"/>
          <w:bCs/>
          <w:szCs w:val="24"/>
          <w:highlight w:val="yellow"/>
        </w:rPr>
      </w:pPr>
      <w:r w:rsidRPr="00977165">
        <w:rPr>
          <w:rFonts w:cs="Times New Roman"/>
          <w:bCs/>
          <w:szCs w:val="24"/>
          <w:highlight w:val="yellow"/>
        </w:rPr>
        <w:t>References</w:t>
      </w:r>
    </w:p>
    <w:p w14:paraId="51F24DE9" w14:textId="77777777" w:rsidR="00965001" w:rsidRPr="009C41F6" w:rsidRDefault="00965001" w:rsidP="0045356D">
      <w:pPr>
        <w:spacing w:line="240" w:lineRule="auto"/>
        <w:jc w:val="both"/>
        <w:rPr>
          <w:rFonts w:ascii="Times New Roman" w:eastAsia="Times New Roman" w:hAnsi="Times New Roman" w:cs="Times New Roman"/>
          <w:sz w:val="24"/>
          <w:szCs w:val="24"/>
          <w:shd w:val="clear" w:color="auto" w:fill="FFFFFF"/>
        </w:rPr>
      </w:pPr>
    </w:p>
    <w:p w14:paraId="237917B6" w14:textId="77777777" w:rsidR="00F07D22" w:rsidRPr="009C41F6" w:rsidRDefault="00965001" w:rsidP="00F07D22">
      <w:pPr>
        <w:pStyle w:val="EndNoteBibliography"/>
        <w:spacing w:after="0"/>
        <w:ind w:left="720" w:hanging="720"/>
      </w:pPr>
      <w:r w:rsidRPr="009C41F6">
        <w:rPr>
          <w:rFonts w:ascii="Times New Roman" w:eastAsia="Times New Roman" w:hAnsi="Times New Roman" w:cs="Times New Roman"/>
          <w:sz w:val="24"/>
          <w:szCs w:val="24"/>
          <w:shd w:val="clear" w:color="auto" w:fill="FFFFFF"/>
        </w:rPr>
        <w:fldChar w:fldCharType="begin"/>
      </w:r>
      <w:r w:rsidRPr="009C41F6">
        <w:rPr>
          <w:rFonts w:ascii="Times New Roman" w:eastAsia="Times New Roman" w:hAnsi="Times New Roman" w:cs="Times New Roman"/>
          <w:sz w:val="24"/>
          <w:szCs w:val="24"/>
          <w:shd w:val="clear" w:color="auto" w:fill="FFFFFF"/>
        </w:rPr>
        <w:instrText xml:space="preserve"> ADDIN EN.REFLIST </w:instrText>
      </w:r>
      <w:r w:rsidRPr="009C41F6">
        <w:rPr>
          <w:rFonts w:ascii="Times New Roman" w:eastAsia="Times New Roman" w:hAnsi="Times New Roman" w:cs="Times New Roman"/>
          <w:sz w:val="24"/>
          <w:szCs w:val="24"/>
          <w:shd w:val="clear" w:color="auto" w:fill="FFFFFF"/>
        </w:rPr>
        <w:fldChar w:fldCharType="separate"/>
      </w:r>
      <w:r w:rsidR="00F07D22" w:rsidRPr="009C41F6">
        <w:t>1.</w:t>
      </w:r>
      <w:r w:rsidR="00F07D22" w:rsidRPr="009C41F6">
        <w:tab/>
        <w:t xml:space="preserve">Marasini, B., </w:t>
      </w:r>
      <w:r w:rsidR="00F07D22" w:rsidRPr="009C41F6">
        <w:rPr>
          <w:i/>
        </w:rPr>
        <w:t>Health system development in Nepal.</w:t>
      </w:r>
      <w:r w:rsidR="00F07D22" w:rsidRPr="009C41F6">
        <w:t xml:space="preserve"> JNMA: Journal of the Nepal Medical Association, 2020. </w:t>
      </w:r>
      <w:r w:rsidR="00F07D22" w:rsidRPr="009C41F6">
        <w:rPr>
          <w:b/>
        </w:rPr>
        <w:t>58</w:t>
      </w:r>
      <w:r w:rsidR="00F07D22" w:rsidRPr="009C41F6">
        <w:t>(221): p. 65.</w:t>
      </w:r>
    </w:p>
    <w:p w14:paraId="494EEDF0" w14:textId="77777777" w:rsidR="00F07D22" w:rsidRPr="009C41F6" w:rsidRDefault="00F07D22" w:rsidP="00F07D22">
      <w:pPr>
        <w:pStyle w:val="EndNoteBibliography"/>
        <w:spacing w:after="0"/>
        <w:ind w:left="720" w:hanging="720"/>
      </w:pPr>
      <w:r w:rsidRPr="009C41F6">
        <w:t>2.</w:t>
      </w:r>
      <w:r w:rsidRPr="009C41F6">
        <w:tab/>
        <w:t xml:space="preserve">Mishra, S.R., et al., </w:t>
      </w:r>
      <w:r w:rsidRPr="009C41F6">
        <w:rPr>
          <w:i/>
        </w:rPr>
        <w:t>Transforming health in Nepal: a historical and contemporary review on disease burden, health system challenges, and innovations.</w:t>
      </w:r>
      <w:r w:rsidRPr="009C41F6">
        <w:t xml:space="preserve"> Health Research Policy and Systems, 2025. </w:t>
      </w:r>
      <w:r w:rsidRPr="009C41F6">
        <w:rPr>
          <w:b/>
        </w:rPr>
        <w:t>23</w:t>
      </w:r>
      <w:r w:rsidRPr="009C41F6">
        <w:t>(1): p. 61.</w:t>
      </w:r>
    </w:p>
    <w:p w14:paraId="61A70161" w14:textId="77777777" w:rsidR="00F07D22" w:rsidRPr="009C41F6" w:rsidRDefault="00F07D22" w:rsidP="00F07D22">
      <w:pPr>
        <w:pStyle w:val="EndNoteBibliography"/>
        <w:spacing w:after="0"/>
        <w:ind w:left="720" w:hanging="720"/>
      </w:pPr>
      <w:r w:rsidRPr="009C41F6">
        <w:t>3.</w:t>
      </w:r>
      <w:r w:rsidRPr="009C41F6">
        <w:tab/>
        <w:t xml:space="preserve">Dumka, N., et al., </w:t>
      </w:r>
      <w:r w:rsidRPr="009C41F6">
        <w:rPr>
          <w:i/>
        </w:rPr>
        <w:t>Understanding key factors for strengthening Nepal’s healthcare needs: health systems perspectives.</w:t>
      </w:r>
      <w:r w:rsidRPr="009C41F6">
        <w:t xml:space="preserve"> Journal of Global Health Reports, 2024. </w:t>
      </w:r>
      <w:r w:rsidRPr="009C41F6">
        <w:rPr>
          <w:b/>
        </w:rPr>
        <w:t>8</w:t>
      </w:r>
      <w:r w:rsidRPr="009C41F6">
        <w:t>: p. e2024010.</w:t>
      </w:r>
    </w:p>
    <w:p w14:paraId="3B5253C9" w14:textId="77777777" w:rsidR="00F07D22" w:rsidRPr="009C41F6" w:rsidRDefault="00F07D22" w:rsidP="00F07D22">
      <w:pPr>
        <w:pStyle w:val="EndNoteBibliography"/>
        <w:spacing w:after="0"/>
        <w:ind w:left="720" w:hanging="720"/>
      </w:pPr>
      <w:r w:rsidRPr="009C41F6">
        <w:t>4.</w:t>
      </w:r>
      <w:r w:rsidRPr="009C41F6">
        <w:tab/>
        <w:t xml:space="preserve">Khadka, D., et al., </w:t>
      </w:r>
      <w:r w:rsidRPr="009C41F6">
        <w:rPr>
          <w:i/>
        </w:rPr>
        <w:t>National Health Policy and Factors Predicting Its Implementation at the Local Level in Nepal: An Exploratory Cross-Sectional Study.</w:t>
      </w:r>
      <w:r w:rsidRPr="009C41F6">
        <w:t xml:space="preserve"> Frontiers in Public Health, 2025. </w:t>
      </w:r>
      <w:r w:rsidRPr="009C41F6">
        <w:rPr>
          <w:b/>
        </w:rPr>
        <w:t>13</w:t>
      </w:r>
      <w:r w:rsidRPr="009C41F6">
        <w:t>: p. 1592213.</w:t>
      </w:r>
    </w:p>
    <w:p w14:paraId="3B92A8E9" w14:textId="77777777" w:rsidR="00F07D22" w:rsidRPr="009C41F6" w:rsidRDefault="00F07D22" w:rsidP="00F07D22">
      <w:pPr>
        <w:pStyle w:val="EndNoteBibliography"/>
        <w:spacing w:after="0"/>
        <w:ind w:left="720" w:hanging="720"/>
      </w:pPr>
      <w:r w:rsidRPr="009C41F6">
        <w:t>5.</w:t>
      </w:r>
      <w:r w:rsidRPr="009C41F6">
        <w:tab/>
        <w:t xml:space="preserve">Secretariat, C.A. and S. Durbar, </w:t>
      </w:r>
      <w:r w:rsidRPr="009C41F6">
        <w:rPr>
          <w:i/>
        </w:rPr>
        <w:t>Constitution of nepal 2015.</w:t>
      </w:r>
      <w:r w:rsidRPr="009C41F6">
        <w:t xml:space="preserve"> Kathmandu: Constituent Assembly Secretariat, 2015. </w:t>
      </w:r>
      <w:r w:rsidRPr="009C41F6">
        <w:rPr>
          <w:b/>
        </w:rPr>
        <w:t>19</w:t>
      </w:r>
      <w:r w:rsidRPr="009C41F6">
        <w:t>: p. 505.</w:t>
      </w:r>
    </w:p>
    <w:p w14:paraId="739D86CC" w14:textId="77777777" w:rsidR="00F07D22" w:rsidRPr="009C41F6" w:rsidRDefault="00F07D22" w:rsidP="00F07D22">
      <w:pPr>
        <w:pStyle w:val="EndNoteBibliography"/>
        <w:spacing w:after="0"/>
        <w:ind w:left="720" w:hanging="720"/>
      </w:pPr>
      <w:r w:rsidRPr="009C41F6">
        <w:t>6.</w:t>
      </w:r>
      <w:r w:rsidRPr="009C41F6">
        <w:tab/>
        <w:t xml:space="preserve">Ghimire, B.J., </w:t>
      </w:r>
      <w:r w:rsidRPr="009C41F6">
        <w:rPr>
          <w:i/>
        </w:rPr>
        <w:t>Localization of Sustainable Development Goals in Nepal.</w:t>
      </w:r>
      <w:r w:rsidRPr="009C41F6">
        <w:t xml:space="preserve"> Rural Development Journal, 2025. </w:t>
      </w:r>
      <w:r w:rsidRPr="009C41F6">
        <w:rPr>
          <w:b/>
        </w:rPr>
        <w:t>5</w:t>
      </w:r>
      <w:r w:rsidRPr="009C41F6">
        <w:t>(1): p. 25-34.</w:t>
      </w:r>
    </w:p>
    <w:p w14:paraId="48C22BCC" w14:textId="77777777" w:rsidR="00F07D22" w:rsidRPr="00F543CC" w:rsidRDefault="00F07D22" w:rsidP="00F07D22">
      <w:pPr>
        <w:pStyle w:val="EndNoteBibliography"/>
        <w:spacing w:after="0"/>
        <w:ind w:left="720" w:hanging="720"/>
      </w:pPr>
      <w:r w:rsidRPr="009C41F6">
        <w:lastRenderedPageBreak/>
        <w:t>7.</w:t>
      </w:r>
      <w:r w:rsidRPr="009C41F6">
        <w:tab/>
        <w:t xml:space="preserve">Kieny, M.-P. and D.B. Evans, </w:t>
      </w:r>
      <w:r w:rsidRPr="009C41F6">
        <w:rPr>
          <w:i/>
        </w:rPr>
        <w:t>Universal health coverage.</w:t>
      </w:r>
      <w:r w:rsidRPr="009C41F6">
        <w:t xml:space="preserve"> East Mediterr Health J, 2013. </w:t>
      </w:r>
      <w:r w:rsidRPr="009C41F6">
        <w:rPr>
          <w:b/>
        </w:rPr>
        <w:t>19</w:t>
      </w:r>
      <w:r w:rsidRPr="009C41F6">
        <w:t xml:space="preserve">(4): p. </w:t>
      </w:r>
      <w:r w:rsidRPr="00F543CC">
        <w:t>305-306.</w:t>
      </w:r>
    </w:p>
    <w:p w14:paraId="7DB23F6D" w14:textId="77777777" w:rsidR="00F07D22" w:rsidRPr="00F543CC" w:rsidRDefault="00F07D22" w:rsidP="00F07D22">
      <w:pPr>
        <w:pStyle w:val="EndNoteBibliography"/>
        <w:spacing w:after="0"/>
        <w:ind w:left="720" w:hanging="720"/>
      </w:pPr>
      <w:r w:rsidRPr="00F543CC">
        <w:t>8.</w:t>
      </w:r>
      <w:r w:rsidRPr="00F543CC">
        <w:tab/>
        <w:t xml:space="preserve">NHSSP, M., </w:t>
      </w:r>
      <w:r w:rsidRPr="00F543CC">
        <w:rPr>
          <w:i/>
        </w:rPr>
        <w:t>Report on stocktaking the health policies of Nepal.</w:t>
      </w:r>
      <w:r w:rsidRPr="00F543CC">
        <w:t xml:space="preserve"> Nepal Health Sector Support Programme III, 2018.</w:t>
      </w:r>
    </w:p>
    <w:p w14:paraId="50B56F0A" w14:textId="0278D1BB" w:rsidR="00F07D22" w:rsidRPr="00F543CC" w:rsidRDefault="00F07D22" w:rsidP="00F07D22">
      <w:pPr>
        <w:pStyle w:val="EndNoteBibliography"/>
        <w:spacing w:after="0"/>
        <w:ind w:left="720" w:hanging="720"/>
      </w:pPr>
      <w:r w:rsidRPr="00F543CC">
        <w:t>9.</w:t>
      </w:r>
      <w:r w:rsidRPr="00F543CC">
        <w:tab/>
      </w:r>
      <w:r w:rsidRPr="00F543CC">
        <w:rPr>
          <w:i/>
        </w:rPr>
        <w:t>Government of Nepal, Ministry of Health and Population</w:t>
      </w:r>
      <w:r w:rsidRPr="00F543CC">
        <w:t xml:space="preserve">.  [cited 2025 Nov. 17]; Available from: </w:t>
      </w:r>
      <w:hyperlink r:id="rId9" w:history="1">
        <w:r w:rsidRPr="00F543CC">
          <w:rPr>
            <w:rStyle w:val="Hyperlink"/>
            <w:color w:val="auto"/>
          </w:rPr>
          <w:t>https://herdint.com/wp-content/uploads/2024/02/Health_policies_revisited.pdf</w:t>
        </w:r>
      </w:hyperlink>
      <w:r w:rsidRPr="00F543CC">
        <w:t>.</w:t>
      </w:r>
    </w:p>
    <w:p w14:paraId="31A4FEA2" w14:textId="6785384A" w:rsidR="00F07D22" w:rsidRPr="009C41F6" w:rsidRDefault="00F07D22" w:rsidP="00F07D22">
      <w:pPr>
        <w:pStyle w:val="EndNoteBibliography"/>
        <w:spacing w:after="0"/>
        <w:ind w:left="720" w:hanging="720"/>
      </w:pPr>
      <w:r w:rsidRPr="009C41F6">
        <w:t>10.</w:t>
      </w:r>
      <w:r w:rsidRPr="009C41F6">
        <w:tab/>
      </w:r>
      <w:r w:rsidRPr="009C41F6">
        <w:rPr>
          <w:i/>
        </w:rPr>
        <w:t>NEPAL HEALTH SECTOR STRATEGY 2015 - 2020</w:t>
      </w:r>
      <w:r w:rsidRPr="009C41F6">
        <w:t xml:space="preserve">. 2015; Available from: </w:t>
      </w:r>
      <w:hyperlink r:id="rId10" w:history="1">
        <w:r w:rsidRPr="009C41F6">
          <w:rPr>
            <w:rStyle w:val="Hyperlink"/>
          </w:rPr>
          <w:t>https://www.nhssp.org.np/NHSSP_Archives/health_policy/NHSS_english_book_2015.pdf</w:t>
        </w:r>
      </w:hyperlink>
      <w:r w:rsidRPr="009C41F6">
        <w:t>.</w:t>
      </w:r>
    </w:p>
    <w:p w14:paraId="274535AE" w14:textId="394C3CF9" w:rsidR="00F07D22" w:rsidRPr="00F543CC" w:rsidRDefault="00F07D22" w:rsidP="00F07D22">
      <w:pPr>
        <w:pStyle w:val="EndNoteBibliography"/>
        <w:spacing w:after="0"/>
        <w:ind w:left="720" w:hanging="720"/>
      </w:pPr>
      <w:r w:rsidRPr="00F543CC">
        <w:t>11.</w:t>
      </w:r>
      <w:r w:rsidRPr="00F543CC">
        <w:tab/>
      </w:r>
      <w:r w:rsidRPr="00F543CC">
        <w:rPr>
          <w:i/>
        </w:rPr>
        <w:t>Nepal Health Sector Strategic Plan 2023-2030</w:t>
      </w:r>
      <w:r w:rsidRPr="00F543CC">
        <w:t xml:space="preserve">. 2023  [cited 2025 Nov. 17]; Available from: </w:t>
      </w:r>
      <w:hyperlink r:id="rId11" w:history="1">
        <w:r w:rsidRPr="00F543CC">
          <w:rPr>
            <w:rStyle w:val="Hyperlink"/>
            <w:color w:val="auto"/>
          </w:rPr>
          <w:t>https://publichealthupdate.com/nepal-health-sector-strategic-plan-2023-2030/</w:t>
        </w:r>
      </w:hyperlink>
      <w:r w:rsidRPr="00F543CC">
        <w:t>.</w:t>
      </w:r>
    </w:p>
    <w:p w14:paraId="08E24F41" w14:textId="77777777" w:rsidR="00F07D22" w:rsidRPr="009C41F6" w:rsidRDefault="00F07D22" w:rsidP="00F07D22">
      <w:pPr>
        <w:pStyle w:val="EndNoteBibliography"/>
        <w:spacing w:after="0"/>
        <w:ind w:left="720" w:hanging="720"/>
      </w:pPr>
      <w:r w:rsidRPr="009C41F6">
        <w:t>12.</w:t>
      </w:r>
      <w:r w:rsidRPr="009C41F6">
        <w:tab/>
        <w:t xml:space="preserve">Al Ghafri, T., et al., </w:t>
      </w:r>
      <w:r w:rsidRPr="009C41F6">
        <w:rPr>
          <w:i/>
        </w:rPr>
        <w:t>The Experience of an Accelerated COVID-19 Immunization Campaign in Oman: A Review Within the WHO Health System Building Blocks Framework.</w:t>
      </w:r>
      <w:r w:rsidRPr="009C41F6">
        <w:t xml:space="preserve"> Vaccines, 2025. </w:t>
      </w:r>
      <w:r w:rsidRPr="009C41F6">
        <w:rPr>
          <w:b/>
        </w:rPr>
        <w:t>13</w:t>
      </w:r>
      <w:r w:rsidRPr="009C41F6">
        <w:t>(10): p. 1002.</w:t>
      </w:r>
    </w:p>
    <w:p w14:paraId="4861BC9C" w14:textId="69FD82D2" w:rsidR="00F07D22" w:rsidRPr="009C41F6" w:rsidRDefault="00F07D22" w:rsidP="00F07D22">
      <w:pPr>
        <w:pStyle w:val="EndNoteBibliography"/>
        <w:spacing w:after="0"/>
        <w:ind w:left="720" w:hanging="720"/>
      </w:pPr>
      <w:r w:rsidRPr="009C41F6">
        <w:t>13.</w:t>
      </w:r>
      <w:r w:rsidRPr="009C41F6">
        <w:tab/>
      </w:r>
      <w:r w:rsidRPr="00193D88">
        <w:rPr>
          <w:i/>
          <w:highlight w:val="yellow"/>
        </w:rPr>
        <w:t>WHO Health system building blocks</w:t>
      </w:r>
      <w:r w:rsidRPr="00193D88">
        <w:rPr>
          <w:highlight w:val="yellow"/>
        </w:rPr>
        <w:t xml:space="preserve">.  [cited 2025 Nov. 23]; Available from: </w:t>
      </w:r>
      <w:hyperlink r:id="rId12" w:history="1">
        <w:r w:rsidRPr="00193D88">
          <w:rPr>
            <w:rStyle w:val="Hyperlink"/>
            <w:color w:val="auto"/>
            <w:highlight w:val="yellow"/>
          </w:rPr>
          <w:t>https://extranet.who.int/nhptool/buildingblock.aspx</w:t>
        </w:r>
      </w:hyperlink>
      <w:r w:rsidRPr="00193D88">
        <w:rPr>
          <w:highlight w:val="yellow"/>
        </w:rPr>
        <w:t>.</w:t>
      </w:r>
    </w:p>
    <w:p w14:paraId="01A8338C" w14:textId="77777777" w:rsidR="00F543CC" w:rsidRDefault="00F07D22" w:rsidP="00F543CC">
      <w:pPr>
        <w:pStyle w:val="EndNoteBibliography"/>
        <w:spacing w:after="0"/>
        <w:ind w:left="720" w:hanging="720"/>
      </w:pPr>
      <w:r w:rsidRPr="009C41F6">
        <w:t>14.</w:t>
      </w:r>
      <w:r w:rsidRPr="009C41F6">
        <w:tab/>
      </w:r>
      <w:r w:rsidRPr="009C41F6">
        <w:rPr>
          <w:i/>
        </w:rPr>
        <w:t>National Health Policy 2019</w:t>
      </w:r>
      <w:r w:rsidRPr="009C41F6">
        <w:t xml:space="preserve">.  [cited 2025 Nov. 15]; Available from: </w:t>
      </w:r>
      <w:hyperlink r:id="rId13" w:history="1">
        <w:r w:rsidRPr="009C41F6">
          <w:rPr>
            <w:rStyle w:val="Hyperlink"/>
          </w:rPr>
          <w:t>https://drive.google.com/file/d/1K2fAzRhEYLfYIMs52hDRIwRYvGf03C92/view</w:t>
        </w:r>
      </w:hyperlink>
      <w:r w:rsidRPr="009C41F6">
        <w:t>.</w:t>
      </w:r>
    </w:p>
    <w:p w14:paraId="4483A869" w14:textId="598ADBBC" w:rsidR="00F543CC" w:rsidRDefault="00F543CC" w:rsidP="00F543CC">
      <w:pPr>
        <w:pStyle w:val="EndNoteBibliography"/>
        <w:spacing w:after="0"/>
        <w:ind w:left="720" w:hanging="720"/>
      </w:pPr>
      <w:r>
        <w:rPr>
          <w:rFonts w:ascii="Arial" w:hAnsi="Arial" w:cs="Arial"/>
          <w:color w:val="222222"/>
          <w:sz w:val="20"/>
          <w:szCs w:val="20"/>
          <w:shd w:val="clear" w:color="auto" w:fill="FFFFFF"/>
        </w:rPr>
        <w:t xml:space="preserve">15. </w:t>
      </w:r>
      <w:r>
        <w:rPr>
          <w:rFonts w:ascii="Arial" w:hAnsi="Arial" w:cs="Arial"/>
          <w:color w:val="222222"/>
          <w:sz w:val="20"/>
          <w:szCs w:val="20"/>
          <w:shd w:val="clear" w:color="auto" w:fill="FFFFFF"/>
        </w:rPr>
        <w:t>Acharya, D., Sharma, S., &amp; Bietsch, K. </w:t>
      </w:r>
      <w:r>
        <w:rPr>
          <w:rFonts w:ascii="Arial" w:hAnsi="Arial" w:cs="Arial"/>
          <w:i/>
          <w:iCs/>
          <w:color w:val="222222"/>
          <w:sz w:val="20"/>
          <w:szCs w:val="20"/>
          <w:shd w:val="clear" w:color="auto" w:fill="FFFFFF"/>
        </w:rPr>
        <w:t>Status and Associated Factors of Health Insurance Enrollment in Nepal: Findings from the 2022 Nepal Demographic and Health Survey.; 2024</w:t>
      </w:r>
      <w:r>
        <w:rPr>
          <w:rFonts w:ascii="Arial" w:hAnsi="Arial" w:cs="Arial"/>
          <w:color w:val="222222"/>
          <w:sz w:val="20"/>
          <w:szCs w:val="20"/>
          <w:shd w:val="clear" w:color="auto" w:fill="FFFFFF"/>
        </w:rPr>
        <w:t>.</w:t>
      </w:r>
      <w:r w:rsidRPr="009C41F6">
        <w:t xml:space="preserve"> </w:t>
      </w:r>
    </w:p>
    <w:p w14:paraId="2D6A4A9E" w14:textId="05B32449" w:rsidR="00F07D22" w:rsidRPr="009C41F6" w:rsidRDefault="00F07D22" w:rsidP="00F07D22">
      <w:pPr>
        <w:pStyle w:val="EndNoteBibliography"/>
        <w:spacing w:after="0"/>
        <w:ind w:left="720" w:hanging="720"/>
      </w:pPr>
      <w:r w:rsidRPr="009C41F6">
        <w:t>16.</w:t>
      </w:r>
      <w:r w:rsidRPr="009C41F6">
        <w:tab/>
        <w:t xml:space="preserve">Sharma, A., et al., </w:t>
      </w:r>
      <w:r w:rsidRPr="009C41F6">
        <w:rPr>
          <w:i/>
        </w:rPr>
        <w:t>Using digital health technology to better generate evidence and deliver evidence-based care.</w:t>
      </w:r>
      <w:r w:rsidRPr="009C41F6">
        <w:t xml:space="preserve"> Journal of the American College of Cardiology, 2018. </w:t>
      </w:r>
      <w:r w:rsidRPr="009C41F6">
        <w:rPr>
          <w:b/>
        </w:rPr>
        <w:t>71</w:t>
      </w:r>
      <w:r w:rsidRPr="009C41F6">
        <w:t>(23): p. 2680-2690.</w:t>
      </w:r>
    </w:p>
    <w:p w14:paraId="302F7A59" w14:textId="37FF7696" w:rsidR="00F07D22" w:rsidRPr="009C41F6" w:rsidRDefault="00F07D22" w:rsidP="00F07D22">
      <w:pPr>
        <w:pStyle w:val="EndNoteBibliography"/>
        <w:spacing w:after="0"/>
        <w:ind w:left="720" w:hanging="720"/>
      </w:pPr>
      <w:r w:rsidRPr="009C41F6">
        <w:t>17.</w:t>
      </w:r>
      <w:r w:rsidRPr="009C41F6">
        <w:tab/>
      </w:r>
      <w:r w:rsidR="00AE023B" w:rsidRPr="00AE023B">
        <w:t>Gautam, G., Khanal, K., &amp; Bondurant, T. (2020). An analysis of the health sector functions of all three levels of government as per Functional Analysis and Assignments and relevant policies. NHSSP.</w:t>
      </w:r>
      <w:r w:rsidR="00AA583F">
        <w:rPr>
          <w:highlight w:val="yellow"/>
        </w:rPr>
        <w:t xml:space="preserve"> Available link : </w:t>
      </w:r>
      <w:r w:rsidR="00AA583F" w:rsidRPr="00AA583F">
        <w:t>https://herdint.com/wp-content/uploads/2023/02/2020-Analysis-of-FAA-and-health-policies.pdf</w:t>
      </w:r>
      <w:r w:rsidR="00AA583F">
        <w:t xml:space="preserve"> </w:t>
      </w:r>
    </w:p>
    <w:p w14:paraId="16DA9259" w14:textId="77777777" w:rsidR="00F07D22" w:rsidRPr="009C41F6" w:rsidRDefault="00F07D22" w:rsidP="00F07D22">
      <w:pPr>
        <w:pStyle w:val="EndNoteBibliography"/>
        <w:spacing w:after="0"/>
        <w:ind w:left="720" w:hanging="720"/>
      </w:pPr>
      <w:r w:rsidRPr="009C41F6">
        <w:t>18.</w:t>
      </w:r>
      <w:r w:rsidRPr="009C41F6">
        <w:tab/>
        <w:t xml:space="preserve">Organization, W.H., </w:t>
      </w:r>
      <w:r w:rsidRPr="009C41F6">
        <w:rPr>
          <w:i/>
        </w:rPr>
        <w:t>Health in all policies: Helsinki statement. Framework for country action.</w:t>
      </w:r>
      <w:r w:rsidRPr="009C41F6">
        <w:t xml:space="preserve"> 2021.</w:t>
      </w:r>
    </w:p>
    <w:p w14:paraId="11491C40" w14:textId="67901400" w:rsidR="00F07D22" w:rsidRPr="009C41F6" w:rsidRDefault="00F07D22" w:rsidP="00F07D22">
      <w:pPr>
        <w:pStyle w:val="EndNoteBibliography"/>
        <w:spacing w:after="0"/>
        <w:ind w:left="720" w:hanging="720"/>
      </w:pPr>
      <w:r w:rsidRPr="009C41F6">
        <w:t>19.</w:t>
      </w:r>
      <w:r w:rsidRPr="009C41F6">
        <w:tab/>
      </w:r>
      <w:r w:rsidRPr="009C41F6">
        <w:rPr>
          <w:i/>
        </w:rPr>
        <w:t xml:space="preserve">NATIONAL HEALTH POLICY, 1991 </w:t>
      </w:r>
      <w:r w:rsidRPr="009C41F6">
        <w:t xml:space="preserve">[cited 2025 Nov. 15]; Available from: </w:t>
      </w:r>
      <w:hyperlink r:id="rId14" w:history="1">
        <w:r w:rsidRPr="009C41F6">
          <w:rPr>
            <w:rStyle w:val="Hyperlink"/>
          </w:rPr>
          <w:t>https://scalingupnutrition.org/sites/default/files/2021-12/Nepal-National-Health-Policy-1991_en.pdf</w:t>
        </w:r>
      </w:hyperlink>
      <w:r w:rsidRPr="009C41F6">
        <w:t>.</w:t>
      </w:r>
    </w:p>
    <w:p w14:paraId="66D47FA1" w14:textId="77777777" w:rsidR="00F07D22" w:rsidRPr="009C41F6" w:rsidRDefault="00F07D22" w:rsidP="00F07D22">
      <w:pPr>
        <w:pStyle w:val="EndNoteBibliography"/>
        <w:spacing w:after="0"/>
        <w:ind w:left="720" w:hanging="720"/>
      </w:pPr>
      <w:r w:rsidRPr="009C41F6">
        <w:t>20.</w:t>
      </w:r>
      <w:r w:rsidRPr="009C41F6">
        <w:tab/>
        <w:t xml:space="preserve">Pradhan, P.M., </w:t>
      </w:r>
      <w:r w:rsidRPr="009C41F6">
        <w:rPr>
          <w:i/>
        </w:rPr>
        <w:t>A Critical Review of National Health Policy‐1991.</w:t>
      </w:r>
      <w:r w:rsidRPr="009C41F6">
        <w:t xml:space="preserve"> 2009.</w:t>
      </w:r>
    </w:p>
    <w:p w14:paraId="59F04F9E" w14:textId="65F8F0F1" w:rsidR="00F07D22" w:rsidRPr="00F543CC" w:rsidRDefault="00F07D22" w:rsidP="00F07D22">
      <w:pPr>
        <w:pStyle w:val="EndNoteBibliography"/>
        <w:spacing w:after="0"/>
        <w:ind w:left="720" w:hanging="720"/>
      </w:pPr>
      <w:r w:rsidRPr="00F543CC">
        <w:t>21.</w:t>
      </w:r>
      <w:r w:rsidRPr="00F543CC">
        <w:tab/>
        <w:t xml:space="preserve">Ishwar BS, L.R. </w:t>
      </w:r>
      <w:r w:rsidRPr="00F543CC">
        <w:rPr>
          <w:i/>
        </w:rPr>
        <w:t>Review of National Health Policy 1991</w:t>
      </w:r>
      <w:r w:rsidRPr="00F543CC">
        <w:t xml:space="preserve">.  [cited 2025; Available from: </w:t>
      </w:r>
      <w:hyperlink r:id="rId15" w:history="1">
        <w:r w:rsidRPr="00F543CC">
          <w:rPr>
            <w:rStyle w:val="Hyperlink"/>
            <w:color w:val="auto"/>
          </w:rPr>
          <w:t>http://www.nhssp.org.np/health_policy/Review%20of%20National%20Health%20Policy%201991.pdf</w:t>
        </w:r>
      </w:hyperlink>
      <w:r w:rsidRPr="00F543CC">
        <w:t>.</w:t>
      </w:r>
    </w:p>
    <w:p w14:paraId="32FC6092" w14:textId="488B2423" w:rsidR="00F07D22" w:rsidRPr="00F543CC" w:rsidRDefault="00F07D22" w:rsidP="00F07D22">
      <w:pPr>
        <w:pStyle w:val="EndNoteBibliography"/>
        <w:spacing w:after="0"/>
        <w:ind w:left="720" w:hanging="720"/>
      </w:pPr>
      <w:r w:rsidRPr="00F543CC">
        <w:t>22.</w:t>
      </w:r>
      <w:r w:rsidRPr="00F543CC">
        <w:tab/>
      </w:r>
      <w:r w:rsidRPr="00F543CC">
        <w:rPr>
          <w:i/>
        </w:rPr>
        <w:t>Second longterm health plan 1997-2017</w:t>
      </w:r>
      <w:r w:rsidRPr="00F543CC">
        <w:t xml:space="preserve">.  [cited 2025 Nov. 15]; Available from: </w:t>
      </w:r>
      <w:hyperlink r:id="rId16" w:history="1">
        <w:r w:rsidRPr="00F543CC">
          <w:rPr>
            <w:rStyle w:val="Hyperlink"/>
            <w:color w:val="auto"/>
          </w:rPr>
          <w:t>https://publichealthupdate.com/second-long-term-health-plan-1997-2017/</w:t>
        </w:r>
      </w:hyperlink>
      <w:r w:rsidRPr="00F543CC">
        <w:t>.</w:t>
      </w:r>
    </w:p>
    <w:p w14:paraId="5730B0C4" w14:textId="2BC73C2F" w:rsidR="00F07D22" w:rsidRPr="00F543CC" w:rsidRDefault="00F07D22" w:rsidP="00F07D22">
      <w:pPr>
        <w:pStyle w:val="EndNoteBibliography"/>
        <w:spacing w:after="0"/>
        <w:ind w:left="720" w:hanging="720"/>
      </w:pPr>
      <w:r w:rsidRPr="00F543CC">
        <w:t>23.</w:t>
      </w:r>
      <w:r w:rsidRPr="00F543CC">
        <w:tab/>
      </w:r>
      <w:r w:rsidRPr="00F543CC">
        <w:rPr>
          <w:i/>
        </w:rPr>
        <w:t>National Health Policy-2014</w:t>
      </w:r>
      <w:r w:rsidRPr="00F543CC">
        <w:t xml:space="preserve">.  [cited 2025 Nov. 15]; Available from: </w:t>
      </w:r>
      <w:hyperlink r:id="rId17" w:history="1">
        <w:r w:rsidRPr="00F543CC">
          <w:rPr>
            <w:rStyle w:val="Hyperlink"/>
            <w:color w:val="auto"/>
          </w:rPr>
          <w:t>https://publichealthupdate.com/national-health-policy-2071-nepali-and-english-version/</w:t>
        </w:r>
      </w:hyperlink>
      <w:r w:rsidRPr="00F543CC">
        <w:t>.</w:t>
      </w:r>
    </w:p>
    <w:p w14:paraId="75D4535A" w14:textId="23748322" w:rsidR="00F07D22" w:rsidRPr="009C41F6" w:rsidRDefault="00F07D22" w:rsidP="00F07D22">
      <w:pPr>
        <w:pStyle w:val="EndNoteBibliography"/>
        <w:spacing w:after="0"/>
        <w:ind w:left="720" w:hanging="720"/>
      </w:pPr>
      <w:r w:rsidRPr="00F543CC">
        <w:t>24.</w:t>
      </w:r>
      <w:r w:rsidRPr="00F543CC">
        <w:tab/>
      </w:r>
      <w:r w:rsidRPr="00F543CC">
        <w:rPr>
          <w:i/>
        </w:rPr>
        <w:t>UHC agenda 2030</w:t>
      </w:r>
      <w:r w:rsidRPr="00F543CC">
        <w:t>.  [cited 2025 Nov. 16]; Available f</w:t>
      </w:r>
      <w:r w:rsidRPr="009C41F6">
        <w:t xml:space="preserve">rom: </w:t>
      </w:r>
      <w:hyperlink r:id="rId18" w:history="1">
        <w:r w:rsidRPr="009C41F6">
          <w:rPr>
            <w:rStyle w:val="Hyperlink"/>
          </w:rPr>
          <w:t>https://www.uhc2030.org/advocacy/action-agenda-from-the-uhc-movement/</w:t>
        </w:r>
      </w:hyperlink>
      <w:r w:rsidRPr="009C41F6">
        <w:t>.</w:t>
      </w:r>
    </w:p>
    <w:p w14:paraId="73A2489D" w14:textId="77777777" w:rsidR="00F07D22" w:rsidRPr="009C41F6" w:rsidRDefault="00F07D22" w:rsidP="00F07D22">
      <w:pPr>
        <w:pStyle w:val="EndNoteBibliography"/>
        <w:spacing w:after="0"/>
        <w:ind w:left="720" w:hanging="720"/>
      </w:pPr>
      <w:r w:rsidRPr="009C41F6">
        <w:t>25.</w:t>
      </w:r>
      <w:r w:rsidRPr="009C41F6">
        <w:tab/>
        <w:t xml:space="preserve">Wasti, S.P., et al., </w:t>
      </w:r>
      <w:r w:rsidRPr="009C41F6">
        <w:rPr>
          <w:i/>
        </w:rPr>
        <w:t>Overcoming the challenges facing Nepal’s health system during federalisation: an analysis of health system building blocks.</w:t>
      </w:r>
      <w:r w:rsidRPr="009C41F6">
        <w:t xml:space="preserve"> Health Research Policy and Systems, 2023. </w:t>
      </w:r>
      <w:r w:rsidRPr="009C41F6">
        <w:rPr>
          <w:b/>
        </w:rPr>
        <w:t>21</w:t>
      </w:r>
      <w:r w:rsidRPr="009C41F6">
        <w:t>(1): p. 117.</w:t>
      </w:r>
    </w:p>
    <w:p w14:paraId="113CE900" w14:textId="5A6FB79B" w:rsidR="00F07D22" w:rsidRPr="00193D88" w:rsidRDefault="00F07D22" w:rsidP="00F07D22">
      <w:pPr>
        <w:pStyle w:val="EndNoteBibliography"/>
        <w:spacing w:after="0"/>
        <w:ind w:left="720" w:hanging="720"/>
        <w:rPr>
          <w:highlight w:val="yellow"/>
        </w:rPr>
      </w:pPr>
      <w:r w:rsidRPr="009C41F6">
        <w:t>26.</w:t>
      </w:r>
      <w:r w:rsidRPr="009C41F6">
        <w:tab/>
      </w:r>
      <w:r w:rsidR="00323DF5" w:rsidRPr="00323DF5">
        <w:t>Ailuogwemhe, J., Rajbhandari, R., Iliaki, E., Villar, M., &amp; Dieterich, M. (2005). Tackling shortages of health care workers in rural Nepal:“Train to Retain”. Harvard School of Public Health, Student Project, ID, 262.</w:t>
      </w:r>
    </w:p>
    <w:p w14:paraId="2B0EBC02" w14:textId="6BB6B7FC" w:rsidR="00F07D22" w:rsidRPr="009C41F6" w:rsidRDefault="00F07D22" w:rsidP="00F07D22">
      <w:pPr>
        <w:pStyle w:val="EndNoteBibliography"/>
        <w:spacing w:after="0"/>
        <w:ind w:left="720" w:hanging="720"/>
      </w:pPr>
      <w:r w:rsidRPr="00193D88">
        <w:rPr>
          <w:highlight w:val="yellow"/>
        </w:rPr>
        <w:t>27.</w:t>
      </w:r>
      <w:r w:rsidRPr="00193D88">
        <w:rPr>
          <w:highlight w:val="yellow"/>
        </w:rPr>
        <w:tab/>
      </w:r>
      <w:r w:rsidR="00323DF5" w:rsidRPr="00323DF5">
        <w:t>Kuikel, B. S., Shrestha, A., Xu, D. R., Shahi, B. B., Bhandari, B., Mishra, R. K., ... &amp; Karmacharya, B. M. (2023). A critical analysis of health system in Nepal: Perspectives based on COVID-19 response. Dialogues in health, 3, 100142.</w:t>
      </w:r>
    </w:p>
    <w:p w14:paraId="6377A52D" w14:textId="77777777" w:rsidR="00F07D22" w:rsidRPr="009C41F6" w:rsidRDefault="00F07D22" w:rsidP="00F07D22">
      <w:pPr>
        <w:pStyle w:val="EndNoteBibliography"/>
        <w:spacing w:after="0"/>
        <w:ind w:left="720" w:hanging="720"/>
      </w:pPr>
      <w:r w:rsidRPr="009C41F6">
        <w:lastRenderedPageBreak/>
        <w:t>28.</w:t>
      </w:r>
      <w:r w:rsidRPr="009C41F6">
        <w:tab/>
        <w:t xml:space="preserve">Khanal, G.N., et al., </w:t>
      </w:r>
      <w:r w:rsidRPr="009C41F6">
        <w:rPr>
          <w:i/>
        </w:rPr>
        <w:t>Evaluation of the National Health Insurance Program of Nepal: are political promises translated into actions?</w:t>
      </w:r>
      <w:r w:rsidRPr="009C41F6">
        <w:t xml:space="preserve"> Health research policy and systems, 2023. </w:t>
      </w:r>
      <w:r w:rsidRPr="009C41F6">
        <w:rPr>
          <w:b/>
        </w:rPr>
        <w:t>21</w:t>
      </w:r>
      <w:r w:rsidRPr="009C41F6">
        <w:t>(1): p. 7.</w:t>
      </w:r>
    </w:p>
    <w:p w14:paraId="60458ABF" w14:textId="77777777" w:rsidR="00F07D22" w:rsidRPr="009C41F6" w:rsidRDefault="00F07D22" w:rsidP="00F07D22">
      <w:pPr>
        <w:pStyle w:val="EndNoteBibliography"/>
        <w:spacing w:after="0"/>
        <w:ind w:left="720" w:hanging="720"/>
      </w:pPr>
      <w:r w:rsidRPr="009C41F6">
        <w:t>29.</w:t>
      </w:r>
      <w:r w:rsidRPr="009C41F6">
        <w:tab/>
        <w:t xml:space="preserve">Ghimire, S., et al., </w:t>
      </w:r>
      <w:r w:rsidRPr="009C41F6">
        <w:rPr>
          <w:i/>
        </w:rPr>
        <w:t>Factors affecting health insurance utilization among insured population: evidence from health insurance program of Bhaktapur district of Nepal.</w:t>
      </w:r>
      <w:r w:rsidRPr="009C41F6">
        <w:t xml:space="preserve"> BMC Health Services Research, 2023. </w:t>
      </w:r>
      <w:r w:rsidRPr="009C41F6">
        <w:rPr>
          <w:b/>
        </w:rPr>
        <w:t>23</w:t>
      </w:r>
      <w:r w:rsidRPr="009C41F6">
        <w:t>(1): p. 159.</w:t>
      </w:r>
    </w:p>
    <w:p w14:paraId="64804654" w14:textId="77777777" w:rsidR="00F07D22" w:rsidRPr="009C41F6" w:rsidRDefault="00F07D22" w:rsidP="00F07D22">
      <w:pPr>
        <w:pStyle w:val="EndNoteBibliography"/>
        <w:spacing w:after="0"/>
        <w:ind w:left="720" w:hanging="720"/>
      </w:pPr>
      <w:r w:rsidRPr="009C41F6">
        <w:t>30.</w:t>
      </w:r>
      <w:r w:rsidRPr="009C41F6">
        <w:tab/>
        <w:t xml:space="preserve">Sah, M.K., R.K. Sangroula, and S. Arul Kumar, </w:t>
      </w:r>
      <w:r w:rsidRPr="009C41F6">
        <w:rPr>
          <w:i/>
        </w:rPr>
        <w:t>Comparative analysis of performance of private and public healthcare systems in Nepal.</w:t>
      </w:r>
      <w:r w:rsidRPr="009C41F6">
        <w:t xml:space="preserve"> International Journal of Community Medicine and Public Health, 2020. </w:t>
      </w:r>
      <w:r w:rsidRPr="009C41F6">
        <w:rPr>
          <w:b/>
        </w:rPr>
        <w:t>7</w:t>
      </w:r>
      <w:r w:rsidRPr="009C41F6">
        <w:t>(7): p. 2462.</w:t>
      </w:r>
    </w:p>
    <w:p w14:paraId="120F2735" w14:textId="77777777" w:rsidR="00F07D22" w:rsidRPr="009C41F6" w:rsidRDefault="00F07D22" w:rsidP="00F07D22">
      <w:pPr>
        <w:pStyle w:val="EndNoteBibliography"/>
        <w:spacing w:after="0"/>
        <w:ind w:left="720" w:hanging="720"/>
      </w:pPr>
      <w:r w:rsidRPr="009C41F6">
        <w:t>31.</w:t>
      </w:r>
      <w:r w:rsidRPr="009C41F6">
        <w:tab/>
        <w:t xml:space="preserve">GC, S. and N. Adhikari, </w:t>
      </w:r>
      <w:r w:rsidRPr="009C41F6">
        <w:rPr>
          <w:i/>
        </w:rPr>
        <w:t>Decomposing inequality in Maternal and Child Health (MCH) services in Nepal.</w:t>
      </w:r>
      <w:r w:rsidRPr="009C41F6">
        <w:t xml:space="preserve"> BMC public health, 2023. </w:t>
      </w:r>
      <w:r w:rsidRPr="009C41F6">
        <w:rPr>
          <w:b/>
        </w:rPr>
        <w:t>23</w:t>
      </w:r>
      <w:r w:rsidRPr="009C41F6">
        <w:t>(1): p. 995.</w:t>
      </w:r>
    </w:p>
    <w:p w14:paraId="78357CB5" w14:textId="77777777" w:rsidR="00F07D22" w:rsidRPr="009C41F6" w:rsidRDefault="00F07D22" w:rsidP="00F07D22">
      <w:pPr>
        <w:pStyle w:val="EndNoteBibliography"/>
        <w:spacing w:after="0"/>
        <w:ind w:left="720" w:hanging="720"/>
      </w:pPr>
      <w:r w:rsidRPr="009C41F6">
        <w:t>32.</w:t>
      </w:r>
      <w:r w:rsidRPr="009C41F6">
        <w:tab/>
        <w:t xml:space="preserve">Sharma, S., </w:t>
      </w:r>
      <w:r w:rsidRPr="009C41F6">
        <w:rPr>
          <w:i/>
        </w:rPr>
        <w:t>Health inequality and equity in rural and urban setting in Nepal.</w:t>
      </w:r>
      <w:r w:rsidRPr="009C41F6">
        <w:t xml:space="preserve"> International Education &amp; Research Journal [IERJ], 2018. </w:t>
      </w:r>
      <w:r w:rsidRPr="009C41F6">
        <w:rPr>
          <w:b/>
        </w:rPr>
        <w:t>4</w:t>
      </w:r>
      <w:r w:rsidRPr="009C41F6">
        <w:t>(11): p. 21-23.</w:t>
      </w:r>
    </w:p>
    <w:p w14:paraId="4D42C645" w14:textId="77777777" w:rsidR="00F07D22" w:rsidRPr="009C41F6" w:rsidRDefault="00F07D22" w:rsidP="00F07D22">
      <w:pPr>
        <w:pStyle w:val="EndNoteBibliography"/>
        <w:spacing w:after="0"/>
        <w:ind w:left="720" w:hanging="720"/>
      </w:pPr>
      <w:r w:rsidRPr="009C41F6">
        <w:t>33.</w:t>
      </w:r>
      <w:r w:rsidRPr="009C41F6">
        <w:tab/>
        <w:t xml:space="preserve">Parajuli, R., et al., </w:t>
      </w:r>
      <w:r w:rsidRPr="009C41F6">
        <w:rPr>
          <w:i/>
        </w:rPr>
        <w:t>Challenges and opportunities for implementing digital health interventions in Nepal: a rapid review.</w:t>
      </w:r>
      <w:r w:rsidRPr="009C41F6">
        <w:t xml:space="preserve"> Frontiers in digital health, 2022. </w:t>
      </w:r>
      <w:r w:rsidRPr="009C41F6">
        <w:rPr>
          <w:b/>
        </w:rPr>
        <w:t>4</w:t>
      </w:r>
      <w:r w:rsidRPr="009C41F6">
        <w:t>: p. 861019.</w:t>
      </w:r>
    </w:p>
    <w:p w14:paraId="21AB89D7" w14:textId="052FC4A5" w:rsidR="00F07D22" w:rsidRPr="009C41F6" w:rsidRDefault="00F07D22" w:rsidP="00F07D22">
      <w:pPr>
        <w:pStyle w:val="EndNoteBibliography"/>
        <w:spacing w:after="0"/>
        <w:ind w:left="720" w:hanging="720"/>
      </w:pPr>
      <w:r w:rsidRPr="009C41F6">
        <w:t>34.</w:t>
      </w:r>
      <w:r w:rsidRPr="009C41F6">
        <w:tab/>
      </w:r>
      <w:r w:rsidRPr="009C41F6">
        <w:rPr>
          <w:i/>
        </w:rPr>
        <w:t>Goal 3: Ensure healthy lives and promote well-being for all at all ages</w:t>
      </w:r>
      <w:r w:rsidRPr="009C41F6">
        <w:t xml:space="preserve">.  [cited 2025 Nov. 13]; Available from: </w:t>
      </w:r>
      <w:hyperlink r:id="rId19" w:history="1">
        <w:r w:rsidRPr="009C41F6">
          <w:rPr>
            <w:rStyle w:val="Hyperlink"/>
          </w:rPr>
          <w:t>https://www.un.org/sustainabledevelopment/health/</w:t>
        </w:r>
      </w:hyperlink>
      <w:r w:rsidRPr="009C41F6">
        <w:t>.</w:t>
      </w:r>
    </w:p>
    <w:p w14:paraId="4C7BB9CE" w14:textId="0EE2F3EC" w:rsidR="00F07D22" w:rsidRPr="009C41F6" w:rsidRDefault="00F07D22" w:rsidP="00F07D22">
      <w:pPr>
        <w:pStyle w:val="EndNoteBibliography"/>
        <w:spacing w:after="0"/>
        <w:ind w:left="720" w:hanging="720"/>
      </w:pPr>
      <w:r w:rsidRPr="009C41F6">
        <w:t>35.</w:t>
      </w:r>
      <w:r w:rsidRPr="009C41F6">
        <w:tab/>
      </w:r>
      <w:r w:rsidRPr="009C41F6">
        <w:rPr>
          <w:i/>
        </w:rPr>
        <w:t>Universal health coverage (UHC)</w:t>
      </w:r>
      <w:r w:rsidRPr="009C41F6">
        <w:t xml:space="preserve">. 2025  [cited 2025 Nov. 17]; Available from: </w:t>
      </w:r>
      <w:hyperlink r:id="rId20" w:history="1">
        <w:r w:rsidRPr="009C41F6">
          <w:rPr>
            <w:rStyle w:val="Hyperlink"/>
          </w:rPr>
          <w:t>https://www.who.int/news-room/fact-sheets/detail/universal-health-coverage-(uhc</w:t>
        </w:r>
      </w:hyperlink>
      <w:r w:rsidRPr="009C41F6">
        <w:t>).</w:t>
      </w:r>
    </w:p>
    <w:p w14:paraId="645988C6" w14:textId="43D1DEF7" w:rsidR="00F07D22" w:rsidRPr="009C41F6" w:rsidRDefault="00F07D22" w:rsidP="00F07D22">
      <w:pPr>
        <w:pStyle w:val="EndNoteBibliography"/>
        <w:spacing w:after="0"/>
        <w:ind w:left="720" w:hanging="720"/>
      </w:pPr>
      <w:r w:rsidRPr="009C41F6">
        <w:t>36.</w:t>
      </w:r>
      <w:r w:rsidRPr="009C41F6">
        <w:tab/>
      </w:r>
      <w:r w:rsidRPr="009C41F6">
        <w:rPr>
          <w:i/>
        </w:rPr>
        <w:t>Health Policy and Implementation Gaps in Nepal. Kathmandu</w:t>
      </w:r>
      <w:r w:rsidRPr="009C41F6">
        <w:t xml:space="preserve">.  [cited 2025 Nov. 17]; Available from: </w:t>
      </w:r>
      <w:hyperlink r:id="rId21" w:history="1">
        <w:r w:rsidRPr="009C41F6">
          <w:rPr>
            <w:rStyle w:val="Hyperlink"/>
          </w:rPr>
          <w:t>https://herdint.com/health-policy-and-implementation-gaps-in-nepal-2/</w:t>
        </w:r>
      </w:hyperlink>
      <w:r w:rsidRPr="009C41F6">
        <w:t>.</w:t>
      </w:r>
    </w:p>
    <w:p w14:paraId="6679DC00" w14:textId="77777777" w:rsidR="00F07D22" w:rsidRPr="009C41F6" w:rsidRDefault="00F07D22" w:rsidP="00F07D22">
      <w:pPr>
        <w:pStyle w:val="EndNoteBibliography"/>
        <w:spacing w:after="0"/>
        <w:ind w:left="720" w:hanging="720"/>
      </w:pPr>
      <w:r w:rsidRPr="009C41F6">
        <w:t>37.</w:t>
      </w:r>
      <w:r w:rsidRPr="009C41F6">
        <w:tab/>
        <w:t xml:space="preserve">Thapa, R., et al., </w:t>
      </w:r>
      <w:r w:rsidRPr="009C41F6">
        <w:rPr>
          <w:i/>
        </w:rPr>
        <w:t>Implementing federalism in the health system of Nepal: opportunities and challenges.</w:t>
      </w:r>
      <w:r w:rsidRPr="009C41F6">
        <w:t xml:space="preserve"> International journal of health policy and management, 2018. </w:t>
      </w:r>
      <w:r w:rsidRPr="009C41F6">
        <w:rPr>
          <w:b/>
        </w:rPr>
        <w:t>8</w:t>
      </w:r>
      <w:r w:rsidRPr="009C41F6">
        <w:t>(4): p. 195.</w:t>
      </w:r>
    </w:p>
    <w:p w14:paraId="59E610E8" w14:textId="77777777" w:rsidR="00F07D22" w:rsidRPr="009C41F6" w:rsidRDefault="00F07D22" w:rsidP="00F07D22">
      <w:pPr>
        <w:pStyle w:val="EndNoteBibliography"/>
        <w:spacing w:after="0"/>
        <w:ind w:left="720" w:hanging="720"/>
      </w:pPr>
      <w:r w:rsidRPr="009C41F6">
        <w:t>38.</w:t>
      </w:r>
      <w:r w:rsidRPr="009C41F6">
        <w:tab/>
        <w:t xml:space="preserve">Adhikari, B., S.R. Mishra, and R. Schwarz, </w:t>
      </w:r>
      <w:r w:rsidRPr="009C41F6">
        <w:rPr>
          <w:i/>
        </w:rPr>
        <w:t>Transforming Nepal’s primary health care delivery system in global health era: addressing historical and current implementation challenges.</w:t>
      </w:r>
      <w:r w:rsidRPr="009C41F6">
        <w:t xml:space="preserve"> Globalization and health, 2022. </w:t>
      </w:r>
      <w:r w:rsidRPr="009C41F6">
        <w:rPr>
          <w:b/>
        </w:rPr>
        <w:t>18</w:t>
      </w:r>
      <w:r w:rsidRPr="009C41F6">
        <w:t>(1): p. 8.</w:t>
      </w:r>
    </w:p>
    <w:p w14:paraId="6ECCF0B2" w14:textId="77777777" w:rsidR="00F07D22" w:rsidRPr="009C41F6" w:rsidRDefault="00F07D22" w:rsidP="00F07D22">
      <w:pPr>
        <w:pStyle w:val="EndNoteBibliography"/>
        <w:spacing w:after="0"/>
        <w:ind w:left="720" w:hanging="720"/>
      </w:pPr>
      <w:r w:rsidRPr="009C41F6">
        <w:t>39.</w:t>
      </w:r>
      <w:r w:rsidRPr="009C41F6">
        <w:tab/>
        <w:t xml:space="preserve">Dahal, K., </w:t>
      </w:r>
      <w:r w:rsidRPr="009C41F6">
        <w:rPr>
          <w:i/>
        </w:rPr>
        <w:t>Opportunities and Challenges of Nepal’s Health Systems: A Critical Study in Federal Context.</w:t>
      </w:r>
      <w:r w:rsidRPr="009C41F6">
        <w:t xml:space="preserve"> Journey for Sustainable Development and Peace Journal, 2024. </w:t>
      </w:r>
      <w:r w:rsidRPr="009C41F6">
        <w:rPr>
          <w:b/>
        </w:rPr>
        <w:t>2</w:t>
      </w:r>
      <w:r w:rsidRPr="009C41F6">
        <w:t>(1): p. 128-138.</w:t>
      </w:r>
    </w:p>
    <w:p w14:paraId="342D30F4" w14:textId="77777777" w:rsidR="00F07D22" w:rsidRPr="009C41F6" w:rsidRDefault="00F07D22" w:rsidP="00F07D22">
      <w:pPr>
        <w:pStyle w:val="EndNoteBibliography"/>
        <w:spacing w:after="0"/>
        <w:ind w:left="720" w:hanging="720"/>
      </w:pPr>
      <w:r w:rsidRPr="009C41F6">
        <w:t>40.</w:t>
      </w:r>
      <w:r w:rsidRPr="009C41F6">
        <w:tab/>
        <w:t xml:space="preserve">Mishra, S.R., et al., </w:t>
      </w:r>
      <w:r w:rsidRPr="009C41F6">
        <w:rPr>
          <w:i/>
        </w:rPr>
        <w:t>National health insurance policy in Nepal: challenges for implementation.</w:t>
      </w:r>
      <w:r w:rsidRPr="009C41F6">
        <w:t xml:space="preserve"> Global health action, 2015. </w:t>
      </w:r>
      <w:r w:rsidRPr="009C41F6">
        <w:rPr>
          <w:b/>
        </w:rPr>
        <w:t>8</w:t>
      </w:r>
      <w:r w:rsidRPr="009C41F6">
        <w:t>(1): p. 28763.</w:t>
      </w:r>
    </w:p>
    <w:p w14:paraId="021D654F" w14:textId="77777777" w:rsidR="00F07D22" w:rsidRPr="009C41F6" w:rsidRDefault="00F07D22" w:rsidP="00F07D22">
      <w:pPr>
        <w:pStyle w:val="EndNoteBibliography"/>
        <w:spacing w:after="0"/>
        <w:ind w:left="720" w:hanging="720"/>
      </w:pPr>
      <w:r w:rsidRPr="009C41F6">
        <w:t>41.</w:t>
      </w:r>
      <w:r w:rsidRPr="009C41F6">
        <w:tab/>
        <w:t xml:space="preserve">Dulal, T.D., </w:t>
      </w:r>
      <w:r w:rsidRPr="009C41F6">
        <w:rPr>
          <w:i/>
        </w:rPr>
        <w:t>Gender equality and social inclusion policies: Considerations in health sectors in Nepal.</w:t>
      </w:r>
      <w:r w:rsidRPr="009C41F6">
        <w:t xml:space="preserve"> Patan Pragya, 2023. </w:t>
      </w:r>
      <w:r w:rsidRPr="009C41F6">
        <w:rPr>
          <w:b/>
        </w:rPr>
        <w:t>12</w:t>
      </w:r>
      <w:r w:rsidRPr="009C41F6">
        <w:t>(02): p. 106-119.</w:t>
      </w:r>
    </w:p>
    <w:p w14:paraId="45F67875" w14:textId="77777777" w:rsidR="00F07D22" w:rsidRPr="009C41F6" w:rsidRDefault="00F07D22" w:rsidP="00F07D22">
      <w:pPr>
        <w:pStyle w:val="EndNoteBibliography"/>
        <w:spacing w:after="0"/>
        <w:ind w:left="720" w:hanging="720"/>
      </w:pPr>
      <w:r w:rsidRPr="009C41F6">
        <w:t>42.</w:t>
      </w:r>
      <w:r w:rsidRPr="009C41F6">
        <w:tab/>
        <w:t xml:space="preserve">Pham, T.V., et al., </w:t>
      </w:r>
      <w:r w:rsidRPr="009C41F6">
        <w:rPr>
          <w:i/>
        </w:rPr>
        <w:t>Traditional healers and mental health in Nepal: A scoping review.</w:t>
      </w:r>
      <w:r w:rsidRPr="009C41F6">
        <w:t xml:space="preserve"> Culture, Medicine, and Psychiatry, 2021. </w:t>
      </w:r>
      <w:r w:rsidRPr="009C41F6">
        <w:rPr>
          <w:b/>
        </w:rPr>
        <w:t>45</w:t>
      </w:r>
      <w:r w:rsidRPr="009C41F6">
        <w:t>(1): p. 97-140.</w:t>
      </w:r>
    </w:p>
    <w:p w14:paraId="64C05428" w14:textId="77777777" w:rsidR="00F07D22" w:rsidRPr="009C41F6" w:rsidRDefault="00F07D22" w:rsidP="00F07D22">
      <w:pPr>
        <w:pStyle w:val="EndNoteBibliography"/>
        <w:spacing w:after="0"/>
        <w:ind w:left="720" w:hanging="720"/>
      </w:pPr>
      <w:r w:rsidRPr="009C41F6">
        <w:t>43.</w:t>
      </w:r>
      <w:r w:rsidRPr="009C41F6">
        <w:tab/>
        <w:t xml:space="preserve">Prasad, S.M., et al., </w:t>
      </w:r>
      <w:r w:rsidRPr="009C41F6">
        <w:rPr>
          <w:i/>
        </w:rPr>
        <w:t>Traditional healers of nepal: their knowledge, skill, practices and technology.</w:t>
      </w:r>
      <w:r w:rsidRPr="009C41F6">
        <w:t xml:space="preserve"> Journal of Ayurveda Campus, 2020. </w:t>
      </w:r>
      <w:r w:rsidRPr="009C41F6">
        <w:rPr>
          <w:b/>
        </w:rPr>
        <w:t>1</w:t>
      </w:r>
      <w:r w:rsidRPr="009C41F6">
        <w:t>(1): p. 7-15.</w:t>
      </w:r>
    </w:p>
    <w:p w14:paraId="6F7DBB10" w14:textId="77777777" w:rsidR="00F07D22" w:rsidRPr="009C41F6" w:rsidRDefault="00F07D22" w:rsidP="00F07D22">
      <w:pPr>
        <w:pStyle w:val="EndNoteBibliography"/>
        <w:spacing w:after="0"/>
        <w:ind w:left="720" w:hanging="720"/>
      </w:pPr>
      <w:r w:rsidRPr="009C41F6">
        <w:t>44.</w:t>
      </w:r>
      <w:r w:rsidRPr="009C41F6">
        <w:tab/>
        <w:t xml:space="preserve">Giri, B. and V.K. Chattu, </w:t>
      </w:r>
      <w:r w:rsidRPr="009C41F6">
        <w:rPr>
          <w:i/>
        </w:rPr>
        <w:t>Achieving Universal Health Coverage and Health-Related Sustainable Developmental Goals in Nepal through Traditional, Complementary and Integrative Medicine.</w:t>
      </w:r>
      <w:r w:rsidRPr="009C41F6">
        <w:t xml:space="preserve"> Journal of the Nepal Medical Association, 2025. </w:t>
      </w:r>
      <w:r w:rsidRPr="009C41F6">
        <w:rPr>
          <w:b/>
        </w:rPr>
        <w:t>63</w:t>
      </w:r>
      <w:r w:rsidRPr="009C41F6">
        <w:t>(289).</w:t>
      </w:r>
    </w:p>
    <w:p w14:paraId="38CFEAAD" w14:textId="77777777" w:rsidR="00F07D22" w:rsidRPr="009C41F6" w:rsidRDefault="00F07D22" w:rsidP="00F07D22">
      <w:pPr>
        <w:pStyle w:val="EndNoteBibliography"/>
        <w:spacing w:after="0"/>
        <w:ind w:left="720" w:hanging="720"/>
      </w:pPr>
      <w:r w:rsidRPr="009C41F6">
        <w:t>45.</w:t>
      </w:r>
      <w:r w:rsidRPr="009C41F6">
        <w:tab/>
        <w:t xml:space="preserve">Choi, S.J., et al., </w:t>
      </w:r>
      <w:r w:rsidRPr="009C41F6">
        <w:rPr>
          <w:i/>
        </w:rPr>
        <w:t>Traditional and complementary medicine use among cancer patients in Nepal: a cross-sectional survey.</w:t>
      </w:r>
      <w:r w:rsidRPr="009C41F6">
        <w:t xml:space="preserve"> BMC Complementary Medicine and Therapies, 2022. </w:t>
      </w:r>
      <w:r w:rsidRPr="009C41F6">
        <w:rPr>
          <w:b/>
        </w:rPr>
        <w:t>22</w:t>
      </w:r>
      <w:r w:rsidRPr="009C41F6">
        <w:t>(1): p. 70.</w:t>
      </w:r>
    </w:p>
    <w:p w14:paraId="67494025" w14:textId="77777777" w:rsidR="00F07D22" w:rsidRPr="009C41F6" w:rsidRDefault="00F07D22" w:rsidP="00F07D22">
      <w:pPr>
        <w:pStyle w:val="EndNoteBibliography"/>
        <w:spacing w:after="0"/>
        <w:ind w:left="720" w:hanging="720"/>
      </w:pPr>
      <w:r w:rsidRPr="009C41F6">
        <w:t>46.</w:t>
      </w:r>
      <w:r w:rsidRPr="009C41F6">
        <w:tab/>
        <w:t xml:space="preserve">Panday, R., </w:t>
      </w:r>
      <w:r w:rsidRPr="009C41F6">
        <w:rPr>
          <w:i/>
        </w:rPr>
        <w:t>Social Health Security Program in Nepal: Opportunities and Challenges.</w:t>
      </w:r>
      <w:r w:rsidRPr="009C41F6">
        <w:t xml:space="preserve"> Nepalese Journal of Insurance and Social Security, 2019. </w:t>
      </w:r>
      <w:r w:rsidRPr="009C41F6">
        <w:rPr>
          <w:b/>
        </w:rPr>
        <w:t>2</w:t>
      </w:r>
      <w:r w:rsidRPr="009C41F6">
        <w:t>(2): p. 59-69.</w:t>
      </w:r>
    </w:p>
    <w:p w14:paraId="3006426D" w14:textId="77777777" w:rsidR="00F07D22" w:rsidRPr="009C41F6" w:rsidRDefault="00F07D22" w:rsidP="00F07D22">
      <w:pPr>
        <w:pStyle w:val="EndNoteBibliography"/>
        <w:spacing w:after="0"/>
        <w:ind w:left="720" w:hanging="720"/>
      </w:pPr>
      <w:r w:rsidRPr="009C41F6">
        <w:t>47.</w:t>
      </w:r>
      <w:r w:rsidRPr="009C41F6">
        <w:tab/>
        <w:t xml:space="preserve">Bhatt, L.D., R. Shrestha, and V.P. Bhandari, </w:t>
      </w:r>
      <w:r w:rsidRPr="009C41F6">
        <w:rPr>
          <w:i/>
        </w:rPr>
        <w:t>The public-private partnership (PPP) initiative in healthcare system: As the pathways to achieve the SDGs in nepal.</w:t>
      </w:r>
      <w:r w:rsidRPr="009C41F6">
        <w:t xml:space="preserve"> Europasian journal of medical sciences, 2021. </w:t>
      </w:r>
      <w:r w:rsidRPr="009C41F6">
        <w:rPr>
          <w:b/>
        </w:rPr>
        <w:t>3</w:t>
      </w:r>
      <w:r w:rsidRPr="009C41F6">
        <w:t>(2): p. 120-123.</w:t>
      </w:r>
    </w:p>
    <w:p w14:paraId="6A3113D7" w14:textId="77777777" w:rsidR="00F07D22" w:rsidRPr="009C41F6" w:rsidRDefault="00F07D22" w:rsidP="00F07D22">
      <w:pPr>
        <w:pStyle w:val="EndNoteBibliography"/>
        <w:spacing w:after="0"/>
        <w:ind w:left="720" w:hanging="720"/>
      </w:pPr>
      <w:r w:rsidRPr="009C41F6">
        <w:t>48.</w:t>
      </w:r>
      <w:r w:rsidRPr="009C41F6">
        <w:tab/>
        <w:t xml:space="preserve">Karki, B.K., </w:t>
      </w:r>
      <w:r w:rsidRPr="009C41F6">
        <w:rPr>
          <w:i/>
        </w:rPr>
        <w:t>Policies and Practices of Health Promotion in Nepal.</w:t>
      </w:r>
      <w:r w:rsidRPr="009C41F6">
        <w:t xml:space="preserve"> KMC Research Journal, 2018. </w:t>
      </w:r>
      <w:r w:rsidRPr="009C41F6">
        <w:rPr>
          <w:b/>
        </w:rPr>
        <w:t>2</w:t>
      </w:r>
      <w:r w:rsidRPr="009C41F6">
        <w:t>(2): p. 107-118.</w:t>
      </w:r>
    </w:p>
    <w:p w14:paraId="7506BDAD" w14:textId="77777777" w:rsidR="00F07D22" w:rsidRPr="009C41F6" w:rsidRDefault="00F07D22" w:rsidP="00F07D22">
      <w:pPr>
        <w:pStyle w:val="EndNoteBibliography"/>
        <w:spacing w:after="0"/>
        <w:ind w:left="720" w:hanging="720"/>
      </w:pPr>
      <w:r w:rsidRPr="009C41F6">
        <w:lastRenderedPageBreak/>
        <w:t>49.</w:t>
      </w:r>
      <w:r w:rsidRPr="009C41F6">
        <w:tab/>
        <w:t xml:space="preserve">Evans, T.G., et al., </w:t>
      </w:r>
      <w:r w:rsidRPr="009C41F6">
        <w:rPr>
          <w:i/>
        </w:rPr>
        <w:t>Thailand’s universal coverage scheme: achievements and challenges.</w:t>
      </w:r>
      <w:r w:rsidRPr="009C41F6">
        <w:t xml:space="preserve"> An independent assessment of the first, 2012. </w:t>
      </w:r>
      <w:r w:rsidRPr="009C41F6">
        <w:rPr>
          <w:b/>
        </w:rPr>
        <w:t>10</w:t>
      </w:r>
      <w:r w:rsidRPr="009C41F6">
        <w:t>: p. 2001-2010.</w:t>
      </w:r>
    </w:p>
    <w:p w14:paraId="3A8BAE6B" w14:textId="77777777" w:rsidR="00F07D22" w:rsidRPr="009C41F6" w:rsidRDefault="00F07D22" w:rsidP="00F07D22">
      <w:pPr>
        <w:pStyle w:val="EndNoteBibliography"/>
        <w:spacing w:after="0"/>
        <w:ind w:left="720" w:hanging="720"/>
      </w:pPr>
      <w:r w:rsidRPr="009C41F6">
        <w:t>50.</w:t>
      </w:r>
      <w:r w:rsidRPr="009C41F6">
        <w:tab/>
        <w:t xml:space="preserve">Karunathilake, I.M., </w:t>
      </w:r>
      <w:r w:rsidRPr="009C41F6">
        <w:rPr>
          <w:i/>
        </w:rPr>
        <w:t>Health changes in Sri Lanka: benefits of primary health care and public health.</w:t>
      </w:r>
      <w:r w:rsidRPr="009C41F6">
        <w:t xml:space="preserve"> Asia Pacific Journal of Public Health, 2012. </w:t>
      </w:r>
      <w:r w:rsidRPr="009C41F6">
        <w:rPr>
          <w:b/>
        </w:rPr>
        <w:t>24</w:t>
      </w:r>
      <w:r w:rsidRPr="009C41F6">
        <w:t>(4): p. 663-671.</w:t>
      </w:r>
    </w:p>
    <w:p w14:paraId="63A07713" w14:textId="77777777" w:rsidR="00F07D22" w:rsidRPr="009C41F6" w:rsidRDefault="00F07D22" w:rsidP="00F07D22">
      <w:pPr>
        <w:pStyle w:val="EndNoteBibliography"/>
        <w:spacing w:after="0"/>
        <w:ind w:left="720" w:hanging="720"/>
      </w:pPr>
      <w:r w:rsidRPr="009C41F6">
        <w:t>51.</w:t>
      </w:r>
      <w:r w:rsidRPr="009C41F6">
        <w:tab/>
        <w:t xml:space="preserve">Perera, S., et al., </w:t>
      </w:r>
      <w:r w:rsidRPr="009C41F6">
        <w:rPr>
          <w:i/>
        </w:rPr>
        <w:t>Accelerating reforms of primary health care towards universal health coverage in Sri Lanka.</w:t>
      </w:r>
      <w:r w:rsidRPr="009C41F6">
        <w:t xml:space="preserve"> WHO South-East Asia Journal of Public Health, 2019. </w:t>
      </w:r>
      <w:r w:rsidRPr="009C41F6">
        <w:rPr>
          <w:b/>
        </w:rPr>
        <w:t>8</w:t>
      </w:r>
      <w:r w:rsidRPr="009C41F6">
        <w:t>(1): p. 21-25.</w:t>
      </w:r>
    </w:p>
    <w:p w14:paraId="3E973E65" w14:textId="77777777" w:rsidR="00F07D22" w:rsidRPr="009C41F6" w:rsidRDefault="00F07D22" w:rsidP="00F07D22">
      <w:pPr>
        <w:pStyle w:val="EndNoteBibliography"/>
        <w:spacing w:after="0"/>
        <w:ind w:left="720" w:hanging="720"/>
      </w:pPr>
      <w:r w:rsidRPr="009C41F6">
        <w:t>52.</w:t>
      </w:r>
      <w:r w:rsidRPr="009C41F6">
        <w:tab/>
        <w:t xml:space="preserve">El Arifeen, S., et al., </w:t>
      </w:r>
      <w:r w:rsidRPr="009C41F6">
        <w:rPr>
          <w:i/>
        </w:rPr>
        <w:t>Community-based approaches and partnerships: innovations in health-service delivery in Bangladesh.</w:t>
      </w:r>
      <w:r w:rsidRPr="009C41F6">
        <w:t xml:space="preserve"> The Lancet, 2013. </w:t>
      </w:r>
      <w:r w:rsidRPr="009C41F6">
        <w:rPr>
          <w:b/>
        </w:rPr>
        <w:t>382</w:t>
      </w:r>
      <w:r w:rsidRPr="009C41F6">
        <w:t>(9909): p. 2012-2026.</w:t>
      </w:r>
    </w:p>
    <w:p w14:paraId="148456F2" w14:textId="77777777" w:rsidR="00F07D22" w:rsidRPr="009C41F6" w:rsidRDefault="00F07D22" w:rsidP="00F07D22">
      <w:pPr>
        <w:pStyle w:val="EndNoteBibliography"/>
        <w:spacing w:after="0"/>
        <w:ind w:left="720" w:hanging="720"/>
      </w:pPr>
      <w:r w:rsidRPr="009C41F6">
        <w:t>53.</w:t>
      </w:r>
      <w:r w:rsidRPr="009C41F6">
        <w:tab/>
        <w:t xml:space="preserve">Sarker, A.R., et al., </w:t>
      </w:r>
      <w:r w:rsidRPr="009C41F6">
        <w:rPr>
          <w:i/>
        </w:rPr>
        <w:t>Clients’ experience and satisfaction of utilizing healthcare services in a community based health insurance program in Bangladesh.</w:t>
      </w:r>
      <w:r w:rsidRPr="009C41F6">
        <w:t xml:space="preserve"> International journal of environmental research and public health, 2018. </w:t>
      </w:r>
      <w:r w:rsidRPr="009C41F6">
        <w:rPr>
          <w:b/>
        </w:rPr>
        <w:t>15</w:t>
      </w:r>
      <w:r w:rsidRPr="009C41F6">
        <w:t>(8): p. 1637.</w:t>
      </w:r>
    </w:p>
    <w:p w14:paraId="283801D7" w14:textId="77777777" w:rsidR="00F07D22" w:rsidRPr="009C41F6" w:rsidRDefault="00F07D22" w:rsidP="00F07D22">
      <w:pPr>
        <w:pStyle w:val="EndNoteBibliography"/>
        <w:spacing w:after="0"/>
        <w:ind w:left="720" w:hanging="720"/>
      </w:pPr>
      <w:r w:rsidRPr="009C41F6">
        <w:t>54.</w:t>
      </w:r>
      <w:r w:rsidRPr="009C41F6">
        <w:tab/>
        <w:t xml:space="preserve">Sheikh, N., et al., </w:t>
      </w:r>
      <w:r w:rsidRPr="009C41F6">
        <w:rPr>
          <w:i/>
        </w:rPr>
        <w:t>Implementation barriers and remedial strategies for community-based health insurance in Bangladesh: insights from national stakeholders.</w:t>
      </w:r>
      <w:r w:rsidRPr="009C41F6">
        <w:t xml:space="preserve"> BMC Health Services Research, 2022. </w:t>
      </w:r>
      <w:r w:rsidRPr="009C41F6">
        <w:rPr>
          <w:b/>
        </w:rPr>
        <w:t>22</w:t>
      </w:r>
      <w:r w:rsidRPr="009C41F6">
        <w:t>(1): p. 1200.</w:t>
      </w:r>
    </w:p>
    <w:p w14:paraId="1C5D6905" w14:textId="77777777" w:rsidR="00F07D22" w:rsidRPr="009C41F6" w:rsidRDefault="00F07D22" w:rsidP="00F07D22">
      <w:pPr>
        <w:pStyle w:val="EndNoteBibliography"/>
        <w:spacing w:after="0"/>
        <w:ind w:left="720" w:hanging="720"/>
      </w:pPr>
      <w:r w:rsidRPr="009C41F6">
        <w:t>55.</w:t>
      </w:r>
      <w:r w:rsidRPr="009C41F6">
        <w:tab/>
        <w:t xml:space="preserve">Khanal, B.P. and T. Shimizu, </w:t>
      </w:r>
      <w:r w:rsidRPr="009C41F6">
        <w:rPr>
          <w:i/>
        </w:rPr>
        <w:t>Potential of health tourism development in Nepal: Literature review and future view.</w:t>
      </w:r>
      <w:r w:rsidRPr="009C41F6">
        <w:t xml:space="preserve"> Journal On Tourism &amp; Sustainability, 2019. </w:t>
      </w:r>
      <w:r w:rsidRPr="009C41F6">
        <w:rPr>
          <w:b/>
        </w:rPr>
        <w:t>2</w:t>
      </w:r>
      <w:r w:rsidRPr="009C41F6">
        <w:t>(2): p. 14-29.</w:t>
      </w:r>
    </w:p>
    <w:p w14:paraId="046FDE50" w14:textId="7684B38B" w:rsidR="00F07D22" w:rsidRPr="00B16472" w:rsidRDefault="00F07D22" w:rsidP="00F07D22">
      <w:pPr>
        <w:pStyle w:val="EndNoteBibliography"/>
        <w:spacing w:after="0"/>
        <w:ind w:left="720" w:hanging="720"/>
        <w:rPr>
          <w:highlight w:val="yellow"/>
        </w:rPr>
      </w:pPr>
      <w:r w:rsidRPr="009C41F6">
        <w:t>56.</w:t>
      </w:r>
      <w:r w:rsidRPr="009C41F6">
        <w:tab/>
      </w:r>
      <w:r w:rsidRPr="00B16472">
        <w:rPr>
          <w:highlight w:val="yellow"/>
        </w:rPr>
        <w:t xml:space="preserve">De Savigny, D. and T. Adam, </w:t>
      </w:r>
      <w:r w:rsidRPr="00B16472">
        <w:rPr>
          <w:i/>
          <w:highlight w:val="yellow"/>
        </w:rPr>
        <w:t>Systems thinking for health systems strengthening</w:t>
      </w:r>
      <w:r w:rsidRPr="00B16472">
        <w:rPr>
          <w:highlight w:val="yellow"/>
        </w:rPr>
        <w:t>. 2009: World Health Organization.</w:t>
      </w:r>
      <w:r w:rsidR="00F543CC">
        <w:rPr>
          <w:highlight w:val="yellow"/>
        </w:rPr>
        <w:t xml:space="preserve"> </w:t>
      </w:r>
      <w:r w:rsidR="00F543CC" w:rsidRPr="00F543CC">
        <w:t>https://wkc.who.int/resources/publications/i/item/2009-11-13-systems-thinking-for-health-systems-strengthening</w:t>
      </w:r>
      <w:r w:rsidR="00F543CC">
        <w:t xml:space="preserve"> </w:t>
      </w:r>
    </w:p>
    <w:p w14:paraId="1170FACC" w14:textId="77777777" w:rsidR="00F07D22" w:rsidRPr="00B16472" w:rsidRDefault="00F07D22" w:rsidP="00F07D22">
      <w:pPr>
        <w:pStyle w:val="EndNoteBibliography"/>
        <w:spacing w:after="0"/>
        <w:ind w:left="720" w:hanging="720"/>
        <w:rPr>
          <w:highlight w:val="yellow"/>
        </w:rPr>
      </w:pPr>
      <w:r w:rsidRPr="00B16472">
        <w:rPr>
          <w:highlight w:val="yellow"/>
        </w:rPr>
        <w:t>57.</w:t>
      </w:r>
      <w:r w:rsidRPr="00B16472">
        <w:rPr>
          <w:highlight w:val="yellow"/>
        </w:rPr>
        <w:tab/>
        <w:t xml:space="preserve">Kruk, M.E., et al., </w:t>
      </w:r>
      <w:r w:rsidRPr="00B16472">
        <w:rPr>
          <w:i/>
          <w:highlight w:val="yellow"/>
        </w:rPr>
        <w:t>High-quality health systems in the Sustainable Development Goals era: time for a revolution.</w:t>
      </w:r>
      <w:r w:rsidRPr="00B16472">
        <w:rPr>
          <w:highlight w:val="yellow"/>
        </w:rPr>
        <w:t xml:space="preserve"> The Lancet global health, 2018. </w:t>
      </w:r>
      <w:r w:rsidRPr="00B16472">
        <w:rPr>
          <w:b/>
          <w:highlight w:val="yellow"/>
        </w:rPr>
        <w:t>6</w:t>
      </w:r>
      <w:r w:rsidRPr="00B16472">
        <w:rPr>
          <w:highlight w:val="yellow"/>
        </w:rPr>
        <w:t>(11): p. e1196-e1252.</w:t>
      </w:r>
    </w:p>
    <w:p w14:paraId="1AAFEA6A" w14:textId="1571C3BC" w:rsidR="00F07D22" w:rsidRPr="00B16472" w:rsidRDefault="00F07D22" w:rsidP="00F07D22">
      <w:pPr>
        <w:pStyle w:val="EndNoteBibliography"/>
        <w:spacing w:after="0"/>
        <w:ind w:left="720" w:hanging="720"/>
        <w:rPr>
          <w:highlight w:val="yellow"/>
        </w:rPr>
      </w:pPr>
      <w:r w:rsidRPr="00B16472">
        <w:rPr>
          <w:highlight w:val="yellow"/>
        </w:rPr>
        <w:t>58.</w:t>
      </w:r>
      <w:r w:rsidRPr="00B16472">
        <w:rPr>
          <w:highlight w:val="yellow"/>
        </w:rPr>
        <w:tab/>
        <w:t xml:space="preserve">Sheikh, K., A. George, and L. Gilson, </w:t>
      </w:r>
      <w:r w:rsidRPr="00B16472">
        <w:rPr>
          <w:i/>
          <w:highlight w:val="yellow"/>
        </w:rPr>
        <w:t>People-centred science: strengthening the practice of health policy and systems research.</w:t>
      </w:r>
      <w:r w:rsidRPr="00B16472">
        <w:rPr>
          <w:highlight w:val="yellow"/>
        </w:rPr>
        <w:t xml:space="preserve"> Health Research Policy and Systems, 2014. </w:t>
      </w:r>
      <w:r w:rsidRPr="00B16472">
        <w:rPr>
          <w:b/>
          <w:highlight w:val="yellow"/>
        </w:rPr>
        <w:t>12</w:t>
      </w:r>
      <w:r w:rsidRPr="00B16472">
        <w:rPr>
          <w:highlight w:val="yellow"/>
        </w:rPr>
        <w:t>(1): p. 19.</w:t>
      </w:r>
      <w:r w:rsidR="00F543CC">
        <w:rPr>
          <w:highlight w:val="yellow"/>
        </w:rPr>
        <w:t xml:space="preserve"> </w:t>
      </w:r>
      <w:r w:rsidR="00F543CC">
        <w:rPr>
          <w:rFonts w:ascii="Helvetica" w:hAnsi="Helvetica"/>
          <w:color w:val="222222"/>
          <w:shd w:val="clear" w:color="auto" w:fill="FFFFFF"/>
        </w:rPr>
        <w:t>https://doi.org/10.1186/1478-4505-12-19</w:t>
      </w:r>
      <w:r w:rsidR="00F543CC">
        <w:rPr>
          <w:rFonts w:ascii="Helvetica" w:hAnsi="Helvetica"/>
          <w:color w:val="222222"/>
          <w:shd w:val="clear" w:color="auto" w:fill="FFFFFF"/>
        </w:rPr>
        <w:t xml:space="preserve"> </w:t>
      </w:r>
    </w:p>
    <w:p w14:paraId="20310694" w14:textId="106E0A7C" w:rsidR="00F07D22" w:rsidRPr="00B16472" w:rsidRDefault="00F07D22" w:rsidP="00F07D22">
      <w:pPr>
        <w:pStyle w:val="EndNoteBibliography"/>
        <w:spacing w:after="0"/>
        <w:ind w:left="720" w:hanging="720"/>
        <w:rPr>
          <w:highlight w:val="yellow"/>
        </w:rPr>
      </w:pPr>
      <w:r w:rsidRPr="00B16472">
        <w:rPr>
          <w:highlight w:val="yellow"/>
        </w:rPr>
        <w:t>59.</w:t>
      </w:r>
      <w:r w:rsidRPr="00B16472">
        <w:rPr>
          <w:highlight w:val="yellow"/>
        </w:rPr>
        <w:tab/>
        <w:t xml:space="preserve">Mirzoev, T., et al., </w:t>
      </w:r>
      <w:r w:rsidRPr="00B16472">
        <w:rPr>
          <w:i/>
          <w:highlight w:val="yellow"/>
        </w:rPr>
        <w:t>Conceptual framework for systemic capacity strengthening for health policy and systems research.</w:t>
      </w:r>
      <w:r w:rsidRPr="00B16472">
        <w:rPr>
          <w:highlight w:val="yellow"/>
        </w:rPr>
        <w:t xml:space="preserve"> BMJ Global Health, 2022. </w:t>
      </w:r>
      <w:r w:rsidRPr="00B16472">
        <w:rPr>
          <w:b/>
          <w:highlight w:val="yellow"/>
        </w:rPr>
        <w:t>7</w:t>
      </w:r>
      <w:r w:rsidRPr="00B16472">
        <w:rPr>
          <w:highlight w:val="yellow"/>
        </w:rPr>
        <w:t>(8): p. e009764.</w:t>
      </w:r>
      <w:r w:rsidR="00F543CC">
        <w:rPr>
          <w:highlight w:val="yellow"/>
        </w:rPr>
        <w:t xml:space="preserve"> </w:t>
      </w:r>
      <w:r w:rsidR="00F543CC">
        <w:rPr>
          <w:rFonts w:ascii="Arial" w:hAnsi="Arial" w:cs="Arial"/>
          <w:color w:val="333333"/>
          <w:sz w:val="21"/>
          <w:szCs w:val="21"/>
          <w:shd w:val="clear" w:color="auto" w:fill="FFFFFF"/>
        </w:rPr>
        <w:t>https://doi.org/10.1136/bmjgh-2022-009764</w:t>
      </w:r>
      <w:r w:rsidR="00F543CC">
        <w:rPr>
          <w:rFonts w:ascii="Arial" w:hAnsi="Arial" w:cs="Arial"/>
          <w:color w:val="333333"/>
          <w:sz w:val="21"/>
          <w:szCs w:val="21"/>
          <w:shd w:val="clear" w:color="auto" w:fill="FFFFFF"/>
        </w:rPr>
        <w:t xml:space="preserve"> </w:t>
      </w:r>
    </w:p>
    <w:p w14:paraId="3FC745A6" w14:textId="77777777" w:rsidR="00F543CC" w:rsidRDefault="00F07D22" w:rsidP="00F543CC">
      <w:pPr>
        <w:shd w:val="clear" w:color="auto" w:fill="FFFFFF"/>
        <w:spacing w:before="100" w:beforeAutospacing="1" w:after="100" w:afterAutospacing="1" w:line="240" w:lineRule="auto"/>
        <w:rPr>
          <w:rFonts w:ascii="Segoe UI" w:hAnsi="Segoe UI" w:cs="Segoe UI"/>
          <w:color w:val="212121"/>
        </w:rPr>
      </w:pPr>
      <w:r w:rsidRPr="00B16472">
        <w:rPr>
          <w:highlight w:val="yellow"/>
        </w:rPr>
        <w:t>60.</w:t>
      </w:r>
      <w:r w:rsidRPr="00B16472">
        <w:rPr>
          <w:highlight w:val="yellow"/>
        </w:rPr>
        <w:tab/>
        <w:t xml:space="preserve">Brinkerhoff, D.W., </w:t>
      </w:r>
      <w:r w:rsidRPr="00B16472">
        <w:rPr>
          <w:i/>
          <w:highlight w:val="yellow"/>
        </w:rPr>
        <w:t>Accountability and health systems: toward co</w:t>
      </w:r>
      <w:r w:rsidRPr="009C41F6">
        <w:rPr>
          <w:i/>
        </w:rPr>
        <w:t xml:space="preserve">nceptual clarity and policy </w:t>
      </w:r>
      <w:r w:rsidRPr="00B16472">
        <w:rPr>
          <w:i/>
          <w:highlight w:val="yellow"/>
        </w:rPr>
        <w:t>relevance.</w:t>
      </w:r>
      <w:r w:rsidRPr="00B16472">
        <w:rPr>
          <w:highlight w:val="yellow"/>
        </w:rPr>
        <w:t xml:space="preserve"> Health policy and planning, 2004. </w:t>
      </w:r>
      <w:r w:rsidRPr="00B16472">
        <w:rPr>
          <w:b/>
          <w:highlight w:val="yellow"/>
        </w:rPr>
        <w:t>19</w:t>
      </w:r>
      <w:r w:rsidRPr="00B16472">
        <w:rPr>
          <w:highlight w:val="yellow"/>
        </w:rPr>
        <w:t>(6): p. 371-379.</w:t>
      </w:r>
      <w:r w:rsidR="00F543CC">
        <w:rPr>
          <w:highlight w:val="yellow"/>
        </w:rPr>
        <w:t xml:space="preserve"> </w:t>
      </w:r>
      <w:r w:rsidR="00F543CC">
        <w:rPr>
          <w:rStyle w:val="id-label"/>
          <w:rFonts w:ascii="Segoe UI" w:hAnsi="Segoe UI" w:cs="Segoe UI"/>
          <w:color w:val="212121"/>
        </w:rPr>
        <w:t>DOI: </w:t>
      </w:r>
      <w:hyperlink r:id="rId22" w:tgtFrame="_blank" w:history="1">
        <w:r w:rsidR="00F543CC">
          <w:rPr>
            <w:rStyle w:val="Hyperlink"/>
            <w:rFonts w:ascii="Segoe UI" w:hAnsi="Segoe UI" w:cs="Segoe UI"/>
            <w:color w:val="0071BC"/>
          </w:rPr>
          <w:t>10.1093/heapol/czh052</w:t>
        </w:r>
      </w:hyperlink>
    </w:p>
    <w:p w14:paraId="6785AC3F" w14:textId="7FA4DBBC" w:rsidR="00F07D22" w:rsidRPr="00B16472" w:rsidRDefault="00F07D22" w:rsidP="00F07D22">
      <w:pPr>
        <w:pStyle w:val="EndNoteBibliography"/>
        <w:spacing w:after="0"/>
        <w:ind w:left="720" w:hanging="720"/>
        <w:rPr>
          <w:highlight w:val="yellow"/>
        </w:rPr>
      </w:pPr>
    </w:p>
    <w:p w14:paraId="395AEA51" w14:textId="17F3599A" w:rsidR="00F07D22" w:rsidRPr="00B16472" w:rsidRDefault="00F07D22" w:rsidP="00F07D22">
      <w:pPr>
        <w:pStyle w:val="EndNoteBibliography"/>
        <w:spacing w:after="0"/>
        <w:ind w:left="720" w:hanging="720"/>
        <w:rPr>
          <w:highlight w:val="yellow"/>
        </w:rPr>
      </w:pPr>
      <w:r w:rsidRPr="00B16472">
        <w:rPr>
          <w:highlight w:val="yellow"/>
        </w:rPr>
        <w:t>61.</w:t>
      </w:r>
      <w:r w:rsidRPr="00B16472">
        <w:rPr>
          <w:highlight w:val="yellow"/>
        </w:rPr>
        <w:tab/>
        <w:t xml:space="preserve">Abor, P.A. and C.K. Tetteh, </w:t>
      </w:r>
      <w:r w:rsidRPr="00B16472">
        <w:rPr>
          <w:i/>
          <w:highlight w:val="yellow"/>
        </w:rPr>
        <w:t>Accountability and transparency: Is this possible in hospital governance?</w:t>
      </w:r>
      <w:r w:rsidRPr="00B16472">
        <w:rPr>
          <w:highlight w:val="yellow"/>
        </w:rPr>
        <w:t xml:space="preserve"> Cogent Business &amp; Management, 2023. </w:t>
      </w:r>
      <w:r w:rsidRPr="00B16472">
        <w:rPr>
          <w:b/>
          <w:highlight w:val="yellow"/>
        </w:rPr>
        <w:t>10</w:t>
      </w:r>
      <w:r w:rsidRPr="00B16472">
        <w:rPr>
          <w:highlight w:val="yellow"/>
        </w:rPr>
        <w:t>(3): p. 2266188.</w:t>
      </w:r>
      <w:r w:rsidR="00F543CC">
        <w:rPr>
          <w:highlight w:val="yellow"/>
        </w:rPr>
        <w:t xml:space="preserve"> </w:t>
      </w:r>
      <w:r w:rsidR="00F543CC">
        <w:rPr>
          <w:rFonts w:ascii="Arial" w:hAnsi="Arial" w:cs="Arial"/>
          <w:color w:val="555555"/>
          <w:sz w:val="21"/>
          <w:szCs w:val="21"/>
          <w:shd w:val="clear" w:color="auto" w:fill="FFFFFF"/>
        </w:rPr>
        <w:t>DOI:</w:t>
      </w:r>
      <w:hyperlink r:id="rId23" w:tgtFrame="_blank" w:history="1">
        <w:r w:rsidR="00F543CC">
          <w:rPr>
            <w:rStyle w:val="Hyperlink"/>
            <w:rFonts w:ascii="Arial" w:hAnsi="Arial" w:cs="Arial"/>
            <w:sz w:val="21"/>
            <w:szCs w:val="21"/>
            <w:bdr w:val="none" w:sz="0" w:space="0" w:color="auto" w:frame="1"/>
            <w:shd w:val="clear" w:color="auto" w:fill="FFFFFF"/>
          </w:rPr>
          <w:t>10.1080/23311975.2023.2266188</w:t>
        </w:r>
      </w:hyperlink>
    </w:p>
    <w:p w14:paraId="66B15BCE" w14:textId="4E590051" w:rsidR="00F07D22" w:rsidRPr="00B16472" w:rsidRDefault="00F07D22" w:rsidP="00F07D22">
      <w:pPr>
        <w:pStyle w:val="EndNoteBibliography"/>
        <w:spacing w:after="0"/>
        <w:ind w:left="720" w:hanging="720"/>
        <w:rPr>
          <w:highlight w:val="yellow"/>
        </w:rPr>
      </w:pPr>
      <w:r w:rsidRPr="00B16472">
        <w:rPr>
          <w:highlight w:val="yellow"/>
        </w:rPr>
        <w:t>62.</w:t>
      </w:r>
      <w:r w:rsidRPr="00B16472">
        <w:rPr>
          <w:highlight w:val="yellow"/>
        </w:rPr>
        <w:tab/>
        <w:t xml:space="preserve">Cejudo, G.M. and C.L. Michel, </w:t>
      </w:r>
      <w:r w:rsidRPr="00B16472">
        <w:rPr>
          <w:i/>
          <w:highlight w:val="yellow"/>
        </w:rPr>
        <w:t>A</w:t>
      </w:r>
      <w:r w:rsidR="00F543CC" w:rsidRPr="00B16472">
        <w:rPr>
          <w:i/>
          <w:highlight w:val="yellow"/>
        </w:rPr>
        <w:t>ddressing fragmented government action: Coordination, coherence, and integration</w:t>
      </w:r>
      <w:r w:rsidRPr="00B16472">
        <w:rPr>
          <w:i/>
          <w:highlight w:val="yellow"/>
        </w:rPr>
        <w:t>.</w:t>
      </w:r>
      <w:r w:rsidRPr="00B16472">
        <w:rPr>
          <w:highlight w:val="yellow"/>
        </w:rPr>
        <w:t xml:space="preserve"> Policy Sciences, 2017. </w:t>
      </w:r>
      <w:r w:rsidRPr="00B16472">
        <w:rPr>
          <w:b/>
          <w:highlight w:val="yellow"/>
        </w:rPr>
        <w:t>50</w:t>
      </w:r>
      <w:r w:rsidRPr="00B16472">
        <w:rPr>
          <w:highlight w:val="yellow"/>
        </w:rPr>
        <w:t>(4): p. 745-767.</w:t>
      </w:r>
      <w:r w:rsidR="00F543CC">
        <w:rPr>
          <w:highlight w:val="yellow"/>
        </w:rPr>
        <w:t xml:space="preserve"> </w:t>
      </w:r>
      <w:r w:rsidR="00F543CC">
        <w:rPr>
          <w:rFonts w:ascii="Helvetica" w:hAnsi="Helvetica"/>
          <w:color w:val="222222"/>
          <w:shd w:val="clear" w:color="auto" w:fill="FFFFFF"/>
        </w:rPr>
        <w:t>https://doi.org/10.1007/s11077-017-9281-5</w:t>
      </w:r>
    </w:p>
    <w:p w14:paraId="4BA25285" w14:textId="436D3A1B" w:rsidR="00F07D22" w:rsidRPr="00B16472" w:rsidRDefault="00F07D22" w:rsidP="00F07D22">
      <w:pPr>
        <w:pStyle w:val="EndNoteBibliography"/>
        <w:spacing w:after="0"/>
        <w:ind w:left="720" w:hanging="720"/>
        <w:rPr>
          <w:highlight w:val="yellow"/>
        </w:rPr>
      </w:pPr>
      <w:r w:rsidRPr="00B16472">
        <w:rPr>
          <w:highlight w:val="yellow"/>
        </w:rPr>
        <w:t>63.</w:t>
      </w:r>
      <w:r w:rsidRPr="00B16472">
        <w:rPr>
          <w:highlight w:val="yellow"/>
        </w:rPr>
        <w:tab/>
        <w:t xml:space="preserve">Russell, D., et al., </w:t>
      </w:r>
      <w:r w:rsidRPr="00B16472">
        <w:rPr>
          <w:i/>
          <w:highlight w:val="yellow"/>
        </w:rPr>
        <w:t>Interventions for health workforce retention in</w:t>
      </w:r>
      <w:r w:rsidRPr="009C41F6">
        <w:rPr>
          <w:i/>
        </w:rPr>
        <w:t xml:space="preserve"> rural and remote areas: a s</w:t>
      </w:r>
      <w:r w:rsidRPr="00B16472">
        <w:rPr>
          <w:i/>
          <w:highlight w:val="yellow"/>
        </w:rPr>
        <w:t>ystematic review.</w:t>
      </w:r>
      <w:r w:rsidRPr="00B16472">
        <w:rPr>
          <w:highlight w:val="yellow"/>
        </w:rPr>
        <w:t xml:space="preserve"> Human Resources for Health, 2021. </w:t>
      </w:r>
      <w:r w:rsidRPr="00B16472">
        <w:rPr>
          <w:b/>
          <w:highlight w:val="yellow"/>
        </w:rPr>
        <w:t>19</w:t>
      </w:r>
      <w:r w:rsidRPr="00B16472">
        <w:rPr>
          <w:highlight w:val="yellow"/>
        </w:rPr>
        <w:t>(1): p. 103.</w:t>
      </w:r>
      <w:r w:rsidR="00F543CC">
        <w:rPr>
          <w:highlight w:val="yellow"/>
        </w:rPr>
        <w:t xml:space="preserve"> </w:t>
      </w:r>
      <w:r w:rsidR="00F543CC">
        <w:rPr>
          <w:rFonts w:ascii="Helvetica" w:hAnsi="Helvetica"/>
          <w:color w:val="222222"/>
          <w:shd w:val="clear" w:color="auto" w:fill="FFFFFF"/>
        </w:rPr>
        <w:t>https://doi.org/10.1186/s12960-021-00643-7</w:t>
      </w:r>
    </w:p>
    <w:p w14:paraId="11908030" w14:textId="79B46877" w:rsidR="00F07D22" w:rsidRPr="00B16472" w:rsidRDefault="00F07D22" w:rsidP="00F07D22">
      <w:pPr>
        <w:pStyle w:val="EndNoteBibliography"/>
        <w:spacing w:after="0"/>
        <w:ind w:left="720" w:hanging="720"/>
        <w:rPr>
          <w:highlight w:val="yellow"/>
        </w:rPr>
      </w:pPr>
      <w:r w:rsidRPr="00B16472">
        <w:rPr>
          <w:highlight w:val="yellow"/>
        </w:rPr>
        <w:t>64.</w:t>
      </w:r>
      <w:r w:rsidRPr="00B16472">
        <w:rPr>
          <w:highlight w:val="yellow"/>
        </w:rPr>
        <w:tab/>
        <w:t xml:space="preserve">Phuyal, S., </w:t>
      </w:r>
      <w:r w:rsidRPr="00B16472">
        <w:rPr>
          <w:i/>
          <w:highlight w:val="yellow"/>
        </w:rPr>
        <w:t>Perception of health professionals on brain drain in Nepalese health sector.</w:t>
      </w:r>
      <w:r w:rsidRPr="00B16472">
        <w:rPr>
          <w:highlight w:val="yellow"/>
        </w:rPr>
        <w:t xml:space="preserve"> NPRC Journal of Multidisciplinary Research, 2024. </w:t>
      </w:r>
      <w:r w:rsidRPr="00B16472">
        <w:rPr>
          <w:b/>
          <w:highlight w:val="yellow"/>
        </w:rPr>
        <w:t>1</w:t>
      </w:r>
      <w:r w:rsidRPr="00B16472">
        <w:rPr>
          <w:highlight w:val="yellow"/>
        </w:rPr>
        <w:t>(5): p. 30-49.</w:t>
      </w:r>
      <w:r w:rsidR="00F543CC">
        <w:rPr>
          <w:highlight w:val="yellow"/>
        </w:rPr>
        <w:t xml:space="preserve"> </w:t>
      </w:r>
      <w:hyperlink r:id="rId24" w:tgtFrame="_blank" w:history="1">
        <w:r w:rsidR="00F543CC">
          <w:rPr>
            <w:rStyle w:val="Hyperlink"/>
            <w:rFonts w:ascii="Segoe UI" w:hAnsi="Segoe UI" w:cs="Segoe UI"/>
            <w:color w:val="008ACB"/>
            <w:sz w:val="16"/>
            <w:szCs w:val="16"/>
            <w:shd w:val="clear" w:color="auto" w:fill="FFFFFF"/>
          </w:rPr>
          <w:t>https://orcid.org/0009-0001-1868-9593</w:t>
        </w:r>
      </w:hyperlink>
    </w:p>
    <w:p w14:paraId="5F304B6D" w14:textId="6EDFE9BC" w:rsidR="00F07D22" w:rsidRPr="00B16472" w:rsidRDefault="00F07D22" w:rsidP="00F07D22">
      <w:pPr>
        <w:pStyle w:val="EndNoteBibliography"/>
        <w:spacing w:after="0"/>
        <w:ind w:left="720" w:hanging="720"/>
        <w:rPr>
          <w:highlight w:val="yellow"/>
        </w:rPr>
      </w:pPr>
      <w:r w:rsidRPr="00B16472">
        <w:rPr>
          <w:highlight w:val="yellow"/>
        </w:rPr>
        <w:t>65.</w:t>
      </w:r>
      <w:r w:rsidRPr="00B16472">
        <w:rPr>
          <w:highlight w:val="yellow"/>
        </w:rPr>
        <w:tab/>
        <w:t xml:space="preserve">Rokka, D. and N. Khanal, </w:t>
      </w:r>
      <w:r w:rsidRPr="00B16472">
        <w:rPr>
          <w:i/>
          <w:highlight w:val="yellow"/>
        </w:rPr>
        <w:t>Job satisfaction of health professionals working in governmental tertiary level hospitals of Nepal.</w:t>
      </w:r>
      <w:r w:rsidRPr="00B16472">
        <w:rPr>
          <w:highlight w:val="yellow"/>
        </w:rPr>
        <w:t xml:space="preserve"> American Journal of Medical Science and Inn</w:t>
      </w:r>
      <w:r w:rsidRPr="009C41F6">
        <w:t xml:space="preserve">ovation, 2023. </w:t>
      </w:r>
      <w:r w:rsidRPr="009C41F6">
        <w:rPr>
          <w:b/>
        </w:rPr>
        <w:t>2</w:t>
      </w:r>
      <w:r w:rsidRPr="009C41F6">
        <w:t>(1): p. 39-4</w:t>
      </w:r>
      <w:r w:rsidRPr="00B16472">
        <w:rPr>
          <w:highlight w:val="yellow"/>
        </w:rPr>
        <w:t>6.</w:t>
      </w:r>
      <w:r w:rsidR="00F543CC">
        <w:rPr>
          <w:highlight w:val="yellow"/>
        </w:rPr>
        <w:t xml:space="preserve"> </w:t>
      </w:r>
      <w:r w:rsidR="00F543CC">
        <w:rPr>
          <w:rFonts w:ascii="Arial" w:hAnsi="Arial" w:cs="Arial"/>
          <w:color w:val="555555"/>
          <w:sz w:val="21"/>
          <w:szCs w:val="21"/>
          <w:shd w:val="clear" w:color="auto" w:fill="FFFFFF"/>
        </w:rPr>
        <w:t>DOI:</w:t>
      </w:r>
      <w:hyperlink r:id="rId25" w:tgtFrame="_blank" w:history="1">
        <w:r w:rsidR="00F543CC">
          <w:rPr>
            <w:rStyle w:val="Hyperlink"/>
            <w:rFonts w:ascii="Arial" w:hAnsi="Arial" w:cs="Arial"/>
            <w:sz w:val="21"/>
            <w:szCs w:val="21"/>
            <w:bdr w:val="none" w:sz="0" w:space="0" w:color="auto" w:frame="1"/>
            <w:shd w:val="clear" w:color="auto" w:fill="FFFFFF"/>
          </w:rPr>
          <w:t>10.54536/ajmsi.v2i1.1330</w:t>
        </w:r>
      </w:hyperlink>
    </w:p>
    <w:p w14:paraId="4EA272BB" w14:textId="37C1E2C0" w:rsidR="00F07D22" w:rsidRPr="00B16472" w:rsidRDefault="00F07D22" w:rsidP="00F07D22">
      <w:pPr>
        <w:pStyle w:val="EndNoteBibliography"/>
        <w:spacing w:after="0"/>
        <w:ind w:left="720" w:hanging="720"/>
        <w:rPr>
          <w:highlight w:val="yellow"/>
        </w:rPr>
      </w:pPr>
      <w:r w:rsidRPr="00B16472">
        <w:rPr>
          <w:highlight w:val="yellow"/>
        </w:rPr>
        <w:t>66.</w:t>
      </w:r>
      <w:r w:rsidRPr="00B16472">
        <w:rPr>
          <w:highlight w:val="yellow"/>
        </w:rPr>
        <w:tab/>
        <w:t xml:space="preserve">Shankar, P.R., </w:t>
      </w:r>
      <w:r w:rsidRPr="00B16472">
        <w:rPr>
          <w:i/>
          <w:highlight w:val="yellow"/>
        </w:rPr>
        <w:t>Attracting and retaining doctors in rural Nepal.</w:t>
      </w:r>
      <w:r w:rsidRPr="00B16472">
        <w:rPr>
          <w:highlight w:val="yellow"/>
        </w:rPr>
        <w:t xml:space="preserve"> Rural and remote health, 2010. </w:t>
      </w:r>
      <w:r w:rsidRPr="00B16472">
        <w:rPr>
          <w:b/>
          <w:highlight w:val="yellow"/>
        </w:rPr>
        <w:t>10</w:t>
      </w:r>
      <w:r w:rsidRPr="00B16472">
        <w:rPr>
          <w:highlight w:val="yellow"/>
        </w:rPr>
        <w:t>(3): p. 1-7.</w:t>
      </w:r>
      <w:r w:rsidR="00F543CC">
        <w:rPr>
          <w:highlight w:val="yellow"/>
        </w:rPr>
        <w:t xml:space="preserve"> </w:t>
      </w:r>
      <w:r w:rsidR="00F543CC" w:rsidRPr="00F543CC">
        <w:t>https://www.rrh.org.au/journal/article/1420/</w:t>
      </w:r>
    </w:p>
    <w:p w14:paraId="6A3FE17C" w14:textId="2FBA5446" w:rsidR="00F543CC" w:rsidRDefault="00F07D22" w:rsidP="00F543CC">
      <w:pPr>
        <w:jc w:val="both"/>
        <w:rPr>
          <w:rFonts w:ascii="Helvetica" w:hAnsi="Helvetica"/>
          <w:color w:val="000000"/>
          <w:sz w:val="18"/>
          <w:szCs w:val="18"/>
        </w:rPr>
      </w:pPr>
      <w:r w:rsidRPr="00B16472">
        <w:rPr>
          <w:highlight w:val="yellow"/>
        </w:rPr>
        <w:lastRenderedPageBreak/>
        <w:t>67.</w:t>
      </w:r>
      <w:r w:rsidRPr="00B16472">
        <w:rPr>
          <w:highlight w:val="yellow"/>
        </w:rPr>
        <w:tab/>
        <w:t xml:space="preserve">Fatima, T., et al. </w:t>
      </w:r>
      <w:r w:rsidRPr="00B16472">
        <w:rPr>
          <w:i/>
          <w:highlight w:val="yellow"/>
        </w:rPr>
        <w:t>Data-Driven Approach to Assess and Identify Gaps in Healthcare Set up in South Asia</w:t>
      </w:r>
      <w:r w:rsidRPr="00B16472">
        <w:rPr>
          <w:highlight w:val="yellow"/>
        </w:rPr>
        <w:t xml:space="preserve">. in </w:t>
      </w:r>
      <w:r w:rsidRPr="00B16472">
        <w:rPr>
          <w:i/>
          <w:highlight w:val="yellow"/>
        </w:rPr>
        <w:t>International Conference on Neural Information Processing</w:t>
      </w:r>
      <w:r w:rsidRPr="00B16472">
        <w:rPr>
          <w:highlight w:val="yellow"/>
        </w:rPr>
        <w:t>. 2024. Spring</w:t>
      </w:r>
      <w:r w:rsidRPr="009C41F6">
        <w:t>er.</w:t>
      </w:r>
      <w:r w:rsidR="00F543CC">
        <w:t xml:space="preserve"> </w:t>
      </w:r>
      <w:hyperlink r:id="rId26" w:history="1">
        <w:r w:rsidR="00F543CC">
          <w:rPr>
            <w:rFonts w:ascii="Helvetica" w:hAnsi="Helvetica"/>
            <w:color w:val="0000FF"/>
            <w:sz w:val="18"/>
            <w:szCs w:val="18"/>
          </w:rPr>
          <w:br/>
        </w:r>
        <w:r w:rsidR="00F543CC">
          <w:rPr>
            <w:rStyle w:val="Hyperlink"/>
            <w:rFonts w:ascii="Helvetica" w:hAnsi="Helvetica"/>
            <w:sz w:val="18"/>
            <w:szCs w:val="18"/>
          </w:rPr>
          <w:t>https://doi.org/10.48550/arXiv.2409.14194</w:t>
        </w:r>
      </w:hyperlink>
    </w:p>
    <w:p w14:paraId="67D0B1D1" w14:textId="1A3FCF6F" w:rsidR="00F07D22" w:rsidRPr="009C41F6" w:rsidRDefault="00F543CC" w:rsidP="00F07D22">
      <w:pPr>
        <w:pStyle w:val="EndNoteBibliography"/>
        <w:ind w:left="720" w:hanging="720"/>
      </w:pPr>
      <w:r>
        <w:t xml:space="preserve"> </w:t>
      </w:r>
      <w:bookmarkStart w:id="0" w:name="_GoBack"/>
      <w:bookmarkEnd w:id="0"/>
    </w:p>
    <w:p w14:paraId="2D8FD389" w14:textId="23CDFB2D" w:rsidR="00AC2769" w:rsidRPr="0045356D" w:rsidRDefault="00965001" w:rsidP="0045356D">
      <w:pPr>
        <w:spacing w:line="240" w:lineRule="auto"/>
        <w:rPr>
          <w:rFonts w:ascii="Times New Roman" w:eastAsia="Times New Roman" w:hAnsi="Times New Roman" w:cs="Times New Roman"/>
          <w:sz w:val="24"/>
          <w:szCs w:val="24"/>
          <w:shd w:val="clear" w:color="auto" w:fill="FFFFFF"/>
        </w:rPr>
      </w:pPr>
      <w:r w:rsidRPr="009C41F6">
        <w:rPr>
          <w:rFonts w:ascii="Times New Roman" w:eastAsia="Times New Roman" w:hAnsi="Times New Roman" w:cs="Times New Roman"/>
          <w:sz w:val="24"/>
          <w:szCs w:val="24"/>
          <w:shd w:val="clear" w:color="auto" w:fill="FFFFFF"/>
        </w:rPr>
        <w:fldChar w:fldCharType="end"/>
      </w:r>
    </w:p>
    <w:sectPr w:rsidR="00AC2769" w:rsidRPr="0045356D" w:rsidSect="006126FB">
      <w:headerReference w:type="even" r:id="rId27"/>
      <w:headerReference w:type="default" r:id="rId28"/>
      <w:headerReference w:type="first" r:id="rId29"/>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3C87AB" w14:textId="77777777" w:rsidR="00B328D1" w:rsidRDefault="00B328D1" w:rsidP="003405AE">
      <w:pPr>
        <w:spacing w:after="0" w:line="240" w:lineRule="auto"/>
      </w:pPr>
      <w:r>
        <w:separator/>
      </w:r>
    </w:p>
  </w:endnote>
  <w:endnote w:type="continuationSeparator" w:id="0">
    <w:p w14:paraId="09896C18" w14:textId="77777777" w:rsidR="00B328D1" w:rsidRDefault="00B328D1" w:rsidP="003405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1B9E35" w14:textId="77777777" w:rsidR="00B328D1" w:rsidRDefault="00B328D1" w:rsidP="003405AE">
      <w:pPr>
        <w:spacing w:after="0" w:line="240" w:lineRule="auto"/>
      </w:pPr>
      <w:r>
        <w:separator/>
      </w:r>
    </w:p>
  </w:footnote>
  <w:footnote w:type="continuationSeparator" w:id="0">
    <w:p w14:paraId="4904A635" w14:textId="77777777" w:rsidR="00B328D1" w:rsidRDefault="00B328D1" w:rsidP="003405A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367928" w14:textId="347F31EF" w:rsidR="00FB0FE5" w:rsidRDefault="00F543CC">
    <w:pPr>
      <w:pStyle w:val="Header"/>
    </w:pPr>
    <w:r>
      <w:rPr>
        <w:noProof/>
      </w:rPr>
      <w:pict w14:anchorId="6E57AC7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102141"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BD7AF5" w14:textId="65C9B6CF" w:rsidR="00FB0FE5" w:rsidRDefault="00F543CC">
    <w:pPr>
      <w:pStyle w:val="Header"/>
    </w:pPr>
    <w:r>
      <w:rPr>
        <w:noProof/>
      </w:rPr>
      <w:pict w14:anchorId="2C4ECAE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102142"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537FDC" w14:textId="78D78464" w:rsidR="00FB0FE5" w:rsidRDefault="00F543CC">
    <w:pPr>
      <w:pStyle w:val="Header"/>
    </w:pPr>
    <w:r>
      <w:rPr>
        <w:noProof/>
      </w:rPr>
      <w:pict w14:anchorId="492DB0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102140"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9C48FD"/>
    <w:multiLevelType w:val="multilevel"/>
    <w:tmpl w:val="8D708456"/>
    <w:lvl w:ilvl="0">
      <w:start w:val="3"/>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12101587"/>
    <w:multiLevelType w:val="multilevel"/>
    <w:tmpl w:val="41165AFC"/>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247D0B53"/>
    <w:multiLevelType w:val="multilevel"/>
    <w:tmpl w:val="27D4397A"/>
    <w:lvl w:ilvl="0">
      <w:start w:val="1"/>
      <w:numFmt w:val="lowerLetter"/>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5A26BC7"/>
    <w:multiLevelType w:val="multilevel"/>
    <w:tmpl w:val="1D9EB802"/>
    <w:lvl w:ilvl="0">
      <w:start w:val="1"/>
      <w:numFmt w:val="decimal"/>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4" w15:restartNumberingAfterBreak="0">
    <w:nsid w:val="332A7F0F"/>
    <w:multiLevelType w:val="multilevel"/>
    <w:tmpl w:val="4BF8C510"/>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5" w15:restartNumberingAfterBreak="0">
    <w:nsid w:val="36807EF3"/>
    <w:multiLevelType w:val="hybridMultilevel"/>
    <w:tmpl w:val="218A09A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930721F"/>
    <w:multiLevelType w:val="hybridMultilevel"/>
    <w:tmpl w:val="CF90409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19">
      <w:start w:val="1"/>
      <w:numFmt w:val="lowerLetter"/>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9554B13"/>
    <w:multiLevelType w:val="hybridMultilevel"/>
    <w:tmpl w:val="16F2B0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FA16FEC"/>
    <w:multiLevelType w:val="multilevel"/>
    <w:tmpl w:val="EF6A49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45F6352"/>
    <w:multiLevelType w:val="multilevel"/>
    <w:tmpl w:val="3850D6E0"/>
    <w:lvl w:ilvl="0">
      <w:start w:val="1"/>
      <w:numFmt w:val="lowerLetter"/>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BA02491"/>
    <w:multiLevelType w:val="multilevel"/>
    <w:tmpl w:val="2E7A7C30"/>
    <w:lvl w:ilvl="0">
      <w:start w:val="1"/>
      <w:numFmt w:val="lowerLetter"/>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77C19F5"/>
    <w:multiLevelType w:val="multilevel"/>
    <w:tmpl w:val="190055BC"/>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7EF149D4"/>
    <w:multiLevelType w:val="multilevel"/>
    <w:tmpl w:val="24F2D904"/>
    <w:lvl w:ilvl="0">
      <w:start w:val="1"/>
      <w:numFmt w:val="lowerLetter"/>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5"/>
  </w:num>
  <w:num w:numId="3">
    <w:abstractNumId w:val="10"/>
  </w:num>
  <w:num w:numId="4">
    <w:abstractNumId w:val="9"/>
  </w:num>
  <w:num w:numId="5">
    <w:abstractNumId w:val="12"/>
  </w:num>
  <w:num w:numId="6">
    <w:abstractNumId w:val="2"/>
  </w:num>
  <w:num w:numId="7">
    <w:abstractNumId w:val="6"/>
  </w:num>
  <w:num w:numId="8">
    <w:abstractNumId w:val="4"/>
  </w:num>
  <w:num w:numId="9">
    <w:abstractNumId w:val="7"/>
  </w:num>
  <w:num w:numId="10">
    <w:abstractNumId w:val="0"/>
  </w:num>
  <w:num w:numId="11">
    <w:abstractNumId w:val="1"/>
  </w:num>
  <w:num w:numId="12">
    <w:abstractNumId w:val="11"/>
  </w:num>
  <w:num w:numId="13">
    <w:abstractNumId w:val="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LAwNzU2szAwMTY1NbFQ0lEKTi0uzszPAykwrAUAix/kiy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svxtvxsgearv6edfsppfatsx0vde9x0zaaw&quot;&gt;Health policy 1991&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7&lt;/item&gt;&lt;item&gt;38&lt;/item&gt;&lt;item&gt;39&lt;/item&gt;&lt;item&gt;40&lt;/item&gt;&lt;item&gt;41&lt;/item&gt;&lt;item&gt;42&lt;/item&gt;&lt;item&gt;43&lt;/item&gt;&lt;item&gt;44&lt;/item&gt;&lt;item&gt;45&lt;/item&gt;&lt;item&gt;46&lt;/item&gt;&lt;item&gt;47&lt;/item&gt;&lt;item&gt;48&lt;/item&gt;&lt;item&gt;49&lt;/item&gt;&lt;item&gt;52&lt;/item&gt;&lt;item&gt;53&lt;/item&gt;&lt;item&gt;54&lt;/item&gt;&lt;item&gt;55&lt;/item&gt;&lt;item&gt;56&lt;/item&gt;&lt;item&gt;57&lt;/item&gt;&lt;item&gt;58&lt;/item&gt;&lt;item&gt;59&lt;/item&gt;&lt;item&gt;60&lt;/item&gt;&lt;item&gt;61&lt;/item&gt;&lt;item&gt;62&lt;/item&gt;&lt;item&gt;63&lt;/item&gt;&lt;item&gt;64&lt;/item&gt;&lt;item&gt;65&lt;/item&gt;&lt;item&gt;66&lt;/item&gt;&lt;item&gt;67&lt;/item&gt;&lt;item&gt;68&lt;/item&gt;&lt;item&gt;69&lt;/item&gt;&lt;item&gt;70&lt;/item&gt;&lt;item&gt;71&lt;/item&gt;&lt;item&gt;72&lt;/item&gt;&lt;/record-ids&gt;&lt;/item&gt;&lt;/Libraries&gt;"/>
  </w:docVars>
  <w:rsids>
    <w:rsidRoot w:val="00267E4F"/>
    <w:rsid w:val="0000570B"/>
    <w:rsid w:val="00017C2F"/>
    <w:rsid w:val="000227F7"/>
    <w:rsid w:val="000248F6"/>
    <w:rsid w:val="000306CB"/>
    <w:rsid w:val="00030E28"/>
    <w:rsid w:val="00034F06"/>
    <w:rsid w:val="00041311"/>
    <w:rsid w:val="0004313E"/>
    <w:rsid w:val="0004706E"/>
    <w:rsid w:val="00053EE7"/>
    <w:rsid w:val="00054184"/>
    <w:rsid w:val="000546BC"/>
    <w:rsid w:val="0005545F"/>
    <w:rsid w:val="00055D5C"/>
    <w:rsid w:val="00056F38"/>
    <w:rsid w:val="000578C2"/>
    <w:rsid w:val="00061493"/>
    <w:rsid w:val="00061B8D"/>
    <w:rsid w:val="00064160"/>
    <w:rsid w:val="0006764F"/>
    <w:rsid w:val="000744DE"/>
    <w:rsid w:val="00081ACF"/>
    <w:rsid w:val="00083351"/>
    <w:rsid w:val="000933F6"/>
    <w:rsid w:val="0009773D"/>
    <w:rsid w:val="00097DED"/>
    <w:rsid w:val="000A02FE"/>
    <w:rsid w:val="000A19F7"/>
    <w:rsid w:val="000A5645"/>
    <w:rsid w:val="000B55C2"/>
    <w:rsid w:val="000C0B1B"/>
    <w:rsid w:val="000C1A04"/>
    <w:rsid w:val="000C4118"/>
    <w:rsid w:val="000C5585"/>
    <w:rsid w:val="000C5C32"/>
    <w:rsid w:val="000E1188"/>
    <w:rsid w:val="000E2228"/>
    <w:rsid w:val="000E23EE"/>
    <w:rsid w:val="000E2473"/>
    <w:rsid w:val="000E363B"/>
    <w:rsid w:val="000E3F4A"/>
    <w:rsid w:val="000F5B36"/>
    <w:rsid w:val="00105068"/>
    <w:rsid w:val="00107A17"/>
    <w:rsid w:val="001108D8"/>
    <w:rsid w:val="00112370"/>
    <w:rsid w:val="00114AD1"/>
    <w:rsid w:val="00114D88"/>
    <w:rsid w:val="00114F4C"/>
    <w:rsid w:val="00117888"/>
    <w:rsid w:val="0012397E"/>
    <w:rsid w:val="0012431D"/>
    <w:rsid w:val="00130FA1"/>
    <w:rsid w:val="001362A0"/>
    <w:rsid w:val="0014027E"/>
    <w:rsid w:val="00146FE9"/>
    <w:rsid w:val="00151E26"/>
    <w:rsid w:val="001575A3"/>
    <w:rsid w:val="00160B82"/>
    <w:rsid w:val="001665D7"/>
    <w:rsid w:val="00166DCB"/>
    <w:rsid w:val="0017732D"/>
    <w:rsid w:val="0018378E"/>
    <w:rsid w:val="00193D88"/>
    <w:rsid w:val="00195183"/>
    <w:rsid w:val="00195EB1"/>
    <w:rsid w:val="001A00B2"/>
    <w:rsid w:val="001A134B"/>
    <w:rsid w:val="001A2FEF"/>
    <w:rsid w:val="001A647F"/>
    <w:rsid w:val="001B24DE"/>
    <w:rsid w:val="001B6BB5"/>
    <w:rsid w:val="001B7469"/>
    <w:rsid w:val="001C5611"/>
    <w:rsid w:val="001D4677"/>
    <w:rsid w:val="001E0A1E"/>
    <w:rsid w:val="001E2908"/>
    <w:rsid w:val="001E57B1"/>
    <w:rsid w:val="001E5913"/>
    <w:rsid w:val="001F11C6"/>
    <w:rsid w:val="001F1F0F"/>
    <w:rsid w:val="00210514"/>
    <w:rsid w:val="00216D60"/>
    <w:rsid w:val="00221A7E"/>
    <w:rsid w:val="00223FF9"/>
    <w:rsid w:val="00226873"/>
    <w:rsid w:val="002405B4"/>
    <w:rsid w:val="00245C25"/>
    <w:rsid w:val="00253297"/>
    <w:rsid w:val="00254339"/>
    <w:rsid w:val="00256D00"/>
    <w:rsid w:val="00257A4A"/>
    <w:rsid w:val="00262053"/>
    <w:rsid w:val="0026416F"/>
    <w:rsid w:val="00267BA0"/>
    <w:rsid w:val="00267E4F"/>
    <w:rsid w:val="00293B41"/>
    <w:rsid w:val="00294DE2"/>
    <w:rsid w:val="00297AA9"/>
    <w:rsid w:val="002A4A6C"/>
    <w:rsid w:val="002A746B"/>
    <w:rsid w:val="002B1C3F"/>
    <w:rsid w:val="002B6ED4"/>
    <w:rsid w:val="002C045A"/>
    <w:rsid w:val="002C1E3C"/>
    <w:rsid w:val="002C3E92"/>
    <w:rsid w:val="002C543A"/>
    <w:rsid w:val="002C6D9E"/>
    <w:rsid w:val="002C7475"/>
    <w:rsid w:val="002C7D41"/>
    <w:rsid w:val="002D0804"/>
    <w:rsid w:val="002D0F7B"/>
    <w:rsid w:val="002D50F9"/>
    <w:rsid w:val="002D5526"/>
    <w:rsid w:val="002E09DD"/>
    <w:rsid w:val="002E431C"/>
    <w:rsid w:val="002E472F"/>
    <w:rsid w:val="002F7848"/>
    <w:rsid w:val="003024E1"/>
    <w:rsid w:val="00307696"/>
    <w:rsid w:val="00313B72"/>
    <w:rsid w:val="00314541"/>
    <w:rsid w:val="00323DF5"/>
    <w:rsid w:val="0033790A"/>
    <w:rsid w:val="003405AE"/>
    <w:rsid w:val="00341295"/>
    <w:rsid w:val="00343FF7"/>
    <w:rsid w:val="00347120"/>
    <w:rsid w:val="00360B0E"/>
    <w:rsid w:val="00361DDF"/>
    <w:rsid w:val="00362E49"/>
    <w:rsid w:val="00376325"/>
    <w:rsid w:val="00383A7D"/>
    <w:rsid w:val="0038517E"/>
    <w:rsid w:val="0038624A"/>
    <w:rsid w:val="003900AE"/>
    <w:rsid w:val="00391268"/>
    <w:rsid w:val="00396164"/>
    <w:rsid w:val="003A0EED"/>
    <w:rsid w:val="003A1CB2"/>
    <w:rsid w:val="003A460B"/>
    <w:rsid w:val="003B0DB8"/>
    <w:rsid w:val="003B5BEC"/>
    <w:rsid w:val="003B5D77"/>
    <w:rsid w:val="003B792D"/>
    <w:rsid w:val="003C17D0"/>
    <w:rsid w:val="003C2C48"/>
    <w:rsid w:val="003C4D6B"/>
    <w:rsid w:val="003C6511"/>
    <w:rsid w:val="003D053D"/>
    <w:rsid w:val="003D46F6"/>
    <w:rsid w:val="003D7C58"/>
    <w:rsid w:val="003E0181"/>
    <w:rsid w:val="003E4F3E"/>
    <w:rsid w:val="003E66F9"/>
    <w:rsid w:val="003E6FB2"/>
    <w:rsid w:val="003F4550"/>
    <w:rsid w:val="003F6ADE"/>
    <w:rsid w:val="00401399"/>
    <w:rsid w:val="004048DA"/>
    <w:rsid w:val="004068A0"/>
    <w:rsid w:val="004100BC"/>
    <w:rsid w:val="00410192"/>
    <w:rsid w:val="00412D43"/>
    <w:rsid w:val="00415142"/>
    <w:rsid w:val="00416B45"/>
    <w:rsid w:val="00416DA8"/>
    <w:rsid w:val="00421978"/>
    <w:rsid w:val="00423CE9"/>
    <w:rsid w:val="0042521D"/>
    <w:rsid w:val="00426067"/>
    <w:rsid w:val="00431760"/>
    <w:rsid w:val="00434257"/>
    <w:rsid w:val="00434CC8"/>
    <w:rsid w:val="00435D7A"/>
    <w:rsid w:val="00440085"/>
    <w:rsid w:val="0044091D"/>
    <w:rsid w:val="004417DF"/>
    <w:rsid w:val="00441A6C"/>
    <w:rsid w:val="00442CA5"/>
    <w:rsid w:val="00447678"/>
    <w:rsid w:val="00450BD5"/>
    <w:rsid w:val="0045356D"/>
    <w:rsid w:val="004540E4"/>
    <w:rsid w:val="004763CB"/>
    <w:rsid w:val="00476AA9"/>
    <w:rsid w:val="004812A4"/>
    <w:rsid w:val="00491DC8"/>
    <w:rsid w:val="004930DD"/>
    <w:rsid w:val="004A7817"/>
    <w:rsid w:val="004B3CEA"/>
    <w:rsid w:val="004C0E1A"/>
    <w:rsid w:val="004D1A25"/>
    <w:rsid w:val="004D3AEA"/>
    <w:rsid w:val="004D4BB7"/>
    <w:rsid w:val="004D5226"/>
    <w:rsid w:val="004D7592"/>
    <w:rsid w:val="004E0906"/>
    <w:rsid w:val="004E3235"/>
    <w:rsid w:val="004E6C44"/>
    <w:rsid w:val="004F09D0"/>
    <w:rsid w:val="00501CAA"/>
    <w:rsid w:val="00503AAB"/>
    <w:rsid w:val="00503CE7"/>
    <w:rsid w:val="00504644"/>
    <w:rsid w:val="0051282C"/>
    <w:rsid w:val="005259F7"/>
    <w:rsid w:val="005300F3"/>
    <w:rsid w:val="00530A08"/>
    <w:rsid w:val="00532454"/>
    <w:rsid w:val="00533D2C"/>
    <w:rsid w:val="0055177E"/>
    <w:rsid w:val="00555D43"/>
    <w:rsid w:val="00556826"/>
    <w:rsid w:val="0056024B"/>
    <w:rsid w:val="00561C28"/>
    <w:rsid w:val="005662FE"/>
    <w:rsid w:val="00567141"/>
    <w:rsid w:val="00573109"/>
    <w:rsid w:val="0057337F"/>
    <w:rsid w:val="00581001"/>
    <w:rsid w:val="005850A6"/>
    <w:rsid w:val="00585C16"/>
    <w:rsid w:val="00585D0E"/>
    <w:rsid w:val="00593EF9"/>
    <w:rsid w:val="005A52E8"/>
    <w:rsid w:val="005A689D"/>
    <w:rsid w:val="005A68F3"/>
    <w:rsid w:val="005A7F17"/>
    <w:rsid w:val="005B00C7"/>
    <w:rsid w:val="005B0CB5"/>
    <w:rsid w:val="005B3CFC"/>
    <w:rsid w:val="005C3195"/>
    <w:rsid w:val="005C3B29"/>
    <w:rsid w:val="005E1D04"/>
    <w:rsid w:val="005E24FA"/>
    <w:rsid w:val="005E4263"/>
    <w:rsid w:val="005F147A"/>
    <w:rsid w:val="005F54A0"/>
    <w:rsid w:val="005F5D71"/>
    <w:rsid w:val="005F6D76"/>
    <w:rsid w:val="006015E7"/>
    <w:rsid w:val="00603176"/>
    <w:rsid w:val="0060318E"/>
    <w:rsid w:val="00605FE8"/>
    <w:rsid w:val="006126FB"/>
    <w:rsid w:val="006162AE"/>
    <w:rsid w:val="00617582"/>
    <w:rsid w:val="006221BF"/>
    <w:rsid w:val="00624848"/>
    <w:rsid w:val="006252A6"/>
    <w:rsid w:val="00625301"/>
    <w:rsid w:val="00626A7A"/>
    <w:rsid w:val="00627C8E"/>
    <w:rsid w:val="00631A85"/>
    <w:rsid w:val="006413C9"/>
    <w:rsid w:val="0064485B"/>
    <w:rsid w:val="006471FE"/>
    <w:rsid w:val="006472F1"/>
    <w:rsid w:val="00650B00"/>
    <w:rsid w:val="00652D1F"/>
    <w:rsid w:val="00670E1A"/>
    <w:rsid w:val="0067362A"/>
    <w:rsid w:val="006736F5"/>
    <w:rsid w:val="006753CF"/>
    <w:rsid w:val="00677670"/>
    <w:rsid w:val="00677E39"/>
    <w:rsid w:val="00681BB3"/>
    <w:rsid w:val="00683BC2"/>
    <w:rsid w:val="00683C66"/>
    <w:rsid w:val="00686436"/>
    <w:rsid w:val="006866AE"/>
    <w:rsid w:val="00686F12"/>
    <w:rsid w:val="00687C09"/>
    <w:rsid w:val="00691997"/>
    <w:rsid w:val="00691ED1"/>
    <w:rsid w:val="00696A72"/>
    <w:rsid w:val="006A73E4"/>
    <w:rsid w:val="006B09AE"/>
    <w:rsid w:val="006B1677"/>
    <w:rsid w:val="006B1EC4"/>
    <w:rsid w:val="006B2D8D"/>
    <w:rsid w:val="006B2FCB"/>
    <w:rsid w:val="006B3860"/>
    <w:rsid w:val="006B3932"/>
    <w:rsid w:val="006B46B3"/>
    <w:rsid w:val="006B600B"/>
    <w:rsid w:val="006C248E"/>
    <w:rsid w:val="006C2E36"/>
    <w:rsid w:val="006D1466"/>
    <w:rsid w:val="006D16EC"/>
    <w:rsid w:val="006D2FB6"/>
    <w:rsid w:val="006D3463"/>
    <w:rsid w:val="006D74C8"/>
    <w:rsid w:val="006E2413"/>
    <w:rsid w:val="006E38A0"/>
    <w:rsid w:val="006E4D7F"/>
    <w:rsid w:val="006F5379"/>
    <w:rsid w:val="00702AE8"/>
    <w:rsid w:val="0070527D"/>
    <w:rsid w:val="0070737D"/>
    <w:rsid w:val="00711895"/>
    <w:rsid w:val="00723C84"/>
    <w:rsid w:val="007268DC"/>
    <w:rsid w:val="00730F7F"/>
    <w:rsid w:val="0073194E"/>
    <w:rsid w:val="00733E0C"/>
    <w:rsid w:val="00743575"/>
    <w:rsid w:val="00745FA4"/>
    <w:rsid w:val="0075044F"/>
    <w:rsid w:val="00754F66"/>
    <w:rsid w:val="007552B0"/>
    <w:rsid w:val="0075704C"/>
    <w:rsid w:val="0075782F"/>
    <w:rsid w:val="00771C7A"/>
    <w:rsid w:val="007733DD"/>
    <w:rsid w:val="007734F1"/>
    <w:rsid w:val="00775DE7"/>
    <w:rsid w:val="007816FE"/>
    <w:rsid w:val="0078600D"/>
    <w:rsid w:val="007868C6"/>
    <w:rsid w:val="007878CD"/>
    <w:rsid w:val="00793F5A"/>
    <w:rsid w:val="00794562"/>
    <w:rsid w:val="007A3626"/>
    <w:rsid w:val="007A568C"/>
    <w:rsid w:val="007B609E"/>
    <w:rsid w:val="007C1CD0"/>
    <w:rsid w:val="007D2D97"/>
    <w:rsid w:val="007D56B9"/>
    <w:rsid w:val="007E2ED7"/>
    <w:rsid w:val="007E509A"/>
    <w:rsid w:val="007E5642"/>
    <w:rsid w:val="007F00D5"/>
    <w:rsid w:val="007F4F87"/>
    <w:rsid w:val="007F5D57"/>
    <w:rsid w:val="007F6CE1"/>
    <w:rsid w:val="00802428"/>
    <w:rsid w:val="00805867"/>
    <w:rsid w:val="00817601"/>
    <w:rsid w:val="008216FF"/>
    <w:rsid w:val="00822920"/>
    <w:rsid w:val="00822F61"/>
    <w:rsid w:val="008330A9"/>
    <w:rsid w:val="00835ED0"/>
    <w:rsid w:val="00841A50"/>
    <w:rsid w:val="00845E33"/>
    <w:rsid w:val="00845EF7"/>
    <w:rsid w:val="0085757C"/>
    <w:rsid w:val="00861D77"/>
    <w:rsid w:val="00864CA5"/>
    <w:rsid w:val="00865D83"/>
    <w:rsid w:val="00872B30"/>
    <w:rsid w:val="008857A6"/>
    <w:rsid w:val="00886AE6"/>
    <w:rsid w:val="00887C1F"/>
    <w:rsid w:val="00893D95"/>
    <w:rsid w:val="008963AD"/>
    <w:rsid w:val="008977C3"/>
    <w:rsid w:val="008A6679"/>
    <w:rsid w:val="008A75B0"/>
    <w:rsid w:val="008B00DB"/>
    <w:rsid w:val="008B15B0"/>
    <w:rsid w:val="008B69A2"/>
    <w:rsid w:val="008C0DBD"/>
    <w:rsid w:val="008C3CBE"/>
    <w:rsid w:val="008C5BB7"/>
    <w:rsid w:val="008C63DD"/>
    <w:rsid w:val="008C6425"/>
    <w:rsid w:val="008C6D8E"/>
    <w:rsid w:val="008C7F5B"/>
    <w:rsid w:val="008D1F0C"/>
    <w:rsid w:val="008D2CCA"/>
    <w:rsid w:val="008D43CB"/>
    <w:rsid w:val="008D60FE"/>
    <w:rsid w:val="008E1DB3"/>
    <w:rsid w:val="008E3235"/>
    <w:rsid w:val="008E37FF"/>
    <w:rsid w:val="008E5B69"/>
    <w:rsid w:val="008E67C5"/>
    <w:rsid w:val="008F37F7"/>
    <w:rsid w:val="008F4283"/>
    <w:rsid w:val="008F4983"/>
    <w:rsid w:val="009102BE"/>
    <w:rsid w:val="0091207F"/>
    <w:rsid w:val="0091487A"/>
    <w:rsid w:val="0091554D"/>
    <w:rsid w:val="00917280"/>
    <w:rsid w:val="00917655"/>
    <w:rsid w:val="00917D9D"/>
    <w:rsid w:val="00920F8A"/>
    <w:rsid w:val="0092271F"/>
    <w:rsid w:val="009239B7"/>
    <w:rsid w:val="00925328"/>
    <w:rsid w:val="00926B73"/>
    <w:rsid w:val="009276DD"/>
    <w:rsid w:val="009308F3"/>
    <w:rsid w:val="00936D83"/>
    <w:rsid w:val="00953712"/>
    <w:rsid w:val="00954C16"/>
    <w:rsid w:val="00956D6C"/>
    <w:rsid w:val="009601F1"/>
    <w:rsid w:val="009617C6"/>
    <w:rsid w:val="00963B13"/>
    <w:rsid w:val="00965001"/>
    <w:rsid w:val="00975427"/>
    <w:rsid w:val="00977165"/>
    <w:rsid w:val="00980F16"/>
    <w:rsid w:val="00980FBA"/>
    <w:rsid w:val="009820D8"/>
    <w:rsid w:val="00986685"/>
    <w:rsid w:val="00987587"/>
    <w:rsid w:val="00994940"/>
    <w:rsid w:val="00994C7F"/>
    <w:rsid w:val="00995F96"/>
    <w:rsid w:val="0099635F"/>
    <w:rsid w:val="009966F4"/>
    <w:rsid w:val="009A221A"/>
    <w:rsid w:val="009A25B9"/>
    <w:rsid w:val="009A2754"/>
    <w:rsid w:val="009B7633"/>
    <w:rsid w:val="009C41F6"/>
    <w:rsid w:val="009C49B3"/>
    <w:rsid w:val="009C653F"/>
    <w:rsid w:val="009C7EAA"/>
    <w:rsid w:val="009C7F2B"/>
    <w:rsid w:val="009D03EA"/>
    <w:rsid w:val="009D6811"/>
    <w:rsid w:val="009E0FBF"/>
    <w:rsid w:val="009E1AB5"/>
    <w:rsid w:val="009E39EF"/>
    <w:rsid w:val="009E6629"/>
    <w:rsid w:val="009E69C5"/>
    <w:rsid w:val="009F2810"/>
    <w:rsid w:val="009F28F3"/>
    <w:rsid w:val="009F63FE"/>
    <w:rsid w:val="00A00F08"/>
    <w:rsid w:val="00A10E3E"/>
    <w:rsid w:val="00A1254B"/>
    <w:rsid w:val="00A13FF2"/>
    <w:rsid w:val="00A14077"/>
    <w:rsid w:val="00A45FE6"/>
    <w:rsid w:val="00A46612"/>
    <w:rsid w:val="00A46E23"/>
    <w:rsid w:val="00A4776E"/>
    <w:rsid w:val="00A56764"/>
    <w:rsid w:val="00A56C45"/>
    <w:rsid w:val="00A62E63"/>
    <w:rsid w:val="00A6551D"/>
    <w:rsid w:val="00A65B66"/>
    <w:rsid w:val="00A67503"/>
    <w:rsid w:val="00A70226"/>
    <w:rsid w:val="00A71CBE"/>
    <w:rsid w:val="00A71DB8"/>
    <w:rsid w:val="00A752E2"/>
    <w:rsid w:val="00A76A7B"/>
    <w:rsid w:val="00A76BC3"/>
    <w:rsid w:val="00A818AD"/>
    <w:rsid w:val="00A85CA4"/>
    <w:rsid w:val="00A90BF1"/>
    <w:rsid w:val="00A9165F"/>
    <w:rsid w:val="00AA583F"/>
    <w:rsid w:val="00AA7176"/>
    <w:rsid w:val="00AB2031"/>
    <w:rsid w:val="00AB66FC"/>
    <w:rsid w:val="00AC0489"/>
    <w:rsid w:val="00AC2769"/>
    <w:rsid w:val="00AC2A36"/>
    <w:rsid w:val="00AC49E7"/>
    <w:rsid w:val="00AC61D1"/>
    <w:rsid w:val="00AD3ED2"/>
    <w:rsid w:val="00AD6966"/>
    <w:rsid w:val="00AD7349"/>
    <w:rsid w:val="00AE023B"/>
    <w:rsid w:val="00AE2403"/>
    <w:rsid w:val="00AF0056"/>
    <w:rsid w:val="00AF0871"/>
    <w:rsid w:val="00AF36FF"/>
    <w:rsid w:val="00AF51BF"/>
    <w:rsid w:val="00AF7965"/>
    <w:rsid w:val="00B03DBD"/>
    <w:rsid w:val="00B04333"/>
    <w:rsid w:val="00B1120C"/>
    <w:rsid w:val="00B13671"/>
    <w:rsid w:val="00B14CE6"/>
    <w:rsid w:val="00B16472"/>
    <w:rsid w:val="00B222DA"/>
    <w:rsid w:val="00B22769"/>
    <w:rsid w:val="00B22E4E"/>
    <w:rsid w:val="00B328D1"/>
    <w:rsid w:val="00B334C5"/>
    <w:rsid w:val="00B40850"/>
    <w:rsid w:val="00B437F6"/>
    <w:rsid w:val="00B44EF3"/>
    <w:rsid w:val="00B454C5"/>
    <w:rsid w:val="00B47761"/>
    <w:rsid w:val="00B52C94"/>
    <w:rsid w:val="00B5433C"/>
    <w:rsid w:val="00B55B8D"/>
    <w:rsid w:val="00B56DF5"/>
    <w:rsid w:val="00B6028F"/>
    <w:rsid w:val="00B6192A"/>
    <w:rsid w:val="00B64DCA"/>
    <w:rsid w:val="00B704DB"/>
    <w:rsid w:val="00B744D3"/>
    <w:rsid w:val="00B9256A"/>
    <w:rsid w:val="00B93083"/>
    <w:rsid w:val="00B93348"/>
    <w:rsid w:val="00B954A8"/>
    <w:rsid w:val="00BA4D82"/>
    <w:rsid w:val="00BA51FE"/>
    <w:rsid w:val="00BB0B41"/>
    <w:rsid w:val="00BB3CB9"/>
    <w:rsid w:val="00BB3FFA"/>
    <w:rsid w:val="00BB43B9"/>
    <w:rsid w:val="00BB559C"/>
    <w:rsid w:val="00BC0694"/>
    <w:rsid w:val="00BC37DF"/>
    <w:rsid w:val="00BC775D"/>
    <w:rsid w:val="00BC7EBA"/>
    <w:rsid w:val="00BF07C3"/>
    <w:rsid w:val="00BF23B5"/>
    <w:rsid w:val="00C02AE5"/>
    <w:rsid w:val="00C06056"/>
    <w:rsid w:val="00C07E43"/>
    <w:rsid w:val="00C2199A"/>
    <w:rsid w:val="00C223D2"/>
    <w:rsid w:val="00C3622A"/>
    <w:rsid w:val="00C36E5F"/>
    <w:rsid w:val="00C44990"/>
    <w:rsid w:val="00C45EDB"/>
    <w:rsid w:val="00C46294"/>
    <w:rsid w:val="00C47487"/>
    <w:rsid w:val="00C52D9A"/>
    <w:rsid w:val="00C54157"/>
    <w:rsid w:val="00C63D5A"/>
    <w:rsid w:val="00C64E5D"/>
    <w:rsid w:val="00C71454"/>
    <w:rsid w:val="00C73060"/>
    <w:rsid w:val="00C81EC0"/>
    <w:rsid w:val="00C9662C"/>
    <w:rsid w:val="00CA0BA8"/>
    <w:rsid w:val="00CA0FD0"/>
    <w:rsid w:val="00CA1FB4"/>
    <w:rsid w:val="00CA7B40"/>
    <w:rsid w:val="00CB3AA5"/>
    <w:rsid w:val="00CB50ED"/>
    <w:rsid w:val="00CD017F"/>
    <w:rsid w:val="00CD63AF"/>
    <w:rsid w:val="00CD7115"/>
    <w:rsid w:val="00CE0DC0"/>
    <w:rsid w:val="00CE36EA"/>
    <w:rsid w:val="00CE5418"/>
    <w:rsid w:val="00CE5EED"/>
    <w:rsid w:val="00CF16BA"/>
    <w:rsid w:val="00CF396B"/>
    <w:rsid w:val="00CF7602"/>
    <w:rsid w:val="00D0002E"/>
    <w:rsid w:val="00D02502"/>
    <w:rsid w:val="00D117C0"/>
    <w:rsid w:val="00D147A4"/>
    <w:rsid w:val="00D22324"/>
    <w:rsid w:val="00D27CA4"/>
    <w:rsid w:val="00D30A2B"/>
    <w:rsid w:val="00D312D1"/>
    <w:rsid w:val="00D33E91"/>
    <w:rsid w:val="00D3469D"/>
    <w:rsid w:val="00D35DD4"/>
    <w:rsid w:val="00D373EB"/>
    <w:rsid w:val="00D37DA5"/>
    <w:rsid w:val="00D4439A"/>
    <w:rsid w:val="00D50A96"/>
    <w:rsid w:val="00D51625"/>
    <w:rsid w:val="00D55792"/>
    <w:rsid w:val="00D55892"/>
    <w:rsid w:val="00D55D56"/>
    <w:rsid w:val="00D60E9A"/>
    <w:rsid w:val="00D61EEE"/>
    <w:rsid w:val="00D67586"/>
    <w:rsid w:val="00D76CD7"/>
    <w:rsid w:val="00D77423"/>
    <w:rsid w:val="00D77D94"/>
    <w:rsid w:val="00D84413"/>
    <w:rsid w:val="00D85AB6"/>
    <w:rsid w:val="00D865FE"/>
    <w:rsid w:val="00D93CC4"/>
    <w:rsid w:val="00D973AF"/>
    <w:rsid w:val="00DA6068"/>
    <w:rsid w:val="00DB0972"/>
    <w:rsid w:val="00DB4D91"/>
    <w:rsid w:val="00DB6C17"/>
    <w:rsid w:val="00DB718F"/>
    <w:rsid w:val="00DC0F26"/>
    <w:rsid w:val="00DC2C76"/>
    <w:rsid w:val="00DC73EF"/>
    <w:rsid w:val="00DD03DD"/>
    <w:rsid w:val="00DD20D6"/>
    <w:rsid w:val="00DD63D7"/>
    <w:rsid w:val="00DD6822"/>
    <w:rsid w:val="00DE254D"/>
    <w:rsid w:val="00DE52AC"/>
    <w:rsid w:val="00DE71D2"/>
    <w:rsid w:val="00DE7D40"/>
    <w:rsid w:val="00DF1250"/>
    <w:rsid w:val="00DF1C11"/>
    <w:rsid w:val="00DF1CA6"/>
    <w:rsid w:val="00DF1F53"/>
    <w:rsid w:val="00DF252F"/>
    <w:rsid w:val="00DF3114"/>
    <w:rsid w:val="00E2406C"/>
    <w:rsid w:val="00E2786C"/>
    <w:rsid w:val="00E41B6C"/>
    <w:rsid w:val="00E47053"/>
    <w:rsid w:val="00E5176E"/>
    <w:rsid w:val="00E60486"/>
    <w:rsid w:val="00E60EF4"/>
    <w:rsid w:val="00E60FF3"/>
    <w:rsid w:val="00E61DDB"/>
    <w:rsid w:val="00E62034"/>
    <w:rsid w:val="00E6672B"/>
    <w:rsid w:val="00E72079"/>
    <w:rsid w:val="00E74C6D"/>
    <w:rsid w:val="00E76E3B"/>
    <w:rsid w:val="00E84DF5"/>
    <w:rsid w:val="00E934D9"/>
    <w:rsid w:val="00E93B29"/>
    <w:rsid w:val="00EA1B4D"/>
    <w:rsid w:val="00EA22BC"/>
    <w:rsid w:val="00EA512E"/>
    <w:rsid w:val="00EA5DDF"/>
    <w:rsid w:val="00EA7AA4"/>
    <w:rsid w:val="00EB0A80"/>
    <w:rsid w:val="00EB3048"/>
    <w:rsid w:val="00EC0BA0"/>
    <w:rsid w:val="00EC126C"/>
    <w:rsid w:val="00ED2125"/>
    <w:rsid w:val="00EE0E47"/>
    <w:rsid w:val="00EE6596"/>
    <w:rsid w:val="00EF0C99"/>
    <w:rsid w:val="00EF1259"/>
    <w:rsid w:val="00EF53DD"/>
    <w:rsid w:val="00F074F6"/>
    <w:rsid w:val="00F07C9D"/>
    <w:rsid w:val="00F07D22"/>
    <w:rsid w:val="00F07E10"/>
    <w:rsid w:val="00F237F4"/>
    <w:rsid w:val="00F2465B"/>
    <w:rsid w:val="00F261F2"/>
    <w:rsid w:val="00F27AD1"/>
    <w:rsid w:val="00F27F94"/>
    <w:rsid w:val="00F318BE"/>
    <w:rsid w:val="00F328DD"/>
    <w:rsid w:val="00F35277"/>
    <w:rsid w:val="00F353C4"/>
    <w:rsid w:val="00F36B4A"/>
    <w:rsid w:val="00F443AC"/>
    <w:rsid w:val="00F452B7"/>
    <w:rsid w:val="00F479EC"/>
    <w:rsid w:val="00F543CC"/>
    <w:rsid w:val="00F630E3"/>
    <w:rsid w:val="00F70C1C"/>
    <w:rsid w:val="00F711BE"/>
    <w:rsid w:val="00F74E15"/>
    <w:rsid w:val="00F76B67"/>
    <w:rsid w:val="00F814B9"/>
    <w:rsid w:val="00F85FED"/>
    <w:rsid w:val="00F921E0"/>
    <w:rsid w:val="00F94702"/>
    <w:rsid w:val="00FA13FB"/>
    <w:rsid w:val="00FA252E"/>
    <w:rsid w:val="00FA28AA"/>
    <w:rsid w:val="00FA4C8D"/>
    <w:rsid w:val="00FA733A"/>
    <w:rsid w:val="00FB0FE5"/>
    <w:rsid w:val="00FB1C48"/>
    <w:rsid w:val="00FB42C2"/>
    <w:rsid w:val="00FB5851"/>
    <w:rsid w:val="00FB7C88"/>
    <w:rsid w:val="00FC61FC"/>
    <w:rsid w:val="00FC7824"/>
    <w:rsid w:val="00FC7E14"/>
    <w:rsid w:val="00FD064A"/>
    <w:rsid w:val="00FD15E0"/>
    <w:rsid w:val="00FD5BD6"/>
    <w:rsid w:val="00FE1AE0"/>
    <w:rsid w:val="00FE5FB8"/>
    <w:rsid w:val="00FE5FFA"/>
    <w:rsid w:val="00FF0E2D"/>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D933F73"/>
  <w15:chartTrackingRefBased/>
  <w15:docId w15:val="{8DF59BD7-B5ED-421E-9AFF-65F68D119E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126FB"/>
  </w:style>
  <w:style w:type="paragraph" w:styleId="Heading1">
    <w:name w:val="heading 1"/>
    <w:basedOn w:val="Normal"/>
    <w:next w:val="Normal"/>
    <w:link w:val="Heading1Char"/>
    <w:uiPriority w:val="9"/>
    <w:qFormat/>
    <w:rsid w:val="00D76CD7"/>
    <w:pPr>
      <w:keepNext/>
      <w:keepLines/>
      <w:spacing w:before="400" w:after="40" w:line="240" w:lineRule="auto"/>
      <w:outlineLvl w:val="0"/>
    </w:pPr>
    <w:rPr>
      <w:rFonts w:ascii="Times New Roman" w:eastAsiaTheme="majorEastAsia" w:hAnsi="Times New Roman" w:cstheme="majorBidi"/>
      <w:b/>
      <w:sz w:val="24"/>
      <w:szCs w:val="36"/>
    </w:rPr>
  </w:style>
  <w:style w:type="paragraph" w:styleId="Heading2">
    <w:name w:val="heading 2"/>
    <w:basedOn w:val="Normal"/>
    <w:next w:val="Normal"/>
    <w:link w:val="Heading2Char"/>
    <w:uiPriority w:val="9"/>
    <w:unhideWhenUsed/>
    <w:qFormat/>
    <w:rsid w:val="006126FB"/>
    <w:pPr>
      <w:keepNext/>
      <w:keepLines/>
      <w:spacing w:before="40" w:after="0" w:line="240" w:lineRule="auto"/>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6126FB"/>
    <w:pPr>
      <w:keepNext/>
      <w:keepLines/>
      <w:spacing w:before="40" w:after="0" w:line="240" w:lineRule="auto"/>
      <w:outlineLvl w:val="2"/>
    </w:pPr>
    <w:rPr>
      <w:rFonts w:asciiTheme="majorHAnsi" w:eastAsiaTheme="majorEastAsia" w:hAnsiTheme="majorHAnsi" w:cstheme="majorBidi"/>
      <w:color w:val="2E74B5" w:themeColor="accent1" w:themeShade="BF"/>
      <w:sz w:val="28"/>
      <w:szCs w:val="28"/>
    </w:rPr>
  </w:style>
  <w:style w:type="paragraph" w:styleId="Heading4">
    <w:name w:val="heading 4"/>
    <w:basedOn w:val="Normal"/>
    <w:next w:val="Normal"/>
    <w:link w:val="Heading4Char"/>
    <w:uiPriority w:val="9"/>
    <w:unhideWhenUsed/>
    <w:qFormat/>
    <w:rsid w:val="006126FB"/>
    <w:pPr>
      <w:keepNext/>
      <w:keepLines/>
      <w:spacing w:before="40" w:after="0"/>
      <w:outlineLvl w:val="3"/>
    </w:pPr>
    <w:rPr>
      <w:rFonts w:asciiTheme="majorHAnsi" w:eastAsiaTheme="majorEastAsia" w:hAnsiTheme="majorHAnsi" w:cstheme="majorBidi"/>
      <w:color w:val="2E74B5" w:themeColor="accent1" w:themeShade="BF"/>
      <w:sz w:val="24"/>
      <w:szCs w:val="24"/>
    </w:rPr>
  </w:style>
  <w:style w:type="paragraph" w:styleId="Heading5">
    <w:name w:val="heading 5"/>
    <w:basedOn w:val="Normal"/>
    <w:next w:val="Normal"/>
    <w:link w:val="Heading5Char"/>
    <w:uiPriority w:val="9"/>
    <w:semiHidden/>
    <w:unhideWhenUsed/>
    <w:qFormat/>
    <w:rsid w:val="006126FB"/>
    <w:pPr>
      <w:keepNext/>
      <w:keepLines/>
      <w:spacing w:before="40" w:after="0"/>
      <w:outlineLvl w:val="4"/>
    </w:pPr>
    <w:rPr>
      <w:rFonts w:asciiTheme="majorHAnsi" w:eastAsiaTheme="majorEastAsia" w:hAnsiTheme="majorHAnsi" w:cstheme="majorBidi"/>
      <w:caps/>
      <w:color w:val="2E74B5" w:themeColor="accent1" w:themeShade="BF"/>
    </w:rPr>
  </w:style>
  <w:style w:type="paragraph" w:styleId="Heading6">
    <w:name w:val="heading 6"/>
    <w:basedOn w:val="Normal"/>
    <w:next w:val="Normal"/>
    <w:link w:val="Heading6Char"/>
    <w:uiPriority w:val="9"/>
    <w:semiHidden/>
    <w:unhideWhenUsed/>
    <w:qFormat/>
    <w:rsid w:val="006126FB"/>
    <w:pPr>
      <w:keepNext/>
      <w:keepLines/>
      <w:spacing w:before="40" w:after="0"/>
      <w:outlineLvl w:val="5"/>
    </w:pPr>
    <w:rPr>
      <w:rFonts w:asciiTheme="majorHAnsi" w:eastAsiaTheme="majorEastAsia" w:hAnsiTheme="majorHAnsi" w:cstheme="majorBidi"/>
      <w:i/>
      <w:iCs/>
      <w:caps/>
      <w:color w:val="1F4E79" w:themeColor="accent1" w:themeShade="80"/>
    </w:rPr>
  </w:style>
  <w:style w:type="paragraph" w:styleId="Heading7">
    <w:name w:val="heading 7"/>
    <w:basedOn w:val="Normal"/>
    <w:next w:val="Normal"/>
    <w:link w:val="Heading7Char"/>
    <w:uiPriority w:val="9"/>
    <w:semiHidden/>
    <w:unhideWhenUsed/>
    <w:qFormat/>
    <w:rsid w:val="006126FB"/>
    <w:pPr>
      <w:keepNext/>
      <w:keepLines/>
      <w:spacing w:before="40" w:after="0"/>
      <w:outlineLvl w:val="6"/>
    </w:pPr>
    <w:rPr>
      <w:rFonts w:asciiTheme="majorHAnsi" w:eastAsiaTheme="majorEastAsia" w:hAnsiTheme="majorHAnsi" w:cstheme="majorBidi"/>
      <w:b/>
      <w:bCs/>
      <w:color w:val="1F4E79" w:themeColor="accent1" w:themeShade="80"/>
    </w:rPr>
  </w:style>
  <w:style w:type="paragraph" w:styleId="Heading8">
    <w:name w:val="heading 8"/>
    <w:basedOn w:val="Normal"/>
    <w:next w:val="Normal"/>
    <w:link w:val="Heading8Char"/>
    <w:uiPriority w:val="9"/>
    <w:semiHidden/>
    <w:unhideWhenUsed/>
    <w:qFormat/>
    <w:rsid w:val="006126FB"/>
    <w:pPr>
      <w:keepNext/>
      <w:keepLines/>
      <w:spacing w:before="40" w:after="0"/>
      <w:outlineLvl w:val="7"/>
    </w:pPr>
    <w:rPr>
      <w:rFonts w:asciiTheme="majorHAnsi" w:eastAsiaTheme="majorEastAsia" w:hAnsiTheme="majorHAnsi" w:cstheme="majorBidi"/>
      <w:b/>
      <w:bCs/>
      <w:i/>
      <w:iCs/>
      <w:color w:val="1F4E79" w:themeColor="accent1" w:themeShade="80"/>
    </w:rPr>
  </w:style>
  <w:style w:type="paragraph" w:styleId="Heading9">
    <w:name w:val="heading 9"/>
    <w:basedOn w:val="Normal"/>
    <w:next w:val="Normal"/>
    <w:link w:val="Heading9Char"/>
    <w:uiPriority w:val="9"/>
    <w:semiHidden/>
    <w:unhideWhenUsed/>
    <w:qFormat/>
    <w:rsid w:val="006126FB"/>
    <w:pPr>
      <w:keepNext/>
      <w:keepLines/>
      <w:spacing w:before="40" w:after="0"/>
      <w:outlineLvl w:val="8"/>
    </w:pPr>
    <w:rPr>
      <w:rFonts w:asciiTheme="majorHAnsi" w:eastAsiaTheme="majorEastAsia" w:hAnsiTheme="majorHAnsi" w:cstheme="majorBidi"/>
      <w:i/>
      <w:iCs/>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6126FB"/>
  </w:style>
  <w:style w:type="character" w:customStyle="1" w:styleId="Heading1Char">
    <w:name w:val="Heading 1 Char"/>
    <w:basedOn w:val="DefaultParagraphFont"/>
    <w:link w:val="Heading1"/>
    <w:uiPriority w:val="9"/>
    <w:rsid w:val="00D76CD7"/>
    <w:rPr>
      <w:rFonts w:ascii="Times New Roman" w:eastAsiaTheme="majorEastAsia" w:hAnsi="Times New Roman" w:cstheme="majorBidi"/>
      <w:b/>
      <w:sz w:val="24"/>
      <w:szCs w:val="36"/>
    </w:rPr>
  </w:style>
  <w:style w:type="character" w:customStyle="1" w:styleId="Heading2Char">
    <w:name w:val="Heading 2 Char"/>
    <w:basedOn w:val="DefaultParagraphFont"/>
    <w:link w:val="Heading2"/>
    <w:uiPriority w:val="9"/>
    <w:rsid w:val="006126FB"/>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6126FB"/>
    <w:rPr>
      <w:rFonts w:asciiTheme="majorHAnsi" w:eastAsiaTheme="majorEastAsia" w:hAnsiTheme="majorHAnsi" w:cstheme="majorBidi"/>
      <w:color w:val="2E74B5" w:themeColor="accent1" w:themeShade="BF"/>
      <w:sz w:val="28"/>
      <w:szCs w:val="28"/>
    </w:rPr>
  </w:style>
  <w:style w:type="character" w:customStyle="1" w:styleId="Heading4Char">
    <w:name w:val="Heading 4 Char"/>
    <w:basedOn w:val="DefaultParagraphFont"/>
    <w:link w:val="Heading4"/>
    <w:uiPriority w:val="9"/>
    <w:rsid w:val="006126FB"/>
    <w:rPr>
      <w:rFonts w:asciiTheme="majorHAnsi" w:eastAsiaTheme="majorEastAsia" w:hAnsiTheme="majorHAnsi" w:cstheme="majorBidi"/>
      <w:color w:val="2E74B5" w:themeColor="accent1" w:themeShade="BF"/>
      <w:sz w:val="24"/>
      <w:szCs w:val="24"/>
    </w:rPr>
  </w:style>
  <w:style w:type="character" w:customStyle="1" w:styleId="Heading5Char">
    <w:name w:val="Heading 5 Char"/>
    <w:basedOn w:val="DefaultParagraphFont"/>
    <w:link w:val="Heading5"/>
    <w:uiPriority w:val="9"/>
    <w:semiHidden/>
    <w:rsid w:val="006126FB"/>
    <w:rPr>
      <w:rFonts w:asciiTheme="majorHAnsi" w:eastAsiaTheme="majorEastAsia" w:hAnsiTheme="majorHAnsi" w:cstheme="majorBidi"/>
      <w:caps/>
      <w:color w:val="2E74B5" w:themeColor="accent1" w:themeShade="BF"/>
    </w:rPr>
  </w:style>
  <w:style w:type="character" w:customStyle="1" w:styleId="Heading6Char">
    <w:name w:val="Heading 6 Char"/>
    <w:basedOn w:val="DefaultParagraphFont"/>
    <w:link w:val="Heading6"/>
    <w:uiPriority w:val="9"/>
    <w:semiHidden/>
    <w:rsid w:val="006126FB"/>
    <w:rPr>
      <w:rFonts w:asciiTheme="majorHAnsi" w:eastAsiaTheme="majorEastAsia" w:hAnsiTheme="majorHAnsi" w:cstheme="majorBidi"/>
      <w:i/>
      <w:iCs/>
      <w:caps/>
      <w:color w:val="1F4E79" w:themeColor="accent1" w:themeShade="80"/>
    </w:rPr>
  </w:style>
  <w:style w:type="character" w:customStyle="1" w:styleId="Heading7Char">
    <w:name w:val="Heading 7 Char"/>
    <w:basedOn w:val="DefaultParagraphFont"/>
    <w:link w:val="Heading7"/>
    <w:uiPriority w:val="9"/>
    <w:semiHidden/>
    <w:rsid w:val="006126FB"/>
    <w:rPr>
      <w:rFonts w:asciiTheme="majorHAnsi" w:eastAsiaTheme="majorEastAsia" w:hAnsiTheme="majorHAnsi" w:cstheme="majorBidi"/>
      <w:b/>
      <w:bCs/>
      <w:color w:val="1F4E79" w:themeColor="accent1" w:themeShade="80"/>
    </w:rPr>
  </w:style>
  <w:style w:type="character" w:customStyle="1" w:styleId="Heading8Char">
    <w:name w:val="Heading 8 Char"/>
    <w:basedOn w:val="DefaultParagraphFont"/>
    <w:link w:val="Heading8"/>
    <w:uiPriority w:val="9"/>
    <w:semiHidden/>
    <w:rsid w:val="006126FB"/>
    <w:rPr>
      <w:rFonts w:asciiTheme="majorHAnsi" w:eastAsiaTheme="majorEastAsia" w:hAnsiTheme="majorHAnsi" w:cstheme="majorBidi"/>
      <w:b/>
      <w:bCs/>
      <w:i/>
      <w:iCs/>
      <w:color w:val="1F4E79" w:themeColor="accent1" w:themeShade="80"/>
    </w:rPr>
  </w:style>
  <w:style w:type="character" w:customStyle="1" w:styleId="Heading9Char">
    <w:name w:val="Heading 9 Char"/>
    <w:basedOn w:val="DefaultParagraphFont"/>
    <w:link w:val="Heading9"/>
    <w:uiPriority w:val="9"/>
    <w:semiHidden/>
    <w:rsid w:val="006126FB"/>
    <w:rPr>
      <w:rFonts w:asciiTheme="majorHAnsi" w:eastAsiaTheme="majorEastAsia" w:hAnsiTheme="majorHAnsi" w:cstheme="majorBidi"/>
      <w:i/>
      <w:iCs/>
      <w:color w:val="1F4E79" w:themeColor="accent1" w:themeShade="80"/>
    </w:rPr>
  </w:style>
  <w:style w:type="paragraph" w:styleId="Caption">
    <w:name w:val="caption"/>
    <w:basedOn w:val="Normal"/>
    <w:next w:val="Normal"/>
    <w:uiPriority w:val="35"/>
    <w:semiHidden/>
    <w:unhideWhenUsed/>
    <w:qFormat/>
    <w:rsid w:val="006126FB"/>
    <w:pPr>
      <w:spacing w:line="240" w:lineRule="auto"/>
    </w:pPr>
    <w:rPr>
      <w:b/>
      <w:bCs/>
      <w:smallCaps/>
      <w:color w:val="44546A" w:themeColor="text2"/>
    </w:rPr>
  </w:style>
  <w:style w:type="paragraph" w:styleId="Title">
    <w:name w:val="Title"/>
    <w:basedOn w:val="Normal"/>
    <w:next w:val="Normal"/>
    <w:link w:val="TitleChar"/>
    <w:uiPriority w:val="10"/>
    <w:qFormat/>
    <w:rsid w:val="006126FB"/>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6126FB"/>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6126FB"/>
    <w:pPr>
      <w:numPr>
        <w:ilvl w:val="1"/>
      </w:numPr>
      <w:spacing w:after="240" w:line="240" w:lineRule="auto"/>
    </w:pPr>
    <w:rPr>
      <w:rFonts w:asciiTheme="majorHAnsi" w:eastAsiaTheme="majorEastAsia" w:hAnsiTheme="majorHAnsi" w:cstheme="majorBidi"/>
      <w:color w:val="5B9BD5" w:themeColor="accent1"/>
      <w:sz w:val="28"/>
      <w:szCs w:val="28"/>
    </w:rPr>
  </w:style>
  <w:style w:type="character" w:customStyle="1" w:styleId="SubtitleChar">
    <w:name w:val="Subtitle Char"/>
    <w:basedOn w:val="DefaultParagraphFont"/>
    <w:link w:val="Subtitle"/>
    <w:uiPriority w:val="11"/>
    <w:rsid w:val="006126FB"/>
    <w:rPr>
      <w:rFonts w:asciiTheme="majorHAnsi" w:eastAsiaTheme="majorEastAsia" w:hAnsiTheme="majorHAnsi" w:cstheme="majorBidi"/>
      <w:color w:val="5B9BD5" w:themeColor="accent1"/>
      <w:sz w:val="28"/>
      <w:szCs w:val="28"/>
    </w:rPr>
  </w:style>
  <w:style w:type="character" w:styleId="Strong">
    <w:name w:val="Strong"/>
    <w:basedOn w:val="DefaultParagraphFont"/>
    <w:uiPriority w:val="22"/>
    <w:qFormat/>
    <w:rsid w:val="006126FB"/>
    <w:rPr>
      <w:b/>
      <w:bCs/>
    </w:rPr>
  </w:style>
  <w:style w:type="character" w:styleId="Emphasis">
    <w:name w:val="Emphasis"/>
    <w:basedOn w:val="DefaultParagraphFont"/>
    <w:uiPriority w:val="20"/>
    <w:qFormat/>
    <w:rsid w:val="006126FB"/>
    <w:rPr>
      <w:i/>
      <w:iCs/>
    </w:rPr>
  </w:style>
  <w:style w:type="paragraph" w:styleId="NoSpacing">
    <w:name w:val="No Spacing"/>
    <w:uiPriority w:val="1"/>
    <w:qFormat/>
    <w:rsid w:val="006126FB"/>
    <w:pPr>
      <w:spacing w:after="0" w:line="240" w:lineRule="auto"/>
    </w:pPr>
  </w:style>
  <w:style w:type="paragraph" w:styleId="Quote">
    <w:name w:val="Quote"/>
    <w:basedOn w:val="Normal"/>
    <w:next w:val="Normal"/>
    <w:link w:val="QuoteChar"/>
    <w:uiPriority w:val="29"/>
    <w:qFormat/>
    <w:rsid w:val="006126FB"/>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6126FB"/>
    <w:rPr>
      <w:color w:val="44546A" w:themeColor="text2"/>
      <w:sz w:val="24"/>
      <w:szCs w:val="24"/>
    </w:rPr>
  </w:style>
  <w:style w:type="paragraph" w:styleId="IntenseQuote">
    <w:name w:val="Intense Quote"/>
    <w:basedOn w:val="Normal"/>
    <w:next w:val="Normal"/>
    <w:link w:val="IntenseQuoteChar"/>
    <w:uiPriority w:val="30"/>
    <w:qFormat/>
    <w:rsid w:val="006126FB"/>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6126FB"/>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6126FB"/>
    <w:rPr>
      <w:i/>
      <w:iCs/>
      <w:color w:val="595959" w:themeColor="text1" w:themeTint="A6"/>
    </w:rPr>
  </w:style>
  <w:style w:type="character" w:styleId="IntenseEmphasis">
    <w:name w:val="Intense Emphasis"/>
    <w:basedOn w:val="DefaultParagraphFont"/>
    <w:uiPriority w:val="21"/>
    <w:qFormat/>
    <w:rsid w:val="006126FB"/>
    <w:rPr>
      <w:b/>
      <w:bCs/>
      <w:i/>
      <w:iCs/>
    </w:rPr>
  </w:style>
  <w:style w:type="character" w:styleId="SubtleReference">
    <w:name w:val="Subtle Reference"/>
    <w:basedOn w:val="DefaultParagraphFont"/>
    <w:uiPriority w:val="31"/>
    <w:qFormat/>
    <w:rsid w:val="006126FB"/>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6126FB"/>
    <w:rPr>
      <w:b/>
      <w:bCs/>
      <w:smallCaps/>
      <w:color w:val="44546A" w:themeColor="text2"/>
      <w:u w:val="single"/>
    </w:rPr>
  </w:style>
  <w:style w:type="character" w:styleId="BookTitle">
    <w:name w:val="Book Title"/>
    <w:basedOn w:val="DefaultParagraphFont"/>
    <w:uiPriority w:val="33"/>
    <w:qFormat/>
    <w:rsid w:val="006126FB"/>
    <w:rPr>
      <w:b/>
      <w:bCs/>
      <w:smallCaps/>
      <w:spacing w:val="10"/>
    </w:rPr>
  </w:style>
  <w:style w:type="paragraph" w:styleId="TOCHeading">
    <w:name w:val="TOC Heading"/>
    <w:basedOn w:val="Heading1"/>
    <w:next w:val="Normal"/>
    <w:uiPriority w:val="39"/>
    <w:semiHidden/>
    <w:unhideWhenUsed/>
    <w:qFormat/>
    <w:rsid w:val="006126FB"/>
    <w:pPr>
      <w:outlineLvl w:val="9"/>
    </w:pPr>
  </w:style>
  <w:style w:type="paragraph" w:styleId="ListParagraph">
    <w:name w:val="List Paragraph"/>
    <w:basedOn w:val="Normal"/>
    <w:uiPriority w:val="34"/>
    <w:qFormat/>
    <w:rsid w:val="004417DF"/>
    <w:pPr>
      <w:ind w:left="720"/>
      <w:contextualSpacing/>
    </w:pPr>
  </w:style>
  <w:style w:type="paragraph" w:styleId="Header">
    <w:name w:val="header"/>
    <w:basedOn w:val="Normal"/>
    <w:link w:val="HeaderChar"/>
    <w:uiPriority w:val="99"/>
    <w:unhideWhenUsed/>
    <w:rsid w:val="003405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05AE"/>
  </w:style>
  <w:style w:type="paragraph" w:styleId="Footer">
    <w:name w:val="footer"/>
    <w:basedOn w:val="Normal"/>
    <w:link w:val="FooterChar"/>
    <w:uiPriority w:val="99"/>
    <w:unhideWhenUsed/>
    <w:rsid w:val="003405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05AE"/>
  </w:style>
  <w:style w:type="character" w:styleId="Hyperlink">
    <w:name w:val="Hyperlink"/>
    <w:basedOn w:val="DefaultParagraphFont"/>
    <w:uiPriority w:val="99"/>
    <w:unhideWhenUsed/>
    <w:rsid w:val="008E5B69"/>
    <w:rPr>
      <w:color w:val="0563C1" w:themeColor="hyperlink"/>
      <w:u w:val="single"/>
    </w:rPr>
  </w:style>
  <w:style w:type="paragraph" w:styleId="NormalWeb">
    <w:name w:val="Normal (Web)"/>
    <w:basedOn w:val="Normal"/>
    <w:uiPriority w:val="99"/>
    <w:unhideWhenUsed/>
    <w:rsid w:val="00533D2C"/>
    <w:pPr>
      <w:spacing w:before="100" w:beforeAutospacing="1" w:after="100" w:afterAutospacing="1" w:line="240" w:lineRule="auto"/>
    </w:pPr>
    <w:rPr>
      <w:rFonts w:ascii="Times New Roman" w:eastAsia="Times New Roman" w:hAnsi="Times New Roman" w:cs="Times New Roman"/>
      <w:sz w:val="24"/>
      <w:szCs w:val="24"/>
      <w:lang w:bidi="ne-NP"/>
    </w:rPr>
  </w:style>
  <w:style w:type="character" w:customStyle="1" w:styleId="ms-1">
    <w:name w:val="ms-1"/>
    <w:basedOn w:val="DefaultParagraphFont"/>
    <w:rsid w:val="00226873"/>
  </w:style>
  <w:style w:type="character" w:customStyle="1" w:styleId="max-w-15ch">
    <w:name w:val="max-w-[15ch]"/>
    <w:basedOn w:val="DefaultParagraphFont"/>
    <w:rsid w:val="00226873"/>
  </w:style>
  <w:style w:type="character" w:customStyle="1" w:styleId="-me-1">
    <w:name w:val="-me-1"/>
    <w:basedOn w:val="DefaultParagraphFont"/>
    <w:rsid w:val="00226873"/>
  </w:style>
  <w:style w:type="table" w:styleId="TableGrid">
    <w:name w:val="Table Grid"/>
    <w:basedOn w:val="TableNormal"/>
    <w:uiPriority w:val="39"/>
    <w:rsid w:val="00F07C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71454"/>
    <w:rPr>
      <w:color w:val="605E5C"/>
      <w:shd w:val="clear" w:color="auto" w:fill="E1DFDD"/>
    </w:rPr>
  </w:style>
  <w:style w:type="paragraph" w:customStyle="1" w:styleId="EndNoteBibliographyTitle">
    <w:name w:val="EndNote Bibliography Title"/>
    <w:basedOn w:val="Normal"/>
    <w:link w:val="EndNoteBibliographyTitleChar"/>
    <w:rsid w:val="00965001"/>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965001"/>
    <w:rPr>
      <w:rFonts w:ascii="Calibri" w:hAnsi="Calibri" w:cs="Calibri"/>
      <w:noProof/>
    </w:rPr>
  </w:style>
  <w:style w:type="paragraph" w:customStyle="1" w:styleId="EndNoteBibliography">
    <w:name w:val="EndNote Bibliography"/>
    <w:basedOn w:val="Normal"/>
    <w:link w:val="EndNoteBibliographyChar"/>
    <w:rsid w:val="00965001"/>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965001"/>
    <w:rPr>
      <w:rFonts w:ascii="Calibri" w:hAnsi="Calibri" w:cs="Calibri"/>
      <w:noProof/>
    </w:rPr>
  </w:style>
  <w:style w:type="paragraph" w:customStyle="1" w:styleId="flex">
    <w:name w:val="flex"/>
    <w:basedOn w:val="Normal"/>
    <w:rsid w:val="000E2473"/>
    <w:pPr>
      <w:spacing w:before="100" w:beforeAutospacing="1" w:after="100" w:afterAutospacing="1" w:line="240" w:lineRule="auto"/>
    </w:pPr>
    <w:rPr>
      <w:rFonts w:ascii="Times New Roman" w:eastAsia="Times New Roman" w:hAnsi="Times New Roman" w:cs="Times New Roman"/>
      <w:sz w:val="24"/>
      <w:szCs w:val="24"/>
      <w:lang w:bidi="ne-NP"/>
    </w:rPr>
  </w:style>
  <w:style w:type="character" w:customStyle="1" w:styleId="inline">
    <w:name w:val="inline"/>
    <w:basedOn w:val="DefaultParagraphFont"/>
    <w:rsid w:val="000E2473"/>
  </w:style>
  <w:style w:type="character" w:customStyle="1" w:styleId="identifier">
    <w:name w:val="identifier"/>
    <w:basedOn w:val="DefaultParagraphFont"/>
    <w:rsid w:val="00F543CC"/>
  </w:style>
  <w:style w:type="character" w:customStyle="1" w:styleId="id-label">
    <w:name w:val="id-label"/>
    <w:basedOn w:val="DefaultParagraphFont"/>
    <w:rsid w:val="00F543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147134">
      <w:bodyDiv w:val="1"/>
      <w:marLeft w:val="0"/>
      <w:marRight w:val="0"/>
      <w:marTop w:val="0"/>
      <w:marBottom w:val="0"/>
      <w:divBdr>
        <w:top w:val="none" w:sz="0" w:space="0" w:color="auto"/>
        <w:left w:val="none" w:sz="0" w:space="0" w:color="auto"/>
        <w:bottom w:val="none" w:sz="0" w:space="0" w:color="auto"/>
        <w:right w:val="none" w:sz="0" w:space="0" w:color="auto"/>
      </w:divBdr>
    </w:div>
    <w:div w:id="54206234">
      <w:bodyDiv w:val="1"/>
      <w:marLeft w:val="0"/>
      <w:marRight w:val="0"/>
      <w:marTop w:val="0"/>
      <w:marBottom w:val="0"/>
      <w:divBdr>
        <w:top w:val="none" w:sz="0" w:space="0" w:color="auto"/>
        <w:left w:val="none" w:sz="0" w:space="0" w:color="auto"/>
        <w:bottom w:val="none" w:sz="0" w:space="0" w:color="auto"/>
        <w:right w:val="none" w:sz="0" w:space="0" w:color="auto"/>
      </w:divBdr>
    </w:div>
    <w:div w:id="99376483">
      <w:bodyDiv w:val="1"/>
      <w:marLeft w:val="0"/>
      <w:marRight w:val="0"/>
      <w:marTop w:val="0"/>
      <w:marBottom w:val="0"/>
      <w:divBdr>
        <w:top w:val="none" w:sz="0" w:space="0" w:color="auto"/>
        <w:left w:val="none" w:sz="0" w:space="0" w:color="auto"/>
        <w:bottom w:val="none" w:sz="0" w:space="0" w:color="auto"/>
        <w:right w:val="none" w:sz="0" w:space="0" w:color="auto"/>
      </w:divBdr>
    </w:div>
    <w:div w:id="226694959">
      <w:bodyDiv w:val="1"/>
      <w:marLeft w:val="0"/>
      <w:marRight w:val="0"/>
      <w:marTop w:val="0"/>
      <w:marBottom w:val="0"/>
      <w:divBdr>
        <w:top w:val="none" w:sz="0" w:space="0" w:color="auto"/>
        <w:left w:val="none" w:sz="0" w:space="0" w:color="auto"/>
        <w:bottom w:val="none" w:sz="0" w:space="0" w:color="auto"/>
        <w:right w:val="none" w:sz="0" w:space="0" w:color="auto"/>
      </w:divBdr>
    </w:div>
    <w:div w:id="252011957">
      <w:bodyDiv w:val="1"/>
      <w:marLeft w:val="0"/>
      <w:marRight w:val="0"/>
      <w:marTop w:val="0"/>
      <w:marBottom w:val="0"/>
      <w:divBdr>
        <w:top w:val="none" w:sz="0" w:space="0" w:color="auto"/>
        <w:left w:val="none" w:sz="0" w:space="0" w:color="auto"/>
        <w:bottom w:val="none" w:sz="0" w:space="0" w:color="auto"/>
        <w:right w:val="none" w:sz="0" w:space="0" w:color="auto"/>
      </w:divBdr>
    </w:div>
    <w:div w:id="388309696">
      <w:bodyDiv w:val="1"/>
      <w:marLeft w:val="0"/>
      <w:marRight w:val="0"/>
      <w:marTop w:val="0"/>
      <w:marBottom w:val="0"/>
      <w:divBdr>
        <w:top w:val="none" w:sz="0" w:space="0" w:color="auto"/>
        <w:left w:val="none" w:sz="0" w:space="0" w:color="auto"/>
        <w:bottom w:val="none" w:sz="0" w:space="0" w:color="auto"/>
        <w:right w:val="none" w:sz="0" w:space="0" w:color="auto"/>
      </w:divBdr>
    </w:div>
    <w:div w:id="435947107">
      <w:bodyDiv w:val="1"/>
      <w:marLeft w:val="0"/>
      <w:marRight w:val="0"/>
      <w:marTop w:val="0"/>
      <w:marBottom w:val="0"/>
      <w:divBdr>
        <w:top w:val="none" w:sz="0" w:space="0" w:color="auto"/>
        <w:left w:val="none" w:sz="0" w:space="0" w:color="auto"/>
        <w:bottom w:val="none" w:sz="0" w:space="0" w:color="auto"/>
        <w:right w:val="none" w:sz="0" w:space="0" w:color="auto"/>
      </w:divBdr>
      <w:divsChild>
        <w:div w:id="1592884435">
          <w:marLeft w:val="360"/>
          <w:marRight w:val="0"/>
          <w:marTop w:val="200"/>
          <w:marBottom w:val="0"/>
          <w:divBdr>
            <w:top w:val="none" w:sz="0" w:space="0" w:color="auto"/>
            <w:left w:val="none" w:sz="0" w:space="0" w:color="auto"/>
            <w:bottom w:val="none" w:sz="0" w:space="0" w:color="auto"/>
            <w:right w:val="none" w:sz="0" w:space="0" w:color="auto"/>
          </w:divBdr>
        </w:div>
        <w:div w:id="1207596412">
          <w:marLeft w:val="360"/>
          <w:marRight w:val="0"/>
          <w:marTop w:val="200"/>
          <w:marBottom w:val="0"/>
          <w:divBdr>
            <w:top w:val="none" w:sz="0" w:space="0" w:color="auto"/>
            <w:left w:val="none" w:sz="0" w:space="0" w:color="auto"/>
            <w:bottom w:val="none" w:sz="0" w:space="0" w:color="auto"/>
            <w:right w:val="none" w:sz="0" w:space="0" w:color="auto"/>
          </w:divBdr>
        </w:div>
        <w:div w:id="480973051">
          <w:marLeft w:val="360"/>
          <w:marRight w:val="0"/>
          <w:marTop w:val="200"/>
          <w:marBottom w:val="0"/>
          <w:divBdr>
            <w:top w:val="none" w:sz="0" w:space="0" w:color="auto"/>
            <w:left w:val="none" w:sz="0" w:space="0" w:color="auto"/>
            <w:bottom w:val="none" w:sz="0" w:space="0" w:color="auto"/>
            <w:right w:val="none" w:sz="0" w:space="0" w:color="auto"/>
          </w:divBdr>
        </w:div>
        <w:div w:id="1164902921">
          <w:marLeft w:val="360"/>
          <w:marRight w:val="0"/>
          <w:marTop w:val="200"/>
          <w:marBottom w:val="0"/>
          <w:divBdr>
            <w:top w:val="none" w:sz="0" w:space="0" w:color="auto"/>
            <w:left w:val="none" w:sz="0" w:space="0" w:color="auto"/>
            <w:bottom w:val="none" w:sz="0" w:space="0" w:color="auto"/>
            <w:right w:val="none" w:sz="0" w:space="0" w:color="auto"/>
          </w:divBdr>
        </w:div>
      </w:divsChild>
    </w:div>
    <w:div w:id="495151391">
      <w:bodyDiv w:val="1"/>
      <w:marLeft w:val="0"/>
      <w:marRight w:val="0"/>
      <w:marTop w:val="0"/>
      <w:marBottom w:val="0"/>
      <w:divBdr>
        <w:top w:val="none" w:sz="0" w:space="0" w:color="auto"/>
        <w:left w:val="none" w:sz="0" w:space="0" w:color="auto"/>
        <w:bottom w:val="none" w:sz="0" w:space="0" w:color="auto"/>
        <w:right w:val="none" w:sz="0" w:space="0" w:color="auto"/>
      </w:divBdr>
      <w:divsChild>
        <w:div w:id="1755977430">
          <w:marLeft w:val="806"/>
          <w:marRight w:val="0"/>
          <w:marTop w:val="200"/>
          <w:marBottom w:val="0"/>
          <w:divBdr>
            <w:top w:val="none" w:sz="0" w:space="0" w:color="auto"/>
            <w:left w:val="none" w:sz="0" w:space="0" w:color="auto"/>
            <w:bottom w:val="none" w:sz="0" w:space="0" w:color="auto"/>
            <w:right w:val="none" w:sz="0" w:space="0" w:color="auto"/>
          </w:divBdr>
        </w:div>
      </w:divsChild>
    </w:div>
    <w:div w:id="527793582">
      <w:bodyDiv w:val="1"/>
      <w:marLeft w:val="0"/>
      <w:marRight w:val="0"/>
      <w:marTop w:val="0"/>
      <w:marBottom w:val="0"/>
      <w:divBdr>
        <w:top w:val="none" w:sz="0" w:space="0" w:color="auto"/>
        <w:left w:val="none" w:sz="0" w:space="0" w:color="auto"/>
        <w:bottom w:val="none" w:sz="0" w:space="0" w:color="auto"/>
        <w:right w:val="none" w:sz="0" w:space="0" w:color="auto"/>
      </w:divBdr>
      <w:divsChild>
        <w:div w:id="831985790">
          <w:marLeft w:val="360"/>
          <w:marRight w:val="0"/>
          <w:marTop w:val="200"/>
          <w:marBottom w:val="0"/>
          <w:divBdr>
            <w:top w:val="none" w:sz="0" w:space="0" w:color="auto"/>
            <w:left w:val="none" w:sz="0" w:space="0" w:color="auto"/>
            <w:bottom w:val="none" w:sz="0" w:space="0" w:color="auto"/>
            <w:right w:val="none" w:sz="0" w:space="0" w:color="auto"/>
          </w:divBdr>
        </w:div>
      </w:divsChild>
    </w:div>
    <w:div w:id="537662688">
      <w:bodyDiv w:val="1"/>
      <w:marLeft w:val="0"/>
      <w:marRight w:val="0"/>
      <w:marTop w:val="0"/>
      <w:marBottom w:val="0"/>
      <w:divBdr>
        <w:top w:val="none" w:sz="0" w:space="0" w:color="auto"/>
        <w:left w:val="none" w:sz="0" w:space="0" w:color="auto"/>
        <w:bottom w:val="none" w:sz="0" w:space="0" w:color="auto"/>
        <w:right w:val="none" w:sz="0" w:space="0" w:color="auto"/>
      </w:divBdr>
    </w:div>
    <w:div w:id="581185896">
      <w:bodyDiv w:val="1"/>
      <w:marLeft w:val="0"/>
      <w:marRight w:val="0"/>
      <w:marTop w:val="0"/>
      <w:marBottom w:val="0"/>
      <w:divBdr>
        <w:top w:val="none" w:sz="0" w:space="0" w:color="auto"/>
        <w:left w:val="none" w:sz="0" w:space="0" w:color="auto"/>
        <w:bottom w:val="none" w:sz="0" w:space="0" w:color="auto"/>
        <w:right w:val="none" w:sz="0" w:space="0" w:color="auto"/>
      </w:divBdr>
    </w:div>
    <w:div w:id="636841986">
      <w:bodyDiv w:val="1"/>
      <w:marLeft w:val="0"/>
      <w:marRight w:val="0"/>
      <w:marTop w:val="0"/>
      <w:marBottom w:val="0"/>
      <w:divBdr>
        <w:top w:val="none" w:sz="0" w:space="0" w:color="auto"/>
        <w:left w:val="none" w:sz="0" w:space="0" w:color="auto"/>
        <w:bottom w:val="none" w:sz="0" w:space="0" w:color="auto"/>
        <w:right w:val="none" w:sz="0" w:space="0" w:color="auto"/>
      </w:divBdr>
    </w:div>
    <w:div w:id="659964475">
      <w:bodyDiv w:val="1"/>
      <w:marLeft w:val="0"/>
      <w:marRight w:val="0"/>
      <w:marTop w:val="0"/>
      <w:marBottom w:val="0"/>
      <w:divBdr>
        <w:top w:val="none" w:sz="0" w:space="0" w:color="auto"/>
        <w:left w:val="none" w:sz="0" w:space="0" w:color="auto"/>
        <w:bottom w:val="none" w:sz="0" w:space="0" w:color="auto"/>
        <w:right w:val="none" w:sz="0" w:space="0" w:color="auto"/>
      </w:divBdr>
    </w:div>
    <w:div w:id="709492988">
      <w:bodyDiv w:val="1"/>
      <w:marLeft w:val="0"/>
      <w:marRight w:val="0"/>
      <w:marTop w:val="0"/>
      <w:marBottom w:val="0"/>
      <w:divBdr>
        <w:top w:val="none" w:sz="0" w:space="0" w:color="auto"/>
        <w:left w:val="none" w:sz="0" w:space="0" w:color="auto"/>
        <w:bottom w:val="none" w:sz="0" w:space="0" w:color="auto"/>
        <w:right w:val="none" w:sz="0" w:space="0" w:color="auto"/>
      </w:divBdr>
    </w:div>
    <w:div w:id="915675478">
      <w:bodyDiv w:val="1"/>
      <w:marLeft w:val="0"/>
      <w:marRight w:val="0"/>
      <w:marTop w:val="0"/>
      <w:marBottom w:val="0"/>
      <w:divBdr>
        <w:top w:val="none" w:sz="0" w:space="0" w:color="auto"/>
        <w:left w:val="none" w:sz="0" w:space="0" w:color="auto"/>
        <w:bottom w:val="none" w:sz="0" w:space="0" w:color="auto"/>
        <w:right w:val="none" w:sz="0" w:space="0" w:color="auto"/>
      </w:divBdr>
    </w:div>
    <w:div w:id="960501081">
      <w:bodyDiv w:val="1"/>
      <w:marLeft w:val="0"/>
      <w:marRight w:val="0"/>
      <w:marTop w:val="0"/>
      <w:marBottom w:val="0"/>
      <w:divBdr>
        <w:top w:val="none" w:sz="0" w:space="0" w:color="auto"/>
        <w:left w:val="none" w:sz="0" w:space="0" w:color="auto"/>
        <w:bottom w:val="none" w:sz="0" w:space="0" w:color="auto"/>
        <w:right w:val="none" w:sz="0" w:space="0" w:color="auto"/>
      </w:divBdr>
    </w:div>
    <w:div w:id="963734628">
      <w:bodyDiv w:val="1"/>
      <w:marLeft w:val="0"/>
      <w:marRight w:val="0"/>
      <w:marTop w:val="0"/>
      <w:marBottom w:val="0"/>
      <w:divBdr>
        <w:top w:val="none" w:sz="0" w:space="0" w:color="auto"/>
        <w:left w:val="none" w:sz="0" w:space="0" w:color="auto"/>
        <w:bottom w:val="none" w:sz="0" w:space="0" w:color="auto"/>
        <w:right w:val="none" w:sz="0" w:space="0" w:color="auto"/>
      </w:divBdr>
    </w:div>
    <w:div w:id="989990552">
      <w:bodyDiv w:val="1"/>
      <w:marLeft w:val="0"/>
      <w:marRight w:val="0"/>
      <w:marTop w:val="0"/>
      <w:marBottom w:val="0"/>
      <w:divBdr>
        <w:top w:val="none" w:sz="0" w:space="0" w:color="auto"/>
        <w:left w:val="none" w:sz="0" w:space="0" w:color="auto"/>
        <w:bottom w:val="none" w:sz="0" w:space="0" w:color="auto"/>
        <w:right w:val="none" w:sz="0" w:space="0" w:color="auto"/>
      </w:divBdr>
      <w:divsChild>
        <w:div w:id="2069843986">
          <w:marLeft w:val="0"/>
          <w:marRight w:val="0"/>
          <w:marTop w:val="0"/>
          <w:marBottom w:val="0"/>
          <w:divBdr>
            <w:top w:val="none" w:sz="0" w:space="0" w:color="auto"/>
            <w:left w:val="none" w:sz="0" w:space="0" w:color="auto"/>
            <w:bottom w:val="none" w:sz="0" w:space="0" w:color="auto"/>
            <w:right w:val="none" w:sz="0" w:space="0" w:color="auto"/>
          </w:divBdr>
        </w:div>
      </w:divsChild>
    </w:div>
    <w:div w:id="1018973085">
      <w:bodyDiv w:val="1"/>
      <w:marLeft w:val="0"/>
      <w:marRight w:val="0"/>
      <w:marTop w:val="0"/>
      <w:marBottom w:val="0"/>
      <w:divBdr>
        <w:top w:val="none" w:sz="0" w:space="0" w:color="auto"/>
        <w:left w:val="none" w:sz="0" w:space="0" w:color="auto"/>
        <w:bottom w:val="none" w:sz="0" w:space="0" w:color="auto"/>
        <w:right w:val="none" w:sz="0" w:space="0" w:color="auto"/>
      </w:divBdr>
    </w:div>
    <w:div w:id="1047610538">
      <w:bodyDiv w:val="1"/>
      <w:marLeft w:val="0"/>
      <w:marRight w:val="0"/>
      <w:marTop w:val="0"/>
      <w:marBottom w:val="0"/>
      <w:divBdr>
        <w:top w:val="none" w:sz="0" w:space="0" w:color="auto"/>
        <w:left w:val="none" w:sz="0" w:space="0" w:color="auto"/>
        <w:bottom w:val="none" w:sz="0" w:space="0" w:color="auto"/>
        <w:right w:val="none" w:sz="0" w:space="0" w:color="auto"/>
      </w:divBdr>
    </w:div>
    <w:div w:id="1060330267">
      <w:bodyDiv w:val="1"/>
      <w:marLeft w:val="0"/>
      <w:marRight w:val="0"/>
      <w:marTop w:val="0"/>
      <w:marBottom w:val="0"/>
      <w:divBdr>
        <w:top w:val="none" w:sz="0" w:space="0" w:color="auto"/>
        <w:left w:val="none" w:sz="0" w:space="0" w:color="auto"/>
        <w:bottom w:val="none" w:sz="0" w:space="0" w:color="auto"/>
        <w:right w:val="none" w:sz="0" w:space="0" w:color="auto"/>
      </w:divBdr>
    </w:div>
    <w:div w:id="1094589505">
      <w:bodyDiv w:val="1"/>
      <w:marLeft w:val="0"/>
      <w:marRight w:val="0"/>
      <w:marTop w:val="0"/>
      <w:marBottom w:val="0"/>
      <w:divBdr>
        <w:top w:val="none" w:sz="0" w:space="0" w:color="auto"/>
        <w:left w:val="none" w:sz="0" w:space="0" w:color="auto"/>
        <w:bottom w:val="none" w:sz="0" w:space="0" w:color="auto"/>
        <w:right w:val="none" w:sz="0" w:space="0" w:color="auto"/>
      </w:divBdr>
    </w:div>
    <w:div w:id="1193112784">
      <w:bodyDiv w:val="1"/>
      <w:marLeft w:val="0"/>
      <w:marRight w:val="0"/>
      <w:marTop w:val="0"/>
      <w:marBottom w:val="0"/>
      <w:divBdr>
        <w:top w:val="none" w:sz="0" w:space="0" w:color="auto"/>
        <w:left w:val="none" w:sz="0" w:space="0" w:color="auto"/>
        <w:bottom w:val="none" w:sz="0" w:space="0" w:color="auto"/>
        <w:right w:val="none" w:sz="0" w:space="0" w:color="auto"/>
      </w:divBdr>
      <w:divsChild>
        <w:div w:id="1428233457">
          <w:marLeft w:val="360"/>
          <w:marRight w:val="0"/>
          <w:marTop w:val="200"/>
          <w:marBottom w:val="0"/>
          <w:divBdr>
            <w:top w:val="none" w:sz="0" w:space="0" w:color="auto"/>
            <w:left w:val="none" w:sz="0" w:space="0" w:color="auto"/>
            <w:bottom w:val="none" w:sz="0" w:space="0" w:color="auto"/>
            <w:right w:val="none" w:sz="0" w:space="0" w:color="auto"/>
          </w:divBdr>
        </w:div>
      </w:divsChild>
    </w:div>
    <w:div w:id="1224949035">
      <w:bodyDiv w:val="1"/>
      <w:marLeft w:val="0"/>
      <w:marRight w:val="0"/>
      <w:marTop w:val="0"/>
      <w:marBottom w:val="0"/>
      <w:divBdr>
        <w:top w:val="none" w:sz="0" w:space="0" w:color="auto"/>
        <w:left w:val="none" w:sz="0" w:space="0" w:color="auto"/>
        <w:bottom w:val="none" w:sz="0" w:space="0" w:color="auto"/>
        <w:right w:val="none" w:sz="0" w:space="0" w:color="auto"/>
      </w:divBdr>
    </w:div>
    <w:div w:id="1228416461">
      <w:bodyDiv w:val="1"/>
      <w:marLeft w:val="0"/>
      <w:marRight w:val="0"/>
      <w:marTop w:val="0"/>
      <w:marBottom w:val="0"/>
      <w:divBdr>
        <w:top w:val="none" w:sz="0" w:space="0" w:color="auto"/>
        <w:left w:val="none" w:sz="0" w:space="0" w:color="auto"/>
        <w:bottom w:val="none" w:sz="0" w:space="0" w:color="auto"/>
        <w:right w:val="none" w:sz="0" w:space="0" w:color="auto"/>
      </w:divBdr>
    </w:div>
    <w:div w:id="1256788469">
      <w:bodyDiv w:val="1"/>
      <w:marLeft w:val="0"/>
      <w:marRight w:val="0"/>
      <w:marTop w:val="0"/>
      <w:marBottom w:val="0"/>
      <w:divBdr>
        <w:top w:val="none" w:sz="0" w:space="0" w:color="auto"/>
        <w:left w:val="none" w:sz="0" w:space="0" w:color="auto"/>
        <w:bottom w:val="none" w:sz="0" w:space="0" w:color="auto"/>
        <w:right w:val="none" w:sz="0" w:space="0" w:color="auto"/>
      </w:divBdr>
    </w:div>
    <w:div w:id="1294406219">
      <w:bodyDiv w:val="1"/>
      <w:marLeft w:val="0"/>
      <w:marRight w:val="0"/>
      <w:marTop w:val="0"/>
      <w:marBottom w:val="0"/>
      <w:divBdr>
        <w:top w:val="none" w:sz="0" w:space="0" w:color="auto"/>
        <w:left w:val="none" w:sz="0" w:space="0" w:color="auto"/>
        <w:bottom w:val="none" w:sz="0" w:space="0" w:color="auto"/>
        <w:right w:val="none" w:sz="0" w:space="0" w:color="auto"/>
      </w:divBdr>
    </w:div>
    <w:div w:id="1344278733">
      <w:bodyDiv w:val="1"/>
      <w:marLeft w:val="0"/>
      <w:marRight w:val="0"/>
      <w:marTop w:val="0"/>
      <w:marBottom w:val="0"/>
      <w:divBdr>
        <w:top w:val="none" w:sz="0" w:space="0" w:color="auto"/>
        <w:left w:val="none" w:sz="0" w:space="0" w:color="auto"/>
        <w:bottom w:val="none" w:sz="0" w:space="0" w:color="auto"/>
        <w:right w:val="none" w:sz="0" w:space="0" w:color="auto"/>
      </w:divBdr>
    </w:div>
    <w:div w:id="1344552715">
      <w:bodyDiv w:val="1"/>
      <w:marLeft w:val="0"/>
      <w:marRight w:val="0"/>
      <w:marTop w:val="0"/>
      <w:marBottom w:val="0"/>
      <w:divBdr>
        <w:top w:val="none" w:sz="0" w:space="0" w:color="auto"/>
        <w:left w:val="none" w:sz="0" w:space="0" w:color="auto"/>
        <w:bottom w:val="none" w:sz="0" w:space="0" w:color="auto"/>
        <w:right w:val="none" w:sz="0" w:space="0" w:color="auto"/>
      </w:divBdr>
    </w:div>
    <w:div w:id="1375419880">
      <w:bodyDiv w:val="1"/>
      <w:marLeft w:val="0"/>
      <w:marRight w:val="0"/>
      <w:marTop w:val="0"/>
      <w:marBottom w:val="0"/>
      <w:divBdr>
        <w:top w:val="none" w:sz="0" w:space="0" w:color="auto"/>
        <w:left w:val="none" w:sz="0" w:space="0" w:color="auto"/>
        <w:bottom w:val="none" w:sz="0" w:space="0" w:color="auto"/>
        <w:right w:val="none" w:sz="0" w:space="0" w:color="auto"/>
      </w:divBdr>
    </w:div>
    <w:div w:id="1383797456">
      <w:bodyDiv w:val="1"/>
      <w:marLeft w:val="0"/>
      <w:marRight w:val="0"/>
      <w:marTop w:val="0"/>
      <w:marBottom w:val="0"/>
      <w:divBdr>
        <w:top w:val="none" w:sz="0" w:space="0" w:color="auto"/>
        <w:left w:val="none" w:sz="0" w:space="0" w:color="auto"/>
        <w:bottom w:val="none" w:sz="0" w:space="0" w:color="auto"/>
        <w:right w:val="none" w:sz="0" w:space="0" w:color="auto"/>
      </w:divBdr>
    </w:div>
    <w:div w:id="1440098626">
      <w:bodyDiv w:val="1"/>
      <w:marLeft w:val="0"/>
      <w:marRight w:val="0"/>
      <w:marTop w:val="0"/>
      <w:marBottom w:val="0"/>
      <w:divBdr>
        <w:top w:val="none" w:sz="0" w:space="0" w:color="auto"/>
        <w:left w:val="none" w:sz="0" w:space="0" w:color="auto"/>
        <w:bottom w:val="none" w:sz="0" w:space="0" w:color="auto"/>
        <w:right w:val="none" w:sz="0" w:space="0" w:color="auto"/>
      </w:divBdr>
    </w:div>
    <w:div w:id="1528522623">
      <w:bodyDiv w:val="1"/>
      <w:marLeft w:val="0"/>
      <w:marRight w:val="0"/>
      <w:marTop w:val="0"/>
      <w:marBottom w:val="0"/>
      <w:divBdr>
        <w:top w:val="none" w:sz="0" w:space="0" w:color="auto"/>
        <w:left w:val="none" w:sz="0" w:space="0" w:color="auto"/>
        <w:bottom w:val="none" w:sz="0" w:space="0" w:color="auto"/>
        <w:right w:val="none" w:sz="0" w:space="0" w:color="auto"/>
      </w:divBdr>
      <w:divsChild>
        <w:div w:id="1504396202">
          <w:marLeft w:val="806"/>
          <w:marRight w:val="0"/>
          <w:marTop w:val="200"/>
          <w:marBottom w:val="0"/>
          <w:divBdr>
            <w:top w:val="none" w:sz="0" w:space="0" w:color="auto"/>
            <w:left w:val="none" w:sz="0" w:space="0" w:color="auto"/>
            <w:bottom w:val="none" w:sz="0" w:space="0" w:color="auto"/>
            <w:right w:val="none" w:sz="0" w:space="0" w:color="auto"/>
          </w:divBdr>
        </w:div>
      </w:divsChild>
    </w:div>
    <w:div w:id="1584997267">
      <w:bodyDiv w:val="1"/>
      <w:marLeft w:val="0"/>
      <w:marRight w:val="0"/>
      <w:marTop w:val="0"/>
      <w:marBottom w:val="0"/>
      <w:divBdr>
        <w:top w:val="none" w:sz="0" w:space="0" w:color="auto"/>
        <w:left w:val="none" w:sz="0" w:space="0" w:color="auto"/>
        <w:bottom w:val="none" w:sz="0" w:space="0" w:color="auto"/>
        <w:right w:val="none" w:sz="0" w:space="0" w:color="auto"/>
      </w:divBdr>
    </w:div>
    <w:div w:id="1825005163">
      <w:bodyDiv w:val="1"/>
      <w:marLeft w:val="0"/>
      <w:marRight w:val="0"/>
      <w:marTop w:val="0"/>
      <w:marBottom w:val="0"/>
      <w:divBdr>
        <w:top w:val="none" w:sz="0" w:space="0" w:color="auto"/>
        <w:left w:val="none" w:sz="0" w:space="0" w:color="auto"/>
        <w:bottom w:val="none" w:sz="0" w:space="0" w:color="auto"/>
        <w:right w:val="none" w:sz="0" w:space="0" w:color="auto"/>
      </w:divBdr>
    </w:div>
    <w:div w:id="1906644429">
      <w:bodyDiv w:val="1"/>
      <w:marLeft w:val="0"/>
      <w:marRight w:val="0"/>
      <w:marTop w:val="0"/>
      <w:marBottom w:val="0"/>
      <w:divBdr>
        <w:top w:val="none" w:sz="0" w:space="0" w:color="auto"/>
        <w:left w:val="none" w:sz="0" w:space="0" w:color="auto"/>
        <w:bottom w:val="none" w:sz="0" w:space="0" w:color="auto"/>
        <w:right w:val="none" w:sz="0" w:space="0" w:color="auto"/>
      </w:divBdr>
    </w:div>
    <w:div w:id="1926765866">
      <w:bodyDiv w:val="1"/>
      <w:marLeft w:val="0"/>
      <w:marRight w:val="0"/>
      <w:marTop w:val="0"/>
      <w:marBottom w:val="0"/>
      <w:divBdr>
        <w:top w:val="none" w:sz="0" w:space="0" w:color="auto"/>
        <w:left w:val="none" w:sz="0" w:space="0" w:color="auto"/>
        <w:bottom w:val="none" w:sz="0" w:space="0" w:color="auto"/>
        <w:right w:val="none" w:sz="0" w:space="0" w:color="auto"/>
      </w:divBdr>
    </w:div>
    <w:div w:id="1941181908">
      <w:bodyDiv w:val="1"/>
      <w:marLeft w:val="0"/>
      <w:marRight w:val="0"/>
      <w:marTop w:val="0"/>
      <w:marBottom w:val="0"/>
      <w:divBdr>
        <w:top w:val="none" w:sz="0" w:space="0" w:color="auto"/>
        <w:left w:val="none" w:sz="0" w:space="0" w:color="auto"/>
        <w:bottom w:val="none" w:sz="0" w:space="0" w:color="auto"/>
        <w:right w:val="none" w:sz="0" w:space="0" w:color="auto"/>
      </w:divBdr>
    </w:div>
    <w:div w:id="1950819442">
      <w:bodyDiv w:val="1"/>
      <w:marLeft w:val="0"/>
      <w:marRight w:val="0"/>
      <w:marTop w:val="0"/>
      <w:marBottom w:val="0"/>
      <w:divBdr>
        <w:top w:val="none" w:sz="0" w:space="0" w:color="auto"/>
        <w:left w:val="none" w:sz="0" w:space="0" w:color="auto"/>
        <w:bottom w:val="none" w:sz="0" w:space="0" w:color="auto"/>
        <w:right w:val="none" w:sz="0" w:space="0" w:color="auto"/>
      </w:divBdr>
      <w:divsChild>
        <w:div w:id="277761549">
          <w:marLeft w:val="806"/>
          <w:marRight w:val="0"/>
          <w:marTop w:val="200"/>
          <w:marBottom w:val="0"/>
          <w:divBdr>
            <w:top w:val="none" w:sz="0" w:space="0" w:color="auto"/>
            <w:left w:val="none" w:sz="0" w:space="0" w:color="auto"/>
            <w:bottom w:val="none" w:sz="0" w:space="0" w:color="auto"/>
            <w:right w:val="none" w:sz="0" w:space="0" w:color="auto"/>
          </w:divBdr>
        </w:div>
      </w:divsChild>
    </w:div>
    <w:div w:id="2025859670">
      <w:bodyDiv w:val="1"/>
      <w:marLeft w:val="0"/>
      <w:marRight w:val="0"/>
      <w:marTop w:val="0"/>
      <w:marBottom w:val="0"/>
      <w:divBdr>
        <w:top w:val="none" w:sz="0" w:space="0" w:color="auto"/>
        <w:left w:val="none" w:sz="0" w:space="0" w:color="auto"/>
        <w:bottom w:val="none" w:sz="0" w:space="0" w:color="auto"/>
        <w:right w:val="none" w:sz="0" w:space="0" w:color="auto"/>
      </w:divBdr>
    </w:div>
    <w:div w:id="2082672802">
      <w:bodyDiv w:val="1"/>
      <w:marLeft w:val="0"/>
      <w:marRight w:val="0"/>
      <w:marTop w:val="0"/>
      <w:marBottom w:val="0"/>
      <w:divBdr>
        <w:top w:val="none" w:sz="0" w:space="0" w:color="auto"/>
        <w:left w:val="none" w:sz="0" w:space="0" w:color="auto"/>
        <w:bottom w:val="none" w:sz="0" w:space="0" w:color="auto"/>
        <w:right w:val="none" w:sz="0" w:space="0" w:color="auto"/>
      </w:divBdr>
    </w:div>
    <w:div w:id="2093701477">
      <w:bodyDiv w:val="1"/>
      <w:marLeft w:val="0"/>
      <w:marRight w:val="0"/>
      <w:marTop w:val="0"/>
      <w:marBottom w:val="0"/>
      <w:divBdr>
        <w:top w:val="none" w:sz="0" w:space="0" w:color="auto"/>
        <w:left w:val="none" w:sz="0" w:space="0" w:color="auto"/>
        <w:bottom w:val="none" w:sz="0" w:space="0" w:color="auto"/>
        <w:right w:val="none" w:sz="0" w:space="0" w:color="auto"/>
      </w:divBdr>
      <w:divsChild>
        <w:div w:id="1189833302">
          <w:marLeft w:val="360"/>
          <w:marRight w:val="0"/>
          <w:marTop w:val="200"/>
          <w:marBottom w:val="0"/>
          <w:divBdr>
            <w:top w:val="none" w:sz="0" w:space="0" w:color="auto"/>
            <w:left w:val="none" w:sz="0" w:space="0" w:color="auto"/>
            <w:bottom w:val="none" w:sz="0" w:space="0" w:color="auto"/>
            <w:right w:val="none" w:sz="0" w:space="0" w:color="auto"/>
          </w:divBdr>
        </w:div>
      </w:divsChild>
    </w:div>
    <w:div w:id="21360256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reprints.org/manuscript/202511.1421" TargetMode="External"/><Relationship Id="rId13" Type="http://schemas.openxmlformats.org/officeDocument/2006/relationships/hyperlink" Target="https://drive.google.com/file/d/1K2fAzRhEYLfYIMs52hDRIwRYvGf03C92/view" TargetMode="External"/><Relationship Id="rId18" Type="http://schemas.openxmlformats.org/officeDocument/2006/relationships/hyperlink" Target="https://www.uhc2030.org/advocacy/action-agenda-from-the-uhc-movement/" TargetMode="External"/><Relationship Id="rId26" Type="http://schemas.openxmlformats.org/officeDocument/2006/relationships/hyperlink" Target="https://doi.org/10.48550/arXiv.2409.14194" TargetMode="External"/><Relationship Id="rId3" Type="http://schemas.openxmlformats.org/officeDocument/2006/relationships/styles" Target="styles.xml"/><Relationship Id="rId21" Type="http://schemas.openxmlformats.org/officeDocument/2006/relationships/hyperlink" Target="https://herdint.com/health-policy-and-implementation-gaps-in-nepal-2/" TargetMode="External"/><Relationship Id="rId7" Type="http://schemas.openxmlformats.org/officeDocument/2006/relationships/endnotes" Target="endnotes.xml"/><Relationship Id="rId12" Type="http://schemas.openxmlformats.org/officeDocument/2006/relationships/hyperlink" Target="https://extranet.who.int/nhptool/buildingblock.aspx" TargetMode="External"/><Relationship Id="rId17" Type="http://schemas.openxmlformats.org/officeDocument/2006/relationships/hyperlink" Target="https://publichealthupdate.com/national-health-policy-2071-nepali-and-english-version/" TargetMode="External"/><Relationship Id="rId25" Type="http://schemas.openxmlformats.org/officeDocument/2006/relationships/hyperlink" Target="https://doi.org/10.54536/ajmsi.v2i1.1330" TargetMode="External"/><Relationship Id="rId2" Type="http://schemas.openxmlformats.org/officeDocument/2006/relationships/numbering" Target="numbering.xml"/><Relationship Id="rId16" Type="http://schemas.openxmlformats.org/officeDocument/2006/relationships/hyperlink" Target="https://publichealthupdate.com/second-long-term-health-plan-1997-2017/" TargetMode="External"/><Relationship Id="rId20" Type="http://schemas.openxmlformats.org/officeDocument/2006/relationships/hyperlink" Target="https://www.who.int/news-room/fact-sheets/detail/universal-health-coverage-(uhc"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ublichealthupdate.com/nepal-health-sector-strategic-plan-2023-2030/" TargetMode="External"/><Relationship Id="rId24" Type="http://schemas.openxmlformats.org/officeDocument/2006/relationships/hyperlink" Target="https://orcid.org/0009-0001-1868-9593" TargetMode="External"/><Relationship Id="rId5" Type="http://schemas.openxmlformats.org/officeDocument/2006/relationships/webSettings" Target="webSettings.xml"/><Relationship Id="rId15" Type="http://schemas.openxmlformats.org/officeDocument/2006/relationships/hyperlink" Target="http://www.nhssp.org.np/health_policy/Review%20of%20National%20Health%20Policy%201991.pdf" TargetMode="External"/><Relationship Id="rId23" Type="http://schemas.openxmlformats.org/officeDocument/2006/relationships/hyperlink" Target="https://doi.org/10.1080/23311975.2023.2266188?urlappend=%3Futm_source%3Dresearchgate.net%26utm_medium%3Darticle" TargetMode="External"/><Relationship Id="rId28" Type="http://schemas.openxmlformats.org/officeDocument/2006/relationships/header" Target="header2.xml"/><Relationship Id="rId10" Type="http://schemas.openxmlformats.org/officeDocument/2006/relationships/hyperlink" Target="https://www.nhssp.org.np/NHSSP_Archives/health_policy/NHSS_english_book_2015.pdf" TargetMode="External"/><Relationship Id="rId19" Type="http://schemas.openxmlformats.org/officeDocument/2006/relationships/hyperlink" Target="https://www.un.org/sustainabledevelopment/health/"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herdint.com/wp-content/uploads/2024/02/Health_policies_revisited.pdf" TargetMode="External"/><Relationship Id="rId14" Type="http://schemas.openxmlformats.org/officeDocument/2006/relationships/hyperlink" Target="https://scalingupnutrition.org/sites/default/files/2021-12/Nepal-National-Health-Policy-1991_en.pdf" TargetMode="External"/><Relationship Id="rId22" Type="http://schemas.openxmlformats.org/officeDocument/2006/relationships/hyperlink" Target="https://doi.org/10.1093/heapol/czh052" TargetMode="External"/><Relationship Id="rId27" Type="http://schemas.openxmlformats.org/officeDocument/2006/relationships/header" Target="header1.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35D4DC-2325-4FFD-8C99-1653644B72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73</TotalTime>
  <Pages>18</Pages>
  <Words>19113</Words>
  <Characters>108945</Characters>
  <Application>Microsoft Office Word</Application>
  <DocSecurity>0</DocSecurity>
  <Lines>907</Lines>
  <Paragraphs>2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PC New 16</cp:lastModifiedBy>
  <cp:revision>951</cp:revision>
  <dcterms:created xsi:type="dcterms:W3CDTF">2025-11-15T14:04:00Z</dcterms:created>
  <dcterms:modified xsi:type="dcterms:W3CDTF">2025-11-29T0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bbf33a6-0fa5-4448-a9d2-9659752d0e0d</vt:lpwstr>
  </property>
</Properties>
</file>